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EDF07" w14:textId="7878A463" w:rsidR="00491359" w:rsidRPr="00A37B3F" w:rsidRDefault="00A37B3F" w:rsidP="00A37B3F">
      <w:pPr>
        <w:shd w:val="clear" w:color="auto" w:fill="FFFFFF"/>
        <w:spacing w:line="240" w:lineRule="auto"/>
        <w:jc w:val="center"/>
        <w:rPr>
          <w:rFonts w:ascii="Arial" w:hAnsi="Arial" w:cs="Arial"/>
          <w:b/>
          <w:bCs/>
          <w:color w:val="000000" w:themeColor="text1"/>
          <w:sz w:val="28"/>
          <w:szCs w:val="28"/>
        </w:rPr>
      </w:pPr>
      <w:r w:rsidRPr="00A37B3F">
        <w:rPr>
          <w:rFonts w:ascii="Arial" w:hAnsi="Arial" w:cs="Arial"/>
          <w:b/>
          <w:bCs/>
          <w:color w:val="000000" w:themeColor="text1"/>
          <w:sz w:val="28"/>
          <w:szCs w:val="28"/>
        </w:rPr>
        <w:t xml:space="preserve">AIR INDIA </w:t>
      </w:r>
      <w:r w:rsidR="00E102A4">
        <w:rPr>
          <w:rFonts w:ascii="Arial" w:hAnsi="Arial" w:cs="Arial"/>
          <w:b/>
          <w:bCs/>
          <w:color w:val="000000" w:themeColor="text1"/>
          <w:sz w:val="28"/>
          <w:szCs w:val="28"/>
        </w:rPr>
        <w:t xml:space="preserve">TO </w:t>
      </w:r>
      <w:r w:rsidR="00147F95">
        <w:rPr>
          <w:rFonts w:ascii="Arial" w:hAnsi="Arial" w:cs="Arial"/>
          <w:b/>
          <w:bCs/>
          <w:color w:val="000000" w:themeColor="text1"/>
          <w:sz w:val="28"/>
          <w:szCs w:val="28"/>
        </w:rPr>
        <w:t>RESUME</w:t>
      </w:r>
      <w:r w:rsidR="00E102A4">
        <w:rPr>
          <w:rFonts w:ascii="Arial" w:hAnsi="Arial" w:cs="Arial"/>
          <w:b/>
          <w:bCs/>
          <w:color w:val="000000" w:themeColor="text1"/>
          <w:sz w:val="28"/>
          <w:szCs w:val="28"/>
        </w:rPr>
        <w:t xml:space="preserve"> NON-STOP FLIGHTS TO ROME </w:t>
      </w:r>
      <w:r w:rsidR="00E102A4">
        <w:rPr>
          <w:rFonts w:ascii="Arial" w:hAnsi="Arial" w:cs="Arial"/>
          <w:b/>
          <w:bCs/>
          <w:color w:val="000000" w:themeColor="text1"/>
          <w:sz w:val="28"/>
          <w:szCs w:val="28"/>
        </w:rPr>
        <w:br/>
        <w:t xml:space="preserve">FROM </w:t>
      </w:r>
      <w:r w:rsidRPr="00A37B3F">
        <w:rPr>
          <w:rFonts w:ascii="Arial" w:hAnsi="Arial" w:cs="Arial"/>
          <w:b/>
          <w:bCs/>
          <w:color w:val="000000" w:themeColor="text1"/>
          <w:sz w:val="28"/>
          <w:szCs w:val="28"/>
        </w:rPr>
        <w:t>MARCH 2026</w:t>
      </w:r>
    </w:p>
    <w:p w14:paraId="2E89B9F3" w14:textId="5B266A25" w:rsidR="006717EA" w:rsidRDefault="0059688F" w:rsidP="00147F95">
      <w:pPr>
        <w:pStyle w:val="ListParagraph"/>
        <w:numPr>
          <w:ilvl w:val="0"/>
          <w:numId w:val="20"/>
        </w:numPr>
        <w:shd w:val="clear" w:color="auto" w:fill="FFFFFF"/>
        <w:spacing w:line="240" w:lineRule="auto"/>
        <w:rPr>
          <w:rFonts w:ascii="Arial" w:hAnsi="Arial" w:cs="Arial"/>
          <w:sz w:val="20"/>
          <w:szCs w:val="20"/>
        </w:rPr>
      </w:pPr>
      <w:r>
        <w:rPr>
          <w:rFonts w:ascii="Arial" w:hAnsi="Arial" w:cs="Arial"/>
          <w:sz w:val="20"/>
          <w:szCs w:val="20"/>
        </w:rPr>
        <w:t xml:space="preserve">Delhi-Rome flights </w:t>
      </w:r>
      <w:r w:rsidR="00147F95">
        <w:rPr>
          <w:rFonts w:ascii="Arial" w:hAnsi="Arial" w:cs="Arial"/>
          <w:sz w:val="20"/>
          <w:szCs w:val="20"/>
        </w:rPr>
        <w:t>resuming</w:t>
      </w:r>
      <w:r>
        <w:rPr>
          <w:rFonts w:ascii="Arial" w:hAnsi="Arial" w:cs="Arial"/>
          <w:sz w:val="20"/>
          <w:szCs w:val="20"/>
        </w:rPr>
        <w:t xml:space="preserve"> 25 March 2026, 4 times a week</w:t>
      </w:r>
    </w:p>
    <w:p w14:paraId="33DE30E6" w14:textId="38481842" w:rsidR="00147F95" w:rsidRPr="006717EA" w:rsidRDefault="00147F95" w:rsidP="00147F95">
      <w:pPr>
        <w:pStyle w:val="ListParagraph"/>
        <w:numPr>
          <w:ilvl w:val="0"/>
          <w:numId w:val="20"/>
        </w:numPr>
        <w:shd w:val="clear" w:color="auto" w:fill="FFFFFF"/>
        <w:spacing w:line="240" w:lineRule="auto"/>
        <w:rPr>
          <w:rFonts w:ascii="Arial" w:hAnsi="Arial" w:cs="Arial"/>
          <w:sz w:val="20"/>
          <w:szCs w:val="20"/>
        </w:rPr>
      </w:pPr>
      <w:r>
        <w:rPr>
          <w:rFonts w:ascii="Arial" w:hAnsi="Arial" w:cs="Arial"/>
          <w:sz w:val="20"/>
          <w:szCs w:val="20"/>
        </w:rPr>
        <w:t xml:space="preserve">Convenient connections for travellers from Italy to destinations across Indian Subcontinent and Southeast Asia via Delhi </w:t>
      </w:r>
    </w:p>
    <w:p w14:paraId="0DC52268" w14:textId="6A8AA384" w:rsidR="00B362AE" w:rsidRDefault="00585620" w:rsidP="00E102A4">
      <w:pPr>
        <w:spacing w:after="0" w:line="240" w:lineRule="auto"/>
        <w:jc w:val="both"/>
        <w:rPr>
          <w:rFonts w:ascii="Arial" w:hAnsi="Arial" w:cs="Arial"/>
          <w:sz w:val="20"/>
          <w:szCs w:val="20"/>
        </w:rPr>
      </w:pPr>
      <w:r w:rsidRPr="00253056">
        <w:rPr>
          <w:rFonts w:ascii="Arial" w:hAnsi="Arial" w:cs="Arial"/>
          <w:b/>
          <w:bCs/>
          <w:sz w:val="20"/>
          <w:szCs w:val="20"/>
        </w:rPr>
        <w:t xml:space="preserve">GURUGRAM, </w:t>
      </w:r>
      <w:r w:rsidR="00D506F8">
        <w:rPr>
          <w:rFonts w:ascii="Arial" w:hAnsi="Arial" w:cs="Arial"/>
          <w:b/>
          <w:bCs/>
          <w:sz w:val="20"/>
          <w:szCs w:val="20"/>
        </w:rPr>
        <w:t>24</w:t>
      </w:r>
      <w:r w:rsidRPr="00253056">
        <w:rPr>
          <w:rFonts w:ascii="Arial" w:hAnsi="Arial" w:cs="Arial"/>
          <w:b/>
          <w:bCs/>
          <w:sz w:val="20"/>
          <w:szCs w:val="20"/>
        </w:rPr>
        <w:t xml:space="preserve"> </w:t>
      </w:r>
      <w:r w:rsidR="007D2472" w:rsidRPr="00253056">
        <w:rPr>
          <w:rFonts w:ascii="Arial" w:hAnsi="Arial" w:cs="Arial"/>
          <w:b/>
          <w:bCs/>
          <w:sz w:val="20"/>
          <w:szCs w:val="20"/>
        </w:rPr>
        <w:t>December</w:t>
      </w:r>
      <w:r w:rsidRPr="00253056">
        <w:rPr>
          <w:rFonts w:ascii="Arial" w:hAnsi="Arial" w:cs="Arial"/>
          <w:b/>
          <w:bCs/>
          <w:sz w:val="20"/>
          <w:szCs w:val="20"/>
        </w:rPr>
        <w:t xml:space="preserve"> 2025:</w:t>
      </w:r>
      <w:r w:rsidRPr="00253056">
        <w:rPr>
          <w:rFonts w:ascii="Arial" w:hAnsi="Arial" w:cs="Arial"/>
          <w:sz w:val="20"/>
          <w:szCs w:val="20"/>
        </w:rPr>
        <w:t xml:space="preserve"> </w:t>
      </w:r>
      <w:r w:rsidR="00147F95" w:rsidRPr="00CE2E7A">
        <w:rPr>
          <w:rFonts w:ascii="Arial" w:hAnsi="Arial" w:cs="Arial"/>
          <w:sz w:val="20"/>
          <w:szCs w:val="20"/>
        </w:rPr>
        <w:t>Air India</w:t>
      </w:r>
      <w:r w:rsidR="00147F95">
        <w:rPr>
          <w:rFonts w:ascii="Arial" w:hAnsi="Arial" w:cs="Arial"/>
          <w:sz w:val="20"/>
          <w:szCs w:val="20"/>
        </w:rPr>
        <w:t xml:space="preserve"> </w:t>
      </w:r>
      <w:r w:rsidR="00147F95" w:rsidRPr="00CE2E7A">
        <w:rPr>
          <w:rFonts w:ascii="Arial" w:hAnsi="Arial" w:cs="Arial"/>
          <w:sz w:val="20"/>
          <w:szCs w:val="20"/>
        </w:rPr>
        <w:t xml:space="preserve">today announced the resumption of its non-stop </w:t>
      </w:r>
      <w:r w:rsidR="00147F95">
        <w:rPr>
          <w:rFonts w:ascii="Arial" w:hAnsi="Arial" w:cs="Arial"/>
          <w:sz w:val="20"/>
          <w:szCs w:val="20"/>
        </w:rPr>
        <w:t>flights</w:t>
      </w:r>
      <w:r w:rsidR="00147F95" w:rsidRPr="00CE2E7A">
        <w:rPr>
          <w:rFonts w:ascii="Arial" w:hAnsi="Arial" w:cs="Arial"/>
          <w:sz w:val="20"/>
          <w:szCs w:val="20"/>
        </w:rPr>
        <w:t xml:space="preserve"> between Delhi</w:t>
      </w:r>
      <w:r w:rsidR="00147F95">
        <w:rPr>
          <w:rFonts w:ascii="Arial" w:hAnsi="Arial" w:cs="Arial"/>
          <w:sz w:val="20"/>
          <w:szCs w:val="20"/>
        </w:rPr>
        <w:t xml:space="preserve"> </w:t>
      </w:r>
      <w:r w:rsidR="00147F95" w:rsidRPr="00CE2E7A">
        <w:rPr>
          <w:rFonts w:ascii="Arial" w:hAnsi="Arial" w:cs="Arial"/>
          <w:sz w:val="20"/>
          <w:szCs w:val="20"/>
        </w:rPr>
        <w:t xml:space="preserve">and </w:t>
      </w:r>
      <w:r w:rsidR="00147F95">
        <w:rPr>
          <w:rFonts w:ascii="Arial" w:hAnsi="Arial" w:cs="Arial"/>
          <w:sz w:val="20"/>
          <w:szCs w:val="20"/>
        </w:rPr>
        <w:t>Rome</w:t>
      </w:r>
      <w:r w:rsidR="00147F95" w:rsidRPr="00CE2E7A">
        <w:rPr>
          <w:rFonts w:ascii="Arial" w:hAnsi="Arial" w:cs="Arial"/>
          <w:sz w:val="20"/>
          <w:szCs w:val="20"/>
        </w:rPr>
        <w:t> </w:t>
      </w:r>
      <w:r w:rsidR="00147F95">
        <w:rPr>
          <w:rFonts w:ascii="Arial" w:hAnsi="Arial" w:cs="Arial"/>
          <w:sz w:val="20"/>
          <w:szCs w:val="20"/>
        </w:rPr>
        <w:t>(FCO), marking Air India’s return to the Italian capital after nearly six years</w:t>
      </w:r>
      <w:r w:rsidR="009F1C97">
        <w:rPr>
          <w:rFonts w:ascii="Arial" w:hAnsi="Arial" w:cs="Arial"/>
          <w:sz w:val="20"/>
          <w:szCs w:val="20"/>
        </w:rPr>
        <w:t xml:space="preserve"> and further expansion of its growing European network. Air India’s services to Rome had </w:t>
      </w:r>
      <w:r w:rsidR="00AB5DF0">
        <w:rPr>
          <w:rFonts w:ascii="Arial" w:hAnsi="Arial" w:cs="Arial"/>
          <w:sz w:val="20"/>
          <w:szCs w:val="20"/>
        </w:rPr>
        <w:t>remained</w:t>
      </w:r>
      <w:r w:rsidR="009F1C97">
        <w:rPr>
          <w:rFonts w:ascii="Arial" w:hAnsi="Arial" w:cs="Arial"/>
          <w:sz w:val="20"/>
          <w:szCs w:val="20"/>
        </w:rPr>
        <w:t xml:space="preserve"> suspended </w:t>
      </w:r>
      <w:r w:rsidR="00AB5DF0">
        <w:rPr>
          <w:rFonts w:ascii="Arial" w:hAnsi="Arial" w:cs="Arial"/>
          <w:sz w:val="20"/>
          <w:szCs w:val="20"/>
        </w:rPr>
        <w:t xml:space="preserve">since the COVID-19 pandemic. </w:t>
      </w:r>
    </w:p>
    <w:p w14:paraId="06F13EB0" w14:textId="77777777" w:rsidR="00B362AE" w:rsidRDefault="00B362AE" w:rsidP="00EE7A23">
      <w:pPr>
        <w:spacing w:after="0" w:line="240" w:lineRule="auto"/>
        <w:jc w:val="both"/>
        <w:rPr>
          <w:rFonts w:ascii="Arial" w:hAnsi="Arial" w:cs="Arial"/>
          <w:sz w:val="20"/>
          <w:szCs w:val="20"/>
        </w:rPr>
      </w:pPr>
    </w:p>
    <w:p w14:paraId="3802B858" w14:textId="4923DD03" w:rsidR="009F1C97" w:rsidRDefault="00B362AE" w:rsidP="009F1C97">
      <w:pPr>
        <w:spacing w:after="0" w:line="240" w:lineRule="auto"/>
        <w:jc w:val="both"/>
        <w:rPr>
          <w:rFonts w:ascii="Arial" w:hAnsi="Arial" w:cs="Arial"/>
          <w:sz w:val="20"/>
          <w:szCs w:val="20"/>
        </w:rPr>
      </w:pPr>
      <w:r>
        <w:rPr>
          <w:rFonts w:ascii="Arial" w:hAnsi="Arial" w:cs="Arial"/>
          <w:sz w:val="20"/>
          <w:szCs w:val="20"/>
        </w:rPr>
        <w:t>Beginning 25 March 2026, Air India will operate four times a week between Delhi and Rome (</w:t>
      </w:r>
      <w:r w:rsidRPr="00B362AE">
        <w:rPr>
          <w:rFonts w:ascii="Arial" w:hAnsi="Arial" w:cs="Arial"/>
          <w:sz w:val="20"/>
          <w:szCs w:val="20"/>
        </w:rPr>
        <w:t>Leonardo da Vinci International Airport</w:t>
      </w:r>
      <w:r>
        <w:rPr>
          <w:rFonts w:ascii="Arial" w:hAnsi="Arial" w:cs="Arial"/>
          <w:sz w:val="20"/>
          <w:szCs w:val="20"/>
        </w:rPr>
        <w:t xml:space="preserve"> - </w:t>
      </w:r>
      <w:r w:rsidRPr="00B362AE">
        <w:rPr>
          <w:rFonts w:ascii="Arial" w:hAnsi="Arial" w:cs="Arial"/>
          <w:sz w:val="20"/>
          <w:szCs w:val="20"/>
        </w:rPr>
        <w:t>Fiumicino</w:t>
      </w:r>
      <w:r>
        <w:rPr>
          <w:rFonts w:ascii="Arial" w:hAnsi="Arial" w:cs="Arial"/>
          <w:sz w:val="20"/>
          <w:szCs w:val="20"/>
        </w:rPr>
        <w:t xml:space="preserve">), </w:t>
      </w:r>
      <w:r w:rsidR="00734CF3">
        <w:rPr>
          <w:rFonts w:ascii="Arial" w:hAnsi="Arial" w:cs="Arial"/>
          <w:sz w:val="20"/>
          <w:szCs w:val="20"/>
        </w:rPr>
        <w:t xml:space="preserve">just in time for guests travelling from India to plan their springtime travels or summer holidays in Europe. </w:t>
      </w:r>
      <w:r w:rsidR="009F1C97">
        <w:rPr>
          <w:rFonts w:ascii="Arial" w:hAnsi="Arial" w:cs="Arial"/>
          <w:sz w:val="20"/>
          <w:szCs w:val="20"/>
        </w:rPr>
        <w:t>T</w:t>
      </w:r>
      <w:r w:rsidR="009F1C97" w:rsidRPr="00EE7A23">
        <w:rPr>
          <w:rFonts w:ascii="Arial" w:hAnsi="Arial" w:cs="Arial"/>
          <w:sz w:val="20"/>
          <w:szCs w:val="20"/>
        </w:rPr>
        <w:t xml:space="preserve">ravellers from </w:t>
      </w:r>
      <w:r w:rsidR="009F1C97">
        <w:rPr>
          <w:rFonts w:ascii="Arial" w:hAnsi="Arial" w:cs="Arial"/>
          <w:sz w:val="20"/>
          <w:szCs w:val="20"/>
        </w:rPr>
        <w:t>Italy</w:t>
      </w:r>
      <w:r w:rsidR="009F1C97" w:rsidRPr="00EE7A23">
        <w:rPr>
          <w:rFonts w:ascii="Arial" w:hAnsi="Arial" w:cs="Arial"/>
          <w:sz w:val="20"/>
          <w:szCs w:val="20"/>
        </w:rPr>
        <w:t xml:space="preserve"> </w:t>
      </w:r>
      <w:r w:rsidR="009F1C97">
        <w:rPr>
          <w:rFonts w:ascii="Arial" w:hAnsi="Arial" w:cs="Arial"/>
          <w:sz w:val="20"/>
          <w:szCs w:val="20"/>
        </w:rPr>
        <w:t xml:space="preserve">will not only have more choice for </w:t>
      </w:r>
      <w:r w:rsidR="009F1C97" w:rsidRPr="00EE7A23">
        <w:rPr>
          <w:rFonts w:ascii="Arial" w:hAnsi="Arial" w:cs="Arial"/>
          <w:sz w:val="20"/>
          <w:szCs w:val="20"/>
        </w:rPr>
        <w:t xml:space="preserve">direct access to the </w:t>
      </w:r>
      <w:r w:rsidR="009F1C97">
        <w:rPr>
          <w:rFonts w:ascii="Arial" w:hAnsi="Arial" w:cs="Arial"/>
          <w:sz w:val="20"/>
          <w:szCs w:val="20"/>
        </w:rPr>
        <w:t xml:space="preserve">Indian capital, but also for </w:t>
      </w:r>
      <w:r w:rsidR="009F1C97" w:rsidRPr="00EE7A23">
        <w:rPr>
          <w:rFonts w:ascii="Arial" w:hAnsi="Arial" w:cs="Arial"/>
          <w:sz w:val="20"/>
          <w:szCs w:val="20"/>
        </w:rPr>
        <w:t xml:space="preserve">seamless connections </w:t>
      </w:r>
      <w:r w:rsidR="009F1C97">
        <w:rPr>
          <w:rFonts w:ascii="Arial" w:hAnsi="Arial" w:cs="Arial"/>
          <w:sz w:val="20"/>
          <w:szCs w:val="20"/>
        </w:rPr>
        <w:t xml:space="preserve">to Southeast Asia through Air India’s growing global gateway at Delhi. </w:t>
      </w:r>
    </w:p>
    <w:p w14:paraId="0A364681" w14:textId="77777777" w:rsidR="00E102A4" w:rsidRDefault="00E102A4" w:rsidP="00EE7A23">
      <w:pPr>
        <w:spacing w:after="0" w:line="240" w:lineRule="auto"/>
        <w:jc w:val="both"/>
        <w:rPr>
          <w:rFonts w:ascii="Arial" w:hAnsi="Arial" w:cs="Arial"/>
          <w:sz w:val="20"/>
          <w:szCs w:val="20"/>
        </w:rPr>
      </w:pPr>
    </w:p>
    <w:p w14:paraId="46845958" w14:textId="5E8B835B" w:rsidR="00606816" w:rsidRDefault="00734CF3" w:rsidP="00EE7A23">
      <w:pPr>
        <w:spacing w:after="0" w:line="240" w:lineRule="auto"/>
        <w:jc w:val="both"/>
        <w:rPr>
          <w:rFonts w:ascii="Arial" w:hAnsi="Arial" w:cs="Arial"/>
          <w:sz w:val="20"/>
          <w:szCs w:val="20"/>
        </w:rPr>
      </w:pPr>
      <w:r>
        <w:rPr>
          <w:rFonts w:ascii="Arial" w:hAnsi="Arial" w:cs="Arial"/>
          <w:sz w:val="20"/>
          <w:szCs w:val="20"/>
        </w:rPr>
        <w:t>The service</w:t>
      </w:r>
      <w:r w:rsidR="009F1C97">
        <w:rPr>
          <w:rFonts w:ascii="Arial" w:hAnsi="Arial" w:cs="Arial"/>
          <w:sz w:val="20"/>
          <w:szCs w:val="20"/>
        </w:rPr>
        <w:t xml:space="preserve"> to/from Rome</w:t>
      </w:r>
      <w:r>
        <w:rPr>
          <w:rFonts w:ascii="Arial" w:hAnsi="Arial" w:cs="Arial"/>
          <w:sz w:val="20"/>
          <w:szCs w:val="20"/>
        </w:rPr>
        <w:t xml:space="preserve"> will operate </w:t>
      </w:r>
      <w:r w:rsidR="00B362AE">
        <w:rPr>
          <w:rFonts w:ascii="Arial" w:hAnsi="Arial" w:cs="Arial"/>
          <w:sz w:val="20"/>
          <w:szCs w:val="20"/>
        </w:rPr>
        <w:t>on Mondays, Wednesdays, Fridays and Sundays</w:t>
      </w:r>
      <w:r>
        <w:rPr>
          <w:rFonts w:ascii="Arial" w:hAnsi="Arial" w:cs="Arial"/>
          <w:sz w:val="20"/>
          <w:szCs w:val="20"/>
        </w:rPr>
        <w:t xml:space="preserve"> on Air India’s</w:t>
      </w:r>
      <w:r w:rsidR="00606816">
        <w:rPr>
          <w:rFonts w:ascii="Arial" w:hAnsi="Arial" w:cs="Arial"/>
          <w:sz w:val="20"/>
          <w:szCs w:val="20"/>
        </w:rPr>
        <w:t xml:space="preserve"> Boeing 787-8 aircraft, featuring </w:t>
      </w:r>
      <w:r w:rsidR="00606816" w:rsidRPr="00253056">
        <w:rPr>
          <w:rFonts w:ascii="Arial" w:hAnsi="Arial" w:cs="Arial"/>
          <w:sz w:val="20"/>
          <w:szCs w:val="20"/>
        </w:rPr>
        <w:t>18 flat beds in Business Class and 238 seats in Economy Class</w:t>
      </w:r>
      <w:r w:rsidR="00606816">
        <w:rPr>
          <w:rFonts w:ascii="Arial" w:hAnsi="Arial" w:cs="Arial"/>
          <w:sz w:val="20"/>
          <w:szCs w:val="20"/>
        </w:rPr>
        <w:t xml:space="preserve">, </w:t>
      </w:r>
      <w:r w:rsidR="00606816" w:rsidRPr="00EE7A23">
        <w:rPr>
          <w:rFonts w:ascii="Arial" w:hAnsi="Arial" w:cs="Arial"/>
          <w:sz w:val="20"/>
          <w:szCs w:val="20"/>
        </w:rPr>
        <w:t>combining comfort, convenience</w:t>
      </w:r>
      <w:r w:rsidR="00606816">
        <w:rPr>
          <w:rFonts w:ascii="Arial" w:hAnsi="Arial" w:cs="Arial"/>
          <w:sz w:val="20"/>
          <w:szCs w:val="20"/>
        </w:rPr>
        <w:t xml:space="preserve"> </w:t>
      </w:r>
      <w:r w:rsidR="00606816" w:rsidRPr="00EE7A23">
        <w:rPr>
          <w:rFonts w:ascii="Arial" w:hAnsi="Arial" w:cs="Arial"/>
          <w:sz w:val="20"/>
          <w:szCs w:val="20"/>
        </w:rPr>
        <w:t xml:space="preserve">and </w:t>
      </w:r>
      <w:r w:rsidR="00606816">
        <w:rPr>
          <w:rFonts w:ascii="Arial" w:hAnsi="Arial" w:cs="Arial"/>
          <w:sz w:val="20"/>
          <w:szCs w:val="20"/>
        </w:rPr>
        <w:t xml:space="preserve">the warmth of Indian hospitality. </w:t>
      </w:r>
    </w:p>
    <w:p w14:paraId="7013A791" w14:textId="77777777" w:rsidR="00606816" w:rsidRPr="00EE7A23" w:rsidRDefault="00606816" w:rsidP="00EE7A23">
      <w:pPr>
        <w:spacing w:after="0" w:line="240" w:lineRule="auto"/>
        <w:jc w:val="both"/>
        <w:rPr>
          <w:rFonts w:ascii="Arial" w:hAnsi="Arial" w:cs="Arial"/>
          <w:sz w:val="20"/>
          <w:szCs w:val="20"/>
        </w:rPr>
      </w:pPr>
    </w:p>
    <w:p w14:paraId="79A38321" w14:textId="7A8536E0" w:rsidR="00BD7FC4" w:rsidRDefault="006A61C7" w:rsidP="00BD7FC4">
      <w:pPr>
        <w:shd w:val="clear" w:color="auto" w:fill="FFFFFF"/>
        <w:spacing w:line="240" w:lineRule="auto"/>
        <w:jc w:val="both"/>
        <w:rPr>
          <w:rFonts w:ascii="Arial" w:hAnsi="Arial" w:cs="Arial"/>
          <w:sz w:val="20"/>
          <w:szCs w:val="20"/>
        </w:rPr>
      </w:pPr>
      <w:r>
        <w:rPr>
          <w:rFonts w:ascii="Arial" w:hAnsi="Arial" w:cs="Arial"/>
          <w:b/>
          <w:bCs/>
          <w:sz w:val="20"/>
          <w:szCs w:val="20"/>
        </w:rPr>
        <w:t>Nipun Aggarwal</w:t>
      </w:r>
      <w:r w:rsidR="00026488" w:rsidRPr="00253056">
        <w:rPr>
          <w:rFonts w:ascii="Arial" w:hAnsi="Arial" w:cs="Arial"/>
          <w:b/>
          <w:bCs/>
          <w:sz w:val="20"/>
          <w:szCs w:val="20"/>
        </w:rPr>
        <w:t xml:space="preserve">, </w:t>
      </w:r>
      <w:r>
        <w:rPr>
          <w:rFonts w:ascii="Arial" w:hAnsi="Arial" w:cs="Arial"/>
          <w:b/>
          <w:bCs/>
          <w:sz w:val="20"/>
          <w:szCs w:val="20"/>
        </w:rPr>
        <w:t xml:space="preserve">Chief Commercial Officer, </w:t>
      </w:r>
      <w:r w:rsidR="00026488" w:rsidRPr="00253056">
        <w:rPr>
          <w:rFonts w:ascii="Arial" w:hAnsi="Arial" w:cs="Arial"/>
          <w:b/>
          <w:bCs/>
          <w:sz w:val="20"/>
          <w:szCs w:val="20"/>
        </w:rPr>
        <w:t>Air India</w:t>
      </w:r>
      <w:r w:rsidR="00026488" w:rsidRPr="00253056">
        <w:rPr>
          <w:rFonts w:ascii="Arial" w:hAnsi="Arial" w:cs="Arial"/>
          <w:sz w:val="20"/>
          <w:szCs w:val="20"/>
        </w:rPr>
        <w:t>, said</w:t>
      </w:r>
      <w:r w:rsidR="00D506F8">
        <w:rPr>
          <w:rFonts w:ascii="Arial" w:hAnsi="Arial" w:cs="Arial"/>
          <w:sz w:val="20"/>
          <w:szCs w:val="20"/>
        </w:rPr>
        <w:t xml:space="preserve">: </w:t>
      </w:r>
      <w:r w:rsidR="00B14CE5" w:rsidRPr="00D506F8">
        <w:rPr>
          <w:rFonts w:ascii="Arial" w:hAnsi="Arial" w:cs="Arial"/>
          <w:sz w:val="20"/>
          <w:szCs w:val="20"/>
        </w:rPr>
        <w:t>“</w:t>
      </w:r>
      <w:r w:rsidR="00BD7FC4" w:rsidRPr="00D506F8">
        <w:rPr>
          <w:rFonts w:ascii="Arial" w:hAnsi="Arial" w:cs="Arial"/>
          <w:sz w:val="20"/>
          <w:szCs w:val="20"/>
        </w:rPr>
        <w:t xml:space="preserve">Connecting India to more of the world remains one of our top priorities. India and Italy share deep-rooted commonalities in culture, business and trade, which makes Rome a natural addition to Air India’s expanding network. This non-stop service not only augments direct connectivity between the two capital cities but also offers travellers from Italy greater choice and seamless onward connections via our Delhi hub to vibrant destinations across </w:t>
      </w:r>
      <w:r w:rsidR="00E55FE6" w:rsidRPr="00D506F8">
        <w:rPr>
          <w:rFonts w:ascii="Arial" w:hAnsi="Arial" w:cs="Arial"/>
          <w:sz w:val="20"/>
          <w:szCs w:val="20"/>
        </w:rPr>
        <w:t xml:space="preserve">the Indian Subcontinent and </w:t>
      </w:r>
      <w:r w:rsidR="00BD7FC4" w:rsidRPr="00D506F8">
        <w:rPr>
          <w:rFonts w:ascii="Arial" w:hAnsi="Arial" w:cs="Arial"/>
          <w:sz w:val="20"/>
          <w:szCs w:val="20"/>
        </w:rPr>
        <w:t>Southeast Asia.”</w:t>
      </w:r>
    </w:p>
    <w:p w14:paraId="53C57398" w14:textId="0BA0164C" w:rsidR="00EB393F" w:rsidRPr="00EB393F" w:rsidRDefault="009801B7" w:rsidP="00BD7FC4">
      <w:pPr>
        <w:shd w:val="clear" w:color="auto" w:fill="FFFFFF"/>
        <w:spacing w:line="240" w:lineRule="auto"/>
        <w:jc w:val="both"/>
        <w:rPr>
          <w:rFonts w:ascii="Arial" w:hAnsi="Arial" w:cs="Arial"/>
          <w:sz w:val="20"/>
          <w:szCs w:val="20"/>
          <w:lang w:val="en-US"/>
        </w:rPr>
      </w:pPr>
      <w:r w:rsidRPr="00EB393F">
        <w:rPr>
          <w:rFonts w:ascii="Arial" w:hAnsi="Arial" w:cs="Arial"/>
          <w:b/>
          <w:bCs/>
          <w:sz w:val="20"/>
          <w:szCs w:val="20"/>
          <w:lang w:val="en-US"/>
        </w:rPr>
        <w:t>Ivan Bassato</w:t>
      </w:r>
      <w:r w:rsidRPr="00EB393F">
        <w:rPr>
          <w:rFonts w:ascii="Arial" w:hAnsi="Arial" w:cs="Arial"/>
          <w:sz w:val="20"/>
          <w:szCs w:val="20"/>
          <w:lang w:val="en-US"/>
        </w:rPr>
        <w:t xml:space="preserve">, </w:t>
      </w:r>
      <w:r w:rsidRPr="00EB393F">
        <w:rPr>
          <w:rFonts w:ascii="Arial" w:hAnsi="Arial" w:cs="Arial"/>
          <w:b/>
          <w:bCs/>
          <w:sz w:val="20"/>
          <w:szCs w:val="20"/>
          <w:lang w:val="en-US"/>
        </w:rPr>
        <w:t>Chief Aviation Officer</w:t>
      </w:r>
      <w:r w:rsidR="005A7A51">
        <w:rPr>
          <w:rFonts w:ascii="Arial" w:hAnsi="Arial" w:cs="Arial"/>
          <w:b/>
          <w:bCs/>
          <w:sz w:val="20"/>
          <w:szCs w:val="20"/>
          <w:lang w:val="en-US"/>
        </w:rPr>
        <w:t xml:space="preserve">, </w:t>
      </w:r>
      <w:r w:rsidRPr="00EB393F">
        <w:rPr>
          <w:rFonts w:ascii="Arial" w:hAnsi="Arial" w:cs="Arial"/>
          <w:b/>
          <w:bCs/>
          <w:sz w:val="20"/>
          <w:szCs w:val="20"/>
          <w:lang w:val="en-US"/>
        </w:rPr>
        <w:t>Aeroporti di Roma</w:t>
      </w:r>
      <w:r>
        <w:rPr>
          <w:rFonts w:ascii="Arial" w:hAnsi="Arial" w:cs="Arial"/>
          <w:b/>
          <w:bCs/>
          <w:sz w:val="20"/>
          <w:szCs w:val="20"/>
          <w:lang w:val="en-US"/>
        </w:rPr>
        <w:t>,</w:t>
      </w:r>
      <w:r w:rsidRPr="009801B7">
        <w:rPr>
          <w:rFonts w:ascii="Arial" w:hAnsi="Arial" w:cs="Arial"/>
          <w:sz w:val="20"/>
          <w:szCs w:val="20"/>
          <w:lang w:val="en-US"/>
        </w:rPr>
        <w:t xml:space="preserve"> said:</w:t>
      </w:r>
      <w:r w:rsidRPr="00EB393F">
        <w:rPr>
          <w:rFonts w:ascii="Arial" w:hAnsi="Arial" w:cs="Arial"/>
          <w:sz w:val="20"/>
          <w:szCs w:val="20"/>
          <w:lang w:val="en-US"/>
        </w:rPr>
        <w:t xml:space="preserve"> </w:t>
      </w:r>
      <w:r w:rsidR="00EB393F" w:rsidRPr="00EB393F">
        <w:rPr>
          <w:rFonts w:ascii="Arial" w:hAnsi="Arial" w:cs="Arial"/>
          <w:sz w:val="20"/>
          <w:szCs w:val="20"/>
          <w:lang w:val="en-US"/>
        </w:rPr>
        <w:t>“The resumption of Air India’s services to Rome, with direct flights to Delhi, marks a strategically important development that reinforces expectations of continued growth in long-haul markets in 2026</w:t>
      </w:r>
      <w:r>
        <w:rPr>
          <w:rFonts w:ascii="Arial" w:hAnsi="Arial" w:cs="Arial"/>
          <w:sz w:val="20"/>
          <w:szCs w:val="20"/>
          <w:lang w:val="en-US"/>
        </w:rPr>
        <w:t xml:space="preserve">. </w:t>
      </w:r>
      <w:r w:rsidR="00EB393F" w:rsidRPr="00EB393F">
        <w:rPr>
          <w:rFonts w:ascii="Arial" w:hAnsi="Arial" w:cs="Arial"/>
          <w:sz w:val="20"/>
          <w:szCs w:val="20"/>
          <w:lang w:val="en-US"/>
        </w:rPr>
        <w:t>This new service addresses growing demand across key traffic segments, further strengthening economic and cultural ties between Italy and India and broadening opportunities for exchange between the two countries”.</w:t>
      </w:r>
    </w:p>
    <w:p w14:paraId="21E7CB9B" w14:textId="59D9A355" w:rsidR="00E55FE6" w:rsidRDefault="00E55FE6" w:rsidP="008C170E">
      <w:pPr>
        <w:shd w:val="clear" w:color="auto" w:fill="FFFFFF"/>
        <w:spacing w:line="240" w:lineRule="auto"/>
        <w:jc w:val="both"/>
        <w:rPr>
          <w:rFonts w:ascii="Arial" w:hAnsi="Arial" w:cs="Arial"/>
          <w:sz w:val="20"/>
          <w:szCs w:val="20"/>
        </w:rPr>
      </w:pPr>
      <w:r w:rsidRPr="00253056">
        <w:rPr>
          <w:rFonts w:ascii="Arial" w:hAnsi="Arial" w:cs="Arial"/>
          <w:sz w:val="20"/>
          <w:szCs w:val="20"/>
        </w:rPr>
        <w:t xml:space="preserve">Italy is </w:t>
      </w:r>
      <w:r w:rsidR="009F1C97">
        <w:rPr>
          <w:rFonts w:ascii="Arial" w:hAnsi="Arial" w:cs="Arial"/>
          <w:sz w:val="20"/>
          <w:szCs w:val="20"/>
        </w:rPr>
        <w:t xml:space="preserve">one of </w:t>
      </w:r>
      <w:r w:rsidRPr="00253056">
        <w:rPr>
          <w:rFonts w:ascii="Arial" w:hAnsi="Arial" w:cs="Arial"/>
          <w:sz w:val="20"/>
          <w:szCs w:val="20"/>
        </w:rPr>
        <w:t>India’s largest trading partner</w:t>
      </w:r>
      <w:r w:rsidR="009F1C97">
        <w:rPr>
          <w:rFonts w:ascii="Arial" w:hAnsi="Arial" w:cs="Arial"/>
          <w:sz w:val="20"/>
          <w:szCs w:val="20"/>
        </w:rPr>
        <w:t>s</w:t>
      </w:r>
      <w:r w:rsidRPr="00253056">
        <w:rPr>
          <w:rFonts w:ascii="Arial" w:hAnsi="Arial" w:cs="Arial"/>
          <w:sz w:val="20"/>
          <w:szCs w:val="20"/>
        </w:rPr>
        <w:t xml:space="preserve"> in Europe, and </w:t>
      </w:r>
      <w:r w:rsidR="009F1C97">
        <w:rPr>
          <w:rFonts w:ascii="Arial" w:hAnsi="Arial" w:cs="Arial"/>
          <w:sz w:val="20"/>
          <w:szCs w:val="20"/>
        </w:rPr>
        <w:t>passenger traffic</w:t>
      </w:r>
      <w:r w:rsidRPr="00253056">
        <w:rPr>
          <w:rFonts w:ascii="Arial" w:hAnsi="Arial" w:cs="Arial"/>
          <w:sz w:val="20"/>
          <w:szCs w:val="20"/>
        </w:rPr>
        <w:t xml:space="preserve"> between the two countries continues to rise, supported by a large Indian community in Italy and growing interest among Indian travellers in Italian art, history, cuisine, and experiences.</w:t>
      </w:r>
    </w:p>
    <w:p w14:paraId="22BB2D3E" w14:textId="01C3670A" w:rsidR="00DF6B33" w:rsidRDefault="00BD7FC4" w:rsidP="008C170E">
      <w:pPr>
        <w:shd w:val="clear" w:color="auto" w:fill="FFFFFF"/>
        <w:spacing w:line="240" w:lineRule="auto"/>
        <w:jc w:val="both"/>
        <w:rPr>
          <w:rFonts w:ascii="Arial" w:hAnsi="Arial" w:cs="Arial"/>
          <w:sz w:val="20"/>
          <w:szCs w:val="20"/>
        </w:rPr>
      </w:pPr>
      <w:r>
        <w:rPr>
          <w:rFonts w:ascii="Arial" w:hAnsi="Arial" w:cs="Arial"/>
          <w:sz w:val="20"/>
          <w:szCs w:val="20"/>
        </w:rPr>
        <w:t xml:space="preserve">Air India’s flights to Rome are timed to offer convenient connections via Delhi to destinations </w:t>
      </w:r>
      <w:r w:rsidR="00E55FE6">
        <w:rPr>
          <w:rFonts w:ascii="Arial" w:hAnsi="Arial" w:cs="Arial"/>
          <w:sz w:val="20"/>
          <w:szCs w:val="20"/>
        </w:rPr>
        <w:t xml:space="preserve">such as Bangkok, Colombo, Ho Chi Minh City, </w:t>
      </w:r>
      <w:r>
        <w:rPr>
          <w:rFonts w:ascii="Arial" w:hAnsi="Arial" w:cs="Arial"/>
          <w:sz w:val="20"/>
          <w:szCs w:val="20"/>
        </w:rPr>
        <w:t xml:space="preserve">Kathmandu, </w:t>
      </w:r>
      <w:r w:rsidR="00E55FE6">
        <w:rPr>
          <w:rFonts w:ascii="Arial" w:hAnsi="Arial" w:cs="Arial"/>
          <w:sz w:val="20"/>
          <w:szCs w:val="20"/>
        </w:rPr>
        <w:t xml:space="preserve">Kuala Lumpur, Manila, Phuket and </w:t>
      </w:r>
      <w:r>
        <w:rPr>
          <w:rFonts w:ascii="Arial" w:hAnsi="Arial" w:cs="Arial"/>
          <w:sz w:val="20"/>
          <w:szCs w:val="20"/>
        </w:rPr>
        <w:t>Singapore</w:t>
      </w:r>
      <w:r w:rsidR="00E55FE6">
        <w:rPr>
          <w:rFonts w:ascii="Arial" w:hAnsi="Arial" w:cs="Arial"/>
          <w:sz w:val="20"/>
          <w:szCs w:val="20"/>
        </w:rPr>
        <w:t xml:space="preserve">. </w:t>
      </w:r>
    </w:p>
    <w:tbl>
      <w:tblPr>
        <w:tblStyle w:val="PlainTable2"/>
        <w:tblW w:w="9298" w:type="dxa"/>
        <w:tblLook w:val="04A0" w:firstRow="1" w:lastRow="0" w:firstColumn="1" w:lastColumn="0" w:noHBand="0" w:noVBand="1"/>
      </w:tblPr>
      <w:tblGrid>
        <w:gridCol w:w="1974"/>
        <w:gridCol w:w="2084"/>
        <w:gridCol w:w="2605"/>
        <w:gridCol w:w="2635"/>
      </w:tblGrid>
      <w:tr w:rsidR="007522E0" w:rsidRPr="007522E0" w14:paraId="58CA2EBC" w14:textId="77777777" w:rsidTr="007522E0">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298" w:type="dxa"/>
            <w:gridSpan w:val="4"/>
            <w:shd w:val="clear" w:color="auto" w:fill="A6150A"/>
            <w:hideMark/>
          </w:tcPr>
          <w:p w14:paraId="76D4B254" w14:textId="77777777" w:rsidR="007522E0" w:rsidRPr="007522E0" w:rsidRDefault="007522E0" w:rsidP="007522E0">
            <w:pPr>
              <w:spacing w:after="0" w:line="240" w:lineRule="auto"/>
              <w:jc w:val="center"/>
              <w:rPr>
                <w:rFonts w:ascii="Arial" w:eastAsia="Times New Roman" w:hAnsi="Arial" w:cs="Arial"/>
                <w:color w:val="FFFFFF"/>
                <w:sz w:val="20"/>
                <w:szCs w:val="20"/>
                <w:lang w:eastAsia="en-IN"/>
              </w:rPr>
            </w:pPr>
            <w:r w:rsidRPr="007522E0">
              <w:rPr>
                <w:rFonts w:ascii="Arial" w:eastAsia="Times New Roman" w:hAnsi="Arial" w:cs="Arial"/>
                <w:color w:val="FFFFFF" w:themeColor="background1"/>
                <w:sz w:val="20"/>
                <w:szCs w:val="20"/>
                <w:lang w:eastAsia="en-IN"/>
              </w:rPr>
              <w:t>SCHEDULE OF FLIGHTS BETWEEN DELHI (DEL) AND ROME (FCO)</w:t>
            </w:r>
          </w:p>
        </w:tc>
      </w:tr>
      <w:tr w:rsidR="007522E0" w:rsidRPr="007522E0" w14:paraId="5DB0CF74" w14:textId="77777777" w:rsidTr="007522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98" w:type="dxa"/>
            <w:gridSpan w:val="4"/>
            <w:shd w:val="clear" w:color="auto" w:fill="420042"/>
            <w:hideMark/>
          </w:tcPr>
          <w:p w14:paraId="5F6FC3A1" w14:textId="77777777" w:rsidR="007522E0" w:rsidRPr="007522E0" w:rsidRDefault="007522E0" w:rsidP="007522E0">
            <w:pPr>
              <w:spacing w:after="0" w:line="240" w:lineRule="auto"/>
              <w:jc w:val="center"/>
              <w:rPr>
                <w:rFonts w:ascii="Arial" w:eastAsia="Times New Roman" w:hAnsi="Arial" w:cs="Arial"/>
                <w:color w:val="FFFFFF"/>
                <w:sz w:val="20"/>
                <w:szCs w:val="20"/>
                <w:lang w:eastAsia="en-IN"/>
              </w:rPr>
            </w:pPr>
            <w:r w:rsidRPr="007522E0">
              <w:rPr>
                <w:rFonts w:ascii="Arial" w:eastAsia="Times New Roman" w:hAnsi="Arial" w:cs="Arial"/>
                <w:sz w:val="20"/>
                <w:szCs w:val="20"/>
                <w:lang w:eastAsia="en-IN"/>
              </w:rPr>
              <w:t>From 25 to 27 March 2026</w:t>
            </w:r>
          </w:p>
        </w:tc>
      </w:tr>
      <w:tr w:rsidR="007522E0" w:rsidRPr="007522E0" w14:paraId="7CE5C70D" w14:textId="77777777" w:rsidTr="007522E0">
        <w:trPr>
          <w:trHeight w:val="249"/>
        </w:trPr>
        <w:tc>
          <w:tcPr>
            <w:cnfStyle w:val="001000000000" w:firstRow="0" w:lastRow="0" w:firstColumn="1" w:lastColumn="0" w:oddVBand="0" w:evenVBand="0" w:oddHBand="0" w:evenHBand="0" w:firstRowFirstColumn="0" w:firstRowLastColumn="0" w:lastRowFirstColumn="0" w:lastRowLastColumn="0"/>
            <w:tcW w:w="1974" w:type="dxa"/>
            <w:hideMark/>
          </w:tcPr>
          <w:p w14:paraId="6313786B" w14:textId="77777777" w:rsidR="007522E0" w:rsidRPr="007522E0" w:rsidRDefault="007522E0" w:rsidP="007522E0">
            <w:pPr>
              <w:spacing w:after="0" w:line="240" w:lineRule="auto"/>
              <w:jc w:val="center"/>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Flight #</w:t>
            </w:r>
          </w:p>
        </w:tc>
        <w:tc>
          <w:tcPr>
            <w:tcW w:w="2084" w:type="dxa"/>
            <w:hideMark/>
          </w:tcPr>
          <w:p w14:paraId="7CFF948F" w14:textId="77777777" w:rsidR="007522E0" w:rsidRPr="007522E0" w:rsidRDefault="007522E0" w:rsidP="007522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IN"/>
              </w:rPr>
            </w:pPr>
            <w:r w:rsidRPr="007522E0">
              <w:rPr>
                <w:rFonts w:ascii="Arial" w:eastAsia="Times New Roman" w:hAnsi="Arial" w:cs="Arial"/>
                <w:b/>
                <w:bCs/>
                <w:color w:val="000000"/>
                <w:sz w:val="20"/>
                <w:szCs w:val="20"/>
                <w:lang w:eastAsia="en-IN"/>
              </w:rPr>
              <w:t>City Pair</w:t>
            </w:r>
          </w:p>
        </w:tc>
        <w:tc>
          <w:tcPr>
            <w:tcW w:w="2605" w:type="dxa"/>
            <w:hideMark/>
          </w:tcPr>
          <w:p w14:paraId="73F31D2B" w14:textId="77777777" w:rsidR="007522E0" w:rsidRPr="007522E0" w:rsidRDefault="007522E0" w:rsidP="007522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IN"/>
              </w:rPr>
            </w:pPr>
            <w:r w:rsidRPr="007522E0">
              <w:rPr>
                <w:rFonts w:ascii="Arial" w:eastAsia="Times New Roman" w:hAnsi="Arial" w:cs="Arial"/>
                <w:b/>
                <w:bCs/>
                <w:color w:val="000000"/>
                <w:sz w:val="20"/>
                <w:szCs w:val="20"/>
                <w:lang w:eastAsia="en-IN"/>
              </w:rPr>
              <w:t>Departure</w:t>
            </w:r>
          </w:p>
        </w:tc>
        <w:tc>
          <w:tcPr>
            <w:tcW w:w="2635" w:type="dxa"/>
            <w:hideMark/>
          </w:tcPr>
          <w:p w14:paraId="50B2F820" w14:textId="77777777" w:rsidR="007522E0" w:rsidRPr="007522E0" w:rsidRDefault="007522E0" w:rsidP="007522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IN"/>
              </w:rPr>
            </w:pPr>
            <w:r w:rsidRPr="007522E0">
              <w:rPr>
                <w:rFonts w:ascii="Arial" w:eastAsia="Times New Roman" w:hAnsi="Arial" w:cs="Arial"/>
                <w:b/>
                <w:bCs/>
                <w:color w:val="000000"/>
                <w:sz w:val="20"/>
                <w:szCs w:val="20"/>
                <w:lang w:eastAsia="en-IN"/>
              </w:rPr>
              <w:t>Arrival</w:t>
            </w:r>
          </w:p>
        </w:tc>
      </w:tr>
      <w:tr w:rsidR="007522E0" w:rsidRPr="007522E0" w14:paraId="6CCBD49A" w14:textId="77777777" w:rsidTr="007522E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974" w:type="dxa"/>
            <w:hideMark/>
          </w:tcPr>
          <w:p w14:paraId="16123F5A" w14:textId="77777777" w:rsidR="007522E0" w:rsidRPr="007522E0" w:rsidRDefault="007522E0" w:rsidP="007522E0">
            <w:pPr>
              <w:spacing w:after="0" w:line="240" w:lineRule="auto"/>
              <w:jc w:val="center"/>
              <w:rPr>
                <w:rFonts w:ascii="Arial" w:eastAsia="Times New Roman" w:hAnsi="Arial" w:cs="Arial"/>
                <w:b w:val="0"/>
                <w:bCs w:val="0"/>
                <w:color w:val="000000"/>
                <w:sz w:val="20"/>
                <w:szCs w:val="20"/>
                <w:lang w:eastAsia="en-IN"/>
              </w:rPr>
            </w:pPr>
            <w:r w:rsidRPr="007522E0">
              <w:rPr>
                <w:rFonts w:ascii="Arial" w:eastAsia="Times New Roman" w:hAnsi="Arial" w:cs="Arial"/>
                <w:b w:val="0"/>
                <w:bCs w:val="0"/>
                <w:color w:val="000000"/>
                <w:sz w:val="20"/>
                <w:szCs w:val="20"/>
                <w:lang w:eastAsia="en-IN"/>
              </w:rPr>
              <w:t>AI123</w:t>
            </w:r>
          </w:p>
        </w:tc>
        <w:tc>
          <w:tcPr>
            <w:tcW w:w="2084" w:type="dxa"/>
            <w:hideMark/>
          </w:tcPr>
          <w:p w14:paraId="55151C76" w14:textId="77777777" w:rsidR="007522E0" w:rsidRPr="007522E0" w:rsidRDefault="007522E0" w:rsidP="007522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Delhi-Rome</w:t>
            </w:r>
          </w:p>
        </w:tc>
        <w:tc>
          <w:tcPr>
            <w:tcW w:w="2605" w:type="dxa"/>
            <w:hideMark/>
          </w:tcPr>
          <w:p w14:paraId="25F1C09F" w14:textId="77777777" w:rsidR="007522E0" w:rsidRPr="007522E0" w:rsidRDefault="007522E0" w:rsidP="007522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1315 Hrs</w:t>
            </w:r>
          </w:p>
        </w:tc>
        <w:tc>
          <w:tcPr>
            <w:tcW w:w="2635" w:type="dxa"/>
            <w:hideMark/>
          </w:tcPr>
          <w:p w14:paraId="467760DD" w14:textId="77777777" w:rsidR="007522E0" w:rsidRPr="007522E0" w:rsidRDefault="007522E0" w:rsidP="007522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1800 Hrs</w:t>
            </w:r>
          </w:p>
        </w:tc>
      </w:tr>
      <w:tr w:rsidR="007522E0" w:rsidRPr="007522E0" w14:paraId="0710923C" w14:textId="77777777" w:rsidTr="007522E0">
        <w:trPr>
          <w:trHeight w:val="249"/>
        </w:trPr>
        <w:tc>
          <w:tcPr>
            <w:cnfStyle w:val="001000000000" w:firstRow="0" w:lastRow="0" w:firstColumn="1" w:lastColumn="0" w:oddVBand="0" w:evenVBand="0" w:oddHBand="0" w:evenHBand="0" w:firstRowFirstColumn="0" w:firstRowLastColumn="0" w:lastRowFirstColumn="0" w:lastRowLastColumn="0"/>
            <w:tcW w:w="1974" w:type="dxa"/>
            <w:hideMark/>
          </w:tcPr>
          <w:p w14:paraId="62A7FB60" w14:textId="77777777" w:rsidR="007522E0" w:rsidRPr="007522E0" w:rsidRDefault="007522E0" w:rsidP="007522E0">
            <w:pPr>
              <w:spacing w:after="0" w:line="240" w:lineRule="auto"/>
              <w:jc w:val="center"/>
              <w:rPr>
                <w:rFonts w:ascii="Arial" w:eastAsia="Times New Roman" w:hAnsi="Arial" w:cs="Arial"/>
                <w:b w:val="0"/>
                <w:bCs w:val="0"/>
                <w:color w:val="000000"/>
                <w:sz w:val="20"/>
                <w:szCs w:val="20"/>
                <w:lang w:eastAsia="en-IN"/>
              </w:rPr>
            </w:pPr>
            <w:r w:rsidRPr="007522E0">
              <w:rPr>
                <w:rFonts w:ascii="Arial" w:eastAsia="Times New Roman" w:hAnsi="Arial" w:cs="Arial"/>
                <w:b w:val="0"/>
                <w:bCs w:val="0"/>
                <w:color w:val="000000"/>
                <w:sz w:val="20"/>
                <w:szCs w:val="20"/>
                <w:lang w:eastAsia="en-IN"/>
              </w:rPr>
              <w:t>AI122</w:t>
            </w:r>
          </w:p>
        </w:tc>
        <w:tc>
          <w:tcPr>
            <w:tcW w:w="2084" w:type="dxa"/>
            <w:hideMark/>
          </w:tcPr>
          <w:p w14:paraId="61636D36" w14:textId="77777777" w:rsidR="007522E0" w:rsidRPr="007522E0" w:rsidRDefault="007522E0" w:rsidP="007522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Rome-Delhi</w:t>
            </w:r>
          </w:p>
        </w:tc>
        <w:tc>
          <w:tcPr>
            <w:tcW w:w="2605" w:type="dxa"/>
            <w:hideMark/>
          </w:tcPr>
          <w:p w14:paraId="3E619A91" w14:textId="77777777" w:rsidR="007522E0" w:rsidRPr="007522E0" w:rsidRDefault="007522E0" w:rsidP="007522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1950Hrs</w:t>
            </w:r>
          </w:p>
        </w:tc>
        <w:tc>
          <w:tcPr>
            <w:tcW w:w="2635" w:type="dxa"/>
            <w:hideMark/>
          </w:tcPr>
          <w:p w14:paraId="4173805F" w14:textId="77777777" w:rsidR="007522E0" w:rsidRPr="007522E0" w:rsidRDefault="007522E0" w:rsidP="007522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0900 Hrs</w:t>
            </w:r>
            <w:r w:rsidRPr="007522E0">
              <w:rPr>
                <w:rFonts w:ascii="Arial" w:eastAsia="Times New Roman" w:hAnsi="Arial" w:cs="Arial"/>
                <w:color w:val="000000"/>
                <w:sz w:val="20"/>
                <w:szCs w:val="20"/>
                <w:vertAlign w:val="superscript"/>
                <w:lang w:eastAsia="en-IN"/>
              </w:rPr>
              <w:t>+1</w:t>
            </w:r>
          </w:p>
        </w:tc>
      </w:tr>
      <w:tr w:rsidR="007522E0" w:rsidRPr="007522E0" w14:paraId="5EE04B8D" w14:textId="77777777" w:rsidTr="007522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98" w:type="dxa"/>
            <w:gridSpan w:val="4"/>
            <w:shd w:val="clear" w:color="auto" w:fill="420042"/>
            <w:hideMark/>
          </w:tcPr>
          <w:p w14:paraId="21C6B37B" w14:textId="77777777" w:rsidR="007522E0" w:rsidRPr="007522E0" w:rsidRDefault="007522E0" w:rsidP="007522E0">
            <w:pPr>
              <w:spacing w:after="0" w:line="240" w:lineRule="auto"/>
              <w:jc w:val="center"/>
              <w:rPr>
                <w:rFonts w:ascii="Arial" w:eastAsia="Times New Roman" w:hAnsi="Arial" w:cs="Arial"/>
                <w:color w:val="FFFFFF"/>
                <w:sz w:val="20"/>
                <w:szCs w:val="20"/>
                <w:lang w:eastAsia="en-IN"/>
              </w:rPr>
            </w:pPr>
            <w:r w:rsidRPr="007522E0">
              <w:rPr>
                <w:rFonts w:ascii="Arial" w:eastAsia="Times New Roman" w:hAnsi="Arial" w:cs="Arial"/>
                <w:sz w:val="20"/>
                <w:szCs w:val="20"/>
                <w:lang w:eastAsia="en-IN"/>
              </w:rPr>
              <w:t>29 March 2026 Onwards</w:t>
            </w:r>
          </w:p>
        </w:tc>
      </w:tr>
      <w:tr w:rsidR="007522E0" w:rsidRPr="007522E0" w14:paraId="03542206" w14:textId="77777777" w:rsidTr="007522E0">
        <w:trPr>
          <w:trHeight w:val="230"/>
        </w:trPr>
        <w:tc>
          <w:tcPr>
            <w:cnfStyle w:val="001000000000" w:firstRow="0" w:lastRow="0" w:firstColumn="1" w:lastColumn="0" w:oddVBand="0" w:evenVBand="0" w:oddHBand="0" w:evenHBand="0" w:firstRowFirstColumn="0" w:firstRowLastColumn="0" w:lastRowFirstColumn="0" w:lastRowLastColumn="0"/>
            <w:tcW w:w="1974" w:type="dxa"/>
            <w:hideMark/>
          </w:tcPr>
          <w:p w14:paraId="5DBF4034" w14:textId="77777777" w:rsidR="007522E0" w:rsidRPr="007522E0" w:rsidRDefault="007522E0" w:rsidP="007522E0">
            <w:pPr>
              <w:spacing w:after="0" w:line="240" w:lineRule="auto"/>
              <w:jc w:val="center"/>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Flight #</w:t>
            </w:r>
          </w:p>
        </w:tc>
        <w:tc>
          <w:tcPr>
            <w:tcW w:w="2084" w:type="dxa"/>
            <w:hideMark/>
          </w:tcPr>
          <w:p w14:paraId="0D0EFEE2" w14:textId="77777777" w:rsidR="007522E0" w:rsidRPr="007522E0" w:rsidRDefault="007522E0" w:rsidP="007522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IN"/>
              </w:rPr>
            </w:pPr>
            <w:r w:rsidRPr="007522E0">
              <w:rPr>
                <w:rFonts w:ascii="Arial" w:eastAsia="Times New Roman" w:hAnsi="Arial" w:cs="Arial"/>
                <w:b/>
                <w:bCs/>
                <w:color w:val="000000"/>
                <w:sz w:val="20"/>
                <w:szCs w:val="20"/>
                <w:lang w:eastAsia="en-IN"/>
              </w:rPr>
              <w:t>City Pair</w:t>
            </w:r>
          </w:p>
        </w:tc>
        <w:tc>
          <w:tcPr>
            <w:tcW w:w="2605" w:type="dxa"/>
            <w:hideMark/>
          </w:tcPr>
          <w:p w14:paraId="1354DE79" w14:textId="77777777" w:rsidR="007522E0" w:rsidRPr="007522E0" w:rsidRDefault="007522E0" w:rsidP="007522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IN"/>
              </w:rPr>
            </w:pPr>
            <w:r w:rsidRPr="007522E0">
              <w:rPr>
                <w:rFonts w:ascii="Arial" w:eastAsia="Times New Roman" w:hAnsi="Arial" w:cs="Arial"/>
                <w:b/>
                <w:bCs/>
                <w:color w:val="000000"/>
                <w:sz w:val="20"/>
                <w:szCs w:val="20"/>
                <w:lang w:eastAsia="en-IN"/>
              </w:rPr>
              <w:t>Departure</w:t>
            </w:r>
          </w:p>
        </w:tc>
        <w:tc>
          <w:tcPr>
            <w:tcW w:w="2635" w:type="dxa"/>
            <w:hideMark/>
          </w:tcPr>
          <w:p w14:paraId="39E78E8A" w14:textId="77777777" w:rsidR="007522E0" w:rsidRPr="007522E0" w:rsidRDefault="007522E0" w:rsidP="007522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IN"/>
              </w:rPr>
            </w:pPr>
            <w:r w:rsidRPr="007522E0">
              <w:rPr>
                <w:rFonts w:ascii="Arial" w:eastAsia="Times New Roman" w:hAnsi="Arial" w:cs="Arial"/>
                <w:b/>
                <w:bCs/>
                <w:color w:val="000000"/>
                <w:sz w:val="20"/>
                <w:szCs w:val="20"/>
                <w:lang w:eastAsia="en-IN"/>
              </w:rPr>
              <w:t>Arrival</w:t>
            </w:r>
          </w:p>
        </w:tc>
      </w:tr>
      <w:tr w:rsidR="007522E0" w:rsidRPr="007522E0" w14:paraId="547FA9E8" w14:textId="77777777" w:rsidTr="007522E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974" w:type="dxa"/>
            <w:hideMark/>
          </w:tcPr>
          <w:p w14:paraId="4DA9E425" w14:textId="77777777" w:rsidR="007522E0" w:rsidRPr="007522E0" w:rsidRDefault="007522E0" w:rsidP="007522E0">
            <w:pPr>
              <w:spacing w:after="0" w:line="240" w:lineRule="auto"/>
              <w:jc w:val="center"/>
              <w:rPr>
                <w:rFonts w:ascii="Arial" w:eastAsia="Times New Roman" w:hAnsi="Arial" w:cs="Arial"/>
                <w:b w:val="0"/>
                <w:bCs w:val="0"/>
                <w:color w:val="000000"/>
                <w:sz w:val="20"/>
                <w:szCs w:val="20"/>
                <w:lang w:eastAsia="en-IN"/>
              </w:rPr>
            </w:pPr>
            <w:r w:rsidRPr="007522E0">
              <w:rPr>
                <w:rFonts w:ascii="Arial" w:eastAsia="Times New Roman" w:hAnsi="Arial" w:cs="Arial"/>
                <w:b w:val="0"/>
                <w:bCs w:val="0"/>
                <w:color w:val="000000"/>
                <w:sz w:val="20"/>
                <w:szCs w:val="20"/>
                <w:lang w:eastAsia="en-IN"/>
              </w:rPr>
              <w:t>AI123</w:t>
            </w:r>
          </w:p>
        </w:tc>
        <w:tc>
          <w:tcPr>
            <w:tcW w:w="2084" w:type="dxa"/>
            <w:hideMark/>
          </w:tcPr>
          <w:p w14:paraId="09A2407B" w14:textId="77777777" w:rsidR="007522E0" w:rsidRPr="007522E0" w:rsidRDefault="007522E0" w:rsidP="007522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Delhi-Rome</w:t>
            </w:r>
          </w:p>
        </w:tc>
        <w:tc>
          <w:tcPr>
            <w:tcW w:w="2605" w:type="dxa"/>
            <w:hideMark/>
          </w:tcPr>
          <w:p w14:paraId="30905B6B" w14:textId="77777777" w:rsidR="007522E0" w:rsidRPr="007522E0" w:rsidRDefault="007522E0" w:rsidP="007522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1315 Hrs</w:t>
            </w:r>
          </w:p>
        </w:tc>
        <w:tc>
          <w:tcPr>
            <w:tcW w:w="2635" w:type="dxa"/>
            <w:hideMark/>
          </w:tcPr>
          <w:p w14:paraId="2D0FDC35" w14:textId="77777777" w:rsidR="007522E0" w:rsidRPr="007522E0" w:rsidRDefault="007522E0" w:rsidP="007522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1855 Hrs</w:t>
            </w:r>
          </w:p>
        </w:tc>
      </w:tr>
      <w:tr w:rsidR="007522E0" w:rsidRPr="007522E0" w14:paraId="261016B1" w14:textId="77777777" w:rsidTr="007522E0">
        <w:trPr>
          <w:trHeight w:val="249"/>
        </w:trPr>
        <w:tc>
          <w:tcPr>
            <w:cnfStyle w:val="001000000000" w:firstRow="0" w:lastRow="0" w:firstColumn="1" w:lastColumn="0" w:oddVBand="0" w:evenVBand="0" w:oddHBand="0" w:evenHBand="0" w:firstRowFirstColumn="0" w:firstRowLastColumn="0" w:lastRowFirstColumn="0" w:lastRowLastColumn="0"/>
            <w:tcW w:w="1974" w:type="dxa"/>
            <w:hideMark/>
          </w:tcPr>
          <w:p w14:paraId="40A5FC27" w14:textId="77777777" w:rsidR="007522E0" w:rsidRPr="007522E0" w:rsidRDefault="007522E0" w:rsidP="007522E0">
            <w:pPr>
              <w:spacing w:after="0" w:line="240" w:lineRule="auto"/>
              <w:jc w:val="center"/>
              <w:rPr>
                <w:rFonts w:ascii="Arial" w:eastAsia="Times New Roman" w:hAnsi="Arial" w:cs="Arial"/>
                <w:b w:val="0"/>
                <w:bCs w:val="0"/>
                <w:color w:val="000000"/>
                <w:sz w:val="20"/>
                <w:szCs w:val="20"/>
                <w:lang w:eastAsia="en-IN"/>
              </w:rPr>
            </w:pPr>
            <w:r w:rsidRPr="007522E0">
              <w:rPr>
                <w:rFonts w:ascii="Arial" w:eastAsia="Times New Roman" w:hAnsi="Arial" w:cs="Arial"/>
                <w:b w:val="0"/>
                <w:bCs w:val="0"/>
                <w:color w:val="000000"/>
                <w:sz w:val="20"/>
                <w:szCs w:val="20"/>
                <w:lang w:eastAsia="en-IN"/>
              </w:rPr>
              <w:t>AI122</w:t>
            </w:r>
          </w:p>
        </w:tc>
        <w:tc>
          <w:tcPr>
            <w:tcW w:w="2084" w:type="dxa"/>
            <w:hideMark/>
          </w:tcPr>
          <w:p w14:paraId="3AC739F6" w14:textId="77777777" w:rsidR="007522E0" w:rsidRPr="007522E0" w:rsidRDefault="007522E0" w:rsidP="007522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Rome-Delhi</w:t>
            </w:r>
          </w:p>
        </w:tc>
        <w:tc>
          <w:tcPr>
            <w:tcW w:w="2605" w:type="dxa"/>
            <w:hideMark/>
          </w:tcPr>
          <w:p w14:paraId="08076B63" w14:textId="77777777" w:rsidR="007522E0" w:rsidRPr="007522E0" w:rsidRDefault="007522E0" w:rsidP="007522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2050Hrs</w:t>
            </w:r>
          </w:p>
        </w:tc>
        <w:tc>
          <w:tcPr>
            <w:tcW w:w="2635" w:type="dxa"/>
            <w:hideMark/>
          </w:tcPr>
          <w:p w14:paraId="1FAF605A" w14:textId="77777777" w:rsidR="007522E0" w:rsidRPr="007522E0" w:rsidRDefault="007522E0" w:rsidP="007522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N"/>
              </w:rPr>
            </w:pPr>
            <w:r w:rsidRPr="007522E0">
              <w:rPr>
                <w:rFonts w:ascii="Arial" w:eastAsia="Times New Roman" w:hAnsi="Arial" w:cs="Arial"/>
                <w:color w:val="000000"/>
                <w:sz w:val="20"/>
                <w:szCs w:val="20"/>
                <w:lang w:eastAsia="en-IN"/>
              </w:rPr>
              <w:t>0900 Hrs</w:t>
            </w:r>
            <w:r w:rsidRPr="007522E0">
              <w:rPr>
                <w:rFonts w:ascii="Arial" w:eastAsia="Times New Roman" w:hAnsi="Arial" w:cs="Arial"/>
                <w:color w:val="000000"/>
                <w:sz w:val="20"/>
                <w:szCs w:val="20"/>
                <w:vertAlign w:val="superscript"/>
                <w:lang w:eastAsia="en-IN"/>
              </w:rPr>
              <w:t>+1</w:t>
            </w:r>
          </w:p>
        </w:tc>
      </w:tr>
    </w:tbl>
    <w:p w14:paraId="648402E7" w14:textId="27C47C55" w:rsidR="006A61C7" w:rsidRPr="006A61C7" w:rsidRDefault="0059688F" w:rsidP="006A61C7">
      <w:pPr>
        <w:spacing w:after="0" w:line="240" w:lineRule="auto"/>
        <w:jc w:val="both"/>
        <w:rPr>
          <w:rFonts w:ascii="Arial" w:hAnsi="Arial" w:cs="Arial"/>
          <w:i/>
          <w:iCs/>
          <w:color w:val="000000" w:themeColor="text1"/>
          <w:sz w:val="18"/>
          <w:szCs w:val="18"/>
        </w:rPr>
      </w:pPr>
      <w:r w:rsidRPr="006A61C7">
        <w:rPr>
          <w:rFonts w:ascii="Arial" w:hAnsi="Arial" w:cs="Arial"/>
          <w:i/>
          <w:iCs/>
          <w:color w:val="000000" w:themeColor="text1"/>
          <w:sz w:val="18"/>
          <w:szCs w:val="18"/>
        </w:rPr>
        <w:t xml:space="preserve">All times local. </w:t>
      </w:r>
      <w:r w:rsidRPr="006A61C7">
        <w:rPr>
          <w:rFonts w:ascii="Arial" w:hAnsi="Arial" w:cs="Arial"/>
          <w:sz w:val="18"/>
          <w:szCs w:val="18"/>
          <w:vertAlign w:val="superscript"/>
        </w:rPr>
        <w:t xml:space="preserve">+1 </w:t>
      </w:r>
      <w:r w:rsidRPr="006A61C7">
        <w:rPr>
          <w:rFonts w:ascii="Arial" w:hAnsi="Arial" w:cs="Arial"/>
          <w:i/>
          <w:iCs/>
          <w:color w:val="000000" w:themeColor="text1"/>
          <w:sz w:val="18"/>
          <w:szCs w:val="18"/>
        </w:rPr>
        <w:t xml:space="preserve">indicates next calendar day arrival. </w:t>
      </w:r>
    </w:p>
    <w:p w14:paraId="3366E641" w14:textId="77777777" w:rsidR="00DF6B33" w:rsidRDefault="00DF6B33" w:rsidP="006A61C7">
      <w:pPr>
        <w:spacing w:after="0" w:line="240" w:lineRule="auto"/>
        <w:jc w:val="both"/>
        <w:rPr>
          <w:rFonts w:ascii="Arial" w:hAnsi="Arial" w:cs="Arial"/>
          <w:sz w:val="20"/>
          <w:szCs w:val="20"/>
        </w:rPr>
      </w:pPr>
    </w:p>
    <w:p w14:paraId="1D03523D" w14:textId="2283BFEF" w:rsidR="00BD56F2" w:rsidRPr="006A61C7" w:rsidRDefault="00E146E4" w:rsidP="006A61C7">
      <w:pPr>
        <w:spacing w:after="0" w:line="240" w:lineRule="auto"/>
        <w:jc w:val="both"/>
        <w:rPr>
          <w:rFonts w:ascii="Arial" w:hAnsi="Arial" w:cs="Arial"/>
          <w:i/>
          <w:iCs/>
          <w:color w:val="000000" w:themeColor="text1"/>
          <w:sz w:val="20"/>
          <w:szCs w:val="20"/>
        </w:rPr>
      </w:pPr>
      <w:r w:rsidRPr="00253056">
        <w:rPr>
          <w:rFonts w:ascii="Arial" w:hAnsi="Arial" w:cs="Arial"/>
          <w:sz w:val="20"/>
          <w:szCs w:val="20"/>
        </w:rPr>
        <w:lastRenderedPageBreak/>
        <w:t xml:space="preserve">With the addition of Rome, Air India </w:t>
      </w:r>
      <w:r w:rsidR="00E55FE6">
        <w:rPr>
          <w:rFonts w:ascii="Arial" w:hAnsi="Arial" w:cs="Arial"/>
          <w:sz w:val="20"/>
          <w:szCs w:val="20"/>
        </w:rPr>
        <w:t>serves eight points in mainland Europe and three points in the United Kingdom</w:t>
      </w:r>
      <w:r w:rsidR="00CD3CED">
        <w:rPr>
          <w:rFonts w:ascii="Arial" w:hAnsi="Arial" w:cs="Arial"/>
          <w:sz w:val="20"/>
          <w:szCs w:val="20"/>
        </w:rPr>
        <w:t xml:space="preserve">. </w:t>
      </w:r>
    </w:p>
    <w:p w14:paraId="7973F84B" w14:textId="77777777" w:rsidR="006A61C7" w:rsidRDefault="006A61C7" w:rsidP="00585620">
      <w:pPr>
        <w:spacing w:after="0" w:line="240" w:lineRule="auto"/>
        <w:jc w:val="both"/>
        <w:rPr>
          <w:rFonts w:ascii="Arial" w:hAnsi="Arial" w:cs="Arial"/>
          <w:sz w:val="20"/>
          <w:szCs w:val="20"/>
        </w:rPr>
      </w:pPr>
    </w:p>
    <w:p w14:paraId="229FF451" w14:textId="61CFBC34" w:rsidR="00AD595C" w:rsidRDefault="00BD56F2" w:rsidP="00585620">
      <w:pPr>
        <w:spacing w:after="0" w:line="240" w:lineRule="auto"/>
        <w:jc w:val="both"/>
        <w:rPr>
          <w:rFonts w:ascii="Arial" w:hAnsi="Arial" w:cs="Arial"/>
          <w:sz w:val="20"/>
          <w:szCs w:val="20"/>
        </w:rPr>
      </w:pPr>
      <w:r w:rsidRPr="00253056">
        <w:rPr>
          <w:rFonts w:ascii="Arial" w:hAnsi="Arial" w:cs="Arial"/>
          <w:sz w:val="20"/>
          <w:szCs w:val="20"/>
        </w:rPr>
        <w:t>Bookings for Air India’s flights between Delhi and Rome are being progressively opened on all channels, including Air India’s </w:t>
      </w:r>
      <w:hyperlink r:id="rId12" w:tgtFrame="_blank" w:history="1">
        <w:r w:rsidRPr="00253056">
          <w:rPr>
            <w:rStyle w:val="Hyperlink"/>
            <w:rFonts w:ascii="Arial" w:hAnsi="Arial" w:cs="Arial"/>
            <w:sz w:val="20"/>
            <w:szCs w:val="20"/>
          </w:rPr>
          <w:t>website</w:t>
        </w:r>
      </w:hyperlink>
      <w:r w:rsidRPr="00253056">
        <w:rPr>
          <w:rFonts w:ascii="Arial" w:hAnsi="Arial" w:cs="Arial"/>
          <w:sz w:val="20"/>
          <w:szCs w:val="20"/>
        </w:rPr>
        <w:t>, mobile app, airport ticketing offices, contact centres, and through travel agents worldwide. </w:t>
      </w:r>
      <w:r w:rsidR="00EB3C6A" w:rsidRPr="00253056">
        <w:rPr>
          <w:rFonts w:ascii="Arial" w:hAnsi="Arial" w:cs="Arial"/>
          <w:sz w:val="20"/>
          <w:szCs w:val="20"/>
        </w:rPr>
        <w:t xml:space="preserve"> </w:t>
      </w:r>
    </w:p>
    <w:p w14:paraId="1A9C4AF3" w14:textId="77777777" w:rsidR="00BD56F2" w:rsidRPr="008C4C9E" w:rsidRDefault="00BD56F2" w:rsidP="00585620">
      <w:pPr>
        <w:spacing w:after="0" w:line="240" w:lineRule="auto"/>
        <w:jc w:val="both"/>
        <w:rPr>
          <w:rFonts w:ascii="Arial" w:hAnsi="Arial" w:cs="Arial"/>
          <w:sz w:val="20"/>
          <w:szCs w:val="20"/>
        </w:rPr>
      </w:pPr>
    </w:p>
    <w:p w14:paraId="78879A07" w14:textId="77777777" w:rsidR="00E81788" w:rsidRPr="00DC16DF" w:rsidRDefault="00E81788" w:rsidP="00E81788">
      <w:pPr>
        <w:shd w:val="clear" w:color="auto" w:fill="FFFFFF"/>
        <w:spacing w:line="240" w:lineRule="auto"/>
        <w:rPr>
          <w:rFonts w:ascii="Arial" w:eastAsia="Calibri" w:hAnsi="Arial" w:cs="Arial"/>
          <w:b/>
          <w:bCs/>
          <w:sz w:val="18"/>
          <w:szCs w:val="18"/>
        </w:rPr>
      </w:pPr>
      <w:r w:rsidRPr="00DC16DF">
        <w:rPr>
          <w:rFonts w:ascii="Arial" w:eastAsia="Calibri" w:hAnsi="Arial" w:cs="Arial"/>
          <w:b/>
          <w:bCs/>
          <w:sz w:val="18"/>
          <w:szCs w:val="18"/>
        </w:rPr>
        <w:t>About Air India group</w:t>
      </w:r>
    </w:p>
    <w:p w14:paraId="28D9E6DC" w14:textId="7C9D5671" w:rsidR="00E81788" w:rsidRPr="00DC16DF" w:rsidRDefault="00E81788" w:rsidP="00E81788">
      <w:pPr>
        <w:shd w:val="clear" w:color="auto" w:fill="FFFFFF"/>
        <w:spacing w:line="240" w:lineRule="auto"/>
        <w:jc w:val="both"/>
        <w:rPr>
          <w:rFonts w:ascii="Arial" w:eastAsia="Calibri" w:hAnsi="Arial" w:cs="Arial"/>
          <w:sz w:val="18"/>
          <w:szCs w:val="18"/>
        </w:rPr>
      </w:pPr>
      <w:r w:rsidRPr="00DC16DF">
        <w:rPr>
          <w:rFonts w:ascii="Arial" w:eastAsia="Calibri" w:hAnsi="Arial" w:cs="Arial"/>
          <w:sz w:val="18"/>
          <w:szCs w:val="18"/>
        </w:rPr>
        <w:t>The Air India group – comprising of full-service global airline, Air India, and value carrier, Air India Express – is spearheading a new era of Indian aviation. The Air India story began in 1932 when JRD Tata piloted the airline’s inaugural flight and opened the skies for aviation in India. Today, Air India group employs more than 30,000 people, operates over 300 aircraft and carries customers to 57 domestic and 4</w:t>
      </w:r>
      <w:r w:rsidR="00CD3CED">
        <w:rPr>
          <w:rFonts w:ascii="Arial" w:eastAsia="Calibri" w:hAnsi="Arial" w:cs="Arial"/>
          <w:sz w:val="18"/>
          <w:szCs w:val="18"/>
        </w:rPr>
        <w:t>9</w:t>
      </w:r>
      <w:r w:rsidRPr="00DC16DF">
        <w:rPr>
          <w:rFonts w:ascii="Arial" w:eastAsia="Calibri" w:hAnsi="Arial" w:cs="Arial"/>
          <w:sz w:val="18"/>
          <w:szCs w:val="18"/>
        </w:rPr>
        <w:t xml:space="preserve"> international destinations across five continents.</w:t>
      </w:r>
    </w:p>
    <w:p w14:paraId="4FFB5894" w14:textId="7B562082" w:rsidR="00E81788" w:rsidRPr="00DC16DF" w:rsidRDefault="00E81788" w:rsidP="00E81788">
      <w:pPr>
        <w:shd w:val="clear" w:color="auto" w:fill="FFFFFF"/>
        <w:spacing w:line="240" w:lineRule="auto"/>
        <w:jc w:val="both"/>
        <w:rPr>
          <w:rFonts w:ascii="Arial" w:eastAsia="Calibri" w:hAnsi="Arial" w:cs="Arial"/>
          <w:sz w:val="18"/>
          <w:szCs w:val="18"/>
        </w:rPr>
      </w:pPr>
      <w:r w:rsidRPr="00DC16DF">
        <w:rPr>
          <w:rFonts w:ascii="Arial" w:eastAsia="Calibri" w:hAnsi="Arial" w:cs="Arial"/>
          <w:sz w:val="18"/>
          <w:szCs w:val="18"/>
        </w:rPr>
        <w:t xml:space="preserve">Returning to the Tata Sons in 2022 following 70 years under Government ownership, Air India group is </w:t>
      </w:r>
      <w:proofErr w:type="gramStart"/>
      <w:r w:rsidRPr="00DC16DF">
        <w:rPr>
          <w:rFonts w:ascii="Arial" w:eastAsia="Calibri" w:hAnsi="Arial" w:cs="Arial"/>
          <w:sz w:val="18"/>
          <w:szCs w:val="18"/>
        </w:rPr>
        <w:t>in the midst of</w:t>
      </w:r>
      <w:proofErr w:type="gramEnd"/>
      <w:r w:rsidRPr="00DC16DF">
        <w:rPr>
          <w:rFonts w:ascii="Arial" w:eastAsia="Calibri" w:hAnsi="Arial" w:cs="Arial"/>
          <w:sz w:val="18"/>
          <w:szCs w:val="18"/>
        </w:rPr>
        <w:t xml:space="preserve"> a five-year transformation program, Vihaan.AI. As part of the transformation, Air India has placed an order for 570 new aircraft. In 2024, sister airlines Air Asia India and Vistara were successfully merged into Air India Express and Air India, respectively, and the Airline opened South Asia’s largest aviation training academy. A new flying school is scheduled to open in 2025, and construction of a greenfield maintenance base, to be operational in 2026, is underway. In addition to receiving new aircraft, all existing aircraft are progressively undergoing a full interior refit.</w:t>
      </w:r>
    </w:p>
    <w:p w14:paraId="2CD61EE4" w14:textId="1545A6F2" w:rsidR="00E81788" w:rsidRPr="00DC16DF" w:rsidRDefault="00E81788" w:rsidP="00E81788">
      <w:pPr>
        <w:shd w:val="clear" w:color="auto" w:fill="FFFFFF"/>
        <w:spacing w:line="240" w:lineRule="auto"/>
        <w:jc w:val="both"/>
        <w:rPr>
          <w:rFonts w:ascii="Arial" w:eastAsia="Calibri" w:hAnsi="Arial" w:cs="Arial"/>
          <w:sz w:val="18"/>
          <w:szCs w:val="18"/>
        </w:rPr>
      </w:pPr>
      <w:r w:rsidRPr="00DC16DF">
        <w:rPr>
          <w:rFonts w:ascii="Arial" w:eastAsia="Calibri" w:hAnsi="Arial" w:cs="Arial"/>
          <w:sz w:val="18"/>
          <w:szCs w:val="18"/>
        </w:rPr>
        <w:t>With transformation underway across all facets of the business and India’s rich legacy of hospitality, Air India is committed to being a world class global airline with an Indian heart.</w:t>
      </w:r>
    </w:p>
    <w:p w14:paraId="1B81A88F" w14:textId="30DB13BC" w:rsidR="00E81788" w:rsidRPr="00DC16DF" w:rsidRDefault="00E81788" w:rsidP="00E81788">
      <w:pPr>
        <w:shd w:val="clear" w:color="auto" w:fill="FFFFFF"/>
        <w:spacing w:line="240" w:lineRule="auto"/>
        <w:jc w:val="both"/>
        <w:rPr>
          <w:rFonts w:ascii="Arial" w:eastAsia="Calibri" w:hAnsi="Arial" w:cs="Arial"/>
          <w:sz w:val="18"/>
          <w:szCs w:val="18"/>
        </w:rPr>
      </w:pPr>
      <w:r w:rsidRPr="00DC16DF">
        <w:rPr>
          <w:rFonts w:ascii="Arial" w:eastAsia="Calibri" w:hAnsi="Arial" w:cs="Arial"/>
          <w:sz w:val="18"/>
          <w:szCs w:val="18"/>
        </w:rPr>
        <w:t>For more stories on Air India, visit </w:t>
      </w:r>
      <w:hyperlink r:id="rId13" w:tooltip="http://www.airindia.com/newsroom" w:history="1">
        <w:r w:rsidRPr="00DC16DF">
          <w:rPr>
            <w:rStyle w:val="Hyperlink"/>
            <w:rFonts w:ascii="Arial" w:eastAsia="Calibri" w:hAnsi="Arial" w:cs="Arial"/>
            <w:sz w:val="18"/>
            <w:szCs w:val="18"/>
          </w:rPr>
          <w:t>http://www.airindia.com/newsroom</w:t>
        </w:r>
      </w:hyperlink>
    </w:p>
    <w:p w14:paraId="6876866C" w14:textId="730F06DD" w:rsidR="0003707F" w:rsidRPr="00CD3CED" w:rsidRDefault="00A06337" w:rsidP="00CD3CED">
      <w:pPr>
        <w:shd w:val="clear" w:color="auto" w:fill="FFFFFF"/>
        <w:spacing w:line="240" w:lineRule="auto"/>
        <w:rPr>
          <w:rFonts w:ascii="Arial" w:hAnsi="Arial" w:cs="Arial"/>
          <w:sz w:val="18"/>
          <w:szCs w:val="18"/>
        </w:rPr>
      </w:pPr>
      <w:r w:rsidRPr="00DC16DF">
        <w:rPr>
          <w:rFonts w:ascii="Arial" w:hAnsi="Arial" w:cs="Arial"/>
          <w:b/>
          <w:bCs/>
          <w:sz w:val="18"/>
          <w:szCs w:val="18"/>
        </w:rPr>
        <w:t>PRESS CONTACTS</w:t>
      </w:r>
      <w:r w:rsidR="00710E0D" w:rsidRPr="00DC16DF">
        <w:rPr>
          <w:rFonts w:ascii="Arial" w:hAnsi="Arial" w:cs="Arial"/>
          <w:b/>
          <w:bCs/>
          <w:sz w:val="18"/>
          <w:szCs w:val="18"/>
        </w:rPr>
        <w:br/>
      </w:r>
      <w:r w:rsidR="006977A2" w:rsidRPr="00DC16DF">
        <w:rPr>
          <w:rFonts w:ascii="Arial" w:hAnsi="Arial" w:cs="Arial"/>
          <w:b/>
          <w:bCs/>
          <w:sz w:val="18"/>
          <w:szCs w:val="18"/>
        </w:rPr>
        <w:br/>
      </w:r>
      <w:r w:rsidRPr="00DC16DF">
        <w:rPr>
          <w:rFonts w:ascii="Arial" w:hAnsi="Arial" w:cs="Arial"/>
          <w:b/>
          <w:bCs/>
          <w:sz w:val="18"/>
          <w:szCs w:val="18"/>
        </w:rPr>
        <w:t>Air India</w:t>
      </w:r>
      <w:r w:rsidR="001074B1" w:rsidRPr="00DC16DF">
        <w:rPr>
          <w:rFonts w:ascii="Arial" w:hAnsi="Arial" w:cs="Arial"/>
          <w:b/>
          <w:bCs/>
          <w:sz w:val="18"/>
          <w:szCs w:val="18"/>
        </w:rPr>
        <w:t xml:space="preserve"> </w:t>
      </w:r>
      <w:r w:rsidRPr="00DC16DF">
        <w:rPr>
          <w:rFonts w:ascii="Arial" w:hAnsi="Arial" w:cs="Arial"/>
          <w:sz w:val="18"/>
          <w:szCs w:val="18"/>
        </w:rPr>
        <w:br/>
      </w:r>
      <w:r w:rsidRPr="00DC16DF">
        <w:rPr>
          <w:rFonts w:ascii="Arial" w:eastAsia="Times New Roman" w:hAnsi="Arial" w:cs="Arial"/>
          <w:color w:val="000000"/>
          <w:sz w:val="18"/>
          <w:szCs w:val="18"/>
          <w:lang w:eastAsia="en-IN"/>
        </w:rPr>
        <w:t>Ronit Baugh</w:t>
      </w:r>
      <w:r w:rsidRPr="00DC16DF">
        <w:rPr>
          <w:rFonts w:ascii="Arial" w:eastAsia="Times New Roman" w:hAnsi="Arial" w:cs="Arial"/>
          <w:color w:val="000000"/>
          <w:sz w:val="18"/>
          <w:szCs w:val="18"/>
          <w:lang w:eastAsia="en-IN"/>
        </w:rPr>
        <w:br/>
      </w:r>
      <w:hyperlink r:id="rId14" w:history="1">
        <w:r w:rsidRPr="00DC16DF">
          <w:rPr>
            <w:rStyle w:val="Hyperlink"/>
            <w:rFonts w:ascii="Arial" w:eastAsia="Times New Roman" w:hAnsi="Arial" w:cs="Arial"/>
            <w:sz w:val="18"/>
            <w:szCs w:val="18"/>
            <w:lang w:eastAsia="en-IN"/>
          </w:rPr>
          <w:t>ronit.baugh@airindia.com</w:t>
        </w:r>
      </w:hyperlink>
      <w:r w:rsidRPr="00DC16DF">
        <w:rPr>
          <w:rFonts w:ascii="Arial" w:eastAsia="Times New Roman" w:hAnsi="Arial" w:cs="Arial"/>
          <w:color w:val="0000FF"/>
          <w:sz w:val="18"/>
          <w:szCs w:val="18"/>
          <w:u w:val="single"/>
          <w:lang w:eastAsia="en-IN"/>
        </w:rPr>
        <w:t xml:space="preserve"> </w:t>
      </w:r>
      <w:r w:rsidR="006977A2" w:rsidRPr="00DC16DF">
        <w:rPr>
          <w:rFonts w:ascii="Arial" w:eastAsia="Times New Roman" w:hAnsi="Arial" w:cs="Arial"/>
          <w:color w:val="0000FF"/>
          <w:sz w:val="18"/>
          <w:szCs w:val="18"/>
          <w:u w:val="single"/>
          <w:lang w:eastAsia="en-IN"/>
        </w:rPr>
        <w:br/>
      </w:r>
      <w:r w:rsidR="006977A2" w:rsidRPr="00DC16DF">
        <w:rPr>
          <w:rFonts w:ascii="Arial" w:hAnsi="Arial" w:cs="Arial"/>
          <w:b/>
          <w:bCs/>
          <w:sz w:val="18"/>
          <w:szCs w:val="18"/>
        </w:rPr>
        <w:br/>
      </w:r>
      <w:r w:rsidRPr="00DC16DF">
        <w:rPr>
          <w:rFonts w:ascii="Arial" w:hAnsi="Arial" w:cs="Arial"/>
          <w:b/>
          <w:bCs/>
          <w:sz w:val="18"/>
          <w:szCs w:val="18"/>
        </w:rPr>
        <w:t>Air India Press Office</w:t>
      </w:r>
      <w:r w:rsidRPr="00DC16DF">
        <w:rPr>
          <w:rFonts w:ascii="Arial" w:hAnsi="Arial" w:cs="Arial"/>
          <w:sz w:val="18"/>
          <w:szCs w:val="18"/>
        </w:rPr>
        <w:br/>
      </w:r>
      <w:r w:rsidR="00B06F2E" w:rsidRPr="00DC16DF">
        <w:rPr>
          <w:rFonts w:ascii="Arial" w:hAnsi="Arial" w:cs="Arial"/>
          <w:sz w:val="18"/>
          <w:szCs w:val="18"/>
        </w:rPr>
        <w:t>Anuj Bakshi</w:t>
      </w:r>
      <w:r w:rsidR="00CD3CED">
        <w:rPr>
          <w:rFonts w:ascii="Arial" w:hAnsi="Arial" w:cs="Arial"/>
          <w:sz w:val="18"/>
          <w:szCs w:val="18"/>
        </w:rPr>
        <w:t xml:space="preserve"> </w:t>
      </w:r>
      <w:r w:rsidR="00B06F2E" w:rsidRPr="00DC16DF">
        <w:rPr>
          <w:rFonts w:ascii="Arial" w:hAnsi="Arial" w:cs="Arial"/>
          <w:sz w:val="18"/>
          <w:szCs w:val="18"/>
        </w:rPr>
        <w:t>/ Apoorva Bansal</w:t>
      </w:r>
      <w:r w:rsidRPr="00DC16DF">
        <w:rPr>
          <w:rFonts w:ascii="Arial" w:hAnsi="Arial" w:cs="Arial"/>
          <w:sz w:val="18"/>
          <w:szCs w:val="18"/>
        </w:rPr>
        <w:br/>
      </w:r>
      <w:hyperlink r:id="rId15" w:history="1">
        <w:r w:rsidR="00566644" w:rsidRPr="00DC16DF">
          <w:rPr>
            <w:rStyle w:val="Hyperlink"/>
            <w:rFonts w:ascii="Arial" w:eastAsia="Calibri" w:hAnsi="Arial" w:cs="Arial"/>
            <w:sz w:val="18"/>
            <w:szCs w:val="18"/>
          </w:rPr>
          <w:t>airindia@adfactorspr.com</w:t>
        </w:r>
      </w:hyperlink>
    </w:p>
    <w:sectPr w:rsidR="0003707F" w:rsidRPr="00CD3CED" w:rsidSect="00F10E82">
      <w:footerReference w:type="default" r:id="rId16"/>
      <w:headerReference w:type="first" r:id="rId17"/>
      <w:footerReference w:type="first" r:id="rId18"/>
      <w:pgSz w:w="12240" w:h="15840"/>
      <w:pgMar w:top="1134" w:right="1440" w:bottom="1531" w:left="1440" w:header="680"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57C0D" w14:textId="77777777" w:rsidR="002C3B13" w:rsidRDefault="002C3B13" w:rsidP="00A33EC4">
      <w:pPr>
        <w:spacing w:after="0" w:line="240" w:lineRule="auto"/>
      </w:pPr>
      <w:r>
        <w:separator/>
      </w:r>
    </w:p>
  </w:endnote>
  <w:endnote w:type="continuationSeparator" w:id="0">
    <w:p w14:paraId="2CF781CB" w14:textId="77777777" w:rsidR="002C3B13" w:rsidRDefault="002C3B13" w:rsidP="00A33EC4">
      <w:pPr>
        <w:spacing w:after="0" w:line="240" w:lineRule="auto"/>
      </w:pPr>
      <w:r>
        <w:continuationSeparator/>
      </w:r>
    </w:p>
  </w:endnote>
  <w:endnote w:type="continuationNotice" w:id="1">
    <w:p w14:paraId="2B32429E" w14:textId="77777777" w:rsidR="002C3B13" w:rsidRDefault="002C3B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irIndia">
    <w:altName w:val="Calibri"/>
    <w:panose1 w:val="04050608020B02020302"/>
    <w:charset w:val="00"/>
    <w:family w:val="decorative"/>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A6630" w14:textId="060281DA" w:rsidR="00757173" w:rsidRDefault="00757173" w:rsidP="00757173">
    <w:pPr>
      <w:pStyle w:val="Footer"/>
    </w:pPr>
  </w:p>
  <w:p w14:paraId="70D3FB72" w14:textId="293C2D49" w:rsidR="00757173" w:rsidRDefault="007571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8571C" w14:textId="2B453DCC" w:rsidR="001148EB" w:rsidRDefault="009D236E">
    <w:pPr>
      <w:pStyle w:val="Footer"/>
    </w:pPr>
    <w:r>
      <w:rPr>
        <w:noProof/>
        <w:lang w:eastAsia="en-IN"/>
      </w:rPr>
      <mc:AlternateContent>
        <mc:Choice Requires="wps">
          <w:drawing>
            <wp:anchor distT="0" distB="0" distL="114300" distR="114300" simplePos="0" relativeHeight="251667459" behindDoc="0" locked="0" layoutInCell="1" allowOverlap="1" wp14:anchorId="2655062F" wp14:editId="1A607435">
              <wp:simplePos x="0" y="0"/>
              <wp:positionH relativeFrom="column">
                <wp:posOffset>-1250950</wp:posOffset>
              </wp:positionH>
              <wp:positionV relativeFrom="paragraph">
                <wp:posOffset>-412750</wp:posOffset>
              </wp:positionV>
              <wp:extent cx="2018665" cy="1111250"/>
              <wp:effectExtent l="0" t="0" r="0" b="0"/>
              <wp:wrapNone/>
              <wp:docPr id="206204831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18665" cy="1111250"/>
                      </a:xfrm>
                      <a:prstGeom prst="rect">
                        <a:avLst/>
                      </a:prstGeom>
                      <a:blipFill dpi="0" rotWithShape="1">
                        <a:blip r:embed="rId1"/>
                        <a:srcRect/>
                        <a:stretch>
                          <a:fillRect t="1" r="-189496" b="-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938C0" id="Rectangle 1" o:spid="_x0000_s1026" style="position:absolute;margin-left:-98.5pt;margin-top:-32.5pt;width:158.95pt;height:87.5pt;z-index:251667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" stroked="f" strokeweight="1pt">
              <v:fill r:id="rId2" o:title="" recolor="t" rotate="t" type="fram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9751C" w14:textId="77777777" w:rsidR="002C3B13" w:rsidRDefault="002C3B13" w:rsidP="00A33EC4">
      <w:pPr>
        <w:spacing w:after="0" w:line="240" w:lineRule="auto"/>
      </w:pPr>
      <w:r>
        <w:separator/>
      </w:r>
    </w:p>
  </w:footnote>
  <w:footnote w:type="continuationSeparator" w:id="0">
    <w:p w14:paraId="1F7D44A2" w14:textId="77777777" w:rsidR="002C3B13" w:rsidRDefault="002C3B13" w:rsidP="00A33EC4">
      <w:pPr>
        <w:spacing w:after="0" w:line="240" w:lineRule="auto"/>
      </w:pPr>
      <w:r>
        <w:continuationSeparator/>
      </w:r>
    </w:p>
  </w:footnote>
  <w:footnote w:type="continuationNotice" w:id="1">
    <w:p w14:paraId="6A1DA58A" w14:textId="77777777" w:rsidR="002C3B13" w:rsidRDefault="002C3B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15459" w14:textId="6CE7E21D" w:rsidR="0053566B" w:rsidRDefault="004C474B">
    <w:pPr>
      <w:pStyle w:val="Header"/>
    </w:pPr>
    <w:r>
      <w:rPr>
        <w:noProof/>
      </w:rPr>
      <w:drawing>
        <wp:anchor distT="0" distB="0" distL="114300" distR="114300" simplePos="0" relativeHeight="251672579" behindDoc="1" locked="0" layoutInCell="1" allowOverlap="1" wp14:anchorId="0E885FDC" wp14:editId="753AF0FC">
          <wp:simplePos x="0" y="0"/>
          <wp:positionH relativeFrom="column">
            <wp:posOffset>4244340</wp:posOffset>
          </wp:positionH>
          <wp:positionV relativeFrom="paragraph">
            <wp:posOffset>-361315</wp:posOffset>
          </wp:positionV>
          <wp:extent cx="1803400" cy="810260"/>
          <wp:effectExtent l="0" t="0" r="0" b="0"/>
          <wp:wrapTight wrapText="bothSides">
            <wp:wrapPolygon edited="0">
              <wp:start x="16428" y="1016"/>
              <wp:lineTo x="2510" y="5586"/>
              <wp:lineTo x="685" y="6602"/>
              <wp:lineTo x="685" y="13204"/>
              <wp:lineTo x="3651" y="18282"/>
              <wp:lineTo x="5248" y="19298"/>
              <wp:lineTo x="18025" y="20313"/>
              <wp:lineTo x="20307" y="20313"/>
              <wp:lineTo x="20763" y="7618"/>
              <wp:lineTo x="19851" y="3047"/>
              <wp:lineTo x="18710" y="1016"/>
              <wp:lineTo x="16428" y="1016"/>
            </wp:wrapPolygon>
          </wp:wrapTight>
          <wp:docPr id="55418472" name="Picture 1" descr="A black background with re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18472" name="Picture 1" descr="A black background with red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803400" cy="810260"/>
                  </a:xfrm>
                  <a:prstGeom prst="rect">
                    <a:avLst/>
                  </a:prstGeom>
                </pic:spPr>
              </pic:pic>
            </a:graphicData>
          </a:graphic>
          <wp14:sizeRelH relativeFrom="page">
            <wp14:pctWidth>0</wp14:pctWidth>
          </wp14:sizeRelH>
          <wp14:sizeRelV relativeFrom="page">
            <wp14:pctHeight>0</wp14:pctHeight>
          </wp14:sizeRelV>
        </wp:anchor>
      </w:drawing>
    </w:r>
  </w:p>
  <w:p w14:paraId="4BFD9EE4" w14:textId="77777777" w:rsidR="0053566B" w:rsidRDefault="0053566B">
    <w:pPr>
      <w:pStyle w:val="Header"/>
    </w:pPr>
  </w:p>
  <w:p w14:paraId="5BC57262" w14:textId="53F7A780" w:rsidR="0053566B" w:rsidRPr="004C474B" w:rsidRDefault="0030707A" w:rsidP="002414C0">
    <w:pPr>
      <w:pStyle w:val="Header"/>
      <w:tabs>
        <w:tab w:val="clear" w:pos="4680"/>
        <w:tab w:val="clear" w:pos="9360"/>
        <w:tab w:val="left" w:pos="3570"/>
      </w:tabs>
      <w:rPr>
        <w:rFonts w:ascii="AirIndia" w:hAnsi="AirIndia"/>
        <w:sz w:val="16"/>
        <w:szCs w:val="16"/>
      </w:rPr>
    </w:pPr>
    <w:r>
      <w:rPr>
        <w:rFonts w:ascii="AirIndia" w:hAnsi="AirIndia"/>
        <w:sz w:val="16"/>
        <w:szCs w:val="16"/>
      </w:rPr>
      <w:tab/>
    </w:r>
    <w:r>
      <w:rPr>
        <w:rFonts w:ascii="AirIndia" w:hAnsi="AirIndia"/>
        <w:sz w:val="16"/>
        <w:szCs w:val="16"/>
      </w:rPr>
      <w:tab/>
    </w:r>
    <w:r>
      <w:rPr>
        <w:rFonts w:ascii="AirIndia" w:hAnsi="AirIndia"/>
        <w:sz w:val="16"/>
        <w:szCs w:val="16"/>
      </w:rPr>
      <w:tab/>
    </w:r>
    <w:r>
      <w:rPr>
        <w:rFonts w:ascii="AirIndia" w:hAnsi="AirIndia"/>
        <w:sz w:val="16"/>
        <w:szCs w:val="16"/>
      </w:rPr>
      <w:tab/>
    </w:r>
    <w:r>
      <w:rPr>
        <w:rFonts w:ascii="AirIndia" w:hAnsi="AirIndia"/>
        <w:sz w:val="16"/>
        <w:szCs w:val="16"/>
      </w:rPr>
      <w:tab/>
    </w:r>
    <w:r>
      <w:rPr>
        <w:rFonts w:ascii="AirIndia" w:hAnsi="AirIndia"/>
        <w:sz w:val="16"/>
        <w:szCs w:val="16"/>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26467"/>
    <w:multiLevelType w:val="multilevel"/>
    <w:tmpl w:val="2AFA1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5661D"/>
    <w:multiLevelType w:val="hybridMultilevel"/>
    <w:tmpl w:val="648E04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A97661"/>
    <w:multiLevelType w:val="hybridMultilevel"/>
    <w:tmpl w:val="832A5D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9B01D5"/>
    <w:multiLevelType w:val="hybridMultilevel"/>
    <w:tmpl w:val="CE3EB1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8D25CA"/>
    <w:multiLevelType w:val="hybridMultilevel"/>
    <w:tmpl w:val="F724D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5864F4"/>
    <w:multiLevelType w:val="hybridMultilevel"/>
    <w:tmpl w:val="72103C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60D73EC"/>
    <w:multiLevelType w:val="hybridMultilevel"/>
    <w:tmpl w:val="D0A297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CF0AAA"/>
    <w:multiLevelType w:val="hybridMultilevel"/>
    <w:tmpl w:val="9CC850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D55297"/>
    <w:multiLevelType w:val="hybridMultilevel"/>
    <w:tmpl w:val="698CA4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B410AF1"/>
    <w:multiLevelType w:val="hybridMultilevel"/>
    <w:tmpl w:val="E0B07A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07D680E"/>
    <w:multiLevelType w:val="hybridMultilevel"/>
    <w:tmpl w:val="6EDA38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0B0104C"/>
    <w:multiLevelType w:val="hybridMultilevel"/>
    <w:tmpl w:val="C60064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C4305EC"/>
    <w:multiLevelType w:val="hybridMultilevel"/>
    <w:tmpl w:val="9AAAEE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CC62F2E"/>
    <w:multiLevelType w:val="multilevel"/>
    <w:tmpl w:val="5B402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2D6A65"/>
    <w:multiLevelType w:val="hybridMultilevel"/>
    <w:tmpl w:val="283A85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1835AB2"/>
    <w:multiLevelType w:val="hybridMultilevel"/>
    <w:tmpl w:val="5024C6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5E0E70"/>
    <w:multiLevelType w:val="hybridMultilevel"/>
    <w:tmpl w:val="2B40A8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9122889"/>
    <w:multiLevelType w:val="hybridMultilevel"/>
    <w:tmpl w:val="9E0EF7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6C40552"/>
    <w:multiLevelType w:val="hybridMultilevel"/>
    <w:tmpl w:val="A5FA10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B1412A6"/>
    <w:multiLevelType w:val="hybridMultilevel"/>
    <w:tmpl w:val="1DDE4C62"/>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0" w15:restartNumberingAfterBreak="0">
    <w:nsid w:val="7B361446"/>
    <w:multiLevelType w:val="hybridMultilevel"/>
    <w:tmpl w:val="C720AE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68763411">
    <w:abstractNumId w:val="0"/>
  </w:num>
  <w:num w:numId="2" w16cid:durableId="1792749905">
    <w:abstractNumId w:val="10"/>
  </w:num>
  <w:num w:numId="3" w16cid:durableId="806750693">
    <w:abstractNumId w:val="15"/>
  </w:num>
  <w:num w:numId="4" w16cid:durableId="274413264">
    <w:abstractNumId w:val="18"/>
  </w:num>
  <w:num w:numId="5" w16cid:durableId="18045931">
    <w:abstractNumId w:val="2"/>
  </w:num>
  <w:num w:numId="6" w16cid:durableId="2010711984">
    <w:abstractNumId w:val="6"/>
  </w:num>
  <w:num w:numId="7" w16cid:durableId="1457141666">
    <w:abstractNumId w:val="19"/>
  </w:num>
  <w:num w:numId="8" w16cid:durableId="412702045">
    <w:abstractNumId w:val="1"/>
  </w:num>
  <w:num w:numId="9" w16cid:durableId="1374233392">
    <w:abstractNumId w:val="3"/>
  </w:num>
  <w:num w:numId="10" w16cid:durableId="382946829">
    <w:abstractNumId w:val="4"/>
  </w:num>
  <w:num w:numId="11" w16cid:durableId="606279055">
    <w:abstractNumId w:val="11"/>
  </w:num>
  <w:num w:numId="12" w16cid:durableId="1561862500">
    <w:abstractNumId w:val="9"/>
  </w:num>
  <w:num w:numId="13" w16cid:durableId="631981235">
    <w:abstractNumId w:val="12"/>
  </w:num>
  <w:num w:numId="14" w16cid:durableId="265507228">
    <w:abstractNumId w:val="7"/>
  </w:num>
  <w:num w:numId="15" w16cid:durableId="198855215">
    <w:abstractNumId w:val="13"/>
  </w:num>
  <w:num w:numId="16" w16cid:durableId="428351480">
    <w:abstractNumId w:val="8"/>
  </w:num>
  <w:num w:numId="17" w16cid:durableId="1566528018">
    <w:abstractNumId w:val="14"/>
  </w:num>
  <w:num w:numId="18" w16cid:durableId="1717851230">
    <w:abstractNumId w:val="17"/>
  </w:num>
  <w:num w:numId="19" w16cid:durableId="1409572605">
    <w:abstractNumId w:val="16"/>
  </w:num>
  <w:num w:numId="20" w16cid:durableId="746465549">
    <w:abstractNumId w:val="5"/>
  </w:num>
  <w:num w:numId="21" w16cid:durableId="1057824816">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zexMDcyNTOxNDJT0lEKTi0uzszPAykwqgUAWVEODCwAAAA="/>
  </w:docVars>
  <w:rsids>
    <w:rsidRoot w:val="00A33EC4"/>
    <w:rsid w:val="00000F56"/>
    <w:rsid w:val="0000132F"/>
    <w:rsid w:val="00001987"/>
    <w:rsid w:val="00002011"/>
    <w:rsid w:val="000023B4"/>
    <w:rsid w:val="00002601"/>
    <w:rsid w:val="000027F4"/>
    <w:rsid w:val="0000467C"/>
    <w:rsid w:val="0000473F"/>
    <w:rsid w:val="00004A12"/>
    <w:rsid w:val="00004A54"/>
    <w:rsid w:val="00004DB5"/>
    <w:rsid w:val="00005654"/>
    <w:rsid w:val="000068C9"/>
    <w:rsid w:val="00006AAE"/>
    <w:rsid w:val="00006E48"/>
    <w:rsid w:val="000077D2"/>
    <w:rsid w:val="00010B62"/>
    <w:rsid w:val="00010D4A"/>
    <w:rsid w:val="00010DCB"/>
    <w:rsid w:val="00011865"/>
    <w:rsid w:val="00011939"/>
    <w:rsid w:val="00013214"/>
    <w:rsid w:val="0001551D"/>
    <w:rsid w:val="00015A53"/>
    <w:rsid w:val="00015F8E"/>
    <w:rsid w:val="00016259"/>
    <w:rsid w:val="00016F45"/>
    <w:rsid w:val="00017229"/>
    <w:rsid w:val="0001727E"/>
    <w:rsid w:val="00017883"/>
    <w:rsid w:val="00017CD6"/>
    <w:rsid w:val="0002001C"/>
    <w:rsid w:val="00021421"/>
    <w:rsid w:val="000222BA"/>
    <w:rsid w:val="000230FB"/>
    <w:rsid w:val="00023AE8"/>
    <w:rsid w:val="00025A1E"/>
    <w:rsid w:val="00025CFC"/>
    <w:rsid w:val="0002608D"/>
    <w:rsid w:val="00026488"/>
    <w:rsid w:val="000266A0"/>
    <w:rsid w:val="00026D28"/>
    <w:rsid w:val="000274AC"/>
    <w:rsid w:val="00027EB7"/>
    <w:rsid w:val="00031744"/>
    <w:rsid w:val="000319C5"/>
    <w:rsid w:val="00031F5A"/>
    <w:rsid w:val="00032277"/>
    <w:rsid w:val="000327CB"/>
    <w:rsid w:val="000329B1"/>
    <w:rsid w:val="0003365E"/>
    <w:rsid w:val="00033995"/>
    <w:rsid w:val="00033C8F"/>
    <w:rsid w:val="00034E9F"/>
    <w:rsid w:val="00034F65"/>
    <w:rsid w:val="00035239"/>
    <w:rsid w:val="00035FAA"/>
    <w:rsid w:val="00036592"/>
    <w:rsid w:val="00036A69"/>
    <w:rsid w:val="0003707F"/>
    <w:rsid w:val="00037151"/>
    <w:rsid w:val="000378BD"/>
    <w:rsid w:val="000401F4"/>
    <w:rsid w:val="000402C0"/>
    <w:rsid w:val="00041143"/>
    <w:rsid w:val="00041625"/>
    <w:rsid w:val="000417ED"/>
    <w:rsid w:val="00042678"/>
    <w:rsid w:val="00042C5D"/>
    <w:rsid w:val="00042C93"/>
    <w:rsid w:val="00043294"/>
    <w:rsid w:val="00043CD5"/>
    <w:rsid w:val="00044464"/>
    <w:rsid w:val="000447B7"/>
    <w:rsid w:val="00045221"/>
    <w:rsid w:val="0005049B"/>
    <w:rsid w:val="0005051D"/>
    <w:rsid w:val="00050977"/>
    <w:rsid w:val="000512CE"/>
    <w:rsid w:val="000515ED"/>
    <w:rsid w:val="00051781"/>
    <w:rsid w:val="000517E3"/>
    <w:rsid w:val="00052070"/>
    <w:rsid w:val="00053331"/>
    <w:rsid w:val="000533A6"/>
    <w:rsid w:val="00054184"/>
    <w:rsid w:val="000552C9"/>
    <w:rsid w:val="00055B5B"/>
    <w:rsid w:val="00056164"/>
    <w:rsid w:val="00056A3E"/>
    <w:rsid w:val="0005702F"/>
    <w:rsid w:val="0005728F"/>
    <w:rsid w:val="0005778E"/>
    <w:rsid w:val="00057826"/>
    <w:rsid w:val="00057975"/>
    <w:rsid w:val="000607C0"/>
    <w:rsid w:val="0006094A"/>
    <w:rsid w:val="00062A4A"/>
    <w:rsid w:val="00062DC3"/>
    <w:rsid w:val="00062FF7"/>
    <w:rsid w:val="00063A5E"/>
    <w:rsid w:val="00064412"/>
    <w:rsid w:val="00065BB9"/>
    <w:rsid w:val="0006622F"/>
    <w:rsid w:val="0006771B"/>
    <w:rsid w:val="000700D6"/>
    <w:rsid w:val="00070100"/>
    <w:rsid w:val="000701A6"/>
    <w:rsid w:val="00070308"/>
    <w:rsid w:val="000734FD"/>
    <w:rsid w:val="00073C63"/>
    <w:rsid w:val="00074239"/>
    <w:rsid w:val="0007452E"/>
    <w:rsid w:val="000760D2"/>
    <w:rsid w:val="00076F55"/>
    <w:rsid w:val="000775B5"/>
    <w:rsid w:val="000777D6"/>
    <w:rsid w:val="00080317"/>
    <w:rsid w:val="000803A2"/>
    <w:rsid w:val="000808E4"/>
    <w:rsid w:val="00080900"/>
    <w:rsid w:val="0008150A"/>
    <w:rsid w:val="00081D1A"/>
    <w:rsid w:val="00082289"/>
    <w:rsid w:val="00082496"/>
    <w:rsid w:val="00082A3F"/>
    <w:rsid w:val="00082AB8"/>
    <w:rsid w:val="00083EEA"/>
    <w:rsid w:val="00084067"/>
    <w:rsid w:val="00085361"/>
    <w:rsid w:val="00085466"/>
    <w:rsid w:val="0008548C"/>
    <w:rsid w:val="00085B28"/>
    <w:rsid w:val="000867CC"/>
    <w:rsid w:val="00087285"/>
    <w:rsid w:val="00091544"/>
    <w:rsid w:val="000927D7"/>
    <w:rsid w:val="000929B2"/>
    <w:rsid w:val="00092AD4"/>
    <w:rsid w:val="00092B3E"/>
    <w:rsid w:val="00092DF0"/>
    <w:rsid w:val="000933A8"/>
    <w:rsid w:val="00095C0A"/>
    <w:rsid w:val="00095E73"/>
    <w:rsid w:val="00095EFE"/>
    <w:rsid w:val="00096BF6"/>
    <w:rsid w:val="000970C9"/>
    <w:rsid w:val="00097942"/>
    <w:rsid w:val="00097F8A"/>
    <w:rsid w:val="000A0E73"/>
    <w:rsid w:val="000A132E"/>
    <w:rsid w:val="000A17ED"/>
    <w:rsid w:val="000A1EA1"/>
    <w:rsid w:val="000A26C8"/>
    <w:rsid w:val="000A2BB1"/>
    <w:rsid w:val="000A33E0"/>
    <w:rsid w:val="000A3A8E"/>
    <w:rsid w:val="000A4356"/>
    <w:rsid w:val="000A44D8"/>
    <w:rsid w:val="000A537D"/>
    <w:rsid w:val="000A593E"/>
    <w:rsid w:val="000A5F0E"/>
    <w:rsid w:val="000A7A61"/>
    <w:rsid w:val="000B0199"/>
    <w:rsid w:val="000B08CB"/>
    <w:rsid w:val="000B1582"/>
    <w:rsid w:val="000B21EE"/>
    <w:rsid w:val="000B3119"/>
    <w:rsid w:val="000B4F07"/>
    <w:rsid w:val="000B5C53"/>
    <w:rsid w:val="000B6A04"/>
    <w:rsid w:val="000B6C05"/>
    <w:rsid w:val="000B70F1"/>
    <w:rsid w:val="000B774B"/>
    <w:rsid w:val="000C006E"/>
    <w:rsid w:val="000C132A"/>
    <w:rsid w:val="000C23F8"/>
    <w:rsid w:val="000C27F0"/>
    <w:rsid w:val="000C2950"/>
    <w:rsid w:val="000C2BE2"/>
    <w:rsid w:val="000C4463"/>
    <w:rsid w:val="000C464D"/>
    <w:rsid w:val="000C4697"/>
    <w:rsid w:val="000C4A83"/>
    <w:rsid w:val="000C50FB"/>
    <w:rsid w:val="000C5D62"/>
    <w:rsid w:val="000C5F4B"/>
    <w:rsid w:val="000C6A70"/>
    <w:rsid w:val="000C700C"/>
    <w:rsid w:val="000C7260"/>
    <w:rsid w:val="000C7A9C"/>
    <w:rsid w:val="000D0AEB"/>
    <w:rsid w:val="000D0C2E"/>
    <w:rsid w:val="000D1839"/>
    <w:rsid w:val="000D2685"/>
    <w:rsid w:val="000D2806"/>
    <w:rsid w:val="000D33EC"/>
    <w:rsid w:val="000D34ED"/>
    <w:rsid w:val="000D3BCC"/>
    <w:rsid w:val="000D4051"/>
    <w:rsid w:val="000D44AE"/>
    <w:rsid w:val="000D4E48"/>
    <w:rsid w:val="000D508C"/>
    <w:rsid w:val="000D5592"/>
    <w:rsid w:val="000D5661"/>
    <w:rsid w:val="000D5758"/>
    <w:rsid w:val="000D6DC8"/>
    <w:rsid w:val="000D6F16"/>
    <w:rsid w:val="000D7686"/>
    <w:rsid w:val="000D789B"/>
    <w:rsid w:val="000E02C5"/>
    <w:rsid w:val="000E0334"/>
    <w:rsid w:val="000E127C"/>
    <w:rsid w:val="000E1A2A"/>
    <w:rsid w:val="000E2ABC"/>
    <w:rsid w:val="000E30C9"/>
    <w:rsid w:val="000E31C3"/>
    <w:rsid w:val="000E3231"/>
    <w:rsid w:val="000E3CEC"/>
    <w:rsid w:val="000E3FBB"/>
    <w:rsid w:val="000E54A4"/>
    <w:rsid w:val="000E5E34"/>
    <w:rsid w:val="000E5F02"/>
    <w:rsid w:val="000E74DF"/>
    <w:rsid w:val="000E7A79"/>
    <w:rsid w:val="000E7E69"/>
    <w:rsid w:val="000F0331"/>
    <w:rsid w:val="000F047C"/>
    <w:rsid w:val="000F06F8"/>
    <w:rsid w:val="000F19E4"/>
    <w:rsid w:val="000F28A7"/>
    <w:rsid w:val="000F3EE3"/>
    <w:rsid w:val="000F44D8"/>
    <w:rsid w:val="000F44FA"/>
    <w:rsid w:val="000F4ED3"/>
    <w:rsid w:val="000F58F6"/>
    <w:rsid w:val="000F6467"/>
    <w:rsid w:val="000F6621"/>
    <w:rsid w:val="000F6DAC"/>
    <w:rsid w:val="000F77D3"/>
    <w:rsid w:val="0010102C"/>
    <w:rsid w:val="0010150F"/>
    <w:rsid w:val="00101EB1"/>
    <w:rsid w:val="001026E9"/>
    <w:rsid w:val="001029AD"/>
    <w:rsid w:val="00103484"/>
    <w:rsid w:val="00103689"/>
    <w:rsid w:val="00103A93"/>
    <w:rsid w:val="001044F7"/>
    <w:rsid w:val="0010486B"/>
    <w:rsid w:val="00105B08"/>
    <w:rsid w:val="001062B9"/>
    <w:rsid w:val="001074B1"/>
    <w:rsid w:val="00107897"/>
    <w:rsid w:val="00107E3D"/>
    <w:rsid w:val="00111206"/>
    <w:rsid w:val="001115C9"/>
    <w:rsid w:val="00111DD2"/>
    <w:rsid w:val="00112158"/>
    <w:rsid w:val="001124CB"/>
    <w:rsid w:val="00112F86"/>
    <w:rsid w:val="001136D1"/>
    <w:rsid w:val="00113A8E"/>
    <w:rsid w:val="00113AF0"/>
    <w:rsid w:val="001148EB"/>
    <w:rsid w:val="0011543C"/>
    <w:rsid w:val="0011792D"/>
    <w:rsid w:val="00117BCB"/>
    <w:rsid w:val="001212DD"/>
    <w:rsid w:val="001213E5"/>
    <w:rsid w:val="00121674"/>
    <w:rsid w:val="00121772"/>
    <w:rsid w:val="00121817"/>
    <w:rsid w:val="00123225"/>
    <w:rsid w:val="001243C6"/>
    <w:rsid w:val="00124F77"/>
    <w:rsid w:val="00124FC7"/>
    <w:rsid w:val="001261E7"/>
    <w:rsid w:val="00127028"/>
    <w:rsid w:val="001277A3"/>
    <w:rsid w:val="00131155"/>
    <w:rsid w:val="001312B1"/>
    <w:rsid w:val="001323B2"/>
    <w:rsid w:val="00134F56"/>
    <w:rsid w:val="0013567B"/>
    <w:rsid w:val="001359EA"/>
    <w:rsid w:val="00135E54"/>
    <w:rsid w:val="001368F6"/>
    <w:rsid w:val="00136C09"/>
    <w:rsid w:val="00137156"/>
    <w:rsid w:val="001404D7"/>
    <w:rsid w:val="001410FD"/>
    <w:rsid w:val="001412CF"/>
    <w:rsid w:val="001416CA"/>
    <w:rsid w:val="0014282D"/>
    <w:rsid w:val="001440B9"/>
    <w:rsid w:val="001446E7"/>
    <w:rsid w:val="00145A97"/>
    <w:rsid w:val="00145C3A"/>
    <w:rsid w:val="00146F17"/>
    <w:rsid w:val="00147323"/>
    <w:rsid w:val="00147F95"/>
    <w:rsid w:val="00150AA9"/>
    <w:rsid w:val="0015129B"/>
    <w:rsid w:val="001514B1"/>
    <w:rsid w:val="00151540"/>
    <w:rsid w:val="00151588"/>
    <w:rsid w:val="00151BAB"/>
    <w:rsid w:val="00151CCE"/>
    <w:rsid w:val="00152023"/>
    <w:rsid w:val="001524C5"/>
    <w:rsid w:val="00152928"/>
    <w:rsid w:val="00153F78"/>
    <w:rsid w:val="0015417E"/>
    <w:rsid w:val="00155156"/>
    <w:rsid w:val="001556D1"/>
    <w:rsid w:val="00155A2D"/>
    <w:rsid w:val="00155C26"/>
    <w:rsid w:val="0015616E"/>
    <w:rsid w:val="0015762E"/>
    <w:rsid w:val="00160FD4"/>
    <w:rsid w:val="0016171C"/>
    <w:rsid w:val="0016186F"/>
    <w:rsid w:val="00162908"/>
    <w:rsid w:val="00162959"/>
    <w:rsid w:val="001639A6"/>
    <w:rsid w:val="001639AC"/>
    <w:rsid w:val="00163E61"/>
    <w:rsid w:val="00164A02"/>
    <w:rsid w:val="0016531F"/>
    <w:rsid w:val="00165441"/>
    <w:rsid w:val="0016599E"/>
    <w:rsid w:val="001665CB"/>
    <w:rsid w:val="00170003"/>
    <w:rsid w:val="00170256"/>
    <w:rsid w:val="00173B8D"/>
    <w:rsid w:val="00173BA1"/>
    <w:rsid w:val="00173E51"/>
    <w:rsid w:val="0017427D"/>
    <w:rsid w:val="0017438E"/>
    <w:rsid w:val="001754B0"/>
    <w:rsid w:val="00175973"/>
    <w:rsid w:val="00176215"/>
    <w:rsid w:val="00176ED9"/>
    <w:rsid w:val="001774A9"/>
    <w:rsid w:val="0018061E"/>
    <w:rsid w:val="00181524"/>
    <w:rsid w:val="00182B9C"/>
    <w:rsid w:val="001833FA"/>
    <w:rsid w:val="001851E2"/>
    <w:rsid w:val="00185595"/>
    <w:rsid w:val="00186143"/>
    <w:rsid w:val="001864F5"/>
    <w:rsid w:val="00186971"/>
    <w:rsid w:val="00186AF9"/>
    <w:rsid w:val="00186B33"/>
    <w:rsid w:val="001910AC"/>
    <w:rsid w:val="00191190"/>
    <w:rsid w:val="00191DF4"/>
    <w:rsid w:val="001922C0"/>
    <w:rsid w:val="001923D1"/>
    <w:rsid w:val="001924C3"/>
    <w:rsid w:val="001929AC"/>
    <w:rsid w:val="00192E51"/>
    <w:rsid w:val="00193280"/>
    <w:rsid w:val="001937AF"/>
    <w:rsid w:val="001960D6"/>
    <w:rsid w:val="00197DDC"/>
    <w:rsid w:val="001A1478"/>
    <w:rsid w:val="001A1A21"/>
    <w:rsid w:val="001A2CC0"/>
    <w:rsid w:val="001A3602"/>
    <w:rsid w:val="001A44F7"/>
    <w:rsid w:val="001A4799"/>
    <w:rsid w:val="001A486D"/>
    <w:rsid w:val="001A4F93"/>
    <w:rsid w:val="001A55C3"/>
    <w:rsid w:val="001A5B1E"/>
    <w:rsid w:val="001A6636"/>
    <w:rsid w:val="001A68E7"/>
    <w:rsid w:val="001A6F38"/>
    <w:rsid w:val="001A7460"/>
    <w:rsid w:val="001A7B75"/>
    <w:rsid w:val="001B07AB"/>
    <w:rsid w:val="001B0D92"/>
    <w:rsid w:val="001B280E"/>
    <w:rsid w:val="001B2A82"/>
    <w:rsid w:val="001B2F6A"/>
    <w:rsid w:val="001B302B"/>
    <w:rsid w:val="001B48C7"/>
    <w:rsid w:val="001B5EEA"/>
    <w:rsid w:val="001B61C8"/>
    <w:rsid w:val="001B6268"/>
    <w:rsid w:val="001B648D"/>
    <w:rsid w:val="001B675B"/>
    <w:rsid w:val="001B6AC9"/>
    <w:rsid w:val="001B6FB2"/>
    <w:rsid w:val="001B71DD"/>
    <w:rsid w:val="001B7A78"/>
    <w:rsid w:val="001C0021"/>
    <w:rsid w:val="001C12CB"/>
    <w:rsid w:val="001C30F1"/>
    <w:rsid w:val="001C3BBB"/>
    <w:rsid w:val="001C3F2C"/>
    <w:rsid w:val="001C40D5"/>
    <w:rsid w:val="001C5870"/>
    <w:rsid w:val="001C7814"/>
    <w:rsid w:val="001D07FC"/>
    <w:rsid w:val="001D08DC"/>
    <w:rsid w:val="001D0BFB"/>
    <w:rsid w:val="001D2FDA"/>
    <w:rsid w:val="001D4426"/>
    <w:rsid w:val="001D4C1D"/>
    <w:rsid w:val="001D69C4"/>
    <w:rsid w:val="001D7F9D"/>
    <w:rsid w:val="001E0246"/>
    <w:rsid w:val="001E101B"/>
    <w:rsid w:val="001E1677"/>
    <w:rsid w:val="001E2377"/>
    <w:rsid w:val="001E2710"/>
    <w:rsid w:val="001E31D3"/>
    <w:rsid w:val="001E32BB"/>
    <w:rsid w:val="001E3EE5"/>
    <w:rsid w:val="001E51C1"/>
    <w:rsid w:val="001E563F"/>
    <w:rsid w:val="001E6724"/>
    <w:rsid w:val="001E7EA0"/>
    <w:rsid w:val="001F02AF"/>
    <w:rsid w:val="001F06E7"/>
    <w:rsid w:val="001F08F8"/>
    <w:rsid w:val="001F10B6"/>
    <w:rsid w:val="001F284D"/>
    <w:rsid w:val="001F2B4F"/>
    <w:rsid w:val="001F3A5A"/>
    <w:rsid w:val="001F4005"/>
    <w:rsid w:val="001F4031"/>
    <w:rsid w:val="001F4533"/>
    <w:rsid w:val="001F46C4"/>
    <w:rsid w:val="001F55F8"/>
    <w:rsid w:val="001F57D0"/>
    <w:rsid w:val="001F5C28"/>
    <w:rsid w:val="001F6534"/>
    <w:rsid w:val="001F6687"/>
    <w:rsid w:val="001F6C8B"/>
    <w:rsid w:val="00200429"/>
    <w:rsid w:val="002006BF"/>
    <w:rsid w:val="00200938"/>
    <w:rsid w:val="00200A5E"/>
    <w:rsid w:val="00200DF1"/>
    <w:rsid w:val="002015E7"/>
    <w:rsid w:val="00203AB5"/>
    <w:rsid w:val="00204761"/>
    <w:rsid w:val="00204C57"/>
    <w:rsid w:val="00204E6E"/>
    <w:rsid w:val="002052EF"/>
    <w:rsid w:val="00205F57"/>
    <w:rsid w:val="00206240"/>
    <w:rsid w:val="002064D8"/>
    <w:rsid w:val="0020676F"/>
    <w:rsid w:val="00206778"/>
    <w:rsid w:val="002108E4"/>
    <w:rsid w:val="00210D47"/>
    <w:rsid w:val="00212551"/>
    <w:rsid w:val="00212B0F"/>
    <w:rsid w:val="00214F2A"/>
    <w:rsid w:val="00215A00"/>
    <w:rsid w:val="00215DAB"/>
    <w:rsid w:val="002165D0"/>
    <w:rsid w:val="00217CDB"/>
    <w:rsid w:val="00220A33"/>
    <w:rsid w:val="00220B30"/>
    <w:rsid w:val="00222006"/>
    <w:rsid w:val="00222134"/>
    <w:rsid w:val="00222658"/>
    <w:rsid w:val="002227B1"/>
    <w:rsid w:val="00222C1F"/>
    <w:rsid w:val="002239F7"/>
    <w:rsid w:val="00223F00"/>
    <w:rsid w:val="00223FAE"/>
    <w:rsid w:val="00224313"/>
    <w:rsid w:val="002243C3"/>
    <w:rsid w:val="00224428"/>
    <w:rsid w:val="00225F13"/>
    <w:rsid w:val="002267E7"/>
    <w:rsid w:val="00227563"/>
    <w:rsid w:val="00227C26"/>
    <w:rsid w:val="0023060A"/>
    <w:rsid w:val="00230885"/>
    <w:rsid w:val="00231AC8"/>
    <w:rsid w:val="00232AEC"/>
    <w:rsid w:val="00232FD5"/>
    <w:rsid w:val="002332FE"/>
    <w:rsid w:val="0023369C"/>
    <w:rsid w:val="00234F66"/>
    <w:rsid w:val="0023540B"/>
    <w:rsid w:val="0023624E"/>
    <w:rsid w:val="00236798"/>
    <w:rsid w:val="0023691F"/>
    <w:rsid w:val="002371A2"/>
    <w:rsid w:val="002372D6"/>
    <w:rsid w:val="002372FA"/>
    <w:rsid w:val="0024005B"/>
    <w:rsid w:val="00240A11"/>
    <w:rsid w:val="00240B38"/>
    <w:rsid w:val="002414C0"/>
    <w:rsid w:val="00242F12"/>
    <w:rsid w:val="00242F37"/>
    <w:rsid w:val="00243936"/>
    <w:rsid w:val="00244B03"/>
    <w:rsid w:val="00244F4E"/>
    <w:rsid w:val="002454E5"/>
    <w:rsid w:val="0024550E"/>
    <w:rsid w:val="00246681"/>
    <w:rsid w:val="0024670C"/>
    <w:rsid w:val="002502CB"/>
    <w:rsid w:val="0025047E"/>
    <w:rsid w:val="002515A3"/>
    <w:rsid w:val="00251C17"/>
    <w:rsid w:val="00251C65"/>
    <w:rsid w:val="00252A43"/>
    <w:rsid w:val="00253056"/>
    <w:rsid w:val="0025346C"/>
    <w:rsid w:val="00253C58"/>
    <w:rsid w:val="00254BC1"/>
    <w:rsid w:val="00254BC2"/>
    <w:rsid w:val="00254D1E"/>
    <w:rsid w:val="00254D5E"/>
    <w:rsid w:val="00255132"/>
    <w:rsid w:val="002551D4"/>
    <w:rsid w:val="002556C2"/>
    <w:rsid w:val="00255F38"/>
    <w:rsid w:val="002562E9"/>
    <w:rsid w:val="0025646E"/>
    <w:rsid w:val="00257490"/>
    <w:rsid w:val="00257B39"/>
    <w:rsid w:val="00257B53"/>
    <w:rsid w:val="002602F1"/>
    <w:rsid w:val="0026071E"/>
    <w:rsid w:val="00260756"/>
    <w:rsid w:val="00261CD5"/>
    <w:rsid w:val="002629B3"/>
    <w:rsid w:val="00262AEF"/>
    <w:rsid w:val="00262EB4"/>
    <w:rsid w:val="002633FF"/>
    <w:rsid w:val="002634EF"/>
    <w:rsid w:val="00264C48"/>
    <w:rsid w:val="0026525C"/>
    <w:rsid w:val="002658E4"/>
    <w:rsid w:val="00265FE0"/>
    <w:rsid w:val="00265FF6"/>
    <w:rsid w:val="00266322"/>
    <w:rsid w:val="0026633D"/>
    <w:rsid w:val="00266395"/>
    <w:rsid w:val="00270C99"/>
    <w:rsid w:val="002730D6"/>
    <w:rsid w:val="00273A24"/>
    <w:rsid w:val="00273FCF"/>
    <w:rsid w:val="0027421E"/>
    <w:rsid w:val="0027465D"/>
    <w:rsid w:val="0027491A"/>
    <w:rsid w:val="00275679"/>
    <w:rsid w:val="00276AC6"/>
    <w:rsid w:val="00280452"/>
    <w:rsid w:val="002808A8"/>
    <w:rsid w:val="002808D7"/>
    <w:rsid w:val="00281A87"/>
    <w:rsid w:val="002829E5"/>
    <w:rsid w:val="00283ABA"/>
    <w:rsid w:val="00284314"/>
    <w:rsid w:val="00284DA8"/>
    <w:rsid w:val="00286726"/>
    <w:rsid w:val="0029078E"/>
    <w:rsid w:val="00290DBD"/>
    <w:rsid w:val="002919F8"/>
    <w:rsid w:val="00291A2B"/>
    <w:rsid w:val="00292323"/>
    <w:rsid w:val="00292887"/>
    <w:rsid w:val="00293274"/>
    <w:rsid w:val="00293285"/>
    <w:rsid w:val="00293800"/>
    <w:rsid w:val="00293F09"/>
    <w:rsid w:val="002946DF"/>
    <w:rsid w:val="00294ECA"/>
    <w:rsid w:val="00295035"/>
    <w:rsid w:val="00295F44"/>
    <w:rsid w:val="002968BF"/>
    <w:rsid w:val="00296AD6"/>
    <w:rsid w:val="00296CBC"/>
    <w:rsid w:val="0029792F"/>
    <w:rsid w:val="00297B9D"/>
    <w:rsid w:val="00297E24"/>
    <w:rsid w:val="00297ECC"/>
    <w:rsid w:val="002A08D6"/>
    <w:rsid w:val="002A2C3F"/>
    <w:rsid w:val="002A36F5"/>
    <w:rsid w:val="002A506F"/>
    <w:rsid w:val="002A52C7"/>
    <w:rsid w:val="002A6103"/>
    <w:rsid w:val="002A6E82"/>
    <w:rsid w:val="002B02A7"/>
    <w:rsid w:val="002B07B2"/>
    <w:rsid w:val="002B0B13"/>
    <w:rsid w:val="002B19BC"/>
    <w:rsid w:val="002B24CA"/>
    <w:rsid w:val="002B2C03"/>
    <w:rsid w:val="002B4E54"/>
    <w:rsid w:val="002B5657"/>
    <w:rsid w:val="002B5993"/>
    <w:rsid w:val="002B658A"/>
    <w:rsid w:val="002B6AD0"/>
    <w:rsid w:val="002C05AB"/>
    <w:rsid w:val="002C14BE"/>
    <w:rsid w:val="002C1B23"/>
    <w:rsid w:val="002C1BCD"/>
    <w:rsid w:val="002C1D24"/>
    <w:rsid w:val="002C2260"/>
    <w:rsid w:val="002C239C"/>
    <w:rsid w:val="002C2BD7"/>
    <w:rsid w:val="002C31E6"/>
    <w:rsid w:val="002C3374"/>
    <w:rsid w:val="002C3778"/>
    <w:rsid w:val="002C3B13"/>
    <w:rsid w:val="002C59CE"/>
    <w:rsid w:val="002C5A93"/>
    <w:rsid w:val="002C5D25"/>
    <w:rsid w:val="002C6017"/>
    <w:rsid w:val="002C6496"/>
    <w:rsid w:val="002C686F"/>
    <w:rsid w:val="002C6E1E"/>
    <w:rsid w:val="002C7625"/>
    <w:rsid w:val="002C772F"/>
    <w:rsid w:val="002C77D0"/>
    <w:rsid w:val="002D1BFE"/>
    <w:rsid w:val="002D27AE"/>
    <w:rsid w:val="002D29AA"/>
    <w:rsid w:val="002D33A3"/>
    <w:rsid w:val="002D3476"/>
    <w:rsid w:val="002D383D"/>
    <w:rsid w:val="002D3E26"/>
    <w:rsid w:val="002D3ED8"/>
    <w:rsid w:val="002D3F02"/>
    <w:rsid w:val="002D4B16"/>
    <w:rsid w:val="002D5091"/>
    <w:rsid w:val="002D5967"/>
    <w:rsid w:val="002D6027"/>
    <w:rsid w:val="002D6A41"/>
    <w:rsid w:val="002D742F"/>
    <w:rsid w:val="002D75E9"/>
    <w:rsid w:val="002D7833"/>
    <w:rsid w:val="002D7901"/>
    <w:rsid w:val="002E09E3"/>
    <w:rsid w:val="002E191C"/>
    <w:rsid w:val="002E2A5E"/>
    <w:rsid w:val="002E2DC3"/>
    <w:rsid w:val="002E3A8F"/>
    <w:rsid w:val="002E3C16"/>
    <w:rsid w:val="002E404C"/>
    <w:rsid w:val="002E4A03"/>
    <w:rsid w:val="002E4F60"/>
    <w:rsid w:val="002E6571"/>
    <w:rsid w:val="002E7044"/>
    <w:rsid w:val="002E72DA"/>
    <w:rsid w:val="002F0564"/>
    <w:rsid w:val="002F06AC"/>
    <w:rsid w:val="002F0C3D"/>
    <w:rsid w:val="002F1048"/>
    <w:rsid w:val="002F20D4"/>
    <w:rsid w:val="002F24B0"/>
    <w:rsid w:val="002F306F"/>
    <w:rsid w:val="002F4321"/>
    <w:rsid w:val="002F4BB7"/>
    <w:rsid w:val="002F4EC7"/>
    <w:rsid w:val="002F54E2"/>
    <w:rsid w:val="003003FB"/>
    <w:rsid w:val="00301604"/>
    <w:rsid w:val="00301A19"/>
    <w:rsid w:val="00301A4C"/>
    <w:rsid w:val="003020ED"/>
    <w:rsid w:val="00302DA6"/>
    <w:rsid w:val="00302F0E"/>
    <w:rsid w:val="0030352F"/>
    <w:rsid w:val="003038EA"/>
    <w:rsid w:val="003052A1"/>
    <w:rsid w:val="00305F1D"/>
    <w:rsid w:val="0030632D"/>
    <w:rsid w:val="0030707A"/>
    <w:rsid w:val="003077DE"/>
    <w:rsid w:val="00310ECC"/>
    <w:rsid w:val="00310F34"/>
    <w:rsid w:val="0031109F"/>
    <w:rsid w:val="0031219B"/>
    <w:rsid w:val="003122F4"/>
    <w:rsid w:val="00313523"/>
    <w:rsid w:val="003141A3"/>
    <w:rsid w:val="00315926"/>
    <w:rsid w:val="00315AF8"/>
    <w:rsid w:val="00315EF9"/>
    <w:rsid w:val="00317430"/>
    <w:rsid w:val="00317912"/>
    <w:rsid w:val="00317F22"/>
    <w:rsid w:val="0032059F"/>
    <w:rsid w:val="00320974"/>
    <w:rsid w:val="00320B16"/>
    <w:rsid w:val="003210D0"/>
    <w:rsid w:val="0032162F"/>
    <w:rsid w:val="00321BDF"/>
    <w:rsid w:val="00321D02"/>
    <w:rsid w:val="0032227D"/>
    <w:rsid w:val="00322786"/>
    <w:rsid w:val="00322946"/>
    <w:rsid w:val="003238B3"/>
    <w:rsid w:val="00325ADE"/>
    <w:rsid w:val="00325CF8"/>
    <w:rsid w:val="00326905"/>
    <w:rsid w:val="0032741B"/>
    <w:rsid w:val="00327750"/>
    <w:rsid w:val="00327A68"/>
    <w:rsid w:val="0033024E"/>
    <w:rsid w:val="00330915"/>
    <w:rsid w:val="00330DBA"/>
    <w:rsid w:val="00331575"/>
    <w:rsid w:val="003323DF"/>
    <w:rsid w:val="00332D05"/>
    <w:rsid w:val="00333EB8"/>
    <w:rsid w:val="00335B6B"/>
    <w:rsid w:val="00336F21"/>
    <w:rsid w:val="003370D1"/>
    <w:rsid w:val="0034045E"/>
    <w:rsid w:val="00340EA4"/>
    <w:rsid w:val="00341C52"/>
    <w:rsid w:val="00342522"/>
    <w:rsid w:val="00342AA5"/>
    <w:rsid w:val="00342DE2"/>
    <w:rsid w:val="00343471"/>
    <w:rsid w:val="0034487E"/>
    <w:rsid w:val="00345574"/>
    <w:rsid w:val="00345FD9"/>
    <w:rsid w:val="003466CD"/>
    <w:rsid w:val="00346E6C"/>
    <w:rsid w:val="0034722B"/>
    <w:rsid w:val="003516CD"/>
    <w:rsid w:val="00352777"/>
    <w:rsid w:val="003530F8"/>
    <w:rsid w:val="0035316D"/>
    <w:rsid w:val="0035347E"/>
    <w:rsid w:val="00353926"/>
    <w:rsid w:val="00353ABA"/>
    <w:rsid w:val="00353FB5"/>
    <w:rsid w:val="00354681"/>
    <w:rsid w:val="00354C9F"/>
    <w:rsid w:val="00355BF7"/>
    <w:rsid w:val="00356450"/>
    <w:rsid w:val="00356B01"/>
    <w:rsid w:val="003610D9"/>
    <w:rsid w:val="00362412"/>
    <w:rsid w:val="003627F5"/>
    <w:rsid w:val="0036518C"/>
    <w:rsid w:val="00365897"/>
    <w:rsid w:val="00365D7F"/>
    <w:rsid w:val="0036658B"/>
    <w:rsid w:val="003665CB"/>
    <w:rsid w:val="00366CCE"/>
    <w:rsid w:val="003706B2"/>
    <w:rsid w:val="003715B4"/>
    <w:rsid w:val="00371CE8"/>
    <w:rsid w:val="00371F76"/>
    <w:rsid w:val="00372F46"/>
    <w:rsid w:val="003732E4"/>
    <w:rsid w:val="00373807"/>
    <w:rsid w:val="0037473E"/>
    <w:rsid w:val="00374F44"/>
    <w:rsid w:val="0037537D"/>
    <w:rsid w:val="003757E0"/>
    <w:rsid w:val="00375875"/>
    <w:rsid w:val="0037674D"/>
    <w:rsid w:val="003805A0"/>
    <w:rsid w:val="003812D6"/>
    <w:rsid w:val="003814AF"/>
    <w:rsid w:val="00381680"/>
    <w:rsid w:val="00382774"/>
    <w:rsid w:val="00382AA8"/>
    <w:rsid w:val="003838DF"/>
    <w:rsid w:val="00383AC3"/>
    <w:rsid w:val="00383E70"/>
    <w:rsid w:val="0038436A"/>
    <w:rsid w:val="00384732"/>
    <w:rsid w:val="0038486D"/>
    <w:rsid w:val="00384A97"/>
    <w:rsid w:val="00384D1E"/>
    <w:rsid w:val="00385316"/>
    <w:rsid w:val="0038644C"/>
    <w:rsid w:val="00386F36"/>
    <w:rsid w:val="003872A9"/>
    <w:rsid w:val="00387472"/>
    <w:rsid w:val="003876C0"/>
    <w:rsid w:val="00390A3C"/>
    <w:rsid w:val="00390EBB"/>
    <w:rsid w:val="00391882"/>
    <w:rsid w:val="003925A6"/>
    <w:rsid w:val="003931CF"/>
    <w:rsid w:val="00393311"/>
    <w:rsid w:val="0039530C"/>
    <w:rsid w:val="00395C33"/>
    <w:rsid w:val="003969F4"/>
    <w:rsid w:val="00397FC6"/>
    <w:rsid w:val="003A0172"/>
    <w:rsid w:val="003A07F9"/>
    <w:rsid w:val="003A1997"/>
    <w:rsid w:val="003A1E92"/>
    <w:rsid w:val="003A27B0"/>
    <w:rsid w:val="003A34AD"/>
    <w:rsid w:val="003A3619"/>
    <w:rsid w:val="003A5B38"/>
    <w:rsid w:val="003A643C"/>
    <w:rsid w:val="003A7038"/>
    <w:rsid w:val="003A73D4"/>
    <w:rsid w:val="003A7B84"/>
    <w:rsid w:val="003B0D8D"/>
    <w:rsid w:val="003B0DA0"/>
    <w:rsid w:val="003B29B7"/>
    <w:rsid w:val="003B3AAE"/>
    <w:rsid w:val="003B3BD2"/>
    <w:rsid w:val="003B433E"/>
    <w:rsid w:val="003B4637"/>
    <w:rsid w:val="003B4D45"/>
    <w:rsid w:val="003B5662"/>
    <w:rsid w:val="003B57D4"/>
    <w:rsid w:val="003B57DA"/>
    <w:rsid w:val="003B6EC3"/>
    <w:rsid w:val="003B6EEF"/>
    <w:rsid w:val="003B6F37"/>
    <w:rsid w:val="003B7D33"/>
    <w:rsid w:val="003B7F4A"/>
    <w:rsid w:val="003C0033"/>
    <w:rsid w:val="003C14D4"/>
    <w:rsid w:val="003C255C"/>
    <w:rsid w:val="003C30EA"/>
    <w:rsid w:val="003C36E1"/>
    <w:rsid w:val="003C3F8B"/>
    <w:rsid w:val="003C539A"/>
    <w:rsid w:val="003C558A"/>
    <w:rsid w:val="003C5B63"/>
    <w:rsid w:val="003C5F56"/>
    <w:rsid w:val="003C712C"/>
    <w:rsid w:val="003C796F"/>
    <w:rsid w:val="003D0D6C"/>
    <w:rsid w:val="003D1897"/>
    <w:rsid w:val="003D203E"/>
    <w:rsid w:val="003D226D"/>
    <w:rsid w:val="003D23E2"/>
    <w:rsid w:val="003D4E81"/>
    <w:rsid w:val="003D5B7B"/>
    <w:rsid w:val="003D5CDA"/>
    <w:rsid w:val="003D60B2"/>
    <w:rsid w:val="003D6F8C"/>
    <w:rsid w:val="003E0C13"/>
    <w:rsid w:val="003E0DE2"/>
    <w:rsid w:val="003E27CB"/>
    <w:rsid w:val="003E2AA2"/>
    <w:rsid w:val="003E30A0"/>
    <w:rsid w:val="003E47DF"/>
    <w:rsid w:val="003E4CE8"/>
    <w:rsid w:val="003E545C"/>
    <w:rsid w:val="003E693F"/>
    <w:rsid w:val="003E6B72"/>
    <w:rsid w:val="003E6BB7"/>
    <w:rsid w:val="003E7106"/>
    <w:rsid w:val="003E7742"/>
    <w:rsid w:val="003F1017"/>
    <w:rsid w:val="003F1B35"/>
    <w:rsid w:val="003F20CB"/>
    <w:rsid w:val="003F2351"/>
    <w:rsid w:val="003F2DD0"/>
    <w:rsid w:val="003F30B8"/>
    <w:rsid w:val="003F41E2"/>
    <w:rsid w:val="003F4E03"/>
    <w:rsid w:val="003F52A9"/>
    <w:rsid w:val="003F5B5B"/>
    <w:rsid w:val="003F66B6"/>
    <w:rsid w:val="003F67A6"/>
    <w:rsid w:val="003F67D5"/>
    <w:rsid w:val="003F6821"/>
    <w:rsid w:val="003F6862"/>
    <w:rsid w:val="003F6C56"/>
    <w:rsid w:val="003F78DD"/>
    <w:rsid w:val="003F7F89"/>
    <w:rsid w:val="00400DBA"/>
    <w:rsid w:val="00401190"/>
    <w:rsid w:val="0040159B"/>
    <w:rsid w:val="00401FF8"/>
    <w:rsid w:val="00402619"/>
    <w:rsid w:val="004039B4"/>
    <w:rsid w:val="004039B9"/>
    <w:rsid w:val="00403F93"/>
    <w:rsid w:val="004041D1"/>
    <w:rsid w:val="00404350"/>
    <w:rsid w:val="0040493E"/>
    <w:rsid w:val="00404B1B"/>
    <w:rsid w:val="00404C27"/>
    <w:rsid w:val="00404F8D"/>
    <w:rsid w:val="00404FB3"/>
    <w:rsid w:val="00407385"/>
    <w:rsid w:val="004074BB"/>
    <w:rsid w:val="00407524"/>
    <w:rsid w:val="00407887"/>
    <w:rsid w:val="00407BBB"/>
    <w:rsid w:val="00407C65"/>
    <w:rsid w:val="004101D1"/>
    <w:rsid w:val="00410D2B"/>
    <w:rsid w:val="004114D5"/>
    <w:rsid w:val="00411564"/>
    <w:rsid w:val="00412100"/>
    <w:rsid w:val="00412274"/>
    <w:rsid w:val="00413052"/>
    <w:rsid w:val="00413F8D"/>
    <w:rsid w:val="004156A6"/>
    <w:rsid w:val="004169D1"/>
    <w:rsid w:val="00416E5E"/>
    <w:rsid w:val="00420017"/>
    <w:rsid w:val="00420EE0"/>
    <w:rsid w:val="00420F25"/>
    <w:rsid w:val="0042118A"/>
    <w:rsid w:val="004213CC"/>
    <w:rsid w:val="00421AB3"/>
    <w:rsid w:val="00421DFD"/>
    <w:rsid w:val="004221D6"/>
    <w:rsid w:val="0042264A"/>
    <w:rsid w:val="00422912"/>
    <w:rsid w:val="00423FEB"/>
    <w:rsid w:val="004246F2"/>
    <w:rsid w:val="00425008"/>
    <w:rsid w:val="004260F1"/>
    <w:rsid w:val="00426DE9"/>
    <w:rsid w:val="004272FF"/>
    <w:rsid w:val="00427C6F"/>
    <w:rsid w:val="00430022"/>
    <w:rsid w:val="004309BC"/>
    <w:rsid w:val="00431A66"/>
    <w:rsid w:val="00431AD5"/>
    <w:rsid w:val="00431B3A"/>
    <w:rsid w:val="004323B5"/>
    <w:rsid w:val="00433238"/>
    <w:rsid w:val="0043374D"/>
    <w:rsid w:val="00433AC5"/>
    <w:rsid w:val="004341D3"/>
    <w:rsid w:val="00435D23"/>
    <w:rsid w:val="004365E1"/>
    <w:rsid w:val="00436BB0"/>
    <w:rsid w:val="00436F17"/>
    <w:rsid w:val="0043787E"/>
    <w:rsid w:val="00441F56"/>
    <w:rsid w:val="00442AF6"/>
    <w:rsid w:val="00442F51"/>
    <w:rsid w:val="00442F93"/>
    <w:rsid w:val="0044374C"/>
    <w:rsid w:val="00443DA8"/>
    <w:rsid w:val="00445936"/>
    <w:rsid w:val="00447060"/>
    <w:rsid w:val="00447181"/>
    <w:rsid w:val="00447517"/>
    <w:rsid w:val="00447577"/>
    <w:rsid w:val="00447A76"/>
    <w:rsid w:val="00447DC0"/>
    <w:rsid w:val="00450D82"/>
    <w:rsid w:val="004549A7"/>
    <w:rsid w:val="00454D2A"/>
    <w:rsid w:val="004555A3"/>
    <w:rsid w:val="00455B21"/>
    <w:rsid w:val="0045781F"/>
    <w:rsid w:val="00462059"/>
    <w:rsid w:val="00462407"/>
    <w:rsid w:val="0046254D"/>
    <w:rsid w:val="004625B7"/>
    <w:rsid w:val="00462F5C"/>
    <w:rsid w:val="0046439D"/>
    <w:rsid w:val="0046445B"/>
    <w:rsid w:val="004647B7"/>
    <w:rsid w:val="00464A30"/>
    <w:rsid w:val="00464FA9"/>
    <w:rsid w:val="00465B5A"/>
    <w:rsid w:val="00466742"/>
    <w:rsid w:val="0046764A"/>
    <w:rsid w:val="00467708"/>
    <w:rsid w:val="00467780"/>
    <w:rsid w:val="00467B6A"/>
    <w:rsid w:val="004700A2"/>
    <w:rsid w:val="00470AA0"/>
    <w:rsid w:val="00470B2F"/>
    <w:rsid w:val="00470FCA"/>
    <w:rsid w:val="00471D76"/>
    <w:rsid w:val="00471D8B"/>
    <w:rsid w:val="0047256A"/>
    <w:rsid w:val="00472CC5"/>
    <w:rsid w:val="00473976"/>
    <w:rsid w:val="00473DE6"/>
    <w:rsid w:val="0047422B"/>
    <w:rsid w:val="004746C6"/>
    <w:rsid w:val="004747D0"/>
    <w:rsid w:val="00474902"/>
    <w:rsid w:val="00474B55"/>
    <w:rsid w:val="004753A9"/>
    <w:rsid w:val="00475456"/>
    <w:rsid w:val="0047651F"/>
    <w:rsid w:val="0047698B"/>
    <w:rsid w:val="00476C2C"/>
    <w:rsid w:val="004779BE"/>
    <w:rsid w:val="0048148D"/>
    <w:rsid w:val="00481691"/>
    <w:rsid w:val="0048185B"/>
    <w:rsid w:val="00481B05"/>
    <w:rsid w:val="00482F6E"/>
    <w:rsid w:val="00483457"/>
    <w:rsid w:val="004837E3"/>
    <w:rsid w:val="004843BF"/>
    <w:rsid w:val="004846D3"/>
    <w:rsid w:val="00486351"/>
    <w:rsid w:val="00486BF0"/>
    <w:rsid w:val="00487B80"/>
    <w:rsid w:val="00487F39"/>
    <w:rsid w:val="00491359"/>
    <w:rsid w:val="00491686"/>
    <w:rsid w:val="00492267"/>
    <w:rsid w:val="00492CA8"/>
    <w:rsid w:val="00493121"/>
    <w:rsid w:val="0049356C"/>
    <w:rsid w:val="0049401F"/>
    <w:rsid w:val="004953B0"/>
    <w:rsid w:val="00495673"/>
    <w:rsid w:val="00495AD6"/>
    <w:rsid w:val="004964C2"/>
    <w:rsid w:val="004968E0"/>
    <w:rsid w:val="00496CD0"/>
    <w:rsid w:val="004978FC"/>
    <w:rsid w:val="00497A72"/>
    <w:rsid w:val="004A1F70"/>
    <w:rsid w:val="004A2115"/>
    <w:rsid w:val="004A22B4"/>
    <w:rsid w:val="004A3C9E"/>
    <w:rsid w:val="004A4041"/>
    <w:rsid w:val="004A45E3"/>
    <w:rsid w:val="004A47C1"/>
    <w:rsid w:val="004A486D"/>
    <w:rsid w:val="004A4D6E"/>
    <w:rsid w:val="004A6D43"/>
    <w:rsid w:val="004A7EEC"/>
    <w:rsid w:val="004B08A3"/>
    <w:rsid w:val="004B08A6"/>
    <w:rsid w:val="004B1E1C"/>
    <w:rsid w:val="004B25C9"/>
    <w:rsid w:val="004B2E58"/>
    <w:rsid w:val="004B384C"/>
    <w:rsid w:val="004B5DA7"/>
    <w:rsid w:val="004B6A03"/>
    <w:rsid w:val="004B6D18"/>
    <w:rsid w:val="004B7116"/>
    <w:rsid w:val="004B76C2"/>
    <w:rsid w:val="004B77D0"/>
    <w:rsid w:val="004C1BA3"/>
    <w:rsid w:val="004C3954"/>
    <w:rsid w:val="004C41AA"/>
    <w:rsid w:val="004C43AA"/>
    <w:rsid w:val="004C474B"/>
    <w:rsid w:val="004C4838"/>
    <w:rsid w:val="004C4D02"/>
    <w:rsid w:val="004C6063"/>
    <w:rsid w:val="004C61D3"/>
    <w:rsid w:val="004C72CD"/>
    <w:rsid w:val="004C77E8"/>
    <w:rsid w:val="004C7B5A"/>
    <w:rsid w:val="004D00FD"/>
    <w:rsid w:val="004D03A3"/>
    <w:rsid w:val="004D1C1C"/>
    <w:rsid w:val="004D1C81"/>
    <w:rsid w:val="004D310F"/>
    <w:rsid w:val="004D35E7"/>
    <w:rsid w:val="004D38FE"/>
    <w:rsid w:val="004D3ABD"/>
    <w:rsid w:val="004D3BB5"/>
    <w:rsid w:val="004D3C81"/>
    <w:rsid w:val="004D3D81"/>
    <w:rsid w:val="004D429D"/>
    <w:rsid w:val="004D465E"/>
    <w:rsid w:val="004D4C1F"/>
    <w:rsid w:val="004D507C"/>
    <w:rsid w:val="004D50C5"/>
    <w:rsid w:val="004D658F"/>
    <w:rsid w:val="004E05B4"/>
    <w:rsid w:val="004E071D"/>
    <w:rsid w:val="004E154C"/>
    <w:rsid w:val="004E2AC1"/>
    <w:rsid w:val="004E440B"/>
    <w:rsid w:val="004E53D6"/>
    <w:rsid w:val="004E5837"/>
    <w:rsid w:val="004E5ED2"/>
    <w:rsid w:val="004E600D"/>
    <w:rsid w:val="004E6278"/>
    <w:rsid w:val="004E6864"/>
    <w:rsid w:val="004F09D9"/>
    <w:rsid w:val="004F0D63"/>
    <w:rsid w:val="004F1441"/>
    <w:rsid w:val="004F1E32"/>
    <w:rsid w:val="004F2673"/>
    <w:rsid w:val="004F42DC"/>
    <w:rsid w:val="004F56F2"/>
    <w:rsid w:val="004F5D6D"/>
    <w:rsid w:val="004F5E1A"/>
    <w:rsid w:val="004F5EB9"/>
    <w:rsid w:val="004F70AA"/>
    <w:rsid w:val="004F7145"/>
    <w:rsid w:val="004F7B35"/>
    <w:rsid w:val="0050096C"/>
    <w:rsid w:val="005018D9"/>
    <w:rsid w:val="0050277C"/>
    <w:rsid w:val="00502BDC"/>
    <w:rsid w:val="00504013"/>
    <w:rsid w:val="00504725"/>
    <w:rsid w:val="00505D26"/>
    <w:rsid w:val="00506C21"/>
    <w:rsid w:val="00506E10"/>
    <w:rsid w:val="005072DD"/>
    <w:rsid w:val="00507C5B"/>
    <w:rsid w:val="00507D90"/>
    <w:rsid w:val="005108C0"/>
    <w:rsid w:val="00510F2C"/>
    <w:rsid w:val="005114FE"/>
    <w:rsid w:val="00511A20"/>
    <w:rsid w:val="00512080"/>
    <w:rsid w:val="005127C0"/>
    <w:rsid w:val="00512AEE"/>
    <w:rsid w:val="0051346C"/>
    <w:rsid w:val="00514811"/>
    <w:rsid w:val="00515977"/>
    <w:rsid w:val="00515C37"/>
    <w:rsid w:val="005161D6"/>
    <w:rsid w:val="00516320"/>
    <w:rsid w:val="00516FBD"/>
    <w:rsid w:val="00517441"/>
    <w:rsid w:val="005213F3"/>
    <w:rsid w:val="00522427"/>
    <w:rsid w:val="00522886"/>
    <w:rsid w:val="00523256"/>
    <w:rsid w:val="0052378A"/>
    <w:rsid w:val="005241B6"/>
    <w:rsid w:val="005246B2"/>
    <w:rsid w:val="00525060"/>
    <w:rsid w:val="005259F1"/>
    <w:rsid w:val="00526366"/>
    <w:rsid w:val="00527DBF"/>
    <w:rsid w:val="005316AA"/>
    <w:rsid w:val="00531E3D"/>
    <w:rsid w:val="00532382"/>
    <w:rsid w:val="00533BC8"/>
    <w:rsid w:val="00534E8E"/>
    <w:rsid w:val="0053523E"/>
    <w:rsid w:val="0053566B"/>
    <w:rsid w:val="00536A86"/>
    <w:rsid w:val="00537AD0"/>
    <w:rsid w:val="00541301"/>
    <w:rsid w:val="00541558"/>
    <w:rsid w:val="0054158B"/>
    <w:rsid w:val="00541FB8"/>
    <w:rsid w:val="0054394B"/>
    <w:rsid w:val="00544518"/>
    <w:rsid w:val="00544943"/>
    <w:rsid w:val="00546679"/>
    <w:rsid w:val="00550094"/>
    <w:rsid w:val="005502E4"/>
    <w:rsid w:val="005505B5"/>
    <w:rsid w:val="0055440E"/>
    <w:rsid w:val="0055473A"/>
    <w:rsid w:val="00554AEB"/>
    <w:rsid w:val="00554C03"/>
    <w:rsid w:val="00554ECC"/>
    <w:rsid w:val="005552BD"/>
    <w:rsid w:val="005554E7"/>
    <w:rsid w:val="005558A6"/>
    <w:rsid w:val="005563B5"/>
    <w:rsid w:val="00556637"/>
    <w:rsid w:val="005567F5"/>
    <w:rsid w:val="00557844"/>
    <w:rsid w:val="00560357"/>
    <w:rsid w:val="005604AC"/>
    <w:rsid w:val="00560DB3"/>
    <w:rsid w:val="00560E5E"/>
    <w:rsid w:val="005612FA"/>
    <w:rsid w:val="00561479"/>
    <w:rsid w:val="005614C4"/>
    <w:rsid w:val="00562C68"/>
    <w:rsid w:val="00563F7F"/>
    <w:rsid w:val="00566167"/>
    <w:rsid w:val="005663FD"/>
    <w:rsid w:val="005664D5"/>
    <w:rsid w:val="00566644"/>
    <w:rsid w:val="0056724B"/>
    <w:rsid w:val="005677FC"/>
    <w:rsid w:val="005741B1"/>
    <w:rsid w:val="00574BBC"/>
    <w:rsid w:val="005750E7"/>
    <w:rsid w:val="005760D8"/>
    <w:rsid w:val="0057661E"/>
    <w:rsid w:val="005767A4"/>
    <w:rsid w:val="00576BD7"/>
    <w:rsid w:val="0057778D"/>
    <w:rsid w:val="00580B0F"/>
    <w:rsid w:val="00580E1E"/>
    <w:rsid w:val="0058150C"/>
    <w:rsid w:val="005835C7"/>
    <w:rsid w:val="00583BAA"/>
    <w:rsid w:val="00583E62"/>
    <w:rsid w:val="0058433F"/>
    <w:rsid w:val="005854E1"/>
    <w:rsid w:val="00585620"/>
    <w:rsid w:val="005856EE"/>
    <w:rsid w:val="0058697F"/>
    <w:rsid w:val="00590607"/>
    <w:rsid w:val="00591FA5"/>
    <w:rsid w:val="00592071"/>
    <w:rsid w:val="00592108"/>
    <w:rsid w:val="00593288"/>
    <w:rsid w:val="00594BC7"/>
    <w:rsid w:val="0059688F"/>
    <w:rsid w:val="005A07C8"/>
    <w:rsid w:val="005A141E"/>
    <w:rsid w:val="005A1899"/>
    <w:rsid w:val="005A4181"/>
    <w:rsid w:val="005A4BF2"/>
    <w:rsid w:val="005A4CA5"/>
    <w:rsid w:val="005A53D6"/>
    <w:rsid w:val="005A541F"/>
    <w:rsid w:val="005A548F"/>
    <w:rsid w:val="005A5F42"/>
    <w:rsid w:val="005A6348"/>
    <w:rsid w:val="005A6D35"/>
    <w:rsid w:val="005A7780"/>
    <w:rsid w:val="005A7A51"/>
    <w:rsid w:val="005A7C07"/>
    <w:rsid w:val="005B01AC"/>
    <w:rsid w:val="005B1A55"/>
    <w:rsid w:val="005B20CB"/>
    <w:rsid w:val="005B25ED"/>
    <w:rsid w:val="005B2A01"/>
    <w:rsid w:val="005B2BB9"/>
    <w:rsid w:val="005B2F8A"/>
    <w:rsid w:val="005B41FD"/>
    <w:rsid w:val="005B58EE"/>
    <w:rsid w:val="005B660A"/>
    <w:rsid w:val="005C01FE"/>
    <w:rsid w:val="005C149F"/>
    <w:rsid w:val="005C1B42"/>
    <w:rsid w:val="005C24BF"/>
    <w:rsid w:val="005C294F"/>
    <w:rsid w:val="005C2D82"/>
    <w:rsid w:val="005C31CF"/>
    <w:rsid w:val="005C3A79"/>
    <w:rsid w:val="005C3BB4"/>
    <w:rsid w:val="005C4492"/>
    <w:rsid w:val="005C667F"/>
    <w:rsid w:val="005C6857"/>
    <w:rsid w:val="005C72ED"/>
    <w:rsid w:val="005D0F47"/>
    <w:rsid w:val="005D18B1"/>
    <w:rsid w:val="005D1FB5"/>
    <w:rsid w:val="005D3A9A"/>
    <w:rsid w:val="005D4268"/>
    <w:rsid w:val="005D4824"/>
    <w:rsid w:val="005D4D7A"/>
    <w:rsid w:val="005D51B1"/>
    <w:rsid w:val="005D71EE"/>
    <w:rsid w:val="005E00CC"/>
    <w:rsid w:val="005E0265"/>
    <w:rsid w:val="005E04F2"/>
    <w:rsid w:val="005E0B82"/>
    <w:rsid w:val="005E1922"/>
    <w:rsid w:val="005E22CE"/>
    <w:rsid w:val="005E3AB0"/>
    <w:rsid w:val="005E486A"/>
    <w:rsid w:val="005E4DCC"/>
    <w:rsid w:val="005E5D12"/>
    <w:rsid w:val="005E628D"/>
    <w:rsid w:val="005E6451"/>
    <w:rsid w:val="005E65B2"/>
    <w:rsid w:val="005E6BA2"/>
    <w:rsid w:val="005E6F0A"/>
    <w:rsid w:val="005F0B70"/>
    <w:rsid w:val="005F0ECB"/>
    <w:rsid w:val="005F1050"/>
    <w:rsid w:val="005F16CD"/>
    <w:rsid w:val="005F3269"/>
    <w:rsid w:val="005F3D99"/>
    <w:rsid w:val="005F47FD"/>
    <w:rsid w:val="005F4F35"/>
    <w:rsid w:val="005F5207"/>
    <w:rsid w:val="005F5995"/>
    <w:rsid w:val="005F5C34"/>
    <w:rsid w:val="005F60B2"/>
    <w:rsid w:val="005F72F6"/>
    <w:rsid w:val="005F7A51"/>
    <w:rsid w:val="005F7EB4"/>
    <w:rsid w:val="0060041C"/>
    <w:rsid w:val="006007DE"/>
    <w:rsid w:val="00600AFD"/>
    <w:rsid w:val="00601395"/>
    <w:rsid w:val="006025A4"/>
    <w:rsid w:val="006028A2"/>
    <w:rsid w:val="0060332A"/>
    <w:rsid w:val="00603498"/>
    <w:rsid w:val="0060557F"/>
    <w:rsid w:val="0060569B"/>
    <w:rsid w:val="00606816"/>
    <w:rsid w:val="00607F86"/>
    <w:rsid w:val="0061031F"/>
    <w:rsid w:val="006105B5"/>
    <w:rsid w:val="00610E36"/>
    <w:rsid w:val="006112CD"/>
    <w:rsid w:val="00611B8D"/>
    <w:rsid w:val="0061283C"/>
    <w:rsid w:val="00613022"/>
    <w:rsid w:val="006134F7"/>
    <w:rsid w:val="00613CE8"/>
    <w:rsid w:val="00614A7B"/>
    <w:rsid w:val="00614F7C"/>
    <w:rsid w:val="00616029"/>
    <w:rsid w:val="00616308"/>
    <w:rsid w:val="00616A8A"/>
    <w:rsid w:val="00620349"/>
    <w:rsid w:val="00620698"/>
    <w:rsid w:val="00622097"/>
    <w:rsid w:val="006241D1"/>
    <w:rsid w:val="006241E8"/>
    <w:rsid w:val="00624ADA"/>
    <w:rsid w:val="00625417"/>
    <w:rsid w:val="0062645F"/>
    <w:rsid w:val="00626DE3"/>
    <w:rsid w:val="006277B7"/>
    <w:rsid w:val="00627DF6"/>
    <w:rsid w:val="00631945"/>
    <w:rsid w:val="00631CE8"/>
    <w:rsid w:val="00632039"/>
    <w:rsid w:val="0063221F"/>
    <w:rsid w:val="0063228D"/>
    <w:rsid w:val="00633503"/>
    <w:rsid w:val="00633704"/>
    <w:rsid w:val="00634178"/>
    <w:rsid w:val="006350AF"/>
    <w:rsid w:val="006351C7"/>
    <w:rsid w:val="006355B8"/>
    <w:rsid w:val="00635FC1"/>
    <w:rsid w:val="006369DA"/>
    <w:rsid w:val="00637DAD"/>
    <w:rsid w:val="0064084E"/>
    <w:rsid w:val="006409D7"/>
    <w:rsid w:val="00642A62"/>
    <w:rsid w:val="00642CD9"/>
    <w:rsid w:val="00642E25"/>
    <w:rsid w:val="0064338F"/>
    <w:rsid w:val="006444DE"/>
    <w:rsid w:val="006463C6"/>
    <w:rsid w:val="00646982"/>
    <w:rsid w:val="00647A2A"/>
    <w:rsid w:val="006503CC"/>
    <w:rsid w:val="006516FC"/>
    <w:rsid w:val="00651A88"/>
    <w:rsid w:val="006523E1"/>
    <w:rsid w:val="0065345D"/>
    <w:rsid w:val="00653812"/>
    <w:rsid w:val="006540F9"/>
    <w:rsid w:val="0065591B"/>
    <w:rsid w:val="006566E9"/>
    <w:rsid w:val="00656BF9"/>
    <w:rsid w:val="00656D01"/>
    <w:rsid w:val="00656DDF"/>
    <w:rsid w:val="00656E16"/>
    <w:rsid w:val="00657C71"/>
    <w:rsid w:val="006601F7"/>
    <w:rsid w:val="00661382"/>
    <w:rsid w:val="00661D8B"/>
    <w:rsid w:val="0066245D"/>
    <w:rsid w:val="00664256"/>
    <w:rsid w:val="00664539"/>
    <w:rsid w:val="00665397"/>
    <w:rsid w:val="0066605F"/>
    <w:rsid w:val="00666386"/>
    <w:rsid w:val="006664FF"/>
    <w:rsid w:val="00666665"/>
    <w:rsid w:val="006668F7"/>
    <w:rsid w:val="00667E9A"/>
    <w:rsid w:val="006701F0"/>
    <w:rsid w:val="006709B7"/>
    <w:rsid w:val="00670F0D"/>
    <w:rsid w:val="006717EA"/>
    <w:rsid w:val="00671AAA"/>
    <w:rsid w:val="00672196"/>
    <w:rsid w:val="006722FC"/>
    <w:rsid w:val="00672810"/>
    <w:rsid w:val="00673739"/>
    <w:rsid w:val="00673E3A"/>
    <w:rsid w:val="006747FB"/>
    <w:rsid w:val="006756BE"/>
    <w:rsid w:val="0067620C"/>
    <w:rsid w:val="00676315"/>
    <w:rsid w:val="006766E7"/>
    <w:rsid w:val="00676EE7"/>
    <w:rsid w:val="0067704A"/>
    <w:rsid w:val="0067778F"/>
    <w:rsid w:val="00677A1E"/>
    <w:rsid w:val="00680982"/>
    <w:rsid w:val="00680D84"/>
    <w:rsid w:val="0068169A"/>
    <w:rsid w:val="00682A84"/>
    <w:rsid w:val="00683008"/>
    <w:rsid w:val="00683465"/>
    <w:rsid w:val="00683AE1"/>
    <w:rsid w:val="00684C68"/>
    <w:rsid w:val="00685B46"/>
    <w:rsid w:val="00685F51"/>
    <w:rsid w:val="006905BA"/>
    <w:rsid w:val="006906B4"/>
    <w:rsid w:val="0069127A"/>
    <w:rsid w:val="00691445"/>
    <w:rsid w:val="0069275C"/>
    <w:rsid w:val="00692900"/>
    <w:rsid w:val="00692CAD"/>
    <w:rsid w:val="006936F6"/>
    <w:rsid w:val="00693721"/>
    <w:rsid w:val="00693888"/>
    <w:rsid w:val="00694184"/>
    <w:rsid w:val="00694CA4"/>
    <w:rsid w:val="00695170"/>
    <w:rsid w:val="00695F11"/>
    <w:rsid w:val="00696422"/>
    <w:rsid w:val="00696D6C"/>
    <w:rsid w:val="006974FB"/>
    <w:rsid w:val="006977A2"/>
    <w:rsid w:val="00697A18"/>
    <w:rsid w:val="006A0C18"/>
    <w:rsid w:val="006A1127"/>
    <w:rsid w:val="006A1DF6"/>
    <w:rsid w:val="006A3055"/>
    <w:rsid w:val="006A3345"/>
    <w:rsid w:val="006A44AF"/>
    <w:rsid w:val="006A4820"/>
    <w:rsid w:val="006A5316"/>
    <w:rsid w:val="006A593F"/>
    <w:rsid w:val="006A5CB2"/>
    <w:rsid w:val="006A61C7"/>
    <w:rsid w:val="006A68D6"/>
    <w:rsid w:val="006A70D1"/>
    <w:rsid w:val="006A7294"/>
    <w:rsid w:val="006A75E2"/>
    <w:rsid w:val="006A789D"/>
    <w:rsid w:val="006B05F3"/>
    <w:rsid w:val="006B17B6"/>
    <w:rsid w:val="006B2A62"/>
    <w:rsid w:val="006B30D4"/>
    <w:rsid w:val="006B357A"/>
    <w:rsid w:val="006B37D7"/>
    <w:rsid w:val="006B389A"/>
    <w:rsid w:val="006B6160"/>
    <w:rsid w:val="006B625D"/>
    <w:rsid w:val="006B668F"/>
    <w:rsid w:val="006B7633"/>
    <w:rsid w:val="006C017C"/>
    <w:rsid w:val="006C07F4"/>
    <w:rsid w:val="006C084F"/>
    <w:rsid w:val="006C0BC3"/>
    <w:rsid w:val="006C3A88"/>
    <w:rsid w:val="006C42A6"/>
    <w:rsid w:val="006C6AD0"/>
    <w:rsid w:val="006C6E7E"/>
    <w:rsid w:val="006C7BC4"/>
    <w:rsid w:val="006C7E40"/>
    <w:rsid w:val="006D09B2"/>
    <w:rsid w:val="006D0A85"/>
    <w:rsid w:val="006D25F8"/>
    <w:rsid w:val="006D437E"/>
    <w:rsid w:val="006D4A0E"/>
    <w:rsid w:val="006D5114"/>
    <w:rsid w:val="006D53A2"/>
    <w:rsid w:val="006D5D30"/>
    <w:rsid w:val="006D66F7"/>
    <w:rsid w:val="006D6765"/>
    <w:rsid w:val="006E0898"/>
    <w:rsid w:val="006E245E"/>
    <w:rsid w:val="006E298D"/>
    <w:rsid w:val="006E2AC3"/>
    <w:rsid w:val="006E3B08"/>
    <w:rsid w:val="006E3D14"/>
    <w:rsid w:val="006E4B54"/>
    <w:rsid w:val="006E5060"/>
    <w:rsid w:val="006E790D"/>
    <w:rsid w:val="006E7943"/>
    <w:rsid w:val="006E7AC0"/>
    <w:rsid w:val="006F0220"/>
    <w:rsid w:val="006F3BCB"/>
    <w:rsid w:val="006F4E8A"/>
    <w:rsid w:val="006F534C"/>
    <w:rsid w:val="006F6EE6"/>
    <w:rsid w:val="00700394"/>
    <w:rsid w:val="00700DE5"/>
    <w:rsid w:val="007039EC"/>
    <w:rsid w:val="00703C0C"/>
    <w:rsid w:val="00703D12"/>
    <w:rsid w:val="007049C2"/>
    <w:rsid w:val="00704ACE"/>
    <w:rsid w:val="007051C4"/>
    <w:rsid w:val="00705905"/>
    <w:rsid w:val="00705B7B"/>
    <w:rsid w:val="007060B9"/>
    <w:rsid w:val="0070635E"/>
    <w:rsid w:val="0070684D"/>
    <w:rsid w:val="00706D2F"/>
    <w:rsid w:val="00710355"/>
    <w:rsid w:val="00710757"/>
    <w:rsid w:val="007108D3"/>
    <w:rsid w:val="00710A29"/>
    <w:rsid w:val="00710D88"/>
    <w:rsid w:val="00710E0D"/>
    <w:rsid w:val="00711C10"/>
    <w:rsid w:val="007122C2"/>
    <w:rsid w:val="00712CBC"/>
    <w:rsid w:val="007149B1"/>
    <w:rsid w:val="00715875"/>
    <w:rsid w:val="007167E4"/>
    <w:rsid w:val="00716D61"/>
    <w:rsid w:val="00717A95"/>
    <w:rsid w:val="00717FA9"/>
    <w:rsid w:val="00720780"/>
    <w:rsid w:val="007214C6"/>
    <w:rsid w:val="007225F3"/>
    <w:rsid w:val="00722CFB"/>
    <w:rsid w:val="00724115"/>
    <w:rsid w:val="00724899"/>
    <w:rsid w:val="00725983"/>
    <w:rsid w:val="00725B28"/>
    <w:rsid w:val="00725C90"/>
    <w:rsid w:val="00726BEC"/>
    <w:rsid w:val="0073080E"/>
    <w:rsid w:val="0073229F"/>
    <w:rsid w:val="007329BE"/>
    <w:rsid w:val="00734294"/>
    <w:rsid w:val="00734724"/>
    <w:rsid w:val="00734CF3"/>
    <w:rsid w:val="00735BC8"/>
    <w:rsid w:val="00736358"/>
    <w:rsid w:val="0073651F"/>
    <w:rsid w:val="00736F76"/>
    <w:rsid w:val="00740678"/>
    <w:rsid w:val="0074099F"/>
    <w:rsid w:val="00740E11"/>
    <w:rsid w:val="00740EB1"/>
    <w:rsid w:val="00741CF0"/>
    <w:rsid w:val="00742A9D"/>
    <w:rsid w:val="00742CF4"/>
    <w:rsid w:val="00742DD8"/>
    <w:rsid w:val="007433DB"/>
    <w:rsid w:val="00743AF4"/>
    <w:rsid w:val="00743CB4"/>
    <w:rsid w:val="007457C5"/>
    <w:rsid w:val="0074620F"/>
    <w:rsid w:val="00746934"/>
    <w:rsid w:val="00746A66"/>
    <w:rsid w:val="00746D40"/>
    <w:rsid w:val="00747013"/>
    <w:rsid w:val="007473C3"/>
    <w:rsid w:val="007478A5"/>
    <w:rsid w:val="00747D42"/>
    <w:rsid w:val="00747F19"/>
    <w:rsid w:val="007500C1"/>
    <w:rsid w:val="00750284"/>
    <w:rsid w:val="007502F5"/>
    <w:rsid w:val="0075069D"/>
    <w:rsid w:val="007519FD"/>
    <w:rsid w:val="00751C69"/>
    <w:rsid w:val="007522E0"/>
    <w:rsid w:val="00752707"/>
    <w:rsid w:val="00753A72"/>
    <w:rsid w:val="00753FA2"/>
    <w:rsid w:val="00754347"/>
    <w:rsid w:val="007545A2"/>
    <w:rsid w:val="00756924"/>
    <w:rsid w:val="00757173"/>
    <w:rsid w:val="00757783"/>
    <w:rsid w:val="00757A95"/>
    <w:rsid w:val="00760053"/>
    <w:rsid w:val="007601F5"/>
    <w:rsid w:val="00760AE2"/>
    <w:rsid w:val="00760B89"/>
    <w:rsid w:val="00760BEA"/>
    <w:rsid w:val="00761FBE"/>
    <w:rsid w:val="0076204A"/>
    <w:rsid w:val="0076212A"/>
    <w:rsid w:val="00762838"/>
    <w:rsid w:val="0076312B"/>
    <w:rsid w:val="00763504"/>
    <w:rsid w:val="00763A36"/>
    <w:rsid w:val="00764454"/>
    <w:rsid w:val="00764F50"/>
    <w:rsid w:val="00765A88"/>
    <w:rsid w:val="00765B83"/>
    <w:rsid w:val="0076702F"/>
    <w:rsid w:val="00767073"/>
    <w:rsid w:val="00767951"/>
    <w:rsid w:val="007717E6"/>
    <w:rsid w:val="00772684"/>
    <w:rsid w:val="00772CA9"/>
    <w:rsid w:val="00773B81"/>
    <w:rsid w:val="0077418F"/>
    <w:rsid w:val="007756C4"/>
    <w:rsid w:val="007757B7"/>
    <w:rsid w:val="00780148"/>
    <w:rsid w:val="00780284"/>
    <w:rsid w:val="00781BFE"/>
    <w:rsid w:val="007828D9"/>
    <w:rsid w:val="00782F8E"/>
    <w:rsid w:val="007830ED"/>
    <w:rsid w:val="00783602"/>
    <w:rsid w:val="00783BB3"/>
    <w:rsid w:val="00783FE3"/>
    <w:rsid w:val="00786AD7"/>
    <w:rsid w:val="00786EB8"/>
    <w:rsid w:val="00786EC1"/>
    <w:rsid w:val="007875F2"/>
    <w:rsid w:val="007877F8"/>
    <w:rsid w:val="00790740"/>
    <w:rsid w:val="00790D4D"/>
    <w:rsid w:val="0079146C"/>
    <w:rsid w:val="0079288F"/>
    <w:rsid w:val="0079289D"/>
    <w:rsid w:val="00793388"/>
    <w:rsid w:val="00793670"/>
    <w:rsid w:val="00793732"/>
    <w:rsid w:val="00793EA9"/>
    <w:rsid w:val="0079416A"/>
    <w:rsid w:val="007944F0"/>
    <w:rsid w:val="00794A2C"/>
    <w:rsid w:val="00795983"/>
    <w:rsid w:val="00795D8F"/>
    <w:rsid w:val="007960F0"/>
    <w:rsid w:val="00796A87"/>
    <w:rsid w:val="007A02C0"/>
    <w:rsid w:val="007A1FCF"/>
    <w:rsid w:val="007A2878"/>
    <w:rsid w:val="007A417C"/>
    <w:rsid w:val="007A42CF"/>
    <w:rsid w:val="007A468E"/>
    <w:rsid w:val="007A473C"/>
    <w:rsid w:val="007A4AAE"/>
    <w:rsid w:val="007A5B04"/>
    <w:rsid w:val="007A6ABC"/>
    <w:rsid w:val="007B07EA"/>
    <w:rsid w:val="007B14AD"/>
    <w:rsid w:val="007B1A25"/>
    <w:rsid w:val="007B1B35"/>
    <w:rsid w:val="007B2316"/>
    <w:rsid w:val="007B2CCB"/>
    <w:rsid w:val="007B3DE0"/>
    <w:rsid w:val="007B43AB"/>
    <w:rsid w:val="007B5BD4"/>
    <w:rsid w:val="007B68BA"/>
    <w:rsid w:val="007B6A77"/>
    <w:rsid w:val="007B6CF7"/>
    <w:rsid w:val="007B6FDC"/>
    <w:rsid w:val="007B7597"/>
    <w:rsid w:val="007B7F68"/>
    <w:rsid w:val="007C075E"/>
    <w:rsid w:val="007C0AAA"/>
    <w:rsid w:val="007C0E5B"/>
    <w:rsid w:val="007C2359"/>
    <w:rsid w:val="007C28AF"/>
    <w:rsid w:val="007C3ECB"/>
    <w:rsid w:val="007C4066"/>
    <w:rsid w:val="007C421A"/>
    <w:rsid w:val="007C428D"/>
    <w:rsid w:val="007C4A8C"/>
    <w:rsid w:val="007C6F3F"/>
    <w:rsid w:val="007D06A9"/>
    <w:rsid w:val="007D0D52"/>
    <w:rsid w:val="007D116B"/>
    <w:rsid w:val="007D2029"/>
    <w:rsid w:val="007D2472"/>
    <w:rsid w:val="007D38C2"/>
    <w:rsid w:val="007D3BD9"/>
    <w:rsid w:val="007D4260"/>
    <w:rsid w:val="007D4FE9"/>
    <w:rsid w:val="007D5A12"/>
    <w:rsid w:val="007D5AD8"/>
    <w:rsid w:val="007D5E2B"/>
    <w:rsid w:val="007D68C3"/>
    <w:rsid w:val="007E0842"/>
    <w:rsid w:val="007E0D33"/>
    <w:rsid w:val="007E0D51"/>
    <w:rsid w:val="007E2A69"/>
    <w:rsid w:val="007E2BA7"/>
    <w:rsid w:val="007E4048"/>
    <w:rsid w:val="007E445A"/>
    <w:rsid w:val="007E473D"/>
    <w:rsid w:val="007E4D2A"/>
    <w:rsid w:val="007E4EB4"/>
    <w:rsid w:val="007E59EA"/>
    <w:rsid w:val="007E6111"/>
    <w:rsid w:val="007E6354"/>
    <w:rsid w:val="007E6910"/>
    <w:rsid w:val="007E6E7E"/>
    <w:rsid w:val="007F0449"/>
    <w:rsid w:val="007F0948"/>
    <w:rsid w:val="007F11D9"/>
    <w:rsid w:val="007F1258"/>
    <w:rsid w:val="007F1F42"/>
    <w:rsid w:val="007F2D85"/>
    <w:rsid w:val="007F41D0"/>
    <w:rsid w:val="007F5427"/>
    <w:rsid w:val="007F568E"/>
    <w:rsid w:val="00801192"/>
    <w:rsid w:val="0080130F"/>
    <w:rsid w:val="008017F1"/>
    <w:rsid w:val="0080370C"/>
    <w:rsid w:val="00804545"/>
    <w:rsid w:val="008054E2"/>
    <w:rsid w:val="0080644B"/>
    <w:rsid w:val="008064A5"/>
    <w:rsid w:val="008067C4"/>
    <w:rsid w:val="008071DA"/>
    <w:rsid w:val="00807D69"/>
    <w:rsid w:val="00807F73"/>
    <w:rsid w:val="00810FFA"/>
    <w:rsid w:val="0081107B"/>
    <w:rsid w:val="00811D8F"/>
    <w:rsid w:val="00811EE0"/>
    <w:rsid w:val="00812DDC"/>
    <w:rsid w:val="00812E95"/>
    <w:rsid w:val="00813373"/>
    <w:rsid w:val="00813EF0"/>
    <w:rsid w:val="0081451E"/>
    <w:rsid w:val="0081576B"/>
    <w:rsid w:val="00816146"/>
    <w:rsid w:val="00816620"/>
    <w:rsid w:val="0081717E"/>
    <w:rsid w:val="0081728E"/>
    <w:rsid w:val="00817791"/>
    <w:rsid w:val="0082097F"/>
    <w:rsid w:val="00820E27"/>
    <w:rsid w:val="00820F04"/>
    <w:rsid w:val="00820FF3"/>
    <w:rsid w:val="00822A31"/>
    <w:rsid w:val="008230DD"/>
    <w:rsid w:val="00823562"/>
    <w:rsid w:val="00823BCE"/>
    <w:rsid w:val="008248FD"/>
    <w:rsid w:val="008252CB"/>
    <w:rsid w:val="00826BD9"/>
    <w:rsid w:val="00830C86"/>
    <w:rsid w:val="00830D6D"/>
    <w:rsid w:val="00830D76"/>
    <w:rsid w:val="008314E8"/>
    <w:rsid w:val="00832584"/>
    <w:rsid w:val="0083388D"/>
    <w:rsid w:val="00834B3E"/>
    <w:rsid w:val="00835082"/>
    <w:rsid w:val="0083576E"/>
    <w:rsid w:val="00837935"/>
    <w:rsid w:val="0084004F"/>
    <w:rsid w:val="00840545"/>
    <w:rsid w:val="0084228E"/>
    <w:rsid w:val="0084315A"/>
    <w:rsid w:val="00843F1C"/>
    <w:rsid w:val="00843FB6"/>
    <w:rsid w:val="00845B7D"/>
    <w:rsid w:val="00845CBC"/>
    <w:rsid w:val="00845D77"/>
    <w:rsid w:val="008461A3"/>
    <w:rsid w:val="00846C72"/>
    <w:rsid w:val="0084782A"/>
    <w:rsid w:val="00847B37"/>
    <w:rsid w:val="008503BD"/>
    <w:rsid w:val="008508AE"/>
    <w:rsid w:val="00850DD5"/>
    <w:rsid w:val="00852BA3"/>
    <w:rsid w:val="00853872"/>
    <w:rsid w:val="00854243"/>
    <w:rsid w:val="00854D77"/>
    <w:rsid w:val="00855213"/>
    <w:rsid w:val="00855294"/>
    <w:rsid w:val="008552DA"/>
    <w:rsid w:val="008557E3"/>
    <w:rsid w:val="008559D2"/>
    <w:rsid w:val="00855C90"/>
    <w:rsid w:val="00856721"/>
    <w:rsid w:val="00856A60"/>
    <w:rsid w:val="00856FA2"/>
    <w:rsid w:val="00857D0D"/>
    <w:rsid w:val="00860C48"/>
    <w:rsid w:val="008610DB"/>
    <w:rsid w:val="008613CB"/>
    <w:rsid w:val="00861B28"/>
    <w:rsid w:val="00861E1F"/>
    <w:rsid w:val="008621D1"/>
    <w:rsid w:val="00862303"/>
    <w:rsid w:val="00863543"/>
    <w:rsid w:val="0086453A"/>
    <w:rsid w:val="0086582B"/>
    <w:rsid w:val="00865D11"/>
    <w:rsid w:val="00866B4F"/>
    <w:rsid w:val="00866C17"/>
    <w:rsid w:val="00870588"/>
    <w:rsid w:val="00870C57"/>
    <w:rsid w:val="00871B26"/>
    <w:rsid w:val="00873EAB"/>
    <w:rsid w:val="00874425"/>
    <w:rsid w:val="00874B27"/>
    <w:rsid w:val="0087582A"/>
    <w:rsid w:val="00875936"/>
    <w:rsid w:val="00876BCB"/>
    <w:rsid w:val="00876E1A"/>
    <w:rsid w:val="00877393"/>
    <w:rsid w:val="0087761E"/>
    <w:rsid w:val="008778D0"/>
    <w:rsid w:val="00877EA6"/>
    <w:rsid w:val="00880188"/>
    <w:rsid w:val="00880C93"/>
    <w:rsid w:val="00880CD2"/>
    <w:rsid w:val="00880EEB"/>
    <w:rsid w:val="008816D4"/>
    <w:rsid w:val="00881CFD"/>
    <w:rsid w:val="00882214"/>
    <w:rsid w:val="0088287F"/>
    <w:rsid w:val="00882C0D"/>
    <w:rsid w:val="00882FF4"/>
    <w:rsid w:val="008838A7"/>
    <w:rsid w:val="00883946"/>
    <w:rsid w:val="00883FFB"/>
    <w:rsid w:val="00884140"/>
    <w:rsid w:val="0088418F"/>
    <w:rsid w:val="00884497"/>
    <w:rsid w:val="00884874"/>
    <w:rsid w:val="00884935"/>
    <w:rsid w:val="0088542E"/>
    <w:rsid w:val="00885917"/>
    <w:rsid w:val="00886701"/>
    <w:rsid w:val="00886C3A"/>
    <w:rsid w:val="00887709"/>
    <w:rsid w:val="00891DC8"/>
    <w:rsid w:val="008921C9"/>
    <w:rsid w:val="00892918"/>
    <w:rsid w:val="00892A54"/>
    <w:rsid w:val="00892D24"/>
    <w:rsid w:val="00892F36"/>
    <w:rsid w:val="00893B06"/>
    <w:rsid w:val="00894CA5"/>
    <w:rsid w:val="0089521C"/>
    <w:rsid w:val="00895421"/>
    <w:rsid w:val="00895EF6"/>
    <w:rsid w:val="00896323"/>
    <w:rsid w:val="008971F8"/>
    <w:rsid w:val="008A1915"/>
    <w:rsid w:val="008A1DD4"/>
    <w:rsid w:val="008A1E27"/>
    <w:rsid w:val="008A218B"/>
    <w:rsid w:val="008A43EE"/>
    <w:rsid w:val="008A4C89"/>
    <w:rsid w:val="008A4D87"/>
    <w:rsid w:val="008A5189"/>
    <w:rsid w:val="008A519F"/>
    <w:rsid w:val="008A554E"/>
    <w:rsid w:val="008A6947"/>
    <w:rsid w:val="008B13C1"/>
    <w:rsid w:val="008B1849"/>
    <w:rsid w:val="008B1DF8"/>
    <w:rsid w:val="008B1F16"/>
    <w:rsid w:val="008B217A"/>
    <w:rsid w:val="008B2280"/>
    <w:rsid w:val="008B328B"/>
    <w:rsid w:val="008B371F"/>
    <w:rsid w:val="008B4C9E"/>
    <w:rsid w:val="008B503E"/>
    <w:rsid w:val="008B6755"/>
    <w:rsid w:val="008B75C7"/>
    <w:rsid w:val="008B75D2"/>
    <w:rsid w:val="008C0299"/>
    <w:rsid w:val="008C0FF0"/>
    <w:rsid w:val="008C170E"/>
    <w:rsid w:val="008C1A81"/>
    <w:rsid w:val="008C33F4"/>
    <w:rsid w:val="008C3472"/>
    <w:rsid w:val="008C3CB9"/>
    <w:rsid w:val="008C3DCD"/>
    <w:rsid w:val="008C42B5"/>
    <w:rsid w:val="008C4C9E"/>
    <w:rsid w:val="008C53B9"/>
    <w:rsid w:val="008C62EF"/>
    <w:rsid w:val="008C665E"/>
    <w:rsid w:val="008C75CA"/>
    <w:rsid w:val="008C7904"/>
    <w:rsid w:val="008D13EA"/>
    <w:rsid w:val="008D247C"/>
    <w:rsid w:val="008D29D4"/>
    <w:rsid w:val="008D2B1A"/>
    <w:rsid w:val="008D30AA"/>
    <w:rsid w:val="008D30E3"/>
    <w:rsid w:val="008D34A2"/>
    <w:rsid w:val="008D374A"/>
    <w:rsid w:val="008D4B4B"/>
    <w:rsid w:val="008D5C29"/>
    <w:rsid w:val="008D64AF"/>
    <w:rsid w:val="008D687D"/>
    <w:rsid w:val="008D6ADC"/>
    <w:rsid w:val="008D7E3B"/>
    <w:rsid w:val="008E0797"/>
    <w:rsid w:val="008E2362"/>
    <w:rsid w:val="008E34DD"/>
    <w:rsid w:val="008E399E"/>
    <w:rsid w:val="008E3BE0"/>
    <w:rsid w:val="008E4001"/>
    <w:rsid w:val="008E4753"/>
    <w:rsid w:val="008E5186"/>
    <w:rsid w:val="008E54AC"/>
    <w:rsid w:val="008E72B4"/>
    <w:rsid w:val="008E7354"/>
    <w:rsid w:val="008E7421"/>
    <w:rsid w:val="008F14BA"/>
    <w:rsid w:val="008F1AB3"/>
    <w:rsid w:val="008F1F3C"/>
    <w:rsid w:val="008F38BD"/>
    <w:rsid w:val="008F42B4"/>
    <w:rsid w:val="008F42EC"/>
    <w:rsid w:val="008F4E78"/>
    <w:rsid w:val="008F56EE"/>
    <w:rsid w:val="008F6893"/>
    <w:rsid w:val="008F6C35"/>
    <w:rsid w:val="009010CC"/>
    <w:rsid w:val="0090201D"/>
    <w:rsid w:val="009022D1"/>
    <w:rsid w:val="00902384"/>
    <w:rsid w:val="00902B34"/>
    <w:rsid w:val="009038AD"/>
    <w:rsid w:val="00904231"/>
    <w:rsid w:val="00904C40"/>
    <w:rsid w:val="009053B0"/>
    <w:rsid w:val="00906084"/>
    <w:rsid w:val="0090662F"/>
    <w:rsid w:val="00906849"/>
    <w:rsid w:val="00906D23"/>
    <w:rsid w:val="00906FB3"/>
    <w:rsid w:val="0090775A"/>
    <w:rsid w:val="00907E87"/>
    <w:rsid w:val="00910B43"/>
    <w:rsid w:val="00910E80"/>
    <w:rsid w:val="00911B76"/>
    <w:rsid w:val="00912442"/>
    <w:rsid w:val="00913042"/>
    <w:rsid w:val="009134EE"/>
    <w:rsid w:val="00913F4E"/>
    <w:rsid w:val="00914685"/>
    <w:rsid w:val="00914B9A"/>
    <w:rsid w:val="00915015"/>
    <w:rsid w:val="009155A8"/>
    <w:rsid w:val="009164B6"/>
    <w:rsid w:val="00916C49"/>
    <w:rsid w:val="00916FA3"/>
    <w:rsid w:val="009177F2"/>
    <w:rsid w:val="009203E9"/>
    <w:rsid w:val="00920826"/>
    <w:rsid w:val="00921A27"/>
    <w:rsid w:val="00924DB7"/>
    <w:rsid w:val="00925177"/>
    <w:rsid w:val="00927351"/>
    <w:rsid w:val="00927F6D"/>
    <w:rsid w:val="00930962"/>
    <w:rsid w:val="0093272C"/>
    <w:rsid w:val="00933995"/>
    <w:rsid w:val="00933E60"/>
    <w:rsid w:val="0093460A"/>
    <w:rsid w:val="009346EA"/>
    <w:rsid w:val="00935084"/>
    <w:rsid w:val="00935C2F"/>
    <w:rsid w:val="00935CE4"/>
    <w:rsid w:val="009360F3"/>
    <w:rsid w:val="009363A2"/>
    <w:rsid w:val="00936C28"/>
    <w:rsid w:val="00937693"/>
    <w:rsid w:val="00937E39"/>
    <w:rsid w:val="0094389C"/>
    <w:rsid w:val="00943ADE"/>
    <w:rsid w:val="00944044"/>
    <w:rsid w:val="00945227"/>
    <w:rsid w:val="00945B46"/>
    <w:rsid w:val="00945CA6"/>
    <w:rsid w:val="009466F0"/>
    <w:rsid w:val="009473E7"/>
    <w:rsid w:val="00947859"/>
    <w:rsid w:val="00950088"/>
    <w:rsid w:val="009500D0"/>
    <w:rsid w:val="009513A7"/>
    <w:rsid w:val="00951A4F"/>
    <w:rsid w:val="0095353B"/>
    <w:rsid w:val="009545F1"/>
    <w:rsid w:val="0095512E"/>
    <w:rsid w:val="00955A5A"/>
    <w:rsid w:val="00955E67"/>
    <w:rsid w:val="00956E97"/>
    <w:rsid w:val="0095717F"/>
    <w:rsid w:val="00960026"/>
    <w:rsid w:val="009607BB"/>
    <w:rsid w:val="00961304"/>
    <w:rsid w:val="00962537"/>
    <w:rsid w:val="0096318D"/>
    <w:rsid w:val="00963672"/>
    <w:rsid w:val="009643CD"/>
    <w:rsid w:val="00964A6D"/>
    <w:rsid w:val="00964FE2"/>
    <w:rsid w:val="00965C58"/>
    <w:rsid w:val="009660AB"/>
    <w:rsid w:val="009661C0"/>
    <w:rsid w:val="00966A5D"/>
    <w:rsid w:val="00966E46"/>
    <w:rsid w:val="00970833"/>
    <w:rsid w:val="00970E18"/>
    <w:rsid w:val="00970F1E"/>
    <w:rsid w:val="00971AC3"/>
    <w:rsid w:val="00972260"/>
    <w:rsid w:val="00972BDC"/>
    <w:rsid w:val="00972CD9"/>
    <w:rsid w:val="00972CF4"/>
    <w:rsid w:val="00973234"/>
    <w:rsid w:val="009737FB"/>
    <w:rsid w:val="00973C9F"/>
    <w:rsid w:val="00973CA0"/>
    <w:rsid w:val="00974672"/>
    <w:rsid w:val="009747C6"/>
    <w:rsid w:val="00976EA9"/>
    <w:rsid w:val="00976F6D"/>
    <w:rsid w:val="009800E0"/>
    <w:rsid w:val="009801B7"/>
    <w:rsid w:val="009801EC"/>
    <w:rsid w:val="0098063C"/>
    <w:rsid w:val="0098108E"/>
    <w:rsid w:val="009815F0"/>
    <w:rsid w:val="00982717"/>
    <w:rsid w:val="00982975"/>
    <w:rsid w:val="00982D6B"/>
    <w:rsid w:val="00983589"/>
    <w:rsid w:val="009835C0"/>
    <w:rsid w:val="00983772"/>
    <w:rsid w:val="00984AE1"/>
    <w:rsid w:val="009862CF"/>
    <w:rsid w:val="009865A6"/>
    <w:rsid w:val="00987032"/>
    <w:rsid w:val="00990459"/>
    <w:rsid w:val="00990C1C"/>
    <w:rsid w:val="00991094"/>
    <w:rsid w:val="0099208D"/>
    <w:rsid w:val="009926B0"/>
    <w:rsid w:val="0099290E"/>
    <w:rsid w:val="00994827"/>
    <w:rsid w:val="00994BB8"/>
    <w:rsid w:val="00995408"/>
    <w:rsid w:val="00995434"/>
    <w:rsid w:val="00995F01"/>
    <w:rsid w:val="00997821"/>
    <w:rsid w:val="00997D04"/>
    <w:rsid w:val="00997E6B"/>
    <w:rsid w:val="009A0374"/>
    <w:rsid w:val="009A0995"/>
    <w:rsid w:val="009A3F8B"/>
    <w:rsid w:val="009A4448"/>
    <w:rsid w:val="009A6220"/>
    <w:rsid w:val="009A700A"/>
    <w:rsid w:val="009B241E"/>
    <w:rsid w:val="009B2532"/>
    <w:rsid w:val="009B3E5D"/>
    <w:rsid w:val="009B4365"/>
    <w:rsid w:val="009B5347"/>
    <w:rsid w:val="009B5487"/>
    <w:rsid w:val="009B6718"/>
    <w:rsid w:val="009B76A4"/>
    <w:rsid w:val="009B79D9"/>
    <w:rsid w:val="009B7E69"/>
    <w:rsid w:val="009C0902"/>
    <w:rsid w:val="009C0A2A"/>
    <w:rsid w:val="009C0E07"/>
    <w:rsid w:val="009C10B5"/>
    <w:rsid w:val="009C16BD"/>
    <w:rsid w:val="009C2A6B"/>
    <w:rsid w:val="009C3CD1"/>
    <w:rsid w:val="009C502D"/>
    <w:rsid w:val="009C54F8"/>
    <w:rsid w:val="009C7733"/>
    <w:rsid w:val="009C7D04"/>
    <w:rsid w:val="009D0671"/>
    <w:rsid w:val="009D0F5D"/>
    <w:rsid w:val="009D236E"/>
    <w:rsid w:val="009D293D"/>
    <w:rsid w:val="009D37C2"/>
    <w:rsid w:val="009D4F74"/>
    <w:rsid w:val="009D505E"/>
    <w:rsid w:val="009D51E6"/>
    <w:rsid w:val="009D5685"/>
    <w:rsid w:val="009D5938"/>
    <w:rsid w:val="009E024B"/>
    <w:rsid w:val="009E0547"/>
    <w:rsid w:val="009E08B6"/>
    <w:rsid w:val="009E0913"/>
    <w:rsid w:val="009E097B"/>
    <w:rsid w:val="009E13A8"/>
    <w:rsid w:val="009E1A30"/>
    <w:rsid w:val="009E2466"/>
    <w:rsid w:val="009E3829"/>
    <w:rsid w:val="009E3D51"/>
    <w:rsid w:val="009E3DA4"/>
    <w:rsid w:val="009E4478"/>
    <w:rsid w:val="009E448D"/>
    <w:rsid w:val="009E4A42"/>
    <w:rsid w:val="009E562C"/>
    <w:rsid w:val="009E563A"/>
    <w:rsid w:val="009E6205"/>
    <w:rsid w:val="009E6323"/>
    <w:rsid w:val="009E65A4"/>
    <w:rsid w:val="009E7407"/>
    <w:rsid w:val="009E742A"/>
    <w:rsid w:val="009F05F6"/>
    <w:rsid w:val="009F0AF9"/>
    <w:rsid w:val="009F0E7A"/>
    <w:rsid w:val="009F11D9"/>
    <w:rsid w:val="009F1B29"/>
    <w:rsid w:val="009F1C97"/>
    <w:rsid w:val="009F27C1"/>
    <w:rsid w:val="009F2C9C"/>
    <w:rsid w:val="009F36AB"/>
    <w:rsid w:val="009F43F3"/>
    <w:rsid w:val="009F5E51"/>
    <w:rsid w:val="009F5F62"/>
    <w:rsid w:val="009F6516"/>
    <w:rsid w:val="009F7040"/>
    <w:rsid w:val="00A00AEF"/>
    <w:rsid w:val="00A00C26"/>
    <w:rsid w:val="00A01BE6"/>
    <w:rsid w:val="00A01EE2"/>
    <w:rsid w:val="00A0261A"/>
    <w:rsid w:val="00A0264D"/>
    <w:rsid w:val="00A02DE0"/>
    <w:rsid w:val="00A043A3"/>
    <w:rsid w:val="00A043E6"/>
    <w:rsid w:val="00A047C1"/>
    <w:rsid w:val="00A05A60"/>
    <w:rsid w:val="00A06337"/>
    <w:rsid w:val="00A0649F"/>
    <w:rsid w:val="00A06785"/>
    <w:rsid w:val="00A1055F"/>
    <w:rsid w:val="00A1203E"/>
    <w:rsid w:val="00A12453"/>
    <w:rsid w:val="00A12479"/>
    <w:rsid w:val="00A124C9"/>
    <w:rsid w:val="00A13E58"/>
    <w:rsid w:val="00A147F4"/>
    <w:rsid w:val="00A15661"/>
    <w:rsid w:val="00A15F92"/>
    <w:rsid w:val="00A1641D"/>
    <w:rsid w:val="00A17288"/>
    <w:rsid w:val="00A1756C"/>
    <w:rsid w:val="00A17CF4"/>
    <w:rsid w:val="00A201B4"/>
    <w:rsid w:val="00A20501"/>
    <w:rsid w:val="00A20514"/>
    <w:rsid w:val="00A20959"/>
    <w:rsid w:val="00A2285E"/>
    <w:rsid w:val="00A22F02"/>
    <w:rsid w:val="00A234DA"/>
    <w:rsid w:val="00A24A34"/>
    <w:rsid w:val="00A250BA"/>
    <w:rsid w:val="00A25187"/>
    <w:rsid w:val="00A25C1D"/>
    <w:rsid w:val="00A268F0"/>
    <w:rsid w:val="00A26A8E"/>
    <w:rsid w:val="00A26AD5"/>
    <w:rsid w:val="00A279E7"/>
    <w:rsid w:val="00A27F4C"/>
    <w:rsid w:val="00A27FA4"/>
    <w:rsid w:val="00A3019C"/>
    <w:rsid w:val="00A30213"/>
    <w:rsid w:val="00A305CB"/>
    <w:rsid w:val="00A309C0"/>
    <w:rsid w:val="00A31BC9"/>
    <w:rsid w:val="00A3235E"/>
    <w:rsid w:val="00A32D61"/>
    <w:rsid w:val="00A33414"/>
    <w:rsid w:val="00A33EC4"/>
    <w:rsid w:val="00A3408F"/>
    <w:rsid w:val="00A34339"/>
    <w:rsid w:val="00A35079"/>
    <w:rsid w:val="00A35FE5"/>
    <w:rsid w:val="00A3625D"/>
    <w:rsid w:val="00A36514"/>
    <w:rsid w:val="00A3661A"/>
    <w:rsid w:val="00A37B3F"/>
    <w:rsid w:val="00A409A2"/>
    <w:rsid w:val="00A4152E"/>
    <w:rsid w:val="00A41599"/>
    <w:rsid w:val="00A421B9"/>
    <w:rsid w:val="00A4259D"/>
    <w:rsid w:val="00A42CB9"/>
    <w:rsid w:val="00A43218"/>
    <w:rsid w:val="00A44E99"/>
    <w:rsid w:val="00A45338"/>
    <w:rsid w:val="00A45376"/>
    <w:rsid w:val="00A463F2"/>
    <w:rsid w:val="00A46DEF"/>
    <w:rsid w:val="00A46DF0"/>
    <w:rsid w:val="00A4727D"/>
    <w:rsid w:val="00A473B5"/>
    <w:rsid w:val="00A476B0"/>
    <w:rsid w:val="00A477C5"/>
    <w:rsid w:val="00A47CBB"/>
    <w:rsid w:val="00A508AF"/>
    <w:rsid w:val="00A511A2"/>
    <w:rsid w:val="00A5201E"/>
    <w:rsid w:val="00A54854"/>
    <w:rsid w:val="00A55EEA"/>
    <w:rsid w:val="00A576EB"/>
    <w:rsid w:val="00A57ADE"/>
    <w:rsid w:val="00A60049"/>
    <w:rsid w:val="00A60306"/>
    <w:rsid w:val="00A603E8"/>
    <w:rsid w:val="00A61EB4"/>
    <w:rsid w:val="00A62851"/>
    <w:rsid w:val="00A631D6"/>
    <w:rsid w:val="00A63C96"/>
    <w:rsid w:val="00A63D7C"/>
    <w:rsid w:val="00A64D20"/>
    <w:rsid w:val="00A655EE"/>
    <w:rsid w:val="00A656A0"/>
    <w:rsid w:val="00A65FCE"/>
    <w:rsid w:val="00A6643B"/>
    <w:rsid w:val="00A66671"/>
    <w:rsid w:val="00A67027"/>
    <w:rsid w:val="00A67964"/>
    <w:rsid w:val="00A70A67"/>
    <w:rsid w:val="00A70A96"/>
    <w:rsid w:val="00A70B66"/>
    <w:rsid w:val="00A7110B"/>
    <w:rsid w:val="00A72263"/>
    <w:rsid w:val="00A72C56"/>
    <w:rsid w:val="00A73087"/>
    <w:rsid w:val="00A73210"/>
    <w:rsid w:val="00A73EDA"/>
    <w:rsid w:val="00A73FAD"/>
    <w:rsid w:val="00A74052"/>
    <w:rsid w:val="00A741BD"/>
    <w:rsid w:val="00A74968"/>
    <w:rsid w:val="00A76C00"/>
    <w:rsid w:val="00A77767"/>
    <w:rsid w:val="00A77D89"/>
    <w:rsid w:val="00A813BE"/>
    <w:rsid w:val="00A81826"/>
    <w:rsid w:val="00A82BF1"/>
    <w:rsid w:val="00A830B2"/>
    <w:rsid w:val="00A83CF5"/>
    <w:rsid w:val="00A842B9"/>
    <w:rsid w:val="00A84D3B"/>
    <w:rsid w:val="00A84F28"/>
    <w:rsid w:val="00A87F20"/>
    <w:rsid w:val="00A90D66"/>
    <w:rsid w:val="00A93594"/>
    <w:rsid w:val="00A94067"/>
    <w:rsid w:val="00A9460F"/>
    <w:rsid w:val="00A95F61"/>
    <w:rsid w:val="00A9699E"/>
    <w:rsid w:val="00A974AA"/>
    <w:rsid w:val="00A97A34"/>
    <w:rsid w:val="00AA0BF5"/>
    <w:rsid w:val="00AA4857"/>
    <w:rsid w:val="00AA50F3"/>
    <w:rsid w:val="00AA512B"/>
    <w:rsid w:val="00AA55EE"/>
    <w:rsid w:val="00AA57BE"/>
    <w:rsid w:val="00AA59DD"/>
    <w:rsid w:val="00AA77CA"/>
    <w:rsid w:val="00AA7C11"/>
    <w:rsid w:val="00AA7C3E"/>
    <w:rsid w:val="00AB0078"/>
    <w:rsid w:val="00AB015D"/>
    <w:rsid w:val="00AB1392"/>
    <w:rsid w:val="00AB1B67"/>
    <w:rsid w:val="00AB1E47"/>
    <w:rsid w:val="00AB245D"/>
    <w:rsid w:val="00AB2971"/>
    <w:rsid w:val="00AB359C"/>
    <w:rsid w:val="00AB39FE"/>
    <w:rsid w:val="00AB44E0"/>
    <w:rsid w:val="00AB4523"/>
    <w:rsid w:val="00AB5DF0"/>
    <w:rsid w:val="00AB685C"/>
    <w:rsid w:val="00AB697C"/>
    <w:rsid w:val="00AB7358"/>
    <w:rsid w:val="00AB764D"/>
    <w:rsid w:val="00AC0512"/>
    <w:rsid w:val="00AC06B7"/>
    <w:rsid w:val="00AC1025"/>
    <w:rsid w:val="00AC182D"/>
    <w:rsid w:val="00AC1A9A"/>
    <w:rsid w:val="00AC1BA1"/>
    <w:rsid w:val="00AC1E0B"/>
    <w:rsid w:val="00AC2D70"/>
    <w:rsid w:val="00AC2F5D"/>
    <w:rsid w:val="00AC3695"/>
    <w:rsid w:val="00AC3AB2"/>
    <w:rsid w:val="00AC4F4F"/>
    <w:rsid w:val="00AC573E"/>
    <w:rsid w:val="00AC62DB"/>
    <w:rsid w:val="00AC6788"/>
    <w:rsid w:val="00AC6D9B"/>
    <w:rsid w:val="00AC789E"/>
    <w:rsid w:val="00AC7E89"/>
    <w:rsid w:val="00AD1EA0"/>
    <w:rsid w:val="00AD3021"/>
    <w:rsid w:val="00AD366E"/>
    <w:rsid w:val="00AD47D8"/>
    <w:rsid w:val="00AD595C"/>
    <w:rsid w:val="00AD676E"/>
    <w:rsid w:val="00AD7F41"/>
    <w:rsid w:val="00AE0542"/>
    <w:rsid w:val="00AE0FED"/>
    <w:rsid w:val="00AE159C"/>
    <w:rsid w:val="00AE1A29"/>
    <w:rsid w:val="00AE1B9F"/>
    <w:rsid w:val="00AE1D45"/>
    <w:rsid w:val="00AE20DA"/>
    <w:rsid w:val="00AE270D"/>
    <w:rsid w:val="00AE2A61"/>
    <w:rsid w:val="00AE2E4C"/>
    <w:rsid w:val="00AE3AE3"/>
    <w:rsid w:val="00AE4FDE"/>
    <w:rsid w:val="00AE50BB"/>
    <w:rsid w:val="00AE5153"/>
    <w:rsid w:val="00AE6410"/>
    <w:rsid w:val="00AE660B"/>
    <w:rsid w:val="00AE78F6"/>
    <w:rsid w:val="00AE7ABB"/>
    <w:rsid w:val="00AF00A2"/>
    <w:rsid w:val="00AF065C"/>
    <w:rsid w:val="00AF08BF"/>
    <w:rsid w:val="00AF119E"/>
    <w:rsid w:val="00AF12F0"/>
    <w:rsid w:val="00AF1B6E"/>
    <w:rsid w:val="00AF1BCC"/>
    <w:rsid w:val="00AF1C00"/>
    <w:rsid w:val="00AF23D8"/>
    <w:rsid w:val="00AF2D0F"/>
    <w:rsid w:val="00AF2EE9"/>
    <w:rsid w:val="00AF390A"/>
    <w:rsid w:val="00AF3F51"/>
    <w:rsid w:val="00AF490F"/>
    <w:rsid w:val="00AF498F"/>
    <w:rsid w:val="00AF5A00"/>
    <w:rsid w:val="00AF5D9A"/>
    <w:rsid w:val="00AF71FE"/>
    <w:rsid w:val="00B00648"/>
    <w:rsid w:val="00B0111D"/>
    <w:rsid w:val="00B017C9"/>
    <w:rsid w:val="00B01CCB"/>
    <w:rsid w:val="00B0396F"/>
    <w:rsid w:val="00B03A0C"/>
    <w:rsid w:val="00B04CB4"/>
    <w:rsid w:val="00B05910"/>
    <w:rsid w:val="00B05DDB"/>
    <w:rsid w:val="00B0666F"/>
    <w:rsid w:val="00B06F2E"/>
    <w:rsid w:val="00B108A3"/>
    <w:rsid w:val="00B10B4C"/>
    <w:rsid w:val="00B10DBC"/>
    <w:rsid w:val="00B11CF2"/>
    <w:rsid w:val="00B12AC9"/>
    <w:rsid w:val="00B13145"/>
    <w:rsid w:val="00B13208"/>
    <w:rsid w:val="00B13791"/>
    <w:rsid w:val="00B13CD3"/>
    <w:rsid w:val="00B14CE5"/>
    <w:rsid w:val="00B14E18"/>
    <w:rsid w:val="00B14EAE"/>
    <w:rsid w:val="00B156AF"/>
    <w:rsid w:val="00B17011"/>
    <w:rsid w:val="00B173DD"/>
    <w:rsid w:val="00B20176"/>
    <w:rsid w:val="00B20EA6"/>
    <w:rsid w:val="00B21C8E"/>
    <w:rsid w:val="00B22C6A"/>
    <w:rsid w:val="00B23A2A"/>
    <w:rsid w:val="00B23BD9"/>
    <w:rsid w:val="00B24291"/>
    <w:rsid w:val="00B2490A"/>
    <w:rsid w:val="00B24D43"/>
    <w:rsid w:val="00B25929"/>
    <w:rsid w:val="00B266D4"/>
    <w:rsid w:val="00B26706"/>
    <w:rsid w:val="00B26743"/>
    <w:rsid w:val="00B2690E"/>
    <w:rsid w:val="00B26A12"/>
    <w:rsid w:val="00B27590"/>
    <w:rsid w:val="00B27948"/>
    <w:rsid w:val="00B30F63"/>
    <w:rsid w:val="00B322D7"/>
    <w:rsid w:val="00B32CA2"/>
    <w:rsid w:val="00B3478E"/>
    <w:rsid w:val="00B362AE"/>
    <w:rsid w:val="00B369EA"/>
    <w:rsid w:val="00B36B62"/>
    <w:rsid w:val="00B36D4B"/>
    <w:rsid w:val="00B37A1A"/>
    <w:rsid w:val="00B4127C"/>
    <w:rsid w:val="00B416F2"/>
    <w:rsid w:val="00B41771"/>
    <w:rsid w:val="00B41A5B"/>
    <w:rsid w:val="00B43C39"/>
    <w:rsid w:val="00B45987"/>
    <w:rsid w:val="00B463F7"/>
    <w:rsid w:val="00B46A61"/>
    <w:rsid w:val="00B47509"/>
    <w:rsid w:val="00B47680"/>
    <w:rsid w:val="00B505C4"/>
    <w:rsid w:val="00B525F3"/>
    <w:rsid w:val="00B5294E"/>
    <w:rsid w:val="00B52ED6"/>
    <w:rsid w:val="00B53469"/>
    <w:rsid w:val="00B538E3"/>
    <w:rsid w:val="00B54C6F"/>
    <w:rsid w:val="00B55B49"/>
    <w:rsid w:val="00B5660C"/>
    <w:rsid w:val="00B571FB"/>
    <w:rsid w:val="00B5746B"/>
    <w:rsid w:val="00B57E40"/>
    <w:rsid w:val="00B607A7"/>
    <w:rsid w:val="00B6256D"/>
    <w:rsid w:val="00B63000"/>
    <w:rsid w:val="00B635A6"/>
    <w:rsid w:val="00B64546"/>
    <w:rsid w:val="00B648AF"/>
    <w:rsid w:val="00B64AA3"/>
    <w:rsid w:val="00B65431"/>
    <w:rsid w:val="00B6654D"/>
    <w:rsid w:val="00B675EC"/>
    <w:rsid w:val="00B676C4"/>
    <w:rsid w:val="00B67D88"/>
    <w:rsid w:val="00B67E73"/>
    <w:rsid w:val="00B701A5"/>
    <w:rsid w:val="00B703D5"/>
    <w:rsid w:val="00B707B9"/>
    <w:rsid w:val="00B70F1A"/>
    <w:rsid w:val="00B70FCB"/>
    <w:rsid w:val="00B716C3"/>
    <w:rsid w:val="00B72CC4"/>
    <w:rsid w:val="00B72F75"/>
    <w:rsid w:val="00B73BDB"/>
    <w:rsid w:val="00B7454B"/>
    <w:rsid w:val="00B74BF4"/>
    <w:rsid w:val="00B74F4C"/>
    <w:rsid w:val="00B74F73"/>
    <w:rsid w:val="00B76310"/>
    <w:rsid w:val="00B76ABC"/>
    <w:rsid w:val="00B805AB"/>
    <w:rsid w:val="00B81293"/>
    <w:rsid w:val="00B813AC"/>
    <w:rsid w:val="00B81AB2"/>
    <w:rsid w:val="00B82587"/>
    <w:rsid w:val="00B84266"/>
    <w:rsid w:val="00B848ED"/>
    <w:rsid w:val="00B84D8B"/>
    <w:rsid w:val="00B855A3"/>
    <w:rsid w:val="00B8751A"/>
    <w:rsid w:val="00B90057"/>
    <w:rsid w:val="00B90892"/>
    <w:rsid w:val="00B90AAD"/>
    <w:rsid w:val="00B90CA1"/>
    <w:rsid w:val="00B92AF9"/>
    <w:rsid w:val="00B93388"/>
    <w:rsid w:val="00B94981"/>
    <w:rsid w:val="00B94B69"/>
    <w:rsid w:val="00B94C78"/>
    <w:rsid w:val="00B94F7E"/>
    <w:rsid w:val="00B95109"/>
    <w:rsid w:val="00B951D2"/>
    <w:rsid w:val="00B95E14"/>
    <w:rsid w:val="00B97106"/>
    <w:rsid w:val="00BA15FE"/>
    <w:rsid w:val="00BA2366"/>
    <w:rsid w:val="00BA2D75"/>
    <w:rsid w:val="00BA2F1C"/>
    <w:rsid w:val="00BA35C3"/>
    <w:rsid w:val="00BA3BE6"/>
    <w:rsid w:val="00BA4B00"/>
    <w:rsid w:val="00BA69A4"/>
    <w:rsid w:val="00BA6A1A"/>
    <w:rsid w:val="00BB0157"/>
    <w:rsid w:val="00BB09AC"/>
    <w:rsid w:val="00BB2C1E"/>
    <w:rsid w:val="00BB33B5"/>
    <w:rsid w:val="00BB3B0A"/>
    <w:rsid w:val="00BB4E52"/>
    <w:rsid w:val="00BB5AF5"/>
    <w:rsid w:val="00BB5E38"/>
    <w:rsid w:val="00BB5F4E"/>
    <w:rsid w:val="00BB76D6"/>
    <w:rsid w:val="00BB793A"/>
    <w:rsid w:val="00BB7FE5"/>
    <w:rsid w:val="00BC09F2"/>
    <w:rsid w:val="00BC107F"/>
    <w:rsid w:val="00BC11ED"/>
    <w:rsid w:val="00BC188C"/>
    <w:rsid w:val="00BC198A"/>
    <w:rsid w:val="00BC1EC6"/>
    <w:rsid w:val="00BC3103"/>
    <w:rsid w:val="00BC4234"/>
    <w:rsid w:val="00BC464C"/>
    <w:rsid w:val="00BC4AB5"/>
    <w:rsid w:val="00BC6D1E"/>
    <w:rsid w:val="00BC705A"/>
    <w:rsid w:val="00BC70C4"/>
    <w:rsid w:val="00BC7B4C"/>
    <w:rsid w:val="00BD0BE4"/>
    <w:rsid w:val="00BD0DDD"/>
    <w:rsid w:val="00BD1F99"/>
    <w:rsid w:val="00BD25D2"/>
    <w:rsid w:val="00BD2C39"/>
    <w:rsid w:val="00BD30EA"/>
    <w:rsid w:val="00BD3A9D"/>
    <w:rsid w:val="00BD4AE5"/>
    <w:rsid w:val="00BD4CB5"/>
    <w:rsid w:val="00BD4EA5"/>
    <w:rsid w:val="00BD532E"/>
    <w:rsid w:val="00BD56F2"/>
    <w:rsid w:val="00BD5719"/>
    <w:rsid w:val="00BD65F6"/>
    <w:rsid w:val="00BD6753"/>
    <w:rsid w:val="00BD6D88"/>
    <w:rsid w:val="00BD6DA8"/>
    <w:rsid w:val="00BD740C"/>
    <w:rsid w:val="00BD7EBC"/>
    <w:rsid w:val="00BD7FC4"/>
    <w:rsid w:val="00BE0318"/>
    <w:rsid w:val="00BE08D6"/>
    <w:rsid w:val="00BE1517"/>
    <w:rsid w:val="00BE3115"/>
    <w:rsid w:val="00BE3625"/>
    <w:rsid w:val="00BE43F7"/>
    <w:rsid w:val="00BE4881"/>
    <w:rsid w:val="00BE5B4A"/>
    <w:rsid w:val="00BE6984"/>
    <w:rsid w:val="00BE6E01"/>
    <w:rsid w:val="00BE6F3B"/>
    <w:rsid w:val="00BE7B0F"/>
    <w:rsid w:val="00BE7DBA"/>
    <w:rsid w:val="00BF1D94"/>
    <w:rsid w:val="00BF22AC"/>
    <w:rsid w:val="00BF426A"/>
    <w:rsid w:val="00BF4658"/>
    <w:rsid w:val="00BF4C98"/>
    <w:rsid w:val="00BF4CD3"/>
    <w:rsid w:val="00BF5152"/>
    <w:rsid w:val="00BF5FEA"/>
    <w:rsid w:val="00BF6C91"/>
    <w:rsid w:val="00BF7515"/>
    <w:rsid w:val="00BF755D"/>
    <w:rsid w:val="00BF78F9"/>
    <w:rsid w:val="00BF7DFD"/>
    <w:rsid w:val="00C007AE"/>
    <w:rsid w:val="00C0081B"/>
    <w:rsid w:val="00C00C93"/>
    <w:rsid w:val="00C01600"/>
    <w:rsid w:val="00C0258D"/>
    <w:rsid w:val="00C03737"/>
    <w:rsid w:val="00C0455C"/>
    <w:rsid w:val="00C05A27"/>
    <w:rsid w:val="00C060AF"/>
    <w:rsid w:val="00C06721"/>
    <w:rsid w:val="00C07607"/>
    <w:rsid w:val="00C07B7D"/>
    <w:rsid w:val="00C07BA4"/>
    <w:rsid w:val="00C07E07"/>
    <w:rsid w:val="00C102CD"/>
    <w:rsid w:val="00C10AB6"/>
    <w:rsid w:val="00C10E7C"/>
    <w:rsid w:val="00C12449"/>
    <w:rsid w:val="00C150E3"/>
    <w:rsid w:val="00C15650"/>
    <w:rsid w:val="00C157A9"/>
    <w:rsid w:val="00C162C4"/>
    <w:rsid w:val="00C17148"/>
    <w:rsid w:val="00C176C2"/>
    <w:rsid w:val="00C20568"/>
    <w:rsid w:val="00C2138F"/>
    <w:rsid w:val="00C2311B"/>
    <w:rsid w:val="00C23A06"/>
    <w:rsid w:val="00C2450B"/>
    <w:rsid w:val="00C24A0B"/>
    <w:rsid w:val="00C24E83"/>
    <w:rsid w:val="00C24EE1"/>
    <w:rsid w:val="00C24F94"/>
    <w:rsid w:val="00C26D8E"/>
    <w:rsid w:val="00C26E19"/>
    <w:rsid w:val="00C277AE"/>
    <w:rsid w:val="00C27FC5"/>
    <w:rsid w:val="00C30244"/>
    <w:rsid w:val="00C302EB"/>
    <w:rsid w:val="00C30B9B"/>
    <w:rsid w:val="00C3225A"/>
    <w:rsid w:val="00C33748"/>
    <w:rsid w:val="00C33ACD"/>
    <w:rsid w:val="00C33E48"/>
    <w:rsid w:val="00C34812"/>
    <w:rsid w:val="00C34C52"/>
    <w:rsid w:val="00C34C8A"/>
    <w:rsid w:val="00C35B15"/>
    <w:rsid w:val="00C35C61"/>
    <w:rsid w:val="00C36337"/>
    <w:rsid w:val="00C36E07"/>
    <w:rsid w:val="00C3706C"/>
    <w:rsid w:val="00C37C5D"/>
    <w:rsid w:val="00C40E07"/>
    <w:rsid w:val="00C42E2E"/>
    <w:rsid w:val="00C4378A"/>
    <w:rsid w:val="00C44E24"/>
    <w:rsid w:val="00C46B68"/>
    <w:rsid w:val="00C46BAC"/>
    <w:rsid w:val="00C46F50"/>
    <w:rsid w:val="00C473A7"/>
    <w:rsid w:val="00C47684"/>
    <w:rsid w:val="00C503AB"/>
    <w:rsid w:val="00C511A4"/>
    <w:rsid w:val="00C516A0"/>
    <w:rsid w:val="00C51AB1"/>
    <w:rsid w:val="00C51C3A"/>
    <w:rsid w:val="00C51FA5"/>
    <w:rsid w:val="00C536D7"/>
    <w:rsid w:val="00C53B58"/>
    <w:rsid w:val="00C57732"/>
    <w:rsid w:val="00C6034A"/>
    <w:rsid w:val="00C6079E"/>
    <w:rsid w:val="00C60C9C"/>
    <w:rsid w:val="00C61CF9"/>
    <w:rsid w:val="00C61D96"/>
    <w:rsid w:val="00C61DE6"/>
    <w:rsid w:val="00C628B1"/>
    <w:rsid w:val="00C6348B"/>
    <w:rsid w:val="00C63AB2"/>
    <w:rsid w:val="00C63C87"/>
    <w:rsid w:val="00C64C78"/>
    <w:rsid w:val="00C650A8"/>
    <w:rsid w:val="00C655F5"/>
    <w:rsid w:val="00C65751"/>
    <w:rsid w:val="00C658F9"/>
    <w:rsid w:val="00C65BB9"/>
    <w:rsid w:val="00C65C38"/>
    <w:rsid w:val="00C66D88"/>
    <w:rsid w:val="00C6720B"/>
    <w:rsid w:val="00C676C7"/>
    <w:rsid w:val="00C70506"/>
    <w:rsid w:val="00C707A8"/>
    <w:rsid w:val="00C70E22"/>
    <w:rsid w:val="00C7225B"/>
    <w:rsid w:val="00C73220"/>
    <w:rsid w:val="00C74255"/>
    <w:rsid w:val="00C7462B"/>
    <w:rsid w:val="00C7643F"/>
    <w:rsid w:val="00C7675C"/>
    <w:rsid w:val="00C770A1"/>
    <w:rsid w:val="00C77667"/>
    <w:rsid w:val="00C823D3"/>
    <w:rsid w:val="00C82508"/>
    <w:rsid w:val="00C8277B"/>
    <w:rsid w:val="00C83D71"/>
    <w:rsid w:val="00C84138"/>
    <w:rsid w:val="00C852BE"/>
    <w:rsid w:val="00C85AFA"/>
    <w:rsid w:val="00C85C27"/>
    <w:rsid w:val="00C86F55"/>
    <w:rsid w:val="00C8729E"/>
    <w:rsid w:val="00C90412"/>
    <w:rsid w:val="00C9051D"/>
    <w:rsid w:val="00C906B2"/>
    <w:rsid w:val="00C909CF"/>
    <w:rsid w:val="00C90C02"/>
    <w:rsid w:val="00C90FB5"/>
    <w:rsid w:val="00C91A47"/>
    <w:rsid w:val="00C9259B"/>
    <w:rsid w:val="00C9411B"/>
    <w:rsid w:val="00C94491"/>
    <w:rsid w:val="00C944DA"/>
    <w:rsid w:val="00C94996"/>
    <w:rsid w:val="00C956C1"/>
    <w:rsid w:val="00C95BD3"/>
    <w:rsid w:val="00C96A72"/>
    <w:rsid w:val="00C96AB6"/>
    <w:rsid w:val="00C96DB0"/>
    <w:rsid w:val="00C9704D"/>
    <w:rsid w:val="00C97C36"/>
    <w:rsid w:val="00CA01C9"/>
    <w:rsid w:val="00CA23D5"/>
    <w:rsid w:val="00CA42F7"/>
    <w:rsid w:val="00CA4737"/>
    <w:rsid w:val="00CA4A66"/>
    <w:rsid w:val="00CA5098"/>
    <w:rsid w:val="00CA59CA"/>
    <w:rsid w:val="00CA61FC"/>
    <w:rsid w:val="00CA660E"/>
    <w:rsid w:val="00CA7AC8"/>
    <w:rsid w:val="00CA7B91"/>
    <w:rsid w:val="00CA7F22"/>
    <w:rsid w:val="00CB0A3B"/>
    <w:rsid w:val="00CB0D0A"/>
    <w:rsid w:val="00CB3650"/>
    <w:rsid w:val="00CB3DFC"/>
    <w:rsid w:val="00CB48E9"/>
    <w:rsid w:val="00CB4BF5"/>
    <w:rsid w:val="00CB4DB3"/>
    <w:rsid w:val="00CB5BCD"/>
    <w:rsid w:val="00CB6002"/>
    <w:rsid w:val="00CB6102"/>
    <w:rsid w:val="00CB64CE"/>
    <w:rsid w:val="00CC05B0"/>
    <w:rsid w:val="00CC08F4"/>
    <w:rsid w:val="00CC0FFD"/>
    <w:rsid w:val="00CC1601"/>
    <w:rsid w:val="00CC2C67"/>
    <w:rsid w:val="00CC2FE6"/>
    <w:rsid w:val="00CC344E"/>
    <w:rsid w:val="00CC3A95"/>
    <w:rsid w:val="00CC4272"/>
    <w:rsid w:val="00CC5E28"/>
    <w:rsid w:val="00CC7AC9"/>
    <w:rsid w:val="00CC7E16"/>
    <w:rsid w:val="00CD0156"/>
    <w:rsid w:val="00CD057D"/>
    <w:rsid w:val="00CD1506"/>
    <w:rsid w:val="00CD2193"/>
    <w:rsid w:val="00CD3C97"/>
    <w:rsid w:val="00CD3CED"/>
    <w:rsid w:val="00CD3D82"/>
    <w:rsid w:val="00CD5958"/>
    <w:rsid w:val="00CD6602"/>
    <w:rsid w:val="00CD711F"/>
    <w:rsid w:val="00CD79FD"/>
    <w:rsid w:val="00CD7EA5"/>
    <w:rsid w:val="00CE0FF0"/>
    <w:rsid w:val="00CE10F0"/>
    <w:rsid w:val="00CE1158"/>
    <w:rsid w:val="00CE12C8"/>
    <w:rsid w:val="00CE2162"/>
    <w:rsid w:val="00CE28D5"/>
    <w:rsid w:val="00CE2A84"/>
    <w:rsid w:val="00CE2E7A"/>
    <w:rsid w:val="00CE33DC"/>
    <w:rsid w:val="00CE3EFC"/>
    <w:rsid w:val="00CE564D"/>
    <w:rsid w:val="00CE6373"/>
    <w:rsid w:val="00CE692B"/>
    <w:rsid w:val="00CE6DA3"/>
    <w:rsid w:val="00CF080E"/>
    <w:rsid w:val="00CF0841"/>
    <w:rsid w:val="00CF0A63"/>
    <w:rsid w:val="00CF0D26"/>
    <w:rsid w:val="00CF0D9C"/>
    <w:rsid w:val="00CF1F10"/>
    <w:rsid w:val="00CF215B"/>
    <w:rsid w:val="00CF275C"/>
    <w:rsid w:val="00CF300F"/>
    <w:rsid w:val="00CF388D"/>
    <w:rsid w:val="00CF38B0"/>
    <w:rsid w:val="00CF4C59"/>
    <w:rsid w:val="00CF6142"/>
    <w:rsid w:val="00CF625E"/>
    <w:rsid w:val="00CF6813"/>
    <w:rsid w:val="00CF6A22"/>
    <w:rsid w:val="00CF6DB8"/>
    <w:rsid w:val="00CF706A"/>
    <w:rsid w:val="00D0083E"/>
    <w:rsid w:val="00D00E81"/>
    <w:rsid w:val="00D02173"/>
    <w:rsid w:val="00D03030"/>
    <w:rsid w:val="00D03C49"/>
    <w:rsid w:val="00D048CE"/>
    <w:rsid w:val="00D04B71"/>
    <w:rsid w:val="00D04F98"/>
    <w:rsid w:val="00D07280"/>
    <w:rsid w:val="00D07D09"/>
    <w:rsid w:val="00D07FA7"/>
    <w:rsid w:val="00D10393"/>
    <w:rsid w:val="00D10EFB"/>
    <w:rsid w:val="00D1104E"/>
    <w:rsid w:val="00D115BC"/>
    <w:rsid w:val="00D12107"/>
    <w:rsid w:val="00D126C0"/>
    <w:rsid w:val="00D12C26"/>
    <w:rsid w:val="00D1458C"/>
    <w:rsid w:val="00D14DFF"/>
    <w:rsid w:val="00D15930"/>
    <w:rsid w:val="00D17359"/>
    <w:rsid w:val="00D17745"/>
    <w:rsid w:val="00D20099"/>
    <w:rsid w:val="00D2091F"/>
    <w:rsid w:val="00D21284"/>
    <w:rsid w:val="00D21505"/>
    <w:rsid w:val="00D21A5F"/>
    <w:rsid w:val="00D21D94"/>
    <w:rsid w:val="00D21F57"/>
    <w:rsid w:val="00D23424"/>
    <w:rsid w:val="00D23431"/>
    <w:rsid w:val="00D23E37"/>
    <w:rsid w:val="00D24119"/>
    <w:rsid w:val="00D24383"/>
    <w:rsid w:val="00D2447B"/>
    <w:rsid w:val="00D24AF2"/>
    <w:rsid w:val="00D24FA3"/>
    <w:rsid w:val="00D2509A"/>
    <w:rsid w:val="00D25267"/>
    <w:rsid w:val="00D253FC"/>
    <w:rsid w:val="00D25C48"/>
    <w:rsid w:val="00D267FA"/>
    <w:rsid w:val="00D27983"/>
    <w:rsid w:val="00D31708"/>
    <w:rsid w:val="00D31A5E"/>
    <w:rsid w:val="00D32050"/>
    <w:rsid w:val="00D33B07"/>
    <w:rsid w:val="00D347E3"/>
    <w:rsid w:val="00D35EA3"/>
    <w:rsid w:val="00D3623D"/>
    <w:rsid w:val="00D37DB2"/>
    <w:rsid w:val="00D417C4"/>
    <w:rsid w:val="00D436CF"/>
    <w:rsid w:val="00D43768"/>
    <w:rsid w:val="00D43F7E"/>
    <w:rsid w:val="00D4435E"/>
    <w:rsid w:val="00D44C90"/>
    <w:rsid w:val="00D44F55"/>
    <w:rsid w:val="00D453AE"/>
    <w:rsid w:val="00D462F0"/>
    <w:rsid w:val="00D46329"/>
    <w:rsid w:val="00D464D6"/>
    <w:rsid w:val="00D46DAC"/>
    <w:rsid w:val="00D46FF0"/>
    <w:rsid w:val="00D47409"/>
    <w:rsid w:val="00D47519"/>
    <w:rsid w:val="00D47D73"/>
    <w:rsid w:val="00D5012D"/>
    <w:rsid w:val="00D503AE"/>
    <w:rsid w:val="00D506F8"/>
    <w:rsid w:val="00D52778"/>
    <w:rsid w:val="00D52D73"/>
    <w:rsid w:val="00D534D5"/>
    <w:rsid w:val="00D53C5E"/>
    <w:rsid w:val="00D56280"/>
    <w:rsid w:val="00D57511"/>
    <w:rsid w:val="00D612C1"/>
    <w:rsid w:val="00D61C75"/>
    <w:rsid w:val="00D61DB1"/>
    <w:rsid w:val="00D639F3"/>
    <w:rsid w:val="00D6407F"/>
    <w:rsid w:val="00D655B3"/>
    <w:rsid w:val="00D664CE"/>
    <w:rsid w:val="00D67628"/>
    <w:rsid w:val="00D70D7D"/>
    <w:rsid w:val="00D719B5"/>
    <w:rsid w:val="00D72494"/>
    <w:rsid w:val="00D7278E"/>
    <w:rsid w:val="00D72F45"/>
    <w:rsid w:val="00D72FA8"/>
    <w:rsid w:val="00D73F6A"/>
    <w:rsid w:val="00D74599"/>
    <w:rsid w:val="00D74FDA"/>
    <w:rsid w:val="00D751CB"/>
    <w:rsid w:val="00D75551"/>
    <w:rsid w:val="00D76F8B"/>
    <w:rsid w:val="00D77A35"/>
    <w:rsid w:val="00D8004F"/>
    <w:rsid w:val="00D80191"/>
    <w:rsid w:val="00D81118"/>
    <w:rsid w:val="00D820CB"/>
    <w:rsid w:val="00D8275A"/>
    <w:rsid w:val="00D82768"/>
    <w:rsid w:val="00D82D8E"/>
    <w:rsid w:val="00D8394E"/>
    <w:rsid w:val="00D840EA"/>
    <w:rsid w:val="00D8419F"/>
    <w:rsid w:val="00D8433E"/>
    <w:rsid w:val="00D84BAA"/>
    <w:rsid w:val="00D85252"/>
    <w:rsid w:val="00D856EB"/>
    <w:rsid w:val="00D861A2"/>
    <w:rsid w:val="00D87345"/>
    <w:rsid w:val="00D8785B"/>
    <w:rsid w:val="00D87CB9"/>
    <w:rsid w:val="00D9008E"/>
    <w:rsid w:val="00D9039B"/>
    <w:rsid w:val="00D91A86"/>
    <w:rsid w:val="00D91FBE"/>
    <w:rsid w:val="00D95791"/>
    <w:rsid w:val="00D95CAB"/>
    <w:rsid w:val="00D95E00"/>
    <w:rsid w:val="00D95FAF"/>
    <w:rsid w:val="00D9653E"/>
    <w:rsid w:val="00D96AAB"/>
    <w:rsid w:val="00D97B06"/>
    <w:rsid w:val="00DA0E3F"/>
    <w:rsid w:val="00DA0EC2"/>
    <w:rsid w:val="00DA1B70"/>
    <w:rsid w:val="00DA2374"/>
    <w:rsid w:val="00DA3248"/>
    <w:rsid w:val="00DA3F4F"/>
    <w:rsid w:val="00DA44E9"/>
    <w:rsid w:val="00DA4B9C"/>
    <w:rsid w:val="00DA595B"/>
    <w:rsid w:val="00DA6590"/>
    <w:rsid w:val="00DA6C91"/>
    <w:rsid w:val="00DA793A"/>
    <w:rsid w:val="00DA7CC1"/>
    <w:rsid w:val="00DAFABB"/>
    <w:rsid w:val="00DB31F1"/>
    <w:rsid w:val="00DB4225"/>
    <w:rsid w:val="00DB42C3"/>
    <w:rsid w:val="00DB430B"/>
    <w:rsid w:val="00DB45E0"/>
    <w:rsid w:val="00DB5198"/>
    <w:rsid w:val="00DB51F0"/>
    <w:rsid w:val="00DB5203"/>
    <w:rsid w:val="00DB6173"/>
    <w:rsid w:val="00DB67C5"/>
    <w:rsid w:val="00DB6964"/>
    <w:rsid w:val="00DB6EB2"/>
    <w:rsid w:val="00DB6F78"/>
    <w:rsid w:val="00DB781E"/>
    <w:rsid w:val="00DC0253"/>
    <w:rsid w:val="00DC0796"/>
    <w:rsid w:val="00DC140E"/>
    <w:rsid w:val="00DC16DF"/>
    <w:rsid w:val="00DC2BDE"/>
    <w:rsid w:val="00DC3CFC"/>
    <w:rsid w:val="00DC4813"/>
    <w:rsid w:val="00DC4950"/>
    <w:rsid w:val="00DC6E48"/>
    <w:rsid w:val="00DD0053"/>
    <w:rsid w:val="00DD0529"/>
    <w:rsid w:val="00DD1BC4"/>
    <w:rsid w:val="00DD2FD6"/>
    <w:rsid w:val="00DD3603"/>
    <w:rsid w:val="00DD3ED6"/>
    <w:rsid w:val="00DD5281"/>
    <w:rsid w:val="00DD63B9"/>
    <w:rsid w:val="00DD6453"/>
    <w:rsid w:val="00DD7206"/>
    <w:rsid w:val="00DE0109"/>
    <w:rsid w:val="00DE01A0"/>
    <w:rsid w:val="00DE0846"/>
    <w:rsid w:val="00DE0DC6"/>
    <w:rsid w:val="00DE1DAE"/>
    <w:rsid w:val="00DE2655"/>
    <w:rsid w:val="00DE2BEF"/>
    <w:rsid w:val="00DE3E4A"/>
    <w:rsid w:val="00DE4C15"/>
    <w:rsid w:val="00DE58EC"/>
    <w:rsid w:val="00DF01A6"/>
    <w:rsid w:val="00DF0D21"/>
    <w:rsid w:val="00DF0F91"/>
    <w:rsid w:val="00DF1878"/>
    <w:rsid w:val="00DF1BD3"/>
    <w:rsid w:val="00DF2F27"/>
    <w:rsid w:val="00DF2FD5"/>
    <w:rsid w:val="00DF4217"/>
    <w:rsid w:val="00DF4230"/>
    <w:rsid w:val="00DF5F9B"/>
    <w:rsid w:val="00DF6B33"/>
    <w:rsid w:val="00DF6E37"/>
    <w:rsid w:val="00DF7290"/>
    <w:rsid w:val="00E00103"/>
    <w:rsid w:val="00E004BD"/>
    <w:rsid w:val="00E00780"/>
    <w:rsid w:val="00E014B1"/>
    <w:rsid w:val="00E01658"/>
    <w:rsid w:val="00E024B1"/>
    <w:rsid w:val="00E03426"/>
    <w:rsid w:val="00E04777"/>
    <w:rsid w:val="00E049DF"/>
    <w:rsid w:val="00E04A88"/>
    <w:rsid w:val="00E058CA"/>
    <w:rsid w:val="00E064E4"/>
    <w:rsid w:val="00E07202"/>
    <w:rsid w:val="00E1016A"/>
    <w:rsid w:val="00E102A4"/>
    <w:rsid w:val="00E10627"/>
    <w:rsid w:val="00E128EC"/>
    <w:rsid w:val="00E13F03"/>
    <w:rsid w:val="00E143FA"/>
    <w:rsid w:val="00E14612"/>
    <w:rsid w:val="00E146E4"/>
    <w:rsid w:val="00E14844"/>
    <w:rsid w:val="00E14A20"/>
    <w:rsid w:val="00E14B42"/>
    <w:rsid w:val="00E14E45"/>
    <w:rsid w:val="00E1704B"/>
    <w:rsid w:val="00E173DE"/>
    <w:rsid w:val="00E17412"/>
    <w:rsid w:val="00E177C0"/>
    <w:rsid w:val="00E17EFA"/>
    <w:rsid w:val="00E20E35"/>
    <w:rsid w:val="00E21D86"/>
    <w:rsid w:val="00E22187"/>
    <w:rsid w:val="00E22441"/>
    <w:rsid w:val="00E23A14"/>
    <w:rsid w:val="00E23C7B"/>
    <w:rsid w:val="00E23F0E"/>
    <w:rsid w:val="00E262BD"/>
    <w:rsid w:val="00E264E5"/>
    <w:rsid w:val="00E26626"/>
    <w:rsid w:val="00E269A4"/>
    <w:rsid w:val="00E26F0C"/>
    <w:rsid w:val="00E27199"/>
    <w:rsid w:val="00E27F06"/>
    <w:rsid w:val="00E27F17"/>
    <w:rsid w:val="00E30DAF"/>
    <w:rsid w:val="00E311BE"/>
    <w:rsid w:val="00E3127E"/>
    <w:rsid w:val="00E32649"/>
    <w:rsid w:val="00E32E3D"/>
    <w:rsid w:val="00E33B15"/>
    <w:rsid w:val="00E35155"/>
    <w:rsid w:val="00E359CF"/>
    <w:rsid w:val="00E36893"/>
    <w:rsid w:val="00E368D0"/>
    <w:rsid w:val="00E369D0"/>
    <w:rsid w:val="00E3705F"/>
    <w:rsid w:val="00E37AFE"/>
    <w:rsid w:val="00E403B9"/>
    <w:rsid w:val="00E404F6"/>
    <w:rsid w:val="00E409A9"/>
    <w:rsid w:val="00E41B25"/>
    <w:rsid w:val="00E43E3B"/>
    <w:rsid w:val="00E445EA"/>
    <w:rsid w:val="00E44677"/>
    <w:rsid w:val="00E46345"/>
    <w:rsid w:val="00E46483"/>
    <w:rsid w:val="00E47736"/>
    <w:rsid w:val="00E507B9"/>
    <w:rsid w:val="00E512B0"/>
    <w:rsid w:val="00E51449"/>
    <w:rsid w:val="00E51866"/>
    <w:rsid w:val="00E51F06"/>
    <w:rsid w:val="00E52761"/>
    <w:rsid w:val="00E52974"/>
    <w:rsid w:val="00E52AA2"/>
    <w:rsid w:val="00E52EBB"/>
    <w:rsid w:val="00E550DE"/>
    <w:rsid w:val="00E55585"/>
    <w:rsid w:val="00E55FE6"/>
    <w:rsid w:val="00E60955"/>
    <w:rsid w:val="00E609DD"/>
    <w:rsid w:val="00E60A10"/>
    <w:rsid w:val="00E61192"/>
    <w:rsid w:val="00E61740"/>
    <w:rsid w:val="00E632A6"/>
    <w:rsid w:val="00E649B5"/>
    <w:rsid w:val="00E64BBB"/>
    <w:rsid w:val="00E65521"/>
    <w:rsid w:val="00E65729"/>
    <w:rsid w:val="00E65771"/>
    <w:rsid w:val="00E6596E"/>
    <w:rsid w:val="00E65AFA"/>
    <w:rsid w:val="00E65D3A"/>
    <w:rsid w:val="00E67A2B"/>
    <w:rsid w:val="00E67E4C"/>
    <w:rsid w:val="00E7074E"/>
    <w:rsid w:val="00E712CD"/>
    <w:rsid w:val="00E720D5"/>
    <w:rsid w:val="00E72FBF"/>
    <w:rsid w:val="00E72FE7"/>
    <w:rsid w:val="00E730A4"/>
    <w:rsid w:val="00E74297"/>
    <w:rsid w:val="00E76679"/>
    <w:rsid w:val="00E76AEB"/>
    <w:rsid w:val="00E77393"/>
    <w:rsid w:val="00E8076D"/>
    <w:rsid w:val="00E80B7F"/>
    <w:rsid w:val="00E810B9"/>
    <w:rsid w:val="00E81788"/>
    <w:rsid w:val="00E81943"/>
    <w:rsid w:val="00E82C2F"/>
    <w:rsid w:val="00E82E57"/>
    <w:rsid w:val="00E83457"/>
    <w:rsid w:val="00E83486"/>
    <w:rsid w:val="00E83DA9"/>
    <w:rsid w:val="00E84275"/>
    <w:rsid w:val="00E845AE"/>
    <w:rsid w:val="00E84A2B"/>
    <w:rsid w:val="00E84D87"/>
    <w:rsid w:val="00E8566E"/>
    <w:rsid w:val="00E868B1"/>
    <w:rsid w:val="00E86A4C"/>
    <w:rsid w:val="00E86FDF"/>
    <w:rsid w:val="00E87A23"/>
    <w:rsid w:val="00E903B9"/>
    <w:rsid w:val="00E90D37"/>
    <w:rsid w:val="00E9169E"/>
    <w:rsid w:val="00E91E4D"/>
    <w:rsid w:val="00E92A42"/>
    <w:rsid w:val="00E92C4C"/>
    <w:rsid w:val="00E92CC3"/>
    <w:rsid w:val="00E939C8"/>
    <w:rsid w:val="00E93B4E"/>
    <w:rsid w:val="00E93F9B"/>
    <w:rsid w:val="00E94A74"/>
    <w:rsid w:val="00E94B14"/>
    <w:rsid w:val="00E95132"/>
    <w:rsid w:val="00E9666E"/>
    <w:rsid w:val="00E969CF"/>
    <w:rsid w:val="00E9701B"/>
    <w:rsid w:val="00E9709C"/>
    <w:rsid w:val="00E9721B"/>
    <w:rsid w:val="00E978D8"/>
    <w:rsid w:val="00EA0BF5"/>
    <w:rsid w:val="00EA1C1E"/>
    <w:rsid w:val="00EA216E"/>
    <w:rsid w:val="00EA4246"/>
    <w:rsid w:val="00EA5B1A"/>
    <w:rsid w:val="00EA626B"/>
    <w:rsid w:val="00EA651D"/>
    <w:rsid w:val="00EA7647"/>
    <w:rsid w:val="00EB2B02"/>
    <w:rsid w:val="00EB2EA6"/>
    <w:rsid w:val="00EB30AE"/>
    <w:rsid w:val="00EB393F"/>
    <w:rsid w:val="00EB3C6A"/>
    <w:rsid w:val="00EB456A"/>
    <w:rsid w:val="00EB5265"/>
    <w:rsid w:val="00EB53FD"/>
    <w:rsid w:val="00EB5625"/>
    <w:rsid w:val="00EB5B97"/>
    <w:rsid w:val="00EB7496"/>
    <w:rsid w:val="00EB7B87"/>
    <w:rsid w:val="00EB7F67"/>
    <w:rsid w:val="00EC01B0"/>
    <w:rsid w:val="00EC0909"/>
    <w:rsid w:val="00EC0BDD"/>
    <w:rsid w:val="00EC0F9C"/>
    <w:rsid w:val="00EC248D"/>
    <w:rsid w:val="00EC3009"/>
    <w:rsid w:val="00EC4386"/>
    <w:rsid w:val="00EC4B7C"/>
    <w:rsid w:val="00EC5326"/>
    <w:rsid w:val="00EC55B1"/>
    <w:rsid w:val="00EC55C8"/>
    <w:rsid w:val="00EC57F8"/>
    <w:rsid w:val="00EC5C03"/>
    <w:rsid w:val="00EC5D32"/>
    <w:rsid w:val="00EC6DB7"/>
    <w:rsid w:val="00EC7569"/>
    <w:rsid w:val="00EC766A"/>
    <w:rsid w:val="00EC7DBA"/>
    <w:rsid w:val="00ED0875"/>
    <w:rsid w:val="00ED0B26"/>
    <w:rsid w:val="00ED0B9D"/>
    <w:rsid w:val="00ED1B0C"/>
    <w:rsid w:val="00ED2293"/>
    <w:rsid w:val="00ED2C98"/>
    <w:rsid w:val="00ED3E6A"/>
    <w:rsid w:val="00ED420B"/>
    <w:rsid w:val="00ED60CC"/>
    <w:rsid w:val="00ED669B"/>
    <w:rsid w:val="00ED68DE"/>
    <w:rsid w:val="00ED69C4"/>
    <w:rsid w:val="00ED73DA"/>
    <w:rsid w:val="00EE0043"/>
    <w:rsid w:val="00EE0F43"/>
    <w:rsid w:val="00EE159B"/>
    <w:rsid w:val="00EE19E3"/>
    <w:rsid w:val="00EE1A7B"/>
    <w:rsid w:val="00EE2521"/>
    <w:rsid w:val="00EE30B5"/>
    <w:rsid w:val="00EE3B91"/>
    <w:rsid w:val="00EE455D"/>
    <w:rsid w:val="00EE4A6F"/>
    <w:rsid w:val="00EE4B76"/>
    <w:rsid w:val="00EE5AD6"/>
    <w:rsid w:val="00EE5F79"/>
    <w:rsid w:val="00EE60EF"/>
    <w:rsid w:val="00EE6EF9"/>
    <w:rsid w:val="00EE7383"/>
    <w:rsid w:val="00EE7A23"/>
    <w:rsid w:val="00EF00EE"/>
    <w:rsid w:val="00EF0721"/>
    <w:rsid w:val="00EF2784"/>
    <w:rsid w:val="00EF2BB4"/>
    <w:rsid w:val="00EF4985"/>
    <w:rsid w:val="00EF5C32"/>
    <w:rsid w:val="00F001CD"/>
    <w:rsid w:val="00F01206"/>
    <w:rsid w:val="00F01AF2"/>
    <w:rsid w:val="00F022B7"/>
    <w:rsid w:val="00F02689"/>
    <w:rsid w:val="00F02A18"/>
    <w:rsid w:val="00F03424"/>
    <w:rsid w:val="00F052F5"/>
    <w:rsid w:val="00F05683"/>
    <w:rsid w:val="00F06D61"/>
    <w:rsid w:val="00F07261"/>
    <w:rsid w:val="00F07698"/>
    <w:rsid w:val="00F07B66"/>
    <w:rsid w:val="00F10256"/>
    <w:rsid w:val="00F10E82"/>
    <w:rsid w:val="00F1217A"/>
    <w:rsid w:val="00F13B73"/>
    <w:rsid w:val="00F13E18"/>
    <w:rsid w:val="00F15A31"/>
    <w:rsid w:val="00F15BE2"/>
    <w:rsid w:val="00F15CED"/>
    <w:rsid w:val="00F1721C"/>
    <w:rsid w:val="00F174DA"/>
    <w:rsid w:val="00F20649"/>
    <w:rsid w:val="00F20D57"/>
    <w:rsid w:val="00F21998"/>
    <w:rsid w:val="00F21C4D"/>
    <w:rsid w:val="00F226CF"/>
    <w:rsid w:val="00F229F4"/>
    <w:rsid w:val="00F22A54"/>
    <w:rsid w:val="00F24560"/>
    <w:rsid w:val="00F25152"/>
    <w:rsid w:val="00F27512"/>
    <w:rsid w:val="00F310F1"/>
    <w:rsid w:val="00F3117B"/>
    <w:rsid w:val="00F3156A"/>
    <w:rsid w:val="00F318F9"/>
    <w:rsid w:val="00F33B73"/>
    <w:rsid w:val="00F34692"/>
    <w:rsid w:val="00F34D55"/>
    <w:rsid w:val="00F3522D"/>
    <w:rsid w:val="00F35457"/>
    <w:rsid w:val="00F36032"/>
    <w:rsid w:val="00F36217"/>
    <w:rsid w:val="00F36DA7"/>
    <w:rsid w:val="00F41878"/>
    <w:rsid w:val="00F420A7"/>
    <w:rsid w:val="00F42A39"/>
    <w:rsid w:val="00F42FCA"/>
    <w:rsid w:val="00F43083"/>
    <w:rsid w:val="00F446ED"/>
    <w:rsid w:val="00F45275"/>
    <w:rsid w:val="00F464CA"/>
    <w:rsid w:val="00F46FD5"/>
    <w:rsid w:val="00F47C56"/>
    <w:rsid w:val="00F50A32"/>
    <w:rsid w:val="00F53F5C"/>
    <w:rsid w:val="00F53F82"/>
    <w:rsid w:val="00F54CCF"/>
    <w:rsid w:val="00F54F8D"/>
    <w:rsid w:val="00F5651B"/>
    <w:rsid w:val="00F56624"/>
    <w:rsid w:val="00F567E8"/>
    <w:rsid w:val="00F575C8"/>
    <w:rsid w:val="00F5765F"/>
    <w:rsid w:val="00F57D90"/>
    <w:rsid w:val="00F57E81"/>
    <w:rsid w:val="00F606DA"/>
    <w:rsid w:val="00F60AC7"/>
    <w:rsid w:val="00F61330"/>
    <w:rsid w:val="00F6164A"/>
    <w:rsid w:val="00F62044"/>
    <w:rsid w:val="00F62C30"/>
    <w:rsid w:val="00F62F65"/>
    <w:rsid w:val="00F62F89"/>
    <w:rsid w:val="00F63559"/>
    <w:rsid w:val="00F64191"/>
    <w:rsid w:val="00F665FA"/>
    <w:rsid w:val="00F668C2"/>
    <w:rsid w:val="00F67536"/>
    <w:rsid w:val="00F675F4"/>
    <w:rsid w:val="00F70BA7"/>
    <w:rsid w:val="00F7138D"/>
    <w:rsid w:val="00F727E7"/>
    <w:rsid w:val="00F72C2F"/>
    <w:rsid w:val="00F72DFA"/>
    <w:rsid w:val="00F73639"/>
    <w:rsid w:val="00F73B74"/>
    <w:rsid w:val="00F74327"/>
    <w:rsid w:val="00F74678"/>
    <w:rsid w:val="00F74879"/>
    <w:rsid w:val="00F753C1"/>
    <w:rsid w:val="00F7562B"/>
    <w:rsid w:val="00F75F3F"/>
    <w:rsid w:val="00F76ECF"/>
    <w:rsid w:val="00F77D5F"/>
    <w:rsid w:val="00F80BFF"/>
    <w:rsid w:val="00F810D4"/>
    <w:rsid w:val="00F8144E"/>
    <w:rsid w:val="00F81500"/>
    <w:rsid w:val="00F81531"/>
    <w:rsid w:val="00F81E29"/>
    <w:rsid w:val="00F81E85"/>
    <w:rsid w:val="00F82BE4"/>
    <w:rsid w:val="00F83B65"/>
    <w:rsid w:val="00F847E8"/>
    <w:rsid w:val="00F85015"/>
    <w:rsid w:val="00F85775"/>
    <w:rsid w:val="00F86E1B"/>
    <w:rsid w:val="00F8760E"/>
    <w:rsid w:val="00F87666"/>
    <w:rsid w:val="00F87DDB"/>
    <w:rsid w:val="00F91399"/>
    <w:rsid w:val="00F917A5"/>
    <w:rsid w:val="00F92FB0"/>
    <w:rsid w:val="00F938E1"/>
    <w:rsid w:val="00F93B9E"/>
    <w:rsid w:val="00F93D54"/>
    <w:rsid w:val="00F9412B"/>
    <w:rsid w:val="00F94C5E"/>
    <w:rsid w:val="00F957E5"/>
    <w:rsid w:val="00F95B69"/>
    <w:rsid w:val="00F95C02"/>
    <w:rsid w:val="00F95EC8"/>
    <w:rsid w:val="00F96B03"/>
    <w:rsid w:val="00F96E75"/>
    <w:rsid w:val="00F97007"/>
    <w:rsid w:val="00F97014"/>
    <w:rsid w:val="00FA06C8"/>
    <w:rsid w:val="00FA0ED7"/>
    <w:rsid w:val="00FA1072"/>
    <w:rsid w:val="00FA16C4"/>
    <w:rsid w:val="00FA16E8"/>
    <w:rsid w:val="00FA1893"/>
    <w:rsid w:val="00FA2126"/>
    <w:rsid w:val="00FA23F9"/>
    <w:rsid w:val="00FA2570"/>
    <w:rsid w:val="00FA29A2"/>
    <w:rsid w:val="00FA3541"/>
    <w:rsid w:val="00FA42C2"/>
    <w:rsid w:val="00FA5E4F"/>
    <w:rsid w:val="00FA65A6"/>
    <w:rsid w:val="00FA6638"/>
    <w:rsid w:val="00FB0562"/>
    <w:rsid w:val="00FB103C"/>
    <w:rsid w:val="00FB18CA"/>
    <w:rsid w:val="00FB3D3A"/>
    <w:rsid w:val="00FB3E21"/>
    <w:rsid w:val="00FB411B"/>
    <w:rsid w:val="00FB4512"/>
    <w:rsid w:val="00FB69EE"/>
    <w:rsid w:val="00FB6E82"/>
    <w:rsid w:val="00FB763E"/>
    <w:rsid w:val="00FB7D60"/>
    <w:rsid w:val="00FB7E86"/>
    <w:rsid w:val="00FC04E5"/>
    <w:rsid w:val="00FC0710"/>
    <w:rsid w:val="00FC0865"/>
    <w:rsid w:val="00FC0C9E"/>
    <w:rsid w:val="00FC0E72"/>
    <w:rsid w:val="00FC1743"/>
    <w:rsid w:val="00FC2862"/>
    <w:rsid w:val="00FC2DE1"/>
    <w:rsid w:val="00FC424F"/>
    <w:rsid w:val="00FC52DE"/>
    <w:rsid w:val="00FC5D85"/>
    <w:rsid w:val="00FC5D90"/>
    <w:rsid w:val="00FC7203"/>
    <w:rsid w:val="00FC7790"/>
    <w:rsid w:val="00FC7E2A"/>
    <w:rsid w:val="00FC7F7E"/>
    <w:rsid w:val="00FD335A"/>
    <w:rsid w:val="00FD39D3"/>
    <w:rsid w:val="00FD39EB"/>
    <w:rsid w:val="00FD458C"/>
    <w:rsid w:val="00FD4DCB"/>
    <w:rsid w:val="00FD531E"/>
    <w:rsid w:val="00FD5321"/>
    <w:rsid w:val="00FD5685"/>
    <w:rsid w:val="00FD67B4"/>
    <w:rsid w:val="00FD67C0"/>
    <w:rsid w:val="00FE01AE"/>
    <w:rsid w:val="00FE02B8"/>
    <w:rsid w:val="00FE110E"/>
    <w:rsid w:val="00FE1724"/>
    <w:rsid w:val="00FE1822"/>
    <w:rsid w:val="00FE19AB"/>
    <w:rsid w:val="00FE260E"/>
    <w:rsid w:val="00FE30C9"/>
    <w:rsid w:val="00FE35E1"/>
    <w:rsid w:val="00FE3EE9"/>
    <w:rsid w:val="00FE47CE"/>
    <w:rsid w:val="00FE58C8"/>
    <w:rsid w:val="00FE62A1"/>
    <w:rsid w:val="00FE6D92"/>
    <w:rsid w:val="00FE74BF"/>
    <w:rsid w:val="00FE7F39"/>
    <w:rsid w:val="00FF071B"/>
    <w:rsid w:val="00FF08C0"/>
    <w:rsid w:val="00FF0ABB"/>
    <w:rsid w:val="00FF1889"/>
    <w:rsid w:val="00FF1F90"/>
    <w:rsid w:val="00FF2013"/>
    <w:rsid w:val="00FF32B1"/>
    <w:rsid w:val="00FF4620"/>
    <w:rsid w:val="00FF48A6"/>
    <w:rsid w:val="00FF48D0"/>
    <w:rsid w:val="00FF539B"/>
    <w:rsid w:val="00FF6D68"/>
    <w:rsid w:val="00FF7097"/>
    <w:rsid w:val="00FF7243"/>
    <w:rsid w:val="01536E45"/>
    <w:rsid w:val="015841D4"/>
    <w:rsid w:val="01A218ED"/>
    <w:rsid w:val="0220F148"/>
    <w:rsid w:val="0229B481"/>
    <w:rsid w:val="029490EC"/>
    <w:rsid w:val="02D936D8"/>
    <w:rsid w:val="03143364"/>
    <w:rsid w:val="03510104"/>
    <w:rsid w:val="0385DA4F"/>
    <w:rsid w:val="04008D91"/>
    <w:rsid w:val="0417FE5D"/>
    <w:rsid w:val="055EBAF0"/>
    <w:rsid w:val="05603D23"/>
    <w:rsid w:val="05BE12CE"/>
    <w:rsid w:val="05E85C82"/>
    <w:rsid w:val="05FF87EE"/>
    <w:rsid w:val="068D89C2"/>
    <w:rsid w:val="07BF1115"/>
    <w:rsid w:val="081554D2"/>
    <w:rsid w:val="086EA2D3"/>
    <w:rsid w:val="092AE35B"/>
    <w:rsid w:val="0A77A08E"/>
    <w:rsid w:val="0AADFFDF"/>
    <w:rsid w:val="0B37606F"/>
    <w:rsid w:val="0B38544E"/>
    <w:rsid w:val="0BFFB71B"/>
    <w:rsid w:val="0C4A58F4"/>
    <w:rsid w:val="0C765653"/>
    <w:rsid w:val="0D2D286A"/>
    <w:rsid w:val="0D6584EB"/>
    <w:rsid w:val="0DC607C1"/>
    <w:rsid w:val="0EC8DB30"/>
    <w:rsid w:val="0ECC36CD"/>
    <w:rsid w:val="0F284F09"/>
    <w:rsid w:val="0F3DE29C"/>
    <w:rsid w:val="0F411869"/>
    <w:rsid w:val="0FE2DE2D"/>
    <w:rsid w:val="1036D8D6"/>
    <w:rsid w:val="10752708"/>
    <w:rsid w:val="10A78A9F"/>
    <w:rsid w:val="10D54CA6"/>
    <w:rsid w:val="11D87FE1"/>
    <w:rsid w:val="130964CE"/>
    <w:rsid w:val="131596ED"/>
    <w:rsid w:val="1315B16B"/>
    <w:rsid w:val="13200839"/>
    <w:rsid w:val="137C0696"/>
    <w:rsid w:val="13C2D513"/>
    <w:rsid w:val="143EFF8A"/>
    <w:rsid w:val="14C0D153"/>
    <w:rsid w:val="152FCACE"/>
    <w:rsid w:val="1566FC23"/>
    <w:rsid w:val="15C8C590"/>
    <w:rsid w:val="16435D45"/>
    <w:rsid w:val="16598B08"/>
    <w:rsid w:val="16DC8F9F"/>
    <w:rsid w:val="16F33ED4"/>
    <w:rsid w:val="171EEBB7"/>
    <w:rsid w:val="191C9399"/>
    <w:rsid w:val="191FEEBC"/>
    <w:rsid w:val="19C0207A"/>
    <w:rsid w:val="1ACE3D7D"/>
    <w:rsid w:val="1B5485BD"/>
    <w:rsid w:val="1B8E034D"/>
    <w:rsid w:val="1BD03FB2"/>
    <w:rsid w:val="1D731FFD"/>
    <w:rsid w:val="1DA05112"/>
    <w:rsid w:val="1DAEC6F9"/>
    <w:rsid w:val="1DC84A48"/>
    <w:rsid w:val="1DE41911"/>
    <w:rsid w:val="1E7D57F2"/>
    <w:rsid w:val="1E9FFFB0"/>
    <w:rsid w:val="1F37C09B"/>
    <w:rsid w:val="1F534611"/>
    <w:rsid w:val="1F7BC83D"/>
    <w:rsid w:val="1FF340B0"/>
    <w:rsid w:val="200DBB25"/>
    <w:rsid w:val="2054A4C6"/>
    <w:rsid w:val="20584BA7"/>
    <w:rsid w:val="21A92F0A"/>
    <w:rsid w:val="21D7A072"/>
    <w:rsid w:val="2259592B"/>
    <w:rsid w:val="22E8253D"/>
    <w:rsid w:val="23104B11"/>
    <w:rsid w:val="23496CAE"/>
    <w:rsid w:val="239E2D19"/>
    <w:rsid w:val="23D895FC"/>
    <w:rsid w:val="24A6D1B5"/>
    <w:rsid w:val="253B1AD3"/>
    <w:rsid w:val="266D3999"/>
    <w:rsid w:val="270A3CA3"/>
    <w:rsid w:val="2772E453"/>
    <w:rsid w:val="28466FCF"/>
    <w:rsid w:val="29217C8C"/>
    <w:rsid w:val="293F7368"/>
    <w:rsid w:val="2947377E"/>
    <w:rsid w:val="29EAB34D"/>
    <w:rsid w:val="2AF441B1"/>
    <w:rsid w:val="2B70BA0D"/>
    <w:rsid w:val="2B85D619"/>
    <w:rsid w:val="2C378ADF"/>
    <w:rsid w:val="2CDEF1D8"/>
    <w:rsid w:val="2D602779"/>
    <w:rsid w:val="2DA273DB"/>
    <w:rsid w:val="2DAFFD01"/>
    <w:rsid w:val="2EBF3C8D"/>
    <w:rsid w:val="2FB2CAA6"/>
    <w:rsid w:val="30140585"/>
    <w:rsid w:val="30FF25EC"/>
    <w:rsid w:val="310D4B2D"/>
    <w:rsid w:val="312C8E71"/>
    <w:rsid w:val="32479537"/>
    <w:rsid w:val="32480259"/>
    <w:rsid w:val="32C85ED2"/>
    <w:rsid w:val="32D18F84"/>
    <w:rsid w:val="32FC22DB"/>
    <w:rsid w:val="3360DEE7"/>
    <w:rsid w:val="34810BFE"/>
    <w:rsid w:val="35096023"/>
    <w:rsid w:val="35B4233F"/>
    <w:rsid w:val="35B62B5E"/>
    <w:rsid w:val="35C03129"/>
    <w:rsid w:val="35D69AB4"/>
    <w:rsid w:val="37A5B5B9"/>
    <w:rsid w:val="3843667E"/>
    <w:rsid w:val="38F028DB"/>
    <w:rsid w:val="3927ACA5"/>
    <w:rsid w:val="39556D0A"/>
    <w:rsid w:val="397ACDCC"/>
    <w:rsid w:val="3A3DD9A4"/>
    <w:rsid w:val="3A4579A0"/>
    <w:rsid w:val="3AB2FB14"/>
    <w:rsid w:val="3AED7103"/>
    <w:rsid w:val="3B0EDAFD"/>
    <w:rsid w:val="3BB3A981"/>
    <w:rsid w:val="3BC0A4D4"/>
    <w:rsid w:val="3BC733AA"/>
    <w:rsid w:val="3C5DC9BA"/>
    <w:rsid w:val="3C6E81AA"/>
    <w:rsid w:val="3CA0502E"/>
    <w:rsid w:val="3CC48301"/>
    <w:rsid w:val="3D3023FB"/>
    <w:rsid w:val="3D51D346"/>
    <w:rsid w:val="3D63040B"/>
    <w:rsid w:val="3E9206EE"/>
    <w:rsid w:val="3E939560"/>
    <w:rsid w:val="3F2260C4"/>
    <w:rsid w:val="3F9AF62F"/>
    <w:rsid w:val="3FE8F62E"/>
    <w:rsid w:val="40404E7E"/>
    <w:rsid w:val="4043FE56"/>
    <w:rsid w:val="404FDC12"/>
    <w:rsid w:val="40951527"/>
    <w:rsid w:val="40A40946"/>
    <w:rsid w:val="4176B38E"/>
    <w:rsid w:val="41A3304C"/>
    <w:rsid w:val="41A605FF"/>
    <w:rsid w:val="42405AF2"/>
    <w:rsid w:val="42C02D2A"/>
    <w:rsid w:val="431FFCAE"/>
    <w:rsid w:val="435940A9"/>
    <w:rsid w:val="436EF3C3"/>
    <w:rsid w:val="43F90409"/>
    <w:rsid w:val="44871C22"/>
    <w:rsid w:val="44BE28D5"/>
    <w:rsid w:val="450E067C"/>
    <w:rsid w:val="461469AF"/>
    <w:rsid w:val="463DC592"/>
    <w:rsid w:val="46EF6D05"/>
    <w:rsid w:val="470DC317"/>
    <w:rsid w:val="4730059F"/>
    <w:rsid w:val="4731E894"/>
    <w:rsid w:val="4738559E"/>
    <w:rsid w:val="4754D043"/>
    <w:rsid w:val="4760804B"/>
    <w:rsid w:val="47C1B4C0"/>
    <w:rsid w:val="48944DE2"/>
    <w:rsid w:val="4A02636B"/>
    <w:rsid w:val="4A8A0CFD"/>
    <w:rsid w:val="4B1C4777"/>
    <w:rsid w:val="4B5CADCB"/>
    <w:rsid w:val="4B6878B8"/>
    <w:rsid w:val="4C0ACDAD"/>
    <w:rsid w:val="4C6E2E11"/>
    <w:rsid w:val="4C7F75C0"/>
    <w:rsid w:val="4DA69E0E"/>
    <w:rsid w:val="4DCD5A1A"/>
    <w:rsid w:val="4E238F03"/>
    <w:rsid w:val="4E40A7ED"/>
    <w:rsid w:val="4EEDC786"/>
    <w:rsid w:val="4F982587"/>
    <w:rsid w:val="4FD58FC7"/>
    <w:rsid w:val="5014A209"/>
    <w:rsid w:val="515C306F"/>
    <w:rsid w:val="51AC87A5"/>
    <w:rsid w:val="523D565F"/>
    <w:rsid w:val="52A700C9"/>
    <w:rsid w:val="5340AD6B"/>
    <w:rsid w:val="5517AD0B"/>
    <w:rsid w:val="55A57B1F"/>
    <w:rsid w:val="55D91E68"/>
    <w:rsid w:val="55EEF496"/>
    <w:rsid w:val="5633CBFB"/>
    <w:rsid w:val="56EC5466"/>
    <w:rsid w:val="5742F11C"/>
    <w:rsid w:val="58035874"/>
    <w:rsid w:val="580CA37D"/>
    <w:rsid w:val="58ABBF52"/>
    <w:rsid w:val="590415FE"/>
    <w:rsid w:val="597ED38C"/>
    <w:rsid w:val="59A05AD6"/>
    <w:rsid w:val="59F710CA"/>
    <w:rsid w:val="59FA4792"/>
    <w:rsid w:val="5A1E554E"/>
    <w:rsid w:val="5A70D76F"/>
    <w:rsid w:val="5A919744"/>
    <w:rsid w:val="5ABF524A"/>
    <w:rsid w:val="5B102380"/>
    <w:rsid w:val="5B5806C2"/>
    <w:rsid w:val="5B998CDA"/>
    <w:rsid w:val="5BEFD931"/>
    <w:rsid w:val="5C2B5792"/>
    <w:rsid w:val="5C88F0FA"/>
    <w:rsid w:val="5CA7D2DC"/>
    <w:rsid w:val="5ED27528"/>
    <w:rsid w:val="5F3DAEC0"/>
    <w:rsid w:val="5F6F9644"/>
    <w:rsid w:val="605826A5"/>
    <w:rsid w:val="608A3D23"/>
    <w:rsid w:val="60AF49CF"/>
    <w:rsid w:val="60ECC490"/>
    <w:rsid w:val="614E7C5F"/>
    <w:rsid w:val="61B83A46"/>
    <w:rsid w:val="61BF53AB"/>
    <w:rsid w:val="625181EB"/>
    <w:rsid w:val="62AE1DFB"/>
    <w:rsid w:val="62CA45C2"/>
    <w:rsid w:val="634C5BE8"/>
    <w:rsid w:val="63ED524C"/>
    <w:rsid w:val="64307FC2"/>
    <w:rsid w:val="6496D0D7"/>
    <w:rsid w:val="655C211F"/>
    <w:rsid w:val="65C7B8AA"/>
    <w:rsid w:val="66022C30"/>
    <w:rsid w:val="66583950"/>
    <w:rsid w:val="67D5D64A"/>
    <w:rsid w:val="67F02679"/>
    <w:rsid w:val="68119B53"/>
    <w:rsid w:val="6860F43C"/>
    <w:rsid w:val="689C94EE"/>
    <w:rsid w:val="68C369EF"/>
    <w:rsid w:val="6A94FB6A"/>
    <w:rsid w:val="6C3D5A75"/>
    <w:rsid w:val="6CA95235"/>
    <w:rsid w:val="6CAB8BB6"/>
    <w:rsid w:val="6D687E2D"/>
    <w:rsid w:val="6DE6E3EA"/>
    <w:rsid w:val="6E3F0176"/>
    <w:rsid w:val="6E6ED121"/>
    <w:rsid w:val="6EA8B419"/>
    <w:rsid w:val="6F30BFF9"/>
    <w:rsid w:val="6F9151F9"/>
    <w:rsid w:val="700B5504"/>
    <w:rsid w:val="70140D1A"/>
    <w:rsid w:val="70AD5022"/>
    <w:rsid w:val="71A66FEA"/>
    <w:rsid w:val="71BC5783"/>
    <w:rsid w:val="7202E256"/>
    <w:rsid w:val="723F0463"/>
    <w:rsid w:val="72EE690E"/>
    <w:rsid w:val="7342404B"/>
    <w:rsid w:val="734E62EA"/>
    <w:rsid w:val="73F23B3F"/>
    <w:rsid w:val="749C3F4E"/>
    <w:rsid w:val="757C4383"/>
    <w:rsid w:val="758E0BA0"/>
    <w:rsid w:val="764355FE"/>
    <w:rsid w:val="768192BE"/>
    <w:rsid w:val="7682F392"/>
    <w:rsid w:val="769A9A0A"/>
    <w:rsid w:val="76DCF233"/>
    <w:rsid w:val="771CF44C"/>
    <w:rsid w:val="778060B9"/>
    <w:rsid w:val="78123260"/>
    <w:rsid w:val="789AA40D"/>
    <w:rsid w:val="78B7095C"/>
    <w:rsid w:val="79CA4179"/>
    <w:rsid w:val="79DF4F15"/>
    <w:rsid w:val="7AE1B6FE"/>
    <w:rsid w:val="7B87F3F0"/>
    <w:rsid w:val="7BC911C1"/>
    <w:rsid w:val="7C15FAE4"/>
    <w:rsid w:val="7C671130"/>
    <w:rsid w:val="7D06A798"/>
    <w:rsid w:val="7D1BBB4D"/>
    <w:rsid w:val="7D24A0D7"/>
    <w:rsid w:val="7DCEF513"/>
    <w:rsid w:val="7E412AF3"/>
    <w:rsid w:val="7E8012CC"/>
    <w:rsid w:val="7ED80697"/>
    <w:rsid w:val="7F0EAAEE"/>
    <w:rsid w:val="7F4F55F4"/>
    <w:rsid w:val="7F7D6130"/>
    <w:rsid w:val="7FE21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E425C"/>
  <w15:docId w15:val="{9CF763E3-6ED9-4753-95D6-7A9B49AF7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EFC"/>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3E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EC4"/>
  </w:style>
  <w:style w:type="paragraph" w:styleId="Footer">
    <w:name w:val="footer"/>
    <w:basedOn w:val="Normal"/>
    <w:link w:val="FooterChar"/>
    <w:uiPriority w:val="99"/>
    <w:unhideWhenUsed/>
    <w:rsid w:val="00A33E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EC4"/>
  </w:style>
  <w:style w:type="character" w:styleId="Hyperlink">
    <w:name w:val="Hyperlink"/>
    <w:basedOn w:val="DefaultParagraphFont"/>
    <w:uiPriority w:val="99"/>
    <w:unhideWhenUsed/>
    <w:rsid w:val="00CE3EFC"/>
    <w:rPr>
      <w:color w:val="0000FF"/>
      <w:u w:val="single"/>
    </w:rPr>
  </w:style>
  <w:style w:type="paragraph" w:styleId="NoSpacing">
    <w:name w:val="No Spacing"/>
    <w:uiPriority w:val="1"/>
    <w:qFormat/>
    <w:rsid w:val="00CE3EFC"/>
    <w:pPr>
      <w:spacing w:after="0" w:line="240" w:lineRule="auto"/>
    </w:pPr>
    <w:rPr>
      <w:lang w:val="en-IN"/>
    </w:rPr>
  </w:style>
  <w:style w:type="table" w:styleId="TableGrid">
    <w:name w:val="Table Grid"/>
    <w:basedOn w:val="TableNormal"/>
    <w:uiPriority w:val="39"/>
    <w:rsid w:val="00CE3EFC"/>
    <w:pPr>
      <w:widowControl w:val="0"/>
      <w:autoSpaceDE w:val="0"/>
      <w:autoSpaceDN w:val="0"/>
      <w:adjustRightInd w:val="0"/>
      <w:spacing w:after="0" w:line="360" w:lineRule="atLeast"/>
      <w:jc w:val="both"/>
    </w:pPr>
    <w:rPr>
      <w:rFonts w:ascii="Century" w:eastAsia="MS Mincho" w:hAnsi="Century"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numbered,Paragraphe de liste1,Bulletr List Paragraph,列出段落,列出段落1,Parágrafo da Lista1,リスト段落1,List Paragraph2,List Paragraph21,List Paragraph11,Listeafsnit1,Párrafo de lista1,Plan,Bullet list,Foot"/>
    <w:basedOn w:val="Normal"/>
    <w:link w:val="ListParagraphChar"/>
    <w:uiPriority w:val="34"/>
    <w:qFormat/>
    <w:rsid w:val="006A4820"/>
    <w:pPr>
      <w:ind w:left="720"/>
      <w:contextualSpacing/>
    </w:pPr>
  </w:style>
  <w:style w:type="character" w:customStyle="1" w:styleId="UnresolvedMention1">
    <w:name w:val="Unresolved Mention1"/>
    <w:basedOn w:val="DefaultParagraphFont"/>
    <w:uiPriority w:val="99"/>
    <w:semiHidden/>
    <w:unhideWhenUsed/>
    <w:rsid w:val="00B648AF"/>
    <w:rPr>
      <w:color w:val="605E5C"/>
      <w:shd w:val="clear" w:color="auto" w:fill="E1DFDD"/>
    </w:rPr>
  </w:style>
  <w:style w:type="character" w:styleId="CommentReference">
    <w:name w:val="annotation reference"/>
    <w:basedOn w:val="DefaultParagraphFont"/>
    <w:uiPriority w:val="99"/>
    <w:semiHidden/>
    <w:unhideWhenUsed/>
    <w:rsid w:val="00284314"/>
    <w:rPr>
      <w:sz w:val="16"/>
      <w:szCs w:val="16"/>
    </w:rPr>
  </w:style>
  <w:style w:type="paragraph" w:styleId="CommentText">
    <w:name w:val="annotation text"/>
    <w:basedOn w:val="Normal"/>
    <w:link w:val="CommentTextChar"/>
    <w:uiPriority w:val="99"/>
    <w:unhideWhenUsed/>
    <w:rsid w:val="00284314"/>
    <w:pPr>
      <w:spacing w:line="240" w:lineRule="auto"/>
    </w:pPr>
    <w:rPr>
      <w:sz w:val="20"/>
      <w:szCs w:val="20"/>
    </w:rPr>
  </w:style>
  <w:style w:type="character" w:customStyle="1" w:styleId="CommentTextChar">
    <w:name w:val="Comment Text Char"/>
    <w:basedOn w:val="DefaultParagraphFont"/>
    <w:link w:val="CommentText"/>
    <w:uiPriority w:val="99"/>
    <w:rsid w:val="00284314"/>
    <w:rPr>
      <w:sz w:val="20"/>
      <w:szCs w:val="20"/>
      <w:lang w:val="en-IN"/>
    </w:rPr>
  </w:style>
  <w:style w:type="paragraph" w:styleId="CommentSubject">
    <w:name w:val="annotation subject"/>
    <w:basedOn w:val="CommentText"/>
    <w:next w:val="CommentText"/>
    <w:link w:val="CommentSubjectChar"/>
    <w:uiPriority w:val="99"/>
    <w:semiHidden/>
    <w:unhideWhenUsed/>
    <w:rsid w:val="00284314"/>
    <w:rPr>
      <w:b/>
      <w:bCs/>
    </w:rPr>
  </w:style>
  <w:style w:type="character" w:customStyle="1" w:styleId="CommentSubjectChar">
    <w:name w:val="Comment Subject Char"/>
    <w:basedOn w:val="CommentTextChar"/>
    <w:link w:val="CommentSubject"/>
    <w:uiPriority w:val="99"/>
    <w:semiHidden/>
    <w:rsid w:val="00284314"/>
    <w:rPr>
      <w:b/>
      <w:bCs/>
      <w:sz w:val="20"/>
      <w:szCs w:val="20"/>
      <w:lang w:val="en-IN"/>
    </w:rPr>
  </w:style>
  <w:style w:type="paragraph" w:styleId="BalloonText">
    <w:name w:val="Balloon Text"/>
    <w:basedOn w:val="Normal"/>
    <w:link w:val="BalloonTextChar"/>
    <w:uiPriority w:val="99"/>
    <w:semiHidden/>
    <w:unhideWhenUsed/>
    <w:rsid w:val="00284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314"/>
    <w:rPr>
      <w:rFonts w:ascii="Segoe UI" w:hAnsi="Segoe UI" w:cs="Segoe UI"/>
      <w:sz w:val="18"/>
      <w:szCs w:val="18"/>
      <w:lang w:val="en-IN"/>
    </w:rPr>
  </w:style>
  <w:style w:type="paragraph" w:customStyle="1" w:styleId="Default">
    <w:name w:val="Default"/>
    <w:rsid w:val="0050277C"/>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Bullet List Char,FooterText Char,List Paragraph1 Char,numbered Char,Paragraphe de liste1 Char,Bulletr List Paragraph Char,列出段落 Char,列出段落1 Char,Parágrafo da Lista1 Char,リスト段落1 Char,List Paragraph2 Char,List Paragraph21 Char,Plan Char"/>
    <w:basedOn w:val="DefaultParagraphFont"/>
    <w:link w:val="ListParagraph"/>
    <w:uiPriority w:val="34"/>
    <w:qFormat/>
    <w:locked/>
    <w:rsid w:val="004D00FD"/>
    <w:rPr>
      <w:lang w:val="en-IN"/>
    </w:rPr>
  </w:style>
  <w:style w:type="character" w:customStyle="1" w:styleId="UnresolvedMention2">
    <w:name w:val="Unresolved Mention2"/>
    <w:basedOn w:val="DefaultParagraphFont"/>
    <w:uiPriority w:val="99"/>
    <w:semiHidden/>
    <w:unhideWhenUsed/>
    <w:rsid w:val="005856EE"/>
    <w:rPr>
      <w:color w:val="605E5C"/>
      <w:shd w:val="clear" w:color="auto" w:fill="E1DFDD"/>
    </w:rPr>
  </w:style>
  <w:style w:type="paragraph" w:styleId="Revision">
    <w:name w:val="Revision"/>
    <w:hidden/>
    <w:uiPriority w:val="99"/>
    <w:semiHidden/>
    <w:rsid w:val="00DF1BD3"/>
    <w:pPr>
      <w:spacing w:after="0" w:line="240" w:lineRule="auto"/>
    </w:pPr>
    <w:rPr>
      <w:lang w:val="en-IN"/>
    </w:rPr>
  </w:style>
  <w:style w:type="character" w:customStyle="1" w:styleId="UnresolvedMention3">
    <w:name w:val="Unresolved Mention3"/>
    <w:basedOn w:val="DefaultParagraphFont"/>
    <w:uiPriority w:val="99"/>
    <w:semiHidden/>
    <w:unhideWhenUsed/>
    <w:rsid w:val="00B24291"/>
    <w:rPr>
      <w:color w:val="605E5C"/>
      <w:shd w:val="clear" w:color="auto" w:fill="E1DFDD"/>
    </w:rPr>
  </w:style>
  <w:style w:type="paragraph" w:styleId="NormalWeb">
    <w:name w:val="Normal (Web)"/>
    <w:basedOn w:val="Normal"/>
    <w:uiPriority w:val="99"/>
    <w:unhideWhenUsed/>
    <w:rsid w:val="003925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486BF0"/>
    <w:rPr>
      <w:color w:val="954F72" w:themeColor="followedHyperlink"/>
      <w:u w:val="single"/>
    </w:rPr>
  </w:style>
  <w:style w:type="paragraph" w:customStyle="1" w:styleId="xmsonormal">
    <w:name w:val="x_msonormal"/>
    <w:basedOn w:val="Normal"/>
    <w:rsid w:val="00B20E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rkmw1064wd1">
    <w:name w:val="markmw1064wd1"/>
    <w:basedOn w:val="DefaultParagraphFont"/>
    <w:rsid w:val="00B20EA6"/>
  </w:style>
  <w:style w:type="paragraph" w:customStyle="1" w:styleId="m2738086140596370748msolistparagraph">
    <w:name w:val="m_2738086140596370748msolistparagraph"/>
    <w:basedOn w:val="Normal"/>
    <w:rsid w:val="001924C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4">
    <w:name w:val="Unresolved Mention4"/>
    <w:basedOn w:val="DefaultParagraphFont"/>
    <w:uiPriority w:val="99"/>
    <w:semiHidden/>
    <w:unhideWhenUsed/>
    <w:rsid w:val="008B1849"/>
    <w:rPr>
      <w:color w:val="605E5C"/>
      <w:shd w:val="clear" w:color="auto" w:fill="E1DFDD"/>
    </w:rPr>
  </w:style>
  <w:style w:type="character" w:customStyle="1" w:styleId="UnresolvedMention5">
    <w:name w:val="Unresolved Mention5"/>
    <w:basedOn w:val="DefaultParagraphFont"/>
    <w:uiPriority w:val="99"/>
    <w:semiHidden/>
    <w:unhideWhenUsed/>
    <w:rsid w:val="00560357"/>
    <w:rPr>
      <w:color w:val="605E5C"/>
      <w:shd w:val="clear" w:color="auto" w:fill="E1DFDD"/>
    </w:rPr>
  </w:style>
  <w:style w:type="character" w:customStyle="1" w:styleId="spelle">
    <w:name w:val="spelle"/>
    <w:basedOn w:val="DefaultParagraphFont"/>
    <w:rsid w:val="000517E3"/>
  </w:style>
  <w:style w:type="character" w:customStyle="1" w:styleId="UnresolvedMention6">
    <w:name w:val="Unresolved Mention6"/>
    <w:basedOn w:val="DefaultParagraphFont"/>
    <w:uiPriority w:val="99"/>
    <w:semiHidden/>
    <w:unhideWhenUsed/>
    <w:rsid w:val="00BB7FE5"/>
    <w:rPr>
      <w:color w:val="605E5C"/>
      <w:shd w:val="clear" w:color="auto" w:fill="E1DFDD"/>
    </w:rPr>
  </w:style>
  <w:style w:type="paragraph" w:customStyle="1" w:styleId="xxxxxmsonormal">
    <w:name w:val="x_x_x_x_x_msonormal"/>
    <w:basedOn w:val="Normal"/>
    <w:rsid w:val="0051744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xxxmsonormal">
    <w:name w:val="x_x_x_x_msonormal"/>
    <w:basedOn w:val="Normal"/>
    <w:rsid w:val="00070100"/>
    <w:pPr>
      <w:spacing w:before="100" w:beforeAutospacing="1" w:after="100" w:afterAutospacing="1" w:line="240" w:lineRule="auto"/>
    </w:pPr>
    <w:rPr>
      <w:rFonts w:ascii="Calibri" w:hAnsi="Calibri" w:cs="Calibri"/>
      <w:lang w:eastAsia="en-IN"/>
    </w:rPr>
  </w:style>
  <w:style w:type="paragraph" w:customStyle="1" w:styleId="xxxmsonormal">
    <w:name w:val="x_x_x_msonormal"/>
    <w:basedOn w:val="Normal"/>
    <w:rsid w:val="00D91A8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57173"/>
  </w:style>
  <w:style w:type="character" w:styleId="Strong">
    <w:name w:val="Strong"/>
    <w:basedOn w:val="DefaultParagraphFont"/>
    <w:uiPriority w:val="22"/>
    <w:qFormat/>
    <w:rsid w:val="00783602"/>
    <w:rPr>
      <w:b/>
      <w:bCs/>
    </w:rPr>
  </w:style>
  <w:style w:type="character" w:styleId="Emphasis">
    <w:name w:val="Emphasis"/>
    <w:basedOn w:val="DefaultParagraphFont"/>
    <w:uiPriority w:val="20"/>
    <w:qFormat/>
    <w:rsid w:val="00830D76"/>
    <w:rPr>
      <w:i/>
      <w:iCs/>
    </w:rPr>
  </w:style>
  <w:style w:type="character" w:customStyle="1" w:styleId="overflow-hidden">
    <w:name w:val="overflow-hidden"/>
    <w:basedOn w:val="DefaultParagraphFont"/>
    <w:rsid w:val="00AB764D"/>
  </w:style>
  <w:style w:type="character" w:customStyle="1" w:styleId="xxxxcontentpasted0">
    <w:name w:val="x_x_x_x_contentpasted0"/>
    <w:basedOn w:val="DefaultParagraphFont"/>
    <w:rsid w:val="00D76F8B"/>
  </w:style>
  <w:style w:type="paragraph" w:customStyle="1" w:styleId="s3">
    <w:name w:val="s3"/>
    <w:basedOn w:val="Normal"/>
    <w:rsid w:val="00037151"/>
    <w:pPr>
      <w:spacing w:before="100" w:beforeAutospacing="1" w:after="100" w:afterAutospacing="1" w:line="240" w:lineRule="auto"/>
    </w:pPr>
    <w:rPr>
      <w:rFonts w:ascii="Aptos" w:hAnsi="Aptos" w:cs="Aptos"/>
      <w:sz w:val="24"/>
      <w:szCs w:val="24"/>
      <w:lang w:eastAsia="en-IN"/>
    </w:rPr>
  </w:style>
  <w:style w:type="character" w:customStyle="1" w:styleId="bumpedfont15">
    <w:name w:val="bumpedfont15"/>
    <w:basedOn w:val="DefaultParagraphFont"/>
    <w:rsid w:val="00037151"/>
  </w:style>
  <w:style w:type="character" w:customStyle="1" w:styleId="apple-converted-space">
    <w:name w:val="apple-converted-space"/>
    <w:basedOn w:val="DefaultParagraphFont"/>
    <w:rsid w:val="00037151"/>
  </w:style>
  <w:style w:type="table" w:customStyle="1" w:styleId="TableGrid1">
    <w:name w:val="Table Grid1"/>
    <w:basedOn w:val="TableNormal"/>
    <w:next w:val="TableGrid"/>
    <w:uiPriority w:val="39"/>
    <w:rsid w:val="000378BD"/>
    <w:pPr>
      <w:widowControl w:val="0"/>
      <w:autoSpaceDE w:val="0"/>
      <w:autoSpaceDN w:val="0"/>
      <w:adjustRightInd w:val="0"/>
      <w:spacing w:after="0" w:line="360" w:lineRule="atLeast"/>
      <w:jc w:val="both"/>
    </w:pPr>
    <w:rPr>
      <w:rFonts w:ascii="Century" w:eastAsia="MS Mincho" w:hAnsi="Century"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B41FD"/>
    <w:rPr>
      <w:color w:val="605E5C"/>
      <w:shd w:val="clear" w:color="auto" w:fill="E1DFDD"/>
    </w:rPr>
  </w:style>
  <w:style w:type="paragraph" w:customStyle="1" w:styleId="xmsolistparagraph">
    <w:name w:val="x_msolistparagraph"/>
    <w:basedOn w:val="Normal"/>
    <w:rsid w:val="008613CB"/>
    <w:pPr>
      <w:spacing w:after="0" w:line="240" w:lineRule="auto"/>
      <w:ind w:left="720"/>
    </w:pPr>
    <w:rPr>
      <w:rFonts w:ascii="Calibri" w:hAnsi="Calibri" w:cs="Calibri"/>
      <w:lang w:eastAsia="en-IN"/>
    </w:rPr>
  </w:style>
  <w:style w:type="paragraph" w:customStyle="1" w:styleId="s11">
    <w:name w:val="s11"/>
    <w:basedOn w:val="Normal"/>
    <w:rsid w:val="008613CB"/>
    <w:pPr>
      <w:spacing w:before="100" w:beforeAutospacing="1" w:after="100" w:afterAutospacing="1" w:line="240" w:lineRule="auto"/>
    </w:pPr>
    <w:rPr>
      <w:rFonts w:ascii="Times New Roman" w:eastAsiaTheme="minorEastAsia" w:hAnsi="Times New Roman" w:cs="Times New Roman"/>
      <w:sz w:val="24"/>
      <w:szCs w:val="24"/>
      <w:lang w:eastAsia="en-GB" w:bidi="hi-IN"/>
    </w:rPr>
  </w:style>
  <w:style w:type="character" w:customStyle="1" w:styleId="s4">
    <w:name w:val="s4"/>
    <w:basedOn w:val="DefaultParagraphFont"/>
    <w:rsid w:val="008613CB"/>
  </w:style>
  <w:style w:type="character" w:customStyle="1" w:styleId="s12">
    <w:name w:val="s12"/>
    <w:basedOn w:val="DefaultParagraphFont"/>
    <w:rsid w:val="008613CB"/>
  </w:style>
  <w:style w:type="paragraph" w:customStyle="1" w:styleId="s13">
    <w:name w:val="s13"/>
    <w:basedOn w:val="Normal"/>
    <w:rsid w:val="008613CB"/>
    <w:pPr>
      <w:spacing w:before="100" w:beforeAutospacing="1" w:after="100" w:afterAutospacing="1" w:line="240" w:lineRule="auto"/>
    </w:pPr>
    <w:rPr>
      <w:rFonts w:ascii="Times New Roman" w:eastAsiaTheme="minorEastAsia" w:hAnsi="Times New Roman" w:cs="Times New Roman"/>
      <w:sz w:val="24"/>
      <w:szCs w:val="24"/>
      <w:lang w:eastAsia="en-GB" w:bidi="hi-IN"/>
    </w:rPr>
  </w:style>
  <w:style w:type="table" w:styleId="PlainTable2">
    <w:name w:val="Plain Table 2"/>
    <w:basedOn w:val="TableNormal"/>
    <w:uiPriority w:val="42"/>
    <w:rsid w:val="005968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156">
      <w:bodyDiv w:val="1"/>
      <w:marLeft w:val="0"/>
      <w:marRight w:val="0"/>
      <w:marTop w:val="0"/>
      <w:marBottom w:val="0"/>
      <w:divBdr>
        <w:top w:val="none" w:sz="0" w:space="0" w:color="auto"/>
        <w:left w:val="none" w:sz="0" w:space="0" w:color="auto"/>
        <w:bottom w:val="none" w:sz="0" w:space="0" w:color="auto"/>
        <w:right w:val="none" w:sz="0" w:space="0" w:color="auto"/>
      </w:divBdr>
    </w:div>
    <w:div w:id="4676455">
      <w:bodyDiv w:val="1"/>
      <w:marLeft w:val="0"/>
      <w:marRight w:val="0"/>
      <w:marTop w:val="0"/>
      <w:marBottom w:val="0"/>
      <w:divBdr>
        <w:top w:val="none" w:sz="0" w:space="0" w:color="auto"/>
        <w:left w:val="none" w:sz="0" w:space="0" w:color="auto"/>
        <w:bottom w:val="none" w:sz="0" w:space="0" w:color="auto"/>
        <w:right w:val="none" w:sz="0" w:space="0" w:color="auto"/>
      </w:divBdr>
    </w:div>
    <w:div w:id="8334247">
      <w:bodyDiv w:val="1"/>
      <w:marLeft w:val="0"/>
      <w:marRight w:val="0"/>
      <w:marTop w:val="0"/>
      <w:marBottom w:val="0"/>
      <w:divBdr>
        <w:top w:val="none" w:sz="0" w:space="0" w:color="auto"/>
        <w:left w:val="none" w:sz="0" w:space="0" w:color="auto"/>
        <w:bottom w:val="none" w:sz="0" w:space="0" w:color="auto"/>
        <w:right w:val="none" w:sz="0" w:space="0" w:color="auto"/>
      </w:divBdr>
    </w:div>
    <w:div w:id="40204613">
      <w:bodyDiv w:val="1"/>
      <w:marLeft w:val="0"/>
      <w:marRight w:val="0"/>
      <w:marTop w:val="0"/>
      <w:marBottom w:val="0"/>
      <w:divBdr>
        <w:top w:val="none" w:sz="0" w:space="0" w:color="auto"/>
        <w:left w:val="none" w:sz="0" w:space="0" w:color="auto"/>
        <w:bottom w:val="none" w:sz="0" w:space="0" w:color="auto"/>
        <w:right w:val="none" w:sz="0" w:space="0" w:color="auto"/>
      </w:divBdr>
      <w:divsChild>
        <w:div w:id="538662237">
          <w:marLeft w:val="-5"/>
          <w:marRight w:val="0"/>
          <w:marTop w:val="0"/>
          <w:marBottom w:val="0"/>
          <w:divBdr>
            <w:top w:val="none" w:sz="0" w:space="0" w:color="auto"/>
            <w:left w:val="none" w:sz="0" w:space="0" w:color="auto"/>
            <w:bottom w:val="none" w:sz="0" w:space="0" w:color="auto"/>
            <w:right w:val="none" w:sz="0" w:space="0" w:color="auto"/>
          </w:divBdr>
        </w:div>
      </w:divsChild>
    </w:div>
    <w:div w:id="40789797">
      <w:bodyDiv w:val="1"/>
      <w:marLeft w:val="0"/>
      <w:marRight w:val="0"/>
      <w:marTop w:val="0"/>
      <w:marBottom w:val="0"/>
      <w:divBdr>
        <w:top w:val="none" w:sz="0" w:space="0" w:color="auto"/>
        <w:left w:val="none" w:sz="0" w:space="0" w:color="auto"/>
        <w:bottom w:val="none" w:sz="0" w:space="0" w:color="auto"/>
        <w:right w:val="none" w:sz="0" w:space="0" w:color="auto"/>
      </w:divBdr>
    </w:div>
    <w:div w:id="46611535">
      <w:bodyDiv w:val="1"/>
      <w:marLeft w:val="0"/>
      <w:marRight w:val="0"/>
      <w:marTop w:val="0"/>
      <w:marBottom w:val="0"/>
      <w:divBdr>
        <w:top w:val="none" w:sz="0" w:space="0" w:color="auto"/>
        <w:left w:val="none" w:sz="0" w:space="0" w:color="auto"/>
        <w:bottom w:val="none" w:sz="0" w:space="0" w:color="auto"/>
        <w:right w:val="none" w:sz="0" w:space="0" w:color="auto"/>
      </w:divBdr>
    </w:div>
    <w:div w:id="71125191">
      <w:bodyDiv w:val="1"/>
      <w:marLeft w:val="0"/>
      <w:marRight w:val="0"/>
      <w:marTop w:val="0"/>
      <w:marBottom w:val="0"/>
      <w:divBdr>
        <w:top w:val="none" w:sz="0" w:space="0" w:color="auto"/>
        <w:left w:val="none" w:sz="0" w:space="0" w:color="auto"/>
        <w:bottom w:val="none" w:sz="0" w:space="0" w:color="auto"/>
        <w:right w:val="none" w:sz="0" w:space="0" w:color="auto"/>
      </w:divBdr>
      <w:divsChild>
        <w:div w:id="654918114">
          <w:marLeft w:val="0"/>
          <w:marRight w:val="0"/>
          <w:marTop w:val="0"/>
          <w:marBottom w:val="0"/>
          <w:divBdr>
            <w:top w:val="none" w:sz="0" w:space="0" w:color="auto"/>
            <w:left w:val="none" w:sz="0" w:space="0" w:color="auto"/>
            <w:bottom w:val="none" w:sz="0" w:space="0" w:color="auto"/>
            <w:right w:val="none" w:sz="0" w:space="0" w:color="auto"/>
          </w:divBdr>
        </w:div>
        <w:div w:id="714893297">
          <w:marLeft w:val="0"/>
          <w:marRight w:val="0"/>
          <w:marTop w:val="0"/>
          <w:marBottom w:val="0"/>
          <w:divBdr>
            <w:top w:val="none" w:sz="0" w:space="0" w:color="auto"/>
            <w:left w:val="none" w:sz="0" w:space="0" w:color="auto"/>
            <w:bottom w:val="none" w:sz="0" w:space="0" w:color="auto"/>
            <w:right w:val="none" w:sz="0" w:space="0" w:color="auto"/>
          </w:divBdr>
        </w:div>
        <w:div w:id="2045671423">
          <w:marLeft w:val="0"/>
          <w:marRight w:val="0"/>
          <w:marTop w:val="0"/>
          <w:marBottom w:val="0"/>
          <w:divBdr>
            <w:top w:val="none" w:sz="0" w:space="0" w:color="auto"/>
            <w:left w:val="none" w:sz="0" w:space="0" w:color="auto"/>
            <w:bottom w:val="none" w:sz="0" w:space="0" w:color="auto"/>
            <w:right w:val="none" w:sz="0" w:space="0" w:color="auto"/>
          </w:divBdr>
        </w:div>
      </w:divsChild>
    </w:div>
    <w:div w:id="75825534">
      <w:bodyDiv w:val="1"/>
      <w:marLeft w:val="0"/>
      <w:marRight w:val="0"/>
      <w:marTop w:val="0"/>
      <w:marBottom w:val="0"/>
      <w:divBdr>
        <w:top w:val="none" w:sz="0" w:space="0" w:color="auto"/>
        <w:left w:val="none" w:sz="0" w:space="0" w:color="auto"/>
        <w:bottom w:val="none" w:sz="0" w:space="0" w:color="auto"/>
        <w:right w:val="none" w:sz="0" w:space="0" w:color="auto"/>
      </w:divBdr>
    </w:div>
    <w:div w:id="75829768">
      <w:bodyDiv w:val="1"/>
      <w:marLeft w:val="0"/>
      <w:marRight w:val="0"/>
      <w:marTop w:val="0"/>
      <w:marBottom w:val="0"/>
      <w:divBdr>
        <w:top w:val="none" w:sz="0" w:space="0" w:color="auto"/>
        <w:left w:val="none" w:sz="0" w:space="0" w:color="auto"/>
        <w:bottom w:val="none" w:sz="0" w:space="0" w:color="auto"/>
        <w:right w:val="none" w:sz="0" w:space="0" w:color="auto"/>
      </w:divBdr>
    </w:div>
    <w:div w:id="80685630">
      <w:bodyDiv w:val="1"/>
      <w:marLeft w:val="0"/>
      <w:marRight w:val="0"/>
      <w:marTop w:val="0"/>
      <w:marBottom w:val="0"/>
      <w:divBdr>
        <w:top w:val="none" w:sz="0" w:space="0" w:color="auto"/>
        <w:left w:val="none" w:sz="0" w:space="0" w:color="auto"/>
        <w:bottom w:val="none" w:sz="0" w:space="0" w:color="auto"/>
        <w:right w:val="none" w:sz="0" w:space="0" w:color="auto"/>
      </w:divBdr>
    </w:div>
    <w:div w:id="105317948">
      <w:bodyDiv w:val="1"/>
      <w:marLeft w:val="0"/>
      <w:marRight w:val="0"/>
      <w:marTop w:val="0"/>
      <w:marBottom w:val="0"/>
      <w:divBdr>
        <w:top w:val="none" w:sz="0" w:space="0" w:color="auto"/>
        <w:left w:val="none" w:sz="0" w:space="0" w:color="auto"/>
        <w:bottom w:val="none" w:sz="0" w:space="0" w:color="auto"/>
        <w:right w:val="none" w:sz="0" w:space="0" w:color="auto"/>
      </w:divBdr>
      <w:divsChild>
        <w:div w:id="440075426">
          <w:marLeft w:val="0"/>
          <w:marRight w:val="0"/>
          <w:marTop w:val="0"/>
          <w:marBottom w:val="0"/>
          <w:divBdr>
            <w:top w:val="none" w:sz="0" w:space="0" w:color="auto"/>
            <w:left w:val="none" w:sz="0" w:space="0" w:color="auto"/>
            <w:bottom w:val="none" w:sz="0" w:space="0" w:color="auto"/>
            <w:right w:val="none" w:sz="0" w:space="0" w:color="auto"/>
          </w:divBdr>
        </w:div>
        <w:div w:id="830021505">
          <w:marLeft w:val="0"/>
          <w:marRight w:val="0"/>
          <w:marTop w:val="0"/>
          <w:marBottom w:val="0"/>
          <w:divBdr>
            <w:top w:val="none" w:sz="0" w:space="0" w:color="auto"/>
            <w:left w:val="none" w:sz="0" w:space="0" w:color="auto"/>
            <w:bottom w:val="none" w:sz="0" w:space="0" w:color="auto"/>
            <w:right w:val="none" w:sz="0" w:space="0" w:color="auto"/>
          </w:divBdr>
        </w:div>
        <w:div w:id="952637852">
          <w:marLeft w:val="0"/>
          <w:marRight w:val="0"/>
          <w:marTop w:val="0"/>
          <w:marBottom w:val="0"/>
          <w:divBdr>
            <w:top w:val="none" w:sz="0" w:space="0" w:color="auto"/>
            <w:left w:val="none" w:sz="0" w:space="0" w:color="auto"/>
            <w:bottom w:val="none" w:sz="0" w:space="0" w:color="auto"/>
            <w:right w:val="none" w:sz="0" w:space="0" w:color="auto"/>
          </w:divBdr>
        </w:div>
      </w:divsChild>
    </w:div>
    <w:div w:id="105735418">
      <w:bodyDiv w:val="1"/>
      <w:marLeft w:val="0"/>
      <w:marRight w:val="0"/>
      <w:marTop w:val="0"/>
      <w:marBottom w:val="0"/>
      <w:divBdr>
        <w:top w:val="none" w:sz="0" w:space="0" w:color="auto"/>
        <w:left w:val="none" w:sz="0" w:space="0" w:color="auto"/>
        <w:bottom w:val="none" w:sz="0" w:space="0" w:color="auto"/>
        <w:right w:val="none" w:sz="0" w:space="0" w:color="auto"/>
      </w:divBdr>
      <w:divsChild>
        <w:div w:id="138807593">
          <w:marLeft w:val="0"/>
          <w:marRight w:val="0"/>
          <w:marTop w:val="0"/>
          <w:marBottom w:val="0"/>
          <w:divBdr>
            <w:top w:val="none" w:sz="0" w:space="0" w:color="auto"/>
            <w:left w:val="none" w:sz="0" w:space="0" w:color="auto"/>
            <w:bottom w:val="none" w:sz="0" w:space="0" w:color="auto"/>
            <w:right w:val="none" w:sz="0" w:space="0" w:color="auto"/>
          </w:divBdr>
        </w:div>
        <w:div w:id="1137603230">
          <w:marLeft w:val="0"/>
          <w:marRight w:val="0"/>
          <w:marTop w:val="0"/>
          <w:marBottom w:val="0"/>
          <w:divBdr>
            <w:top w:val="none" w:sz="0" w:space="0" w:color="auto"/>
            <w:left w:val="none" w:sz="0" w:space="0" w:color="auto"/>
            <w:bottom w:val="none" w:sz="0" w:space="0" w:color="auto"/>
            <w:right w:val="none" w:sz="0" w:space="0" w:color="auto"/>
          </w:divBdr>
        </w:div>
        <w:div w:id="1345670743">
          <w:marLeft w:val="0"/>
          <w:marRight w:val="0"/>
          <w:marTop w:val="0"/>
          <w:marBottom w:val="0"/>
          <w:divBdr>
            <w:top w:val="none" w:sz="0" w:space="0" w:color="auto"/>
            <w:left w:val="none" w:sz="0" w:space="0" w:color="auto"/>
            <w:bottom w:val="none" w:sz="0" w:space="0" w:color="auto"/>
            <w:right w:val="none" w:sz="0" w:space="0" w:color="auto"/>
          </w:divBdr>
        </w:div>
        <w:div w:id="1817454365">
          <w:marLeft w:val="0"/>
          <w:marRight w:val="0"/>
          <w:marTop w:val="0"/>
          <w:marBottom w:val="0"/>
          <w:divBdr>
            <w:top w:val="none" w:sz="0" w:space="0" w:color="auto"/>
            <w:left w:val="none" w:sz="0" w:space="0" w:color="auto"/>
            <w:bottom w:val="none" w:sz="0" w:space="0" w:color="auto"/>
            <w:right w:val="none" w:sz="0" w:space="0" w:color="auto"/>
          </w:divBdr>
        </w:div>
        <w:div w:id="1926454752">
          <w:marLeft w:val="0"/>
          <w:marRight w:val="0"/>
          <w:marTop w:val="0"/>
          <w:marBottom w:val="0"/>
          <w:divBdr>
            <w:top w:val="none" w:sz="0" w:space="0" w:color="auto"/>
            <w:left w:val="none" w:sz="0" w:space="0" w:color="auto"/>
            <w:bottom w:val="none" w:sz="0" w:space="0" w:color="auto"/>
            <w:right w:val="none" w:sz="0" w:space="0" w:color="auto"/>
          </w:divBdr>
        </w:div>
      </w:divsChild>
    </w:div>
    <w:div w:id="112791896">
      <w:bodyDiv w:val="1"/>
      <w:marLeft w:val="0"/>
      <w:marRight w:val="0"/>
      <w:marTop w:val="0"/>
      <w:marBottom w:val="0"/>
      <w:divBdr>
        <w:top w:val="none" w:sz="0" w:space="0" w:color="auto"/>
        <w:left w:val="none" w:sz="0" w:space="0" w:color="auto"/>
        <w:bottom w:val="none" w:sz="0" w:space="0" w:color="auto"/>
        <w:right w:val="none" w:sz="0" w:space="0" w:color="auto"/>
      </w:divBdr>
      <w:divsChild>
        <w:div w:id="770442206">
          <w:marLeft w:val="0"/>
          <w:marRight w:val="0"/>
          <w:marTop w:val="0"/>
          <w:marBottom w:val="0"/>
          <w:divBdr>
            <w:top w:val="none" w:sz="0" w:space="0" w:color="auto"/>
            <w:left w:val="none" w:sz="0" w:space="0" w:color="auto"/>
            <w:bottom w:val="none" w:sz="0" w:space="0" w:color="auto"/>
            <w:right w:val="none" w:sz="0" w:space="0" w:color="auto"/>
          </w:divBdr>
        </w:div>
        <w:div w:id="1782409719">
          <w:marLeft w:val="0"/>
          <w:marRight w:val="0"/>
          <w:marTop w:val="0"/>
          <w:marBottom w:val="0"/>
          <w:divBdr>
            <w:top w:val="none" w:sz="0" w:space="0" w:color="auto"/>
            <w:left w:val="none" w:sz="0" w:space="0" w:color="auto"/>
            <w:bottom w:val="none" w:sz="0" w:space="0" w:color="auto"/>
            <w:right w:val="none" w:sz="0" w:space="0" w:color="auto"/>
          </w:divBdr>
        </w:div>
        <w:div w:id="1590390405">
          <w:marLeft w:val="0"/>
          <w:marRight w:val="0"/>
          <w:marTop w:val="0"/>
          <w:marBottom w:val="0"/>
          <w:divBdr>
            <w:top w:val="none" w:sz="0" w:space="0" w:color="auto"/>
            <w:left w:val="none" w:sz="0" w:space="0" w:color="auto"/>
            <w:bottom w:val="none" w:sz="0" w:space="0" w:color="auto"/>
            <w:right w:val="none" w:sz="0" w:space="0" w:color="auto"/>
          </w:divBdr>
        </w:div>
        <w:div w:id="84813352">
          <w:marLeft w:val="0"/>
          <w:marRight w:val="0"/>
          <w:marTop w:val="0"/>
          <w:marBottom w:val="0"/>
          <w:divBdr>
            <w:top w:val="none" w:sz="0" w:space="0" w:color="auto"/>
            <w:left w:val="none" w:sz="0" w:space="0" w:color="auto"/>
            <w:bottom w:val="none" w:sz="0" w:space="0" w:color="auto"/>
            <w:right w:val="none" w:sz="0" w:space="0" w:color="auto"/>
          </w:divBdr>
        </w:div>
        <w:div w:id="1466434932">
          <w:marLeft w:val="0"/>
          <w:marRight w:val="0"/>
          <w:marTop w:val="0"/>
          <w:marBottom w:val="0"/>
          <w:divBdr>
            <w:top w:val="none" w:sz="0" w:space="0" w:color="auto"/>
            <w:left w:val="none" w:sz="0" w:space="0" w:color="auto"/>
            <w:bottom w:val="none" w:sz="0" w:space="0" w:color="auto"/>
            <w:right w:val="none" w:sz="0" w:space="0" w:color="auto"/>
          </w:divBdr>
        </w:div>
        <w:div w:id="1306665201">
          <w:marLeft w:val="0"/>
          <w:marRight w:val="0"/>
          <w:marTop w:val="0"/>
          <w:marBottom w:val="0"/>
          <w:divBdr>
            <w:top w:val="none" w:sz="0" w:space="0" w:color="auto"/>
            <w:left w:val="none" w:sz="0" w:space="0" w:color="auto"/>
            <w:bottom w:val="none" w:sz="0" w:space="0" w:color="auto"/>
            <w:right w:val="none" w:sz="0" w:space="0" w:color="auto"/>
          </w:divBdr>
        </w:div>
        <w:div w:id="1638536267">
          <w:marLeft w:val="0"/>
          <w:marRight w:val="0"/>
          <w:marTop w:val="0"/>
          <w:marBottom w:val="0"/>
          <w:divBdr>
            <w:top w:val="none" w:sz="0" w:space="0" w:color="auto"/>
            <w:left w:val="none" w:sz="0" w:space="0" w:color="auto"/>
            <w:bottom w:val="none" w:sz="0" w:space="0" w:color="auto"/>
            <w:right w:val="none" w:sz="0" w:space="0" w:color="auto"/>
          </w:divBdr>
        </w:div>
      </w:divsChild>
    </w:div>
    <w:div w:id="119032154">
      <w:bodyDiv w:val="1"/>
      <w:marLeft w:val="0"/>
      <w:marRight w:val="0"/>
      <w:marTop w:val="0"/>
      <w:marBottom w:val="0"/>
      <w:divBdr>
        <w:top w:val="none" w:sz="0" w:space="0" w:color="auto"/>
        <w:left w:val="none" w:sz="0" w:space="0" w:color="auto"/>
        <w:bottom w:val="none" w:sz="0" w:space="0" w:color="auto"/>
        <w:right w:val="none" w:sz="0" w:space="0" w:color="auto"/>
      </w:divBdr>
      <w:divsChild>
        <w:div w:id="48189872">
          <w:marLeft w:val="0"/>
          <w:marRight w:val="0"/>
          <w:marTop w:val="0"/>
          <w:marBottom w:val="0"/>
          <w:divBdr>
            <w:top w:val="none" w:sz="0" w:space="0" w:color="auto"/>
            <w:left w:val="none" w:sz="0" w:space="0" w:color="auto"/>
            <w:bottom w:val="none" w:sz="0" w:space="0" w:color="auto"/>
            <w:right w:val="none" w:sz="0" w:space="0" w:color="auto"/>
          </w:divBdr>
        </w:div>
        <w:div w:id="984746303">
          <w:marLeft w:val="0"/>
          <w:marRight w:val="0"/>
          <w:marTop w:val="0"/>
          <w:marBottom w:val="0"/>
          <w:divBdr>
            <w:top w:val="none" w:sz="0" w:space="0" w:color="auto"/>
            <w:left w:val="none" w:sz="0" w:space="0" w:color="auto"/>
            <w:bottom w:val="none" w:sz="0" w:space="0" w:color="auto"/>
            <w:right w:val="none" w:sz="0" w:space="0" w:color="auto"/>
          </w:divBdr>
        </w:div>
        <w:div w:id="1368140586">
          <w:marLeft w:val="0"/>
          <w:marRight w:val="0"/>
          <w:marTop w:val="0"/>
          <w:marBottom w:val="0"/>
          <w:divBdr>
            <w:top w:val="none" w:sz="0" w:space="0" w:color="auto"/>
            <w:left w:val="none" w:sz="0" w:space="0" w:color="auto"/>
            <w:bottom w:val="none" w:sz="0" w:space="0" w:color="auto"/>
            <w:right w:val="none" w:sz="0" w:space="0" w:color="auto"/>
          </w:divBdr>
        </w:div>
        <w:div w:id="1371999193">
          <w:marLeft w:val="0"/>
          <w:marRight w:val="0"/>
          <w:marTop w:val="0"/>
          <w:marBottom w:val="0"/>
          <w:divBdr>
            <w:top w:val="none" w:sz="0" w:space="0" w:color="auto"/>
            <w:left w:val="none" w:sz="0" w:space="0" w:color="auto"/>
            <w:bottom w:val="none" w:sz="0" w:space="0" w:color="auto"/>
            <w:right w:val="none" w:sz="0" w:space="0" w:color="auto"/>
          </w:divBdr>
        </w:div>
        <w:div w:id="1861894333">
          <w:marLeft w:val="0"/>
          <w:marRight w:val="0"/>
          <w:marTop w:val="0"/>
          <w:marBottom w:val="0"/>
          <w:divBdr>
            <w:top w:val="none" w:sz="0" w:space="0" w:color="auto"/>
            <w:left w:val="none" w:sz="0" w:space="0" w:color="auto"/>
            <w:bottom w:val="none" w:sz="0" w:space="0" w:color="auto"/>
            <w:right w:val="none" w:sz="0" w:space="0" w:color="auto"/>
          </w:divBdr>
        </w:div>
      </w:divsChild>
    </w:div>
    <w:div w:id="138621600">
      <w:bodyDiv w:val="1"/>
      <w:marLeft w:val="0"/>
      <w:marRight w:val="0"/>
      <w:marTop w:val="0"/>
      <w:marBottom w:val="0"/>
      <w:divBdr>
        <w:top w:val="none" w:sz="0" w:space="0" w:color="auto"/>
        <w:left w:val="none" w:sz="0" w:space="0" w:color="auto"/>
        <w:bottom w:val="none" w:sz="0" w:space="0" w:color="auto"/>
        <w:right w:val="none" w:sz="0" w:space="0" w:color="auto"/>
      </w:divBdr>
    </w:div>
    <w:div w:id="141896080">
      <w:bodyDiv w:val="1"/>
      <w:marLeft w:val="0"/>
      <w:marRight w:val="0"/>
      <w:marTop w:val="0"/>
      <w:marBottom w:val="0"/>
      <w:divBdr>
        <w:top w:val="none" w:sz="0" w:space="0" w:color="auto"/>
        <w:left w:val="none" w:sz="0" w:space="0" w:color="auto"/>
        <w:bottom w:val="none" w:sz="0" w:space="0" w:color="auto"/>
        <w:right w:val="none" w:sz="0" w:space="0" w:color="auto"/>
      </w:divBdr>
    </w:div>
    <w:div w:id="162622737">
      <w:bodyDiv w:val="1"/>
      <w:marLeft w:val="0"/>
      <w:marRight w:val="0"/>
      <w:marTop w:val="0"/>
      <w:marBottom w:val="0"/>
      <w:divBdr>
        <w:top w:val="none" w:sz="0" w:space="0" w:color="auto"/>
        <w:left w:val="none" w:sz="0" w:space="0" w:color="auto"/>
        <w:bottom w:val="none" w:sz="0" w:space="0" w:color="auto"/>
        <w:right w:val="none" w:sz="0" w:space="0" w:color="auto"/>
      </w:divBdr>
      <w:divsChild>
        <w:div w:id="1238133232">
          <w:marLeft w:val="0"/>
          <w:marRight w:val="0"/>
          <w:marTop w:val="0"/>
          <w:marBottom w:val="0"/>
          <w:divBdr>
            <w:top w:val="none" w:sz="0" w:space="0" w:color="auto"/>
            <w:left w:val="none" w:sz="0" w:space="0" w:color="auto"/>
            <w:bottom w:val="none" w:sz="0" w:space="0" w:color="auto"/>
            <w:right w:val="none" w:sz="0" w:space="0" w:color="auto"/>
          </w:divBdr>
        </w:div>
        <w:div w:id="1402631830">
          <w:marLeft w:val="0"/>
          <w:marRight w:val="0"/>
          <w:marTop w:val="0"/>
          <w:marBottom w:val="0"/>
          <w:divBdr>
            <w:top w:val="none" w:sz="0" w:space="0" w:color="auto"/>
            <w:left w:val="none" w:sz="0" w:space="0" w:color="auto"/>
            <w:bottom w:val="none" w:sz="0" w:space="0" w:color="auto"/>
            <w:right w:val="none" w:sz="0" w:space="0" w:color="auto"/>
          </w:divBdr>
        </w:div>
        <w:div w:id="2144081525">
          <w:marLeft w:val="0"/>
          <w:marRight w:val="0"/>
          <w:marTop w:val="0"/>
          <w:marBottom w:val="0"/>
          <w:divBdr>
            <w:top w:val="none" w:sz="0" w:space="0" w:color="auto"/>
            <w:left w:val="none" w:sz="0" w:space="0" w:color="auto"/>
            <w:bottom w:val="none" w:sz="0" w:space="0" w:color="auto"/>
            <w:right w:val="none" w:sz="0" w:space="0" w:color="auto"/>
          </w:divBdr>
        </w:div>
      </w:divsChild>
    </w:div>
    <w:div w:id="167062514">
      <w:bodyDiv w:val="1"/>
      <w:marLeft w:val="0"/>
      <w:marRight w:val="0"/>
      <w:marTop w:val="0"/>
      <w:marBottom w:val="0"/>
      <w:divBdr>
        <w:top w:val="none" w:sz="0" w:space="0" w:color="auto"/>
        <w:left w:val="none" w:sz="0" w:space="0" w:color="auto"/>
        <w:bottom w:val="none" w:sz="0" w:space="0" w:color="auto"/>
        <w:right w:val="none" w:sz="0" w:space="0" w:color="auto"/>
      </w:divBdr>
    </w:div>
    <w:div w:id="172569618">
      <w:bodyDiv w:val="1"/>
      <w:marLeft w:val="0"/>
      <w:marRight w:val="0"/>
      <w:marTop w:val="0"/>
      <w:marBottom w:val="0"/>
      <w:divBdr>
        <w:top w:val="none" w:sz="0" w:space="0" w:color="auto"/>
        <w:left w:val="none" w:sz="0" w:space="0" w:color="auto"/>
        <w:bottom w:val="none" w:sz="0" w:space="0" w:color="auto"/>
        <w:right w:val="none" w:sz="0" w:space="0" w:color="auto"/>
      </w:divBdr>
    </w:div>
    <w:div w:id="178128215">
      <w:bodyDiv w:val="1"/>
      <w:marLeft w:val="0"/>
      <w:marRight w:val="0"/>
      <w:marTop w:val="0"/>
      <w:marBottom w:val="0"/>
      <w:divBdr>
        <w:top w:val="none" w:sz="0" w:space="0" w:color="auto"/>
        <w:left w:val="none" w:sz="0" w:space="0" w:color="auto"/>
        <w:bottom w:val="none" w:sz="0" w:space="0" w:color="auto"/>
        <w:right w:val="none" w:sz="0" w:space="0" w:color="auto"/>
      </w:divBdr>
    </w:div>
    <w:div w:id="180634746">
      <w:bodyDiv w:val="1"/>
      <w:marLeft w:val="0"/>
      <w:marRight w:val="0"/>
      <w:marTop w:val="0"/>
      <w:marBottom w:val="0"/>
      <w:divBdr>
        <w:top w:val="none" w:sz="0" w:space="0" w:color="auto"/>
        <w:left w:val="none" w:sz="0" w:space="0" w:color="auto"/>
        <w:bottom w:val="none" w:sz="0" w:space="0" w:color="auto"/>
        <w:right w:val="none" w:sz="0" w:space="0" w:color="auto"/>
      </w:divBdr>
    </w:div>
    <w:div w:id="185366322">
      <w:bodyDiv w:val="1"/>
      <w:marLeft w:val="0"/>
      <w:marRight w:val="0"/>
      <w:marTop w:val="0"/>
      <w:marBottom w:val="0"/>
      <w:divBdr>
        <w:top w:val="none" w:sz="0" w:space="0" w:color="auto"/>
        <w:left w:val="none" w:sz="0" w:space="0" w:color="auto"/>
        <w:bottom w:val="none" w:sz="0" w:space="0" w:color="auto"/>
        <w:right w:val="none" w:sz="0" w:space="0" w:color="auto"/>
      </w:divBdr>
      <w:divsChild>
        <w:div w:id="4407251">
          <w:marLeft w:val="0"/>
          <w:marRight w:val="0"/>
          <w:marTop w:val="0"/>
          <w:marBottom w:val="0"/>
          <w:divBdr>
            <w:top w:val="none" w:sz="0" w:space="0" w:color="auto"/>
            <w:left w:val="none" w:sz="0" w:space="0" w:color="auto"/>
            <w:bottom w:val="none" w:sz="0" w:space="0" w:color="auto"/>
            <w:right w:val="none" w:sz="0" w:space="0" w:color="auto"/>
          </w:divBdr>
        </w:div>
        <w:div w:id="592863386">
          <w:marLeft w:val="0"/>
          <w:marRight w:val="0"/>
          <w:marTop w:val="0"/>
          <w:marBottom w:val="0"/>
          <w:divBdr>
            <w:top w:val="none" w:sz="0" w:space="0" w:color="auto"/>
            <w:left w:val="none" w:sz="0" w:space="0" w:color="auto"/>
            <w:bottom w:val="none" w:sz="0" w:space="0" w:color="auto"/>
            <w:right w:val="none" w:sz="0" w:space="0" w:color="auto"/>
          </w:divBdr>
        </w:div>
        <w:div w:id="721709869">
          <w:marLeft w:val="0"/>
          <w:marRight w:val="0"/>
          <w:marTop w:val="0"/>
          <w:marBottom w:val="0"/>
          <w:divBdr>
            <w:top w:val="none" w:sz="0" w:space="0" w:color="auto"/>
            <w:left w:val="none" w:sz="0" w:space="0" w:color="auto"/>
            <w:bottom w:val="none" w:sz="0" w:space="0" w:color="auto"/>
            <w:right w:val="none" w:sz="0" w:space="0" w:color="auto"/>
          </w:divBdr>
        </w:div>
        <w:div w:id="1257253087">
          <w:marLeft w:val="0"/>
          <w:marRight w:val="0"/>
          <w:marTop w:val="0"/>
          <w:marBottom w:val="0"/>
          <w:divBdr>
            <w:top w:val="none" w:sz="0" w:space="0" w:color="auto"/>
            <w:left w:val="none" w:sz="0" w:space="0" w:color="auto"/>
            <w:bottom w:val="none" w:sz="0" w:space="0" w:color="auto"/>
            <w:right w:val="none" w:sz="0" w:space="0" w:color="auto"/>
          </w:divBdr>
        </w:div>
        <w:div w:id="1492987594">
          <w:marLeft w:val="0"/>
          <w:marRight w:val="0"/>
          <w:marTop w:val="0"/>
          <w:marBottom w:val="0"/>
          <w:divBdr>
            <w:top w:val="none" w:sz="0" w:space="0" w:color="auto"/>
            <w:left w:val="none" w:sz="0" w:space="0" w:color="auto"/>
            <w:bottom w:val="none" w:sz="0" w:space="0" w:color="auto"/>
            <w:right w:val="none" w:sz="0" w:space="0" w:color="auto"/>
          </w:divBdr>
        </w:div>
      </w:divsChild>
    </w:div>
    <w:div w:id="188029878">
      <w:bodyDiv w:val="1"/>
      <w:marLeft w:val="0"/>
      <w:marRight w:val="0"/>
      <w:marTop w:val="0"/>
      <w:marBottom w:val="0"/>
      <w:divBdr>
        <w:top w:val="none" w:sz="0" w:space="0" w:color="auto"/>
        <w:left w:val="none" w:sz="0" w:space="0" w:color="auto"/>
        <w:bottom w:val="none" w:sz="0" w:space="0" w:color="auto"/>
        <w:right w:val="none" w:sz="0" w:space="0" w:color="auto"/>
      </w:divBdr>
    </w:div>
    <w:div w:id="192041046">
      <w:bodyDiv w:val="1"/>
      <w:marLeft w:val="0"/>
      <w:marRight w:val="0"/>
      <w:marTop w:val="0"/>
      <w:marBottom w:val="0"/>
      <w:divBdr>
        <w:top w:val="none" w:sz="0" w:space="0" w:color="auto"/>
        <w:left w:val="none" w:sz="0" w:space="0" w:color="auto"/>
        <w:bottom w:val="none" w:sz="0" w:space="0" w:color="auto"/>
        <w:right w:val="none" w:sz="0" w:space="0" w:color="auto"/>
      </w:divBdr>
      <w:divsChild>
        <w:div w:id="303632220">
          <w:marLeft w:val="0"/>
          <w:marRight w:val="0"/>
          <w:marTop w:val="0"/>
          <w:marBottom w:val="0"/>
          <w:divBdr>
            <w:top w:val="none" w:sz="0" w:space="0" w:color="auto"/>
            <w:left w:val="none" w:sz="0" w:space="0" w:color="auto"/>
            <w:bottom w:val="none" w:sz="0" w:space="0" w:color="auto"/>
            <w:right w:val="none" w:sz="0" w:space="0" w:color="auto"/>
          </w:divBdr>
        </w:div>
        <w:div w:id="1207598171">
          <w:marLeft w:val="0"/>
          <w:marRight w:val="0"/>
          <w:marTop w:val="0"/>
          <w:marBottom w:val="0"/>
          <w:divBdr>
            <w:top w:val="none" w:sz="0" w:space="0" w:color="auto"/>
            <w:left w:val="none" w:sz="0" w:space="0" w:color="auto"/>
            <w:bottom w:val="none" w:sz="0" w:space="0" w:color="auto"/>
            <w:right w:val="none" w:sz="0" w:space="0" w:color="auto"/>
          </w:divBdr>
        </w:div>
        <w:div w:id="1218664761">
          <w:marLeft w:val="0"/>
          <w:marRight w:val="0"/>
          <w:marTop w:val="0"/>
          <w:marBottom w:val="0"/>
          <w:divBdr>
            <w:top w:val="none" w:sz="0" w:space="0" w:color="auto"/>
            <w:left w:val="none" w:sz="0" w:space="0" w:color="auto"/>
            <w:bottom w:val="none" w:sz="0" w:space="0" w:color="auto"/>
            <w:right w:val="none" w:sz="0" w:space="0" w:color="auto"/>
          </w:divBdr>
        </w:div>
        <w:div w:id="1706515936">
          <w:marLeft w:val="0"/>
          <w:marRight w:val="0"/>
          <w:marTop w:val="0"/>
          <w:marBottom w:val="0"/>
          <w:divBdr>
            <w:top w:val="none" w:sz="0" w:space="0" w:color="auto"/>
            <w:left w:val="none" w:sz="0" w:space="0" w:color="auto"/>
            <w:bottom w:val="none" w:sz="0" w:space="0" w:color="auto"/>
            <w:right w:val="none" w:sz="0" w:space="0" w:color="auto"/>
          </w:divBdr>
        </w:div>
        <w:div w:id="1980960487">
          <w:marLeft w:val="0"/>
          <w:marRight w:val="0"/>
          <w:marTop w:val="0"/>
          <w:marBottom w:val="0"/>
          <w:divBdr>
            <w:top w:val="none" w:sz="0" w:space="0" w:color="auto"/>
            <w:left w:val="none" w:sz="0" w:space="0" w:color="auto"/>
            <w:bottom w:val="none" w:sz="0" w:space="0" w:color="auto"/>
            <w:right w:val="none" w:sz="0" w:space="0" w:color="auto"/>
          </w:divBdr>
        </w:div>
      </w:divsChild>
    </w:div>
    <w:div w:id="207307559">
      <w:bodyDiv w:val="1"/>
      <w:marLeft w:val="0"/>
      <w:marRight w:val="0"/>
      <w:marTop w:val="0"/>
      <w:marBottom w:val="0"/>
      <w:divBdr>
        <w:top w:val="none" w:sz="0" w:space="0" w:color="auto"/>
        <w:left w:val="none" w:sz="0" w:space="0" w:color="auto"/>
        <w:bottom w:val="none" w:sz="0" w:space="0" w:color="auto"/>
        <w:right w:val="none" w:sz="0" w:space="0" w:color="auto"/>
      </w:divBdr>
    </w:div>
    <w:div w:id="210459045">
      <w:bodyDiv w:val="1"/>
      <w:marLeft w:val="0"/>
      <w:marRight w:val="0"/>
      <w:marTop w:val="0"/>
      <w:marBottom w:val="0"/>
      <w:divBdr>
        <w:top w:val="none" w:sz="0" w:space="0" w:color="auto"/>
        <w:left w:val="none" w:sz="0" w:space="0" w:color="auto"/>
        <w:bottom w:val="none" w:sz="0" w:space="0" w:color="auto"/>
        <w:right w:val="none" w:sz="0" w:space="0" w:color="auto"/>
      </w:divBdr>
    </w:div>
    <w:div w:id="221405893">
      <w:bodyDiv w:val="1"/>
      <w:marLeft w:val="0"/>
      <w:marRight w:val="0"/>
      <w:marTop w:val="0"/>
      <w:marBottom w:val="0"/>
      <w:divBdr>
        <w:top w:val="none" w:sz="0" w:space="0" w:color="auto"/>
        <w:left w:val="none" w:sz="0" w:space="0" w:color="auto"/>
        <w:bottom w:val="none" w:sz="0" w:space="0" w:color="auto"/>
        <w:right w:val="none" w:sz="0" w:space="0" w:color="auto"/>
      </w:divBdr>
      <w:divsChild>
        <w:div w:id="967852712">
          <w:marLeft w:val="0"/>
          <w:marRight w:val="0"/>
          <w:marTop w:val="240"/>
          <w:marBottom w:val="240"/>
          <w:divBdr>
            <w:top w:val="none" w:sz="0" w:space="0" w:color="auto"/>
            <w:left w:val="none" w:sz="0" w:space="0" w:color="auto"/>
            <w:bottom w:val="none" w:sz="0" w:space="0" w:color="auto"/>
            <w:right w:val="none" w:sz="0" w:space="0" w:color="auto"/>
          </w:divBdr>
        </w:div>
        <w:div w:id="1270162905">
          <w:marLeft w:val="0"/>
          <w:marRight w:val="0"/>
          <w:marTop w:val="240"/>
          <w:marBottom w:val="240"/>
          <w:divBdr>
            <w:top w:val="none" w:sz="0" w:space="0" w:color="auto"/>
            <w:left w:val="none" w:sz="0" w:space="0" w:color="auto"/>
            <w:bottom w:val="none" w:sz="0" w:space="0" w:color="auto"/>
            <w:right w:val="none" w:sz="0" w:space="0" w:color="auto"/>
          </w:divBdr>
        </w:div>
      </w:divsChild>
    </w:div>
    <w:div w:id="222760545">
      <w:bodyDiv w:val="1"/>
      <w:marLeft w:val="0"/>
      <w:marRight w:val="0"/>
      <w:marTop w:val="0"/>
      <w:marBottom w:val="0"/>
      <w:divBdr>
        <w:top w:val="none" w:sz="0" w:space="0" w:color="auto"/>
        <w:left w:val="none" w:sz="0" w:space="0" w:color="auto"/>
        <w:bottom w:val="none" w:sz="0" w:space="0" w:color="auto"/>
        <w:right w:val="none" w:sz="0" w:space="0" w:color="auto"/>
      </w:divBdr>
      <w:divsChild>
        <w:div w:id="1165779409">
          <w:marLeft w:val="0"/>
          <w:marRight w:val="0"/>
          <w:marTop w:val="240"/>
          <w:marBottom w:val="240"/>
          <w:divBdr>
            <w:top w:val="none" w:sz="0" w:space="0" w:color="auto"/>
            <w:left w:val="none" w:sz="0" w:space="0" w:color="auto"/>
            <w:bottom w:val="none" w:sz="0" w:space="0" w:color="auto"/>
            <w:right w:val="none" w:sz="0" w:space="0" w:color="auto"/>
          </w:divBdr>
        </w:div>
        <w:div w:id="727993823">
          <w:marLeft w:val="0"/>
          <w:marRight w:val="0"/>
          <w:marTop w:val="240"/>
          <w:marBottom w:val="240"/>
          <w:divBdr>
            <w:top w:val="none" w:sz="0" w:space="0" w:color="auto"/>
            <w:left w:val="none" w:sz="0" w:space="0" w:color="auto"/>
            <w:bottom w:val="none" w:sz="0" w:space="0" w:color="auto"/>
            <w:right w:val="none" w:sz="0" w:space="0" w:color="auto"/>
          </w:divBdr>
        </w:div>
      </w:divsChild>
    </w:div>
    <w:div w:id="244193056">
      <w:bodyDiv w:val="1"/>
      <w:marLeft w:val="0"/>
      <w:marRight w:val="0"/>
      <w:marTop w:val="0"/>
      <w:marBottom w:val="0"/>
      <w:divBdr>
        <w:top w:val="none" w:sz="0" w:space="0" w:color="auto"/>
        <w:left w:val="none" w:sz="0" w:space="0" w:color="auto"/>
        <w:bottom w:val="none" w:sz="0" w:space="0" w:color="auto"/>
        <w:right w:val="none" w:sz="0" w:space="0" w:color="auto"/>
      </w:divBdr>
    </w:div>
    <w:div w:id="258104989">
      <w:bodyDiv w:val="1"/>
      <w:marLeft w:val="0"/>
      <w:marRight w:val="0"/>
      <w:marTop w:val="0"/>
      <w:marBottom w:val="0"/>
      <w:divBdr>
        <w:top w:val="none" w:sz="0" w:space="0" w:color="auto"/>
        <w:left w:val="none" w:sz="0" w:space="0" w:color="auto"/>
        <w:bottom w:val="none" w:sz="0" w:space="0" w:color="auto"/>
        <w:right w:val="none" w:sz="0" w:space="0" w:color="auto"/>
      </w:divBdr>
    </w:div>
    <w:div w:id="283780478">
      <w:bodyDiv w:val="1"/>
      <w:marLeft w:val="0"/>
      <w:marRight w:val="0"/>
      <w:marTop w:val="0"/>
      <w:marBottom w:val="0"/>
      <w:divBdr>
        <w:top w:val="none" w:sz="0" w:space="0" w:color="auto"/>
        <w:left w:val="none" w:sz="0" w:space="0" w:color="auto"/>
        <w:bottom w:val="none" w:sz="0" w:space="0" w:color="auto"/>
        <w:right w:val="none" w:sz="0" w:space="0" w:color="auto"/>
      </w:divBdr>
      <w:divsChild>
        <w:div w:id="346909300">
          <w:marLeft w:val="0"/>
          <w:marRight w:val="0"/>
          <w:marTop w:val="0"/>
          <w:marBottom w:val="0"/>
          <w:divBdr>
            <w:top w:val="none" w:sz="0" w:space="0" w:color="auto"/>
            <w:left w:val="none" w:sz="0" w:space="0" w:color="auto"/>
            <w:bottom w:val="none" w:sz="0" w:space="0" w:color="auto"/>
            <w:right w:val="none" w:sz="0" w:space="0" w:color="auto"/>
          </w:divBdr>
        </w:div>
      </w:divsChild>
    </w:div>
    <w:div w:id="284508781">
      <w:bodyDiv w:val="1"/>
      <w:marLeft w:val="0"/>
      <w:marRight w:val="0"/>
      <w:marTop w:val="0"/>
      <w:marBottom w:val="0"/>
      <w:divBdr>
        <w:top w:val="none" w:sz="0" w:space="0" w:color="auto"/>
        <w:left w:val="none" w:sz="0" w:space="0" w:color="auto"/>
        <w:bottom w:val="none" w:sz="0" w:space="0" w:color="auto"/>
        <w:right w:val="none" w:sz="0" w:space="0" w:color="auto"/>
      </w:divBdr>
    </w:div>
    <w:div w:id="291055603">
      <w:bodyDiv w:val="1"/>
      <w:marLeft w:val="0"/>
      <w:marRight w:val="0"/>
      <w:marTop w:val="0"/>
      <w:marBottom w:val="0"/>
      <w:divBdr>
        <w:top w:val="none" w:sz="0" w:space="0" w:color="auto"/>
        <w:left w:val="none" w:sz="0" w:space="0" w:color="auto"/>
        <w:bottom w:val="none" w:sz="0" w:space="0" w:color="auto"/>
        <w:right w:val="none" w:sz="0" w:space="0" w:color="auto"/>
      </w:divBdr>
      <w:divsChild>
        <w:div w:id="1009603624">
          <w:marLeft w:val="0"/>
          <w:marRight w:val="0"/>
          <w:marTop w:val="0"/>
          <w:marBottom w:val="0"/>
          <w:divBdr>
            <w:top w:val="none" w:sz="0" w:space="0" w:color="auto"/>
            <w:left w:val="none" w:sz="0" w:space="0" w:color="auto"/>
            <w:bottom w:val="none" w:sz="0" w:space="0" w:color="auto"/>
            <w:right w:val="none" w:sz="0" w:space="0" w:color="auto"/>
          </w:divBdr>
        </w:div>
      </w:divsChild>
    </w:div>
    <w:div w:id="319962611">
      <w:bodyDiv w:val="1"/>
      <w:marLeft w:val="0"/>
      <w:marRight w:val="0"/>
      <w:marTop w:val="0"/>
      <w:marBottom w:val="0"/>
      <w:divBdr>
        <w:top w:val="none" w:sz="0" w:space="0" w:color="auto"/>
        <w:left w:val="none" w:sz="0" w:space="0" w:color="auto"/>
        <w:bottom w:val="none" w:sz="0" w:space="0" w:color="auto"/>
        <w:right w:val="none" w:sz="0" w:space="0" w:color="auto"/>
      </w:divBdr>
    </w:div>
    <w:div w:id="324550077">
      <w:bodyDiv w:val="1"/>
      <w:marLeft w:val="0"/>
      <w:marRight w:val="0"/>
      <w:marTop w:val="0"/>
      <w:marBottom w:val="0"/>
      <w:divBdr>
        <w:top w:val="none" w:sz="0" w:space="0" w:color="auto"/>
        <w:left w:val="none" w:sz="0" w:space="0" w:color="auto"/>
        <w:bottom w:val="none" w:sz="0" w:space="0" w:color="auto"/>
        <w:right w:val="none" w:sz="0" w:space="0" w:color="auto"/>
      </w:divBdr>
      <w:divsChild>
        <w:div w:id="1178618342">
          <w:marLeft w:val="0"/>
          <w:marRight w:val="0"/>
          <w:marTop w:val="0"/>
          <w:marBottom w:val="0"/>
          <w:divBdr>
            <w:top w:val="none" w:sz="0" w:space="0" w:color="auto"/>
            <w:left w:val="none" w:sz="0" w:space="0" w:color="auto"/>
            <w:bottom w:val="none" w:sz="0" w:space="0" w:color="auto"/>
            <w:right w:val="none" w:sz="0" w:space="0" w:color="auto"/>
          </w:divBdr>
        </w:div>
        <w:div w:id="1592856683">
          <w:marLeft w:val="0"/>
          <w:marRight w:val="0"/>
          <w:marTop w:val="0"/>
          <w:marBottom w:val="0"/>
          <w:divBdr>
            <w:top w:val="none" w:sz="0" w:space="0" w:color="auto"/>
            <w:left w:val="none" w:sz="0" w:space="0" w:color="auto"/>
            <w:bottom w:val="none" w:sz="0" w:space="0" w:color="auto"/>
            <w:right w:val="none" w:sz="0" w:space="0" w:color="auto"/>
          </w:divBdr>
        </w:div>
        <w:div w:id="2006469496">
          <w:marLeft w:val="0"/>
          <w:marRight w:val="0"/>
          <w:marTop w:val="0"/>
          <w:marBottom w:val="0"/>
          <w:divBdr>
            <w:top w:val="none" w:sz="0" w:space="0" w:color="auto"/>
            <w:left w:val="none" w:sz="0" w:space="0" w:color="auto"/>
            <w:bottom w:val="none" w:sz="0" w:space="0" w:color="auto"/>
            <w:right w:val="none" w:sz="0" w:space="0" w:color="auto"/>
          </w:divBdr>
        </w:div>
      </w:divsChild>
    </w:div>
    <w:div w:id="330833339">
      <w:bodyDiv w:val="1"/>
      <w:marLeft w:val="0"/>
      <w:marRight w:val="0"/>
      <w:marTop w:val="0"/>
      <w:marBottom w:val="0"/>
      <w:divBdr>
        <w:top w:val="none" w:sz="0" w:space="0" w:color="auto"/>
        <w:left w:val="none" w:sz="0" w:space="0" w:color="auto"/>
        <w:bottom w:val="none" w:sz="0" w:space="0" w:color="auto"/>
        <w:right w:val="none" w:sz="0" w:space="0" w:color="auto"/>
      </w:divBdr>
      <w:divsChild>
        <w:div w:id="581527198">
          <w:marLeft w:val="0"/>
          <w:marRight w:val="0"/>
          <w:marTop w:val="0"/>
          <w:marBottom w:val="0"/>
          <w:divBdr>
            <w:top w:val="none" w:sz="0" w:space="0" w:color="auto"/>
            <w:left w:val="none" w:sz="0" w:space="0" w:color="auto"/>
            <w:bottom w:val="none" w:sz="0" w:space="0" w:color="auto"/>
            <w:right w:val="none" w:sz="0" w:space="0" w:color="auto"/>
          </w:divBdr>
        </w:div>
        <w:div w:id="1050180992">
          <w:marLeft w:val="0"/>
          <w:marRight w:val="0"/>
          <w:marTop w:val="0"/>
          <w:marBottom w:val="0"/>
          <w:divBdr>
            <w:top w:val="none" w:sz="0" w:space="0" w:color="auto"/>
            <w:left w:val="none" w:sz="0" w:space="0" w:color="auto"/>
            <w:bottom w:val="none" w:sz="0" w:space="0" w:color="auto"/>
            <w:right w:val="none" w:sz="0" w:space="0" w:color="auto"/>
          </w:divBdr>
        </w:div>
        <w:div w:id="1067075174">
          <w:marLeft w:val="0"/>
          <w:marRight w:val="0"/>
          <w:marTop w:val="0"/>
          <w:marBottom w:val="0"/>
          <w:divBdr>
            <w:top w:val="none" w:sz="0" w:space="0" w:color="auto"/>
            <w:left w:val="none" w:sz="0" w:space="0" w:color="auto"/>
            <w:bottom w:val="none" w:sz="0" w:space="0" w:color="auto"/>
            <w:right w:val="none" w:sz="0" w:space="0" w:color="auto"/>
          </w:divBdr>
        </w:div>
        <w:div w:id="1348602160">
          <w:marLeft w:val="0"/>
          <w:marRight w:val="0"/>
          <w:marTop w:val="0"/>
          <w:marBottom w:val="0"/>
          <w:divBdr>
            <w:top w:val="none" w:sz="0" w:space="0" w:color="auto"/>
            <w:left w:val="none" w:sz="0" w:space="0" w:color="auto"/>
            <w:bottom w:val="none" w:sz="0" w:space="0" w:color="auto"/>
            <w:right w:val="none" w:sz="0" w:space="0" w:color="auto"/>
          </w:divBdr>
        </w:div>
        <w:div w:id="1948341526">
          <w:marLeft w:val="0"/>
          <w:marRight w:val="0"/>
          <w:marTop w:val="0"/>
          <w:marBottom w:val="0"/>
          <w:divBdr>
            <w:top w:val="none" w:sz="0" w:space="0" w:color="auto"/>
            <w:left w:val="none" w:sz="0" w:space="0" w:color="auto"/>
            <w:bottom w:val="none" w:sz="0" w:space="0" w:color="auto"/>
            <w:right w:val="none" w:sz="0" w:space="0" w:color="auto"/>
          </w:divBdr>
        </w:div>
      </w:divsChild>
    </w:div>
    <w:div w:id="350033074">
      <w:bodyDiv w:val="1"/>
      <w:marLeft w:val="0"/>
      <w:marRight w:val="0"/>
      <w:marTop w:val="0"/>
      <w:marBottom w:val="0"/>
      <w:divBdr>
        <w:top w:val="none" w:sz="0" w:space="0" w:color="auto"/>
        <w:left w:val="none" w:sz="0" w:space="0" w:color="auto"/>
        <w:bottom w:val="none" w:sz="0" w:space="0" w:color="auto"/>
        <w:right w:val="none" w:sz="0" w:space="0" w:color="auto"/>
      </w:divBdr>
      <w:divsChild>
        <w:div w:id="2104690155">
          <w:marLeft w:val="0"/>
          <w:marRight w:val="0"/>
          <w:marTop w:val="0"/>
          <w:marBottom w:val="0"/>
          <w:divBdr>
            <w:top w:val="none" w:sz="0" w:space="0" w:color="auto"/>
            <w:left w:val="none" w:sz="0" w:space="0" w:color="auto"/>
            <w:bottom w:val="none" w:sz="0" w:space="0" w:color="auto"/>
            <w:right w:val="none" w:sz="0" w:space="0" w:color="auto"/>
          </w:divBdr>
        </w:div>
      </w:divsChild>
    </w:div>
    <w:div w:id="354885176">
      <w:bodyDiv w:val="1"/>
      <w:marLeft w:val="0"/>
      <w:marRight w:val="0"/>
      <w:marTop w:val="0"/>
      <w:marBottom w:val="0"/>
      <w:divBdr>
        <w:top w:val="none" w:sz="0" w:space="0" w:color="auto"/>
        <w:left w:val="none" w:sz="0" w:space="0" w:color="auto"/>
        <w:bottom w:val="none" w:sz="0" w:space="0" w:color="auto"/>
        <w:right w:val="none" w:sz="0" w:space="0" w:color="auto"/>
      </w:divBdr>
      <w:divsChild>
        <w:div w:id="1332903090">
          <w:marLeft w:val="0"/>
          <w:marRight w:val="0"/>
          <w:marTop w:val="0"/>
          <w:marBottom w:val="0"/>
          <w:divBdr>
            <w:top w:val="none" w:sz="0" w:space="0" w:color="auto"/>
            <w:left w:val="none" w:sz="0" w:space="0" w:color="auto"/>
            <w:bottom w:val="none" w:sz="0" w:space="0" w:color="auto"/>
            <w:right w:val="none" w:sz="0" w:space="0" w:color="auto"/>
          </w:divBdr>
        </w:div>
        <w:div w:id="1896310785">
          <w:marLeft w:val="0"/>
          <w:marRight w:val="0"/>
          <w:marTop w:val="0"/>
          <w:marBottom w:val="0"/>
          <w:divBdr>
            <w:top w:val="none" w:sz="0" w:space="0" w:color="auto"/>
            <w:left w:val="none" w:sz="0" w:space="0" w:color="auto"/>
            <w:bottom w:val="none" w:sz="0" w:space="0" w:color="auto"/>
            <w:right w:val="none" w:sz="0" w:space="0" w:color="auto"/>
          </w:divBdr>
        </w:div>
        <w:div w:id="1938784093">
          <w:marLeft w:val="0"/>
          <w:marRight w:val="0"/>
          <w:marTop w:val="0"/>
          <w:marBottom w:val="0"/>
          <w:divBdr>
            <w:top w:val="none" w:sz="0" w:space="0" w:color="auto"/>
            <w:left w:val="none" w:sz="0" w:space="0" w:color="auto"/>
            <w:bottom w:val="none" w:sz="0" w:space="0" w:color="auto"/>
            <w:right w:val="none" w:sz="0" w:space="0" w:color="auto"/>
          </w:divBdr>
        </w:div>
      </w:divsChild>
    </w:div>
    <w:div w:id="357661077">
      <w:bodyDiv w:val="1"/>
      <w:marLeft w:val="0"/>
      <w:marRight w:val="0"/>
      <w:marTop w:val="0"/>
      <w:marBottom w:val="0"/>
      <w:divBdr>
        <w:top w:val="none" w:sz="0" w:space="0" w:color="auto"/>
        <w:left w:val="none" w:sz="0" w:space="0" w:color="auto"/>
        <w:bottom w:val="none" w:sz="0" w:space="0" w:color="auto"/>
        <w:right w:val="none" w:sz="0" w:space="0" w:color="auto"/>
      </w:divBdr>
    </w:div>
    <w:div w:id="367418241">
      <w:bodyDiv w:val="1"/>
      <w:marLeft w:val="0"/>
      <w:marRight w:val="0"/>
      <w:marTop w:val="0"/>
      <w:marBottom w:val="0"/>
      <w:divBdr>
        <w:top w:val="none" w:sz="0" w:space="0" w:color="auto"/>
        <w:left w:val="none" w:sz="0" w:space="0" w:color="auto"/>
        <w:bottom w:val="none" w:sz="0" w:space="0" w:color="auto"/>
        <w:right w:val="none" w:sz="0" w:space="0" w:color="auto"/>
      </w:divBdr>
    </w:div>
    <w:div w:id="375007866">
      <w:bodyDiv w:val="1"/>
      <w:marLeft w:val="0"/>
      <w:marRight w:val="0"/>
      <w:marTop w:val="0"/>
      <w:marBottom w:val="0"/>
      <w:divBdr>
        <w:top w:val="none" w:sz="0" w:space="0" w:color="auto"/>
        <w:left w:val="none" w:sz="0" w:space="0" w:color="auto"/>
        <w:bottom w:val="none" w:sz="0" w:space="0" w:color="auto"/>
        <w:right w:val="none" w:sz="0" w:space="0" w:color="auto"/>
      </w:divBdr>
    </w:div>
    <w:div w:id="410202867">
      <w:bodyDiv w:val="1"/>
      <w:marLeft w:val="0"/>
      <w:marRight w:val="0"/>
      <w:marTop w:val="0"/>
      <w:marBottom w:val="0"/>
      <w:divBdr>
        <w:top w:val="none" w:sz="0" w:space="0" w:color="auto"/>
        <w:left w:val="none" w:sz="0" w:space="0" w:color="auto"/>
        <w:bottom w:val="none" w:sz="0" w:space="0" w:color="auto"/>
        <w:right w:val="none" w:sz="0" w:space="0" w:color="auto"/>
      </w:divBdr>
    </w:div>
    <w:div w:id="418217516">
      <w:bodyDiv w:val="1"/>
      <w:marLeft w:val="0"/>
      <w:marRight w:val="0"/>
      <w:marTop w:val="0"/>
      <w:marBottom w:val="0"/>
      <w:divBdr>
        <w:top w:val="none" w:sz="0" w:space="0" w:color="auto"/>
        <w:left w:val="none" w:sz="0" w:space="0" w:color="auto"/>
        <w:bottom w:val="none" w:sz="0" w:space="0" w:color="auto"/>
        <w:right w:val="none" w:sz="0" w:space="0" w:color="auto"/>
      </w:divBdr>
      <w:divsChild>
        <w:div w:id="357389390">
          <w:marLeft w:val="0"/>
          <w:marRight w:val="0"/>
          <w:marTop w:val="0"/>
          <w:marBottom w:val="0"/>
          <w:divBdr>
            <w:top w:val="none" w:sz="0" w:space="0" w:color="auto"/>
            <w:left w:val="none" w:sz="0" w:space="0" w:color="auto"/>
            <w:bottom w:val="none" w:sz="0" w:space="0" w:color="auto"/>
            <w:right w:val="none" w:sz="0" w:space="0" w:color="auto"/>
          </w:divBdr>
        </w:div>
        <w:div w:id="962349919">
          <w:marLeft w:val="0"/>
          <w:marRight w:val="0"/>
          <w:marTop w:val="0"/>
          <w:marBottom w:val="0"/>
          <w:divBdr>
            <w:top w:val="none" w:sz="0" w:space="0" w:color="auto"/>
            <w:left w:val="none" w:sz="0" w:space="0" w:color="auto"/>
            <w:bottom w:val="none" w:sz="0" w:space="0" w:color="auto"/>
            <w:right w:val="none" w:sz="0" w:space="0" w:color="auto"/>
          </w:divBdr>
        </w:div>
        <w:div w:id="1208444376">
          <w:marLeft w:val="0"/>
          <w:marRight w:val="0"/>
          <w:marTop w:val="0"/>
          <w:marBottom w:val="0"/>
          <w:divBdr>
            <w:top w:val="none" w:sz="0" w:space="0" w:color="auto"/>
            <w:left w:val="none" w:sz="0" w:space="0" w:color="auto"/>
            <w:bottom w:val="none" w:sz="0" w:space="0" w:color="auto"/>
            <w:right w:val="none" w:sz="0" w:space="0" w:color="auto"/>
          </w:divBdr>
        </w:div>
      </w:divsChild>
    </w:div>
    <w:div w:id="451441225">
      <w:bodyDiv w:val="1"/>
      <w:marLeft w:val="0"/>
      <w:marRight w:val="0"/>
      <w:marTop w:val="0"/>
      <w:marBottom w:val="0"/>
      <w:divBdr>
        <w:top w:val="none" w:sz="0" w:space="0" w:color="auto"/>
        <w:left w:val="none" w:sz="0" w:space="0" w:color="auto"/>
        <w:bottom w:val="none" w:sz="0" w:space="0" w:color="auto"/>
        <w:right w:val="none" w:sz="0" w:space="0" w:color="auto"/>
      </w:divBdr>
    </w:div>
    <w:div w:id="457454284">
      <w:bodyDiv w:val="1"/>
      <w:marLeft w:val="0"/>
      <w:marRight w:val="0"/>
      <w:marTop w:val="0"/>
      <w:marBottom w:val="0"/>
      <w:divBdr>
        <w:top w:val="none" w:sz="0" w:space="0" w:color="auto"/>
        <w:left w:val="none" w:sz="0" w:space="0" w:color="auto"/>
        <w:bottom w:val="none" w:sz="0" w:space="0" w:color="auto"/>
        <w:right w:val="none" w:sz="0" w:space="0" w:color="auto"/>
      </w:divBdr>
    </w:div>
    <w:div w:id="463737699">
      <w:bodyDiv w:val="1"/>
      <w:marLeft w:val="0"/>
      <w:marRight w:val="0"/>
      <w:marTop w:val="0"/>
      <w:marBottom w:val="0"/>
      <w:divBdr>
        <w:top w:val="none" w:sz="0" w:space="0" w:color="auto"/>
        <w:left w:val="none" w:sz="0" w:space="0" w:color="auto"/>
        <w:bottom w:val="none" w:sz="0" w:space="0" w:color="auto"/>
        <w:right w:val="none" w:sz="0" w:space="0" w:color="auto"/>
      </w:divBdr>
      <w:divsChild>
        <w:div w:id="318341008">
          <w:marLeft w:val="0"/>
          <w:marRight w:val="0"/>
          <w:marTop w:val="0"/>
          <w:marBottom w:val="0"/>
          <w:divBdr>
            <w:top w:val="none" w:sz="0" w:space="0" w:color="auto"/>
            <w:left w:val="none" w:sz="0" w:space="0" w:color="auto"/>
            <w:bottom w:val="none" w:sz="0" w:space="0" w:color="auto"/>
            <w:right w:val="none" w:sz="0" w:space="0" w:color="auto"/>
          </w:divBdr>
        </w:div>
        <w:div w:id="1906836675">
          <w:marLeft w:val="0"/>
          <w:marRight w:val="0"/>
          <w:marTop w:val="0"/>
          <w:marBottom w:val="0"/>
          <w:divBdr>
            <w:top w:val="none" w:sz="0" w:space="0" w:color="auto"/>
            <w:left w:val="none" w:sz="0" w:space="0" w:color="auto"/>
            <w:bottom w:val="none" w:sz="0" w:space="0" w:color="auto"/>
            <w:right w:val="none" w:sz="0" w:space="0" w:color="auto"/>
          </w:divBdr>
        </w:div>
        <w:div w:id="1138064383">
          <w:marLeft w:val="0"/>
          <w:marRight w:val="0"/>
          <w:marTop w:val="0"/>
          <w:marBottom w:val="0"/>
          <w:divBdr>
            <w:top w:val="none" w:sz="0" w:space="0" w:color="auto"/>
            <w:left w:val="none" w:sz="0" w:space="0" w:color="auto"/>
            <w:bottom w:val="none" w:sz="0" w:space="0" w:color="auto"/>
            <w:right w:val="none" w:sz="0" w:space="0" w:color="auto"/>
          </w:divBdr>
        </w:div>
        <w:div w:id="363404815">
          <w:marLeft w:val="0"/>
          <w:marRight w:val="0"/>
          <w:marTop w:val="0"/>
          <w:marBottom w:val="0"/>
          <w:divBdr>
            <w:top w:val="none" w:sz="0" w:space="0" w:color="auto"/>
            <w:left w:val="none" w:sz="0" w:space="0" w:color="auto"/>
            <w:bottom w:val="none" w:sz="0" w:space="0" w:color="auto"/>
            <w:right w:val="none" w:sz="0" w:space="0" w:color="auto"/>
          </w:divBdr>
        </w:div>
        <w:div w:id="977108759">
          <w:marLeft w:val="0"/>
          <w:marRight w:val="0"/>
          <w:marTop w:val="0"/>
          <w:marBottom w:val="0"/>
          <w:divBdr>
            <w:top w:val="none" w:sz="0" w:space="0" w:color="auto"/>
            <w:left w:val="none" w:sz="0" w:space="0" w:color="auto"/>
            <w:bottom w:val="none" w:sz="0" w:space="0" w:color="auto"/>
            <w:right w:val="none" w:sz="0" w:space="0" w:color="auto"/>
          </w:divBdr>
        </w:div>
        <w:div w:id="937130332">
          <w:marLeft w:val="0"/>
          <w:marRight w:val="0"/>
          <w:marTop w:val="0"/>
          <w:marBottom w:val="0"/>
          <w:divBdr>
            <w:top w:val="none" w:sz="0" w:space="0" w:color="auto"/>
            <w:left w:val="none" w:sz="0" w:space="0" w:color="auto"/>
            <w:bottom w:val="none" w:sz="0" w:space="0" w:color="auto"/>
            <w:right w:val="none" w:sz="0" w:space="0" w:color="auto"/>
          </w:divBdr>
        </w:div>
        <w:div w:id="1479688466">
          <w:marLeft w:val="0"/>
          <w:marRight w:val="0"/>
          <w:marTop w:val="0"/>
          <w:marBottom w:val="0"/>
          <w:divBdr>
            <w:top w:val="none" w:sz="0" w:space="0" w:color="auto"/>
            <w:left w:val="none" w:sz="0" w:space="0" w:color="auto"/>
            <w:bottom w:val="none" w:sz="0" w:space="0" w:color="auto"/>
            <w:right w:val="none" w:sz="0" w:space="0" w:color="auto"/>
          </w:divBdr>
        </w:div>
        <w:div w:id="1779137379">
          <w:marLeft w:val="0"/>
          <w:marRight w:val="0"/>
          <w:marTop w:val="0"/>
          <w:marBottom w:val="0"/>
          <w:divBdr>
            <w:top w:val="none" w:sz="0" w:space="0" w:color="auto"/>
            <w:left w:val="none" w:sz="0" w:space="0" w:color="auto"/>
            <w:bottom w:val="none" w:sz="0" w:space="0" w:color="auto"/>
            <w:right w:val="none" w:sz="0" w:space="0" w:color="auto"/>
          </w:divBdr>
        </w:div>
        <w:div w:id="757482061">
          <w:marLeft w:val="0"/>
          <w:marRight w:val="0"/>
          <w:marTop w:val="0"/>
          <w:marBottom w:val="0"/>
          <w:divBdr>
            <w:top w:val="none" w:sz="0" w:space="0" w:color="auto"/>
            <w:left w:val="none" w:sz="0" w:space="0" w:color="auto"/>
            <w:bottom w:val="none" w:sz="0" w:space="0" w:color="auto"/>
            <w:right w:val="none" w:sz="0" w:space="0" w:color="auto"/>
          </w:divBdr>
        </w:div>
      </w:divsChild>
    </w:div>
    <w:div w:id="467086566">
      <w:bodyDiv w:val="1"/>
      <w:marLeft w:val="0"/>
      <w:marRight w:val="0"/>
      <w:marTop w:val="0"/>
      <w:marBottom w:val="0"/>
      <w:divBdr>
        <w:top w:val="none" w:sz="0" w:space="0" w:color="auto"/>
        <w:left w:val="none" w:sz="0" w:space="0" w:color="auto"/>
        <w:bottom w:val="none" w:sz="0" w:space="0" w:color="auto"/>
        <w:right w:val="none" w:sz="0" w:space="0" w:color="auto"/>
      </w:divBdr>
      <w:divsChild>
        <w:div w:id="1513716421">
          <w:marLeft w:val="0"/>
          <w:marRight w:val="0"/>
          <w:marTop w:val="240"/>
          <w:marBottom w:val="240"/>
          <w:divBdr>
            <w:top w:val="none" w:sz="0" w:space="0" w:color="auto"/>
            <w:left w:val="none" w:sz="0" w:space="0" w:color="auto"/>
            <w:bottom w:val="none" w:sz="0" w:space="0" w:color="auto"/>
            <w:right w:val="none" w:sz="0" w:space="0" w:color="auto"/>
          </w:divBdr>
        </w:div>
        <w:div w:id="7681912">
          <w:marLeft w:val="0"/>
          <w:marRight w:val="0"/>
          <w:marTop w:val="240"/>
          <w:marBottom w:val="240"/>
          <w:divBdr>
            <w:top w:val="none" w:sz="0" w:space="0" w:color="auto"/>
            <w:left w:val="none" w:sz="0" w:space="0" w:color="auto"/>
            <w:bottom w:val="none" w:sz="0" w:space="0" w:color="auto"/>
            <w:right w:val="none" w:sz="0" w:space="0" w:color="auto"/>
          </w:divBdr>
        </w:div>
      </w:divsChild>
    </w:div>
    <w:div w:id="484900974">
      <w:bodyDiv w:val="1"/>
      <w:marLeft w:val="0"/>
      <w:marRight w:val="0"/>
      <w:marTop w:val="0"/>
      <w:marBottom w:val="0"/>
      <w:divBdr>
        <w:top w:val="none" w:sz="0" w:space="0" w:color="auto"/>
        <w:left w:val="none" w:sz="0" w:space="0" w:color="auto"/>
        <w:bottom w:val="none" w:sz="0" w:space="0" w:color="auto"/>
        <w:right w:val="none" w:sz="0" w:space="0" w:color="auto"/>
      </w:divBdr>
    </w:div>
    <w:div w:id="488256608">
      <w:bodyDiv w:val="1"/>
      <w:marLeft w:val="0"/>
      <w:marRight w:val="0"/>
      <w:marTop w:val="0"/>
      <w:marBottom w:val="0"/>
      <w:divBdr>
        <w:top w:val="none" w:sz="0" w:space="0" w:color="auto"/>
        <w:left w:val="none" w:sz="0" w:space="0" w:color="auto"/>
        <w:bottom w:val="none" w:sz="0" w:space="0" w:color="auto"/>
        <w:right w:val="none" w:sz="0" w:space="0" w:color="auto"/>
      </w:divBdr>
      <w:divsChild>
        <w:div w:id="583956349">
          <w:marLeft w:val="0"/>
          <w:marRight w:val="0"/>
          <w:marTop w:val="0"/>
          <w:marBottom w:val="0"/>
          <w:divBdr>
            <w:top w:val="none" w:sz="0" w:space="0" w:color="auto"/>
            <w:left w:val="none" w:sz="0" w:space="0" w:color="auto"/>
            <w:bottom w:val="none" w:sz="0" w:space="0" w:color="auto"/>
            <w:right w:val="none" w:sz="0" w:space="0" w:color="auto"/>
          </w:divBdr>
        </w:div>
      </w:divsChild>
    </w:div>
    <w:div w:id="500319054">
      <w:bodyDiv w:val="1"/>
      <w:marLeft w:val="0"/>
      <w:marRight w:val="0"/>
      <w:marTop w:val="0"/>
      <w:marBottom w:val="0"/>
      <w:divBdr>
        <w:top w:val="none" w:sz="0" w:space="0" w:color="auto"/>
        <w:left w:val="none" w:sz="0" w:space="0" w:color="auto"/>
        <w:bottom w:val="none" w:sz="0" w:space="0" w:color="auto"/>
        <w:right w:val="none" w:sz="0" w:space="0" w:color="auto"/>
      </w:divBdr>
      <w:divsChild>
        <w:div w:id="1253009587">
          <w:marLeft w:val="0"/>
          <w:marRight w:val="0"/>
          <w:marTop w:val="240"/>
          <w:marBottom w:val="240"/>
          <w:divBdr>
            <w:top w:val="none" w:sz="0" w:space="0" w:color="auto"/>
            <w:left w:val="none" w:sz="0" w:space="0" w:color="auto"/>
            <w:bottom w:val="none" w:sz="0" w:space="0" w:color="auto"/>
            <w:right w:val="none" w:sz="0" w:space="0" w:color="auto"/>
          </w:divBdr>
        </w:div>
        <w:div w:id="1061514915">
          <w:marLeft w:val="0"/>
          <w:marRight w:val="0"/>
          <w:marTop w:val="240"/>
          <w:marBottom w:val="240"/>
          <w:divBdr>
            <w:top w:val="none" w:sz="0" w:space="0" w:color="auto"/>
            <w:left w:val="none" w:sz="0" w:space="0" w:color="auto"/>
            <w:bottom w:val="none" w:sz="0" w:space="0" w:color="auto"/>
            <w:right w:val="none" w:sz="0" w:space="0" w:color="auto"/>
          </w:divBdr>
        </w:div>
      </w:divsChild>
    </w:div>
    <w:div w:id="519003310">
      <w:bodyDiv w:val="1"/>
      <w:marLeft w:val="0"/>
      <w:marRight w:val="0"/>
      <w:marTop w:val="0"/>
      <w:marBottom w:val="0"/>
      <w:divBdr>
        <w:top w:val="none" w:sz="0" w:space="0" w:color="auto"/>
        <w:left w:val="none" w:sz="0" w:space="0" w:color="auto"/>
        <w:bottom w:val="none" w:sz="0" w:space="0" w:color="auto"/>
        <w:right w:val="none" w:sz="0" w:space="0" w:color="auto"/>
      </w:divBdr>
    </w:div>
    <w:div w:id="526989826">
      <w:bodyDiv w:val="1"/>
      <w:marLeft w:val="0"/>
      <w:marRight w:val="0"/>
      <w:marTop w:val="0"/>
      <w:marBottom w:val="0"/>
      <w:divBdr>
        <w:top w:val="none" w:sz="0" w:space="0" w:color="auto"/>
        <w:left w:val="none" w:sz="0" w:space="0" w:color="auto"/>
        <w:bottom w:val="none" w:sz="0" w:space="0" w:color="auto"/>
        <w:right w:val="none" w:sz="0" w:space="0" w:color="auto"/>
      </w:divBdr>
    </w:div>
    <w:div w:id="530073694">
      <w:bodyDiv w:val="1"/>
      <w:marLeft w:val="0"/>
      <w:marRight w:val="0"/>
      <w:marTop w:val="0"/>
      <w:marBottom w:val="0"/>
      <w:divBdr>
        <w:top w:val="none" w:sz="0" w:space="0" w:color="auto"/>
        <w:left w:val="none" w:sz="0" w:space="0" w:color="auto"/>
        <w:bottom w:val="none" w:sz="0" w:space="0" w:color="auto"/>
        <w:right w:val="none" w:sz="0" w:space="0" w:color="auto"/>
      </w:divBdr>
    </w:div>
    <w:div w:id="535117634">
      <w:bodyDiv w:val="1"/>
      <w:marLeft w:val="0"/>
      <w:marRight w:val="0"/>
      <w:marTop w:val="0"/>
      <w:marBottom w:val="0"/>
      <w:divBdr>
        <w:top w:val="none" w:sz="0" w:space="0" w:color="auto"/>
        <w:left w:val="none" w:sz="0" w:space="0" w:color="auto"/>
        <w:bottom w:val="none" w:sz="0" w:space="0" w:color="auto"/>
        <w:right w:val="none" w:sz="0" w:space="0" w:color="auto"/>
      </w:divBdr>
      <w:divsChild>
        <w:div w:id="882523132">
          <w:marLeft w:val="0"/>
          <w:marRight w:val="0"/>
          <w:marTop w:val="0"/>
          <w:marBottom w:val="0"/>
          <w:divBdr>
            <w:top w:val="none" w:sz="0" w:space="0" w:color="auto"/>
            <w:left w:val="none" w:sz="0" w:space="0" w:color="auto"/>
            <w:bottom w:val="none" w:sz="0" w:space="0" w:color="auto"/>
            <w:right w:val="none" w:sz="0" w:space="0" w:color="auto"/>
          </w:divBdr>
        </w:div>
        <w:div w:id="1439370795">
          <w:marLeft w:val="0"/>
          <w:marRight w:val="0"/>
          <w:marTop w:val="0"/>
          <w:marBottom w:val="0"/>
          <w:divBdr>
            <w:top w:val="none" w:sz="0" w:space="0" w:color="auto"/>
            <w:left w:val="none" w:sz="0" w:space="0" w:color="auto"/>
            <w:bottom w:val="none" w:sz="0" w:space="0" w:color="auto"/>
            <w:right w:val="none" w:sz="0" w:space="0" w:color="auto"/>
          </w:divBdr>
        </w:div>
        <w:div w:id="258873707">
          <w:marLeft w:val="0"/>
          <w:marRight w:val="0"/>
          <w:marTop w:val="0"/>
          <w:marBottom w:val="0"/>
          <w:divBdr>
            <w:top w:val="none" w:sz="0" w:space="0" w:color="auto"/>
            <w:left w:val="none" w:sz="0" w:space="0" w:color="auto"/>
            <w:bottom w:val="none" w:sz="0" w:space="0" w:color="auto"/>
            <w:right w:val="none" w:sz="0" w:space="0" w:color="auto"/>
          </w:divBdr>
        </w:div>
        <w:div w:id="744303699">
          <w:marLeft w:val="0"/>
          <w:marRight w:val="0"/>
          <w:marTop w:val="0"/>
          <w:marBottom w:val="0"/>
          <w:divBdr>
            <w:top w:val="none" w:sz="0" w:space="0" w:color="auto"/>
            <w:left w:val="none" w:sz="0" w:space="0" w:color="auto"/>
            <w:bottom w:val="none" w:sz="0" w:space="0" w:color="auto"/>
            <w:right w:val="none" w:sz="0" w:space="0" w:color="auto"/>
          </w:divBdr>
        </w:div>
        <w:div w:id="282465991">
          <w:marLeft w:val="0"/>
          <w:marRight w:val="0"/>
          <w:marTop w:val="0"/>
          <w:marBottom w:val="0"/>
          <w:divBdr>
            <w:top w:val="none" w:sz="0" w:space="0" w:color="auto"/>
            <w:left w:val="none" w:sz="0" w:space="0" w:color="auto"/>
            <w:bottom w:val="none" w:sz="0" w:space="0" w:color="auto"/>
            <w:right w:val="none" w:sz="0" w:space="0" w:color="auto"/>
          </w:divBdr>
        </w:div>
        <w:div w:id="1890534641">
          <w:marLeft w:val="0"/>
          <w:marRight w:val="0"/>
          <w:marTop w:val="0"/>
          <w:marBottom w:val="0"/>
          <w:divBdr>
            <w:top w:val="none" w:sz="0" w:space="0" w:color="auto"/>
            <w:left w:val="none" w:sz="0" w:space="0" w:color="auto"/>
            <w:bottom w:val="none" w:sz="0" w:space="0" w:color="auto"/>
            <w:right w:val="none" w:sz="0" w:space="0" w:color="auto"/>
          </w:divBdr>
        </w:div>
        <w:div w:id="1843621599">
          <w:marLeft w:val="0"/>
          <w:marRight w:val="0"/>
          <w:marTop w:val="0"/>
          <w:marBottom w:val="0"/>
          <w:divBdr>
            <w:top w:val="none" w:sz="0" w:space="0" w:color="auto"/>
            <w:left w:val="none" w:sz="0" w:space="0" w:color="auto"/>
            <w:bottom w:val="none" w:sz="0" w:space="0" w:color="auto"/>
            <w:right w:val="none" w:sz="0" w:space="0" w:color="auto"/>
          </w:divBdr>
        </w:div>
        <w:div w:id="458307573">
          <w:marLeft w:val="0"/>
          <w:marRight w:val="0"/>
          <w:marTop w:val="0"/>
          <w:marBottom w:val="0"/>
          <w:divBdr>
            <w:top w:val="none" w:sz="0" w:space="0" w:color="auto"/>
            <w:left w:val="none" w:sz="0" w:space="0" w:color="auto"/>
            <w:bottom w:val="none" w:sz="0" w:space="0" w:color="auto"/>
            <w:right w:val="none" w:sz="0" w:space="0" w:color="auto"/>
          </w:divBdr>
        </w:div>
        <w:div w:id="1301377253">
          <w:marLeft w:val="0"/>
          <w:marRight w:val="0"/>
          <w:marTop w:val="0"/>
          <w:marBottom w:val="0"/>
          <w:divBdr>
            <w:top w:val="none" w:sz="0" w:space="0" w:color="auto"/>
            <w:left w:val="none" w:sz="0" w:space="0" w:color="auto"/>
            <w:bottom w:val="none" w:sz="0" w:space="0" w:color="auto"/>
            <w:right w:val="none" w:sz="0" w:space="0" w:color="auto"/>
          </w:divBdr>
        </w:div>
      </w:divsChild>
    </w:div>
    <w:div w:id="543177579">
      <w:bodyDiv w:val="1"/>
      <w:marLeft w:val="0"/>
      <w:marRight w:val="0"/>
      <w:marTop w:val="0"/>
      <w:marBottom w:val="0"/>
      <w:divBdr>
        <w:top w:val="none" w:sz="0" w:space="0" w:color="auto"/>
        <w:left w:val="none" w:sz="0" w:space="0" w:color="auto"/>
        <w:bottom w:val="none" w:sz="0" w:space="0" w:color="auto"/>
        <w:right w:val="none" w:sz="0" w:space="0" w:color="auto"/>
      </w:divBdr>
    </w:div>
    <w:div w:id="564682874">
      <w:bodyDiv w:val="1"/>
      <w:marLeft w:val="0"/>
      <w:marRight w:val="0"/>
      <w:marTop w:val="0"/>
      <w:marBottom w:val="0"/>
      <w:divBdr>
        <w:top w:val="none" w:sz="0" w:space="0" w:color="auto"/>
        <w:left w:val="none" w:sz="0" w:space="0" w:color="auto"/>
        <w:bottom w:val="none" w:sz="0" w:space="0" w:color="auto"/>
        <w:right w:val="none" w:sz="0" w:space="0" w:color="auto"/>
      </w:divBdr>
    </w:div>
    <w:div w:id="576135743">
      <w:bodyDiv w:val="1"/>
      <w:marLeft w:val="0"/>
      <w:marRight w:val="0"/>
      <w:marTop w:val="0"/>
      <w:marBottom w:val="0"/>
      <w:divBdr>
        <w:top w:val="none" w:sz="0" w:space="0" w:color="auto"/>
        <w:left w:val="none" w:sz="0" w:space="0" w:color="auto"/>
        <w:bottom w:val="none" w:sz="0" w:space="0" w:color="auto"/>
        <w:right w:val="none" w:sz="0" w:space="0" w:color="auto"/>
      </w:divBdr>
    </w:div>
    <w:div w:id="579408292">
      <w:bodyDiv w:val="1"/>
      <w:marLeft w:val="0"/>
      <w:marRight w:val="0"/>
      <w:marTop w:val="0"/>
      <w:marBottom w:val="0"/>
      <w:divBdr>
        <w:top w:val="none" w:sz="0" w:space="0" w:color="auto"/>
        <w:left w:val="none" w:sz="0" w:space="0" w:color="auto"/>
        <w:bottom w:val="none" w:sz="0" w:space="0" w:color="auto"/>
        <w:right w:val="none" w:sz="0" w:space="0" w:color="auto"/>
      </w:divBdr>
    </w:div>
    <w:div w:id="591738232">
      <w:bodyDiv w:val="1"/>
      <w:marLeft w:val="0"/>
      <w:marRight w:val="0"/>
      <w:marTop w:val="0"/>
      <w:marBottom w:val="0"/>
      <w:divBdr>
        <w:top w:val="none" w:sz="0" w:space="0" w:color="auto"/>
        <w:left w:val="none" w:sz="0" w:space="0" w:color="auto"/>
        <w:bottom w:val="none" w:sz="0" w:space="0" w:color="auto"/>
        <w:right w:val="none" w:sz="0" w:space="0" w:color="auto"/>
      </w:divBdr>
      <w:divsChild>
        <w:div w:id="1537039214">
          <w:marLeft w:val="0"/>
          <w:marRight w:val="0"/>
          <w:marTop w:val="0"/>
          <w:marBottom w:val="0"/>
          <w:divBdr>
            <w:top w:val="none" w:sz="0" w:space="0" w:color="auto"/>
            <w:left w:val="none" w:sz="0" w:space="0" w:color="auto"/>
            <w:bottom w:val="none" w:sz="0" w:space="0" w:color="auto"/>
            <w:right w:val="none" w:sz="0" w:space="0" w:color="auto"/>
          </w:divBdr>
        </w:div>
      </w:divsChild>
    </w:div>
    <w:div w:id="603810662">
      <w:bodyDiv w:val="1"/>
      <w:marLeft w:val="0"/>
      <w:marRight w:val="0"/>
      <w:marTop w:val="0"/>
      <w:marBottom w:val="0"/>
      <w:divBdr>
        <w:top w:val="none" w:sz="0" w:space="0" w:color="auto"/>
        <w:left w:val="none" w:sz="0" w:space="0" w:color="auto"/>
        <w:bottom w:val="none" w:sz="0" w:space="0" w:color="auto"/>
        <w:right w:val="none" w:sz="0" w:space="0" w:color="auto"/>
      </w:divBdr>
      <w:divsChild>
        <w:div w:id="1802575917">
          <w:marLeft w:val="0"/>
          <w:marRight w:val="0"/>
          <w:marTop w:val="240"/>
          <w:marBottom w:val="240"/>
          <w:divBdr>
            <w:top w:val="none" w:sz="0" w:space="0" w:color="auto"/>
            <w:left w:val="none" w:sz="0" w:space="0" w:color="auto"/>
            <w:bottom w:val="none" w:sz="0" w:space="0" w:color="auto"/>
            <w:right w:val="none" w:sz="0" w:space="0" w:color="auto"/>
          </w:divBdr>
        </w:div>
        <w:div w:id="2094931094">
          <w:marLeft w:val="0"/>
          <w:marRight w:val="0"/>
          <w:marTop w:val="240"/>
          <w:marBottom w:val="240"/>
          <w:divBdr>
            <w:top w:val="none" w:sz="0" w:space="0" w:color="auto"/>
            <w:left w:val="none" w:sz="0" w:space="0" w:color="auto"/>
            <w:bottom w:val="none" w:sz="0" w:space="0" w:color="auto"/>
            <w:right w:val="none" w:sz="0" w:space="0" w:color="auto"/>
          </w:divBdr>
        </w:div>
      </w:divsChild>
    </w:div>
    <w:div w:id="643268291">
      <w:bodyDiv w:val="1"/>
      <w:marLeft w:val="0"/>
      <w:marRight w:val="0"/>
      <w:marTop w:val="0"/>
      <w:marBottom w:val="0"/>
      <w:divBdr>
        <w:top w:val="none" w:sz="0" w:space="0" w:color="auto"/>
        <w:left w:val="none" w:sz="0" w:space="0" w:color="auto"/>
        <w:bottom w:val="none" w:sz="0" w:space="0" w:color="auto"/>
        <w:right w:val="none" w:sz="0" w:space="0" w:color="auto"/>
      </w:divBdr>
    </w:div>
    <w:div w:id="646014632">
      <w:bodyDiv w:val="1"/>
      <w:marLeft w:val="0"/>
      <w:marRight w:val="0"/>
      <w:marTop w:val="0"/>
      <w:marBottom w:val="0"/>
      <w:divBdr>
        <w:top w:val="none" w:sz="0" w:space="0" w:color="auto"/>
        <w:left w:val="none" w:sz="0" w:space="0" w:color="auto"/>
        <w:bottom w:val="none" w:sz="0" w:space="0" w:color="auto"/>
        <w:right w:val="none" w:sz="0" w:space="0" w:color="auto"/>
      </w:divBdr>
      <w:divsChild>
        <w:div w:id="153647542">
          <w:marLeft w:val="0"/>
          <w:marRight w:val="0"/>
          <w:marTop w:val="0"/>
          <w:marBottom w:val="0"/>
          <w:divBdr>
            <w:top w:val="none" w:sz="0" w:space="0" w:color="auto"/>
            <w:left w:val="none" w:sz="0" w:space="0" w:color="auto"/>
            <w:bottom w:val="none" w:sz="0" w:space="0" w:color="auto"/>
            <w:right w:val="none" w:sz="0" w:space="0" w:color="auto"/>
          </w:divBdr>
        </w:div>
        <w:div w:id="2048480693">
          <w:marLeft w:val="0"/>
          <w:marRight w:val="0"/>
          <w:marTop w:val="0"/>
          <w:marBottom w:val="0"/>
          <w:divBdr>
            <w:top w:val="none" w:sz="0" w:space="0" w:color="auto"/>
            <w:left w:val="none" w:sz="0" w:space="0" w:color="auto"/>
            <w:bottom w:val="none" w:sz="0" w:space="0" w:color="auto"/>
            <w:right w:val="none" w:sz="0" w:space="0" w:color="auto"/>
          </w:divBdr>
        </w:div>
        <w:div w:id="651643723">
          <w:marLeft w:val="0"/>
          <w:marRight w:val="0"/>
          <w:marTop w:val="0"/>
          <w:marBottom w:val="0"/>
          <w:divBdr>
            <w:top w:val="none" w:sz="0" w:space="0" w:color="auto"/>
            <w:left w:val="none" w:sz="0" w:space="0" w:color="auto"/>
            <w:bottom w:val="none" w:sz="0" w:space="0" w:color="auto"/>
            <w:right w:val="none" w:sz="0" w:space="0" w:color="auto"/>
          </w:divBdr>
        </w:div>
        <w:div w:id="410322606">
          <w:marLeft w:val="0"/>
          <w:marRight w:val="0"/>
          <w:marTop w:val="0"/>
          <w:marBottom w:val="0"/>
          <w:divBdr>
            <w:top w:val="none" w:sz="0" w:space="0" w:color="auto"/>
            <w:left w:val="none" w:sz="0" w:space="0" w:color="auto"/>
            <w:bottom w:val="none" w:sz="0" w:space="0" w:color="auto"/>
            <w:right w:val="none" w:sz="0" w:space="0" w:color="auto"/>
          </w:divBdr>
        </w:div>
        <w:div w:id="937832339">
          <w:marLeft w:val="0"/>
          <w:marRight w:val="0"/>
          <w:marTop w:val="0"/>
          <w:marBottom w:val="0"/>
          <w:divBdr>
            <w:top w:val="none" w:sz="0" w:space="0" w:color="auto"/>
            <w:left w:val="none" w:sz="0" w:space="0" w:color="auto"/>
            <w:bottom w:val="none" w:sz="0" w:space="0" w:color="auto"/>
            <w:right w:val="none" w:sz="0" w:space="0" w:color="auto"/>
          </w:divBdr>
        </w:div>
        <w:div w:id="977220037">
          <w:marLeft w:val="0"/>
          <w:marRight w:val="0"/>
          <w:marTop w:val="0"/>
          <w:marBottom w:val="0"/>
          <w:divBdr>
            <w:top w:val="none" w:sz="0" w:space="0" w:color="auto"/>
            <w:left w:val="none" w:sz="0" w:space="0" w:color="auto"/>
            <w:bottom w:val="none" w:sz="0" w:space="0" w:color="auto"/>
            <w:right w:val="none" w:sz="0" w:space="0" w:color="auto"/>
          </w:divBdr>
        </w:div>
        <w:div w:id="1468620427">
          <w:marLeft w:val="0"/>
          <w:marRight w:val="0"/>
          <w:marTop w:val="0"/>
          <w:marBottom w:val="0"/>
          <w:divBdr>
            <w:top w:val="none" w:sz="0" w:space="0" w:color="auto"/>
            <w:left w:val="none" w:sz="0" w:space="0" w:color="auto"/>
            <w:bottom w:val="none" w:sz="0" w:space="0" w:color="auto"/>
            <w:right w:val="none" w:sz="0" w:space="0" w:color="auto"/>
          </w:divBdr>
        </w:div>
      </w:divsChild>
    </w:div>
    <w:div w:id="653603981">
      <w:bodyDiv w:val="1"/>
      <w:marLeft w:val="0"/>
      <w:marRight w:val="0"/>
      <w:marTop w:val="0"/>
      <w:marBottom w:val="0"/>
      <w:divBdr>
        <w:top w:val="none" w:sz="0" w:space="0" w:color="auto"/>
        <w:left w:val="none" w:sz="0" w:space="0" w:color="auto"/>
        <w:bottom w:val="none" w:sz="0" w:space="0" w:color="auto"/>
        <w:right w:val="none" w:sz="0" w:space="0" w:color="auto"/>
      </w:divBdr>
    </w:div>
    <w:div w:id="658926548">
      <w:bodyDiv w:val="1"/>
      <w:marLeft w:val="0"/>
      <w:marRight w:val="0"/>
      <w:marTop w:val="0"/>
      <w:marBottom w:val="0"/>
      <w:divBdr>
        <w:top w:val="none" w:sz="0" w:space="0" w:color="auto"/>
        <w:left w:val="none" w:sz="0" w:space="0" w:color="auto"/>
        <w:bottom w:val="none" w:sz="0" w:space="0" w:color="auto"/>
        <w:right w:val="none" w:sz="0" w:space="0" w:color="auto"/>
      </w:divBdr>
      <w:divsChild>
        <w:div w:id="152839837">
          <w:marLeft w:val="0"/>
          <w:marRight w:val="0"/>
          <w:marTop w:val="0"/>
          <w:marBottom w:val="0"/>
          <w:divBdr>
            <w:top w:val="none" w:sz="0" w:space="0" w:color="auto"/>
            <w:left w:val="none" w:sz="0" w:space="0" w:color="auto"/>
            <w:bottom w:val="none" w:sz="0" w:space="0" w:color="auto"/>
            <w:right w:val="none" w:sz="0" w:space="0" w:color="auto"/>
          </w:divBdr>
        </w:div>
        <w:div w:id="469636189">
          <w:marLeft w:val="0"/>
          <w:marRight w:val="0"/>
          <w:marTop w:val="0"/>
          <w:marBottom w:val="0"/>
          <w:divBdr>
            <w:top w:val="none" w:sz="0" w:space="0" w:color="auto"/>
            <w:left w:val="none" w:sz="0" w:space="0" w:color="auto"/>
            <w:bottom w:val="none" w:sz="0" w:space="0" w:color="auto"/>
            <w:right w:val="none" w:sz="0" w:space="0" w:color="auto"/>
          </w:divBdr>
        </w:div>
        <w:div w:id="785123783">
          <w:marLeft w:val="0"/>
          <w:marRight w:val="0"/>
          <w:marTop w:val="0"/>
          <w:marBottom w:val="0"/>
          <w:divBdr>
            <w:top w:val="none" w:sz="0" w:space="0" w:color="auto"/>
            <w:left w:val="none" w:sz="0" w:space="0" w:color="auto"/>
            <w:bottom w:val="none" w:sz="0" w:space="0" w:color="auto"/>
            <w:right w:val="none" w:sz="0" w:space="0" w:color="auto"/>
          </w:divBdr>
        </w:div>
        <w:div w:id="976108115">
          <w:marLeft w:val="0"/>
          <w:marRight w:val="0"/>
          <w:marTop w:val="0"/>
          <w:marBottom w:val="0"/>
          <w:divBdr>
            <w:top w:val="none" w:sz="0" w:space="0" w:color="auto"/>
            <w:left w:val="none" w:sz="0" w:space="0" w:color="auto"/>
            <w:bottom w:val="none" w:sz="0" w:space="0" w:color="auto"/>
            <w:right w:val="none" w:sz="0" w:space="0" w:color="auto"/>
          </w:divBdr>
        </w:div>
        <w:div w:id="1616863920">
          <w:marLeft w:val="0"/>
          <w:marRight w:val="0"/>
          <w:marTop w:val="0"/>
          <w:marBottom w:val="0"/>
          <w:divBdr>
            <w:top w:val="none" w:sz="0" w:space="0" w:color="auto"/>
            <w:left w:val="none" w:sz="0" w:space="0" w:color="auto"/>
            <w:bottom w:val="none" w:sz="0" w:space="0" w:color="auto"/>
            <w:right w:val="none" w:sz="0" w:space="0" w:color="auto"/>
          </w:divBdr>
        </w:div>
      </w:divsChild>
    </w:div>
    <w:div w:id="680547220">
      <w:bodyDiv w:val="1"/>
      <w:marLeft w:val="0"/>
      <w:marRight w:val="0"/>
      <w:marTop w:val="0"/>
      <w:marBottom w:val="0"/>
      <w:divBdr>
        <w:top w:val="none" w:sz="0" w:space="0" w:color="auto"/>
        <w:left w:val="none" w:sz="0" w:space="0" w:color="auto"/>
        <w:bottom w:val="none" w:sz="0" w:space="0" w:color="auto"/>
        <w:right w:val="none" w:sz="0" w:space="0" w:color="auto"/>
      </w:divBdr>
    </w:div>
    <w:div w:id="684982594">
      <w:bodyDiv w:val="1"/>
      <w:marLeft w:val="0"/>
      <w:marRight w:val="0"/>
      <w:marTop w:val="0"/>
      <w:marBottom w:val="0"/>
      <w:divBdr>
        <w:top w:val="none" w:sz="0" w:space="0" w:color="auto"/>
        <w:left w:val="none" w:sz="0" w:space="0" w:color="auto"/>
        <w:bottom w:val="none" w:sz="0" w:space="0" w:color="auto"/>
        <w:right w:val="none" w:sz="0" w:space="0" w:color="auto"/>
      </w:divBdr>
    </w:div>
    <w:div w:id="697701063">
      <w:bodyDiv w:val="1"/>
      <w:marLeft w:val="0"/>
      <w:marRight w:val="0"/>
      <w:marTop w:val="0"/>
      <w:marBottom w:val="0"/>
      <w:divBdr>
        <w:top w:val="none" w:sz="0" w:space="0" w:color="auto"/>
        <w:left w:val="none" w:sz="0" w:space="0" w:color="auto"/>
        <w:bottom w:val="none" w:sz="0" w:space="0" w:color="auto"/>
        <w:right w:val="none" w:sz="0" w:space="0" w:color="auto"/>
      </w:divBdr>
      <w:divsChild>
        <w:div w:id="87622293">
          <w:marLeft w:val="0"/>
          <w:marRight w:val="0"/>
          <w:marTop w:val="0"/>
          <w:marBottom w:val="0"/>
          <w:divBdr>
            <w:top w:val="none" w:sz="0" w:space="0" w:color="auto"/>
            <w:left w:val="none" w:sz="0" w:space="0" w:color="auto"/>
            <w:bottom w:val="none" w:sz="0" w:space="0" w:color="auto"/>
            <w:right w:val="none" w:sz="0" w:space="0" w:color="auto"/>
          </w:divBdr>
        </w:div>
      </w:divsChild>
    </w:div>
    <w:div w:id="706879021">
      <w:bodyDiv w:val="1"/>
      <w:marLeft w:val="0"/>
      <w:marRight w:val="0"/>
      <w:marTop w:val="0"/>
      <w:marBottom w:val="0"/>
      <w:divBdr>
        <w:top w:val="none" w:sz="0" w:space="0" w:color="auto"/>
        <w:left w:val="none" w:sz="0" w:space="0" w:color="auto"/>
        <w:bottom w:val="none" w:sz="0" w:space="0" w:color="auto"/>
        <w:right w:val="none" w:sz="0" w:space="0" w:color="auto"/>
      </w:divBdr>
    </w:div>
    <w:div w:id="742994297">
      <w:bodyDiv w:val="1"/>
      <w:marLeft w:val="0"/>
      <w:marRight w:val="0"/>
      <w:marTop w:val="0"/>
      <w:marBottom w:val="0"/>
      <w:divBdr>
        <w:top w:val="none" w:sz="0" w:space="0" w:color="auto"/>
        <w:left w:val="none" w:sz="0" w:space="0" w:color="auto"/>
        <w:bottom w:val="none" w:sz="0" w:space="0" w:color="auto"/>
        <w:right w:val="none" w:sz="0" w:space="0" w:color="auto"/>
      </w:divBdr>
    </w:div>
    <w:div w:id="750584954">
      <w:bodyDiv w:val="1"/>
      <w:marLeft w:val="0"/>
      <w:marRight w:val="0"/>
      <w:marTop w:val="0"/>
      <w:marBottom w:val="0"/>
      <w:divBdr>
        <w:top w:val="none" w:sz="0" w:space="0" w:color="auto"/>
        <w:left w:val="none" w:sz="0" w:space="0" w:color="auto"/>
        <w:bottom w:val="none" w:sz="0" w:space="0" w:color="auto"/>
        <w:right w:val="none" w:sz="0" w:space="0" w:color="auto"/>
      </w:divBdr>
    </w:div>
    <w:div w:id="765150952">
      <w:bodyDiv w:val="1"/>
      <w:marLeft w:val="0"/>
      <w:marRight w:val="0"/>
      <w:marTop w:val="0"/>
      <w:marBottom w:val="0"/>
      <w:divBdr>
        <w:top w:val="none" w:sz="0" w:space="0" w:color="auto"/>
        <w:left w:val="none" w:sz="0" w:space="0" w:color="auto"/>
        <w:bottom w:val="none" w:sz="0" w:space="0" w:color="auto"/>
        <w:right w:val="none" w:sz="0" w:space="0" w:color="auto"/>
      </w:divBdr>
    </w:div>
    <w:div w:id="781148190">
      <w:bodyDiv w:val="1"/>
      <w:marLeft w:val="0"/>
      <w:marRight w:val="0"/>
      <w:marTop w:val="0"/>
      <w:marBottom w:val="0"/>
      <w:divBdr>
        <w:top w:val="none" w:sz="0" w:space="0" w:color="auto"/>
        <w:left w:val="none" w:sz="0" w:space="0" w:color="auto"/>
        <w:bottom w:val="none" w:sz="0" w:space="0" w:color="auto"/>
        <w:right w:val="none" w:sz="0" w:space="0" w:color="auto"/>
      </w:divBdr>
      <w:divsChild>
        <w:div w:id="664431788">
          <w:marLeft w:val="0"/>
          <w:marRight w:val="0"/>
          <w:marTop w:val="0"/>
          <w:marBottom w:val="0"/>
          <w:divBdr>
            <w:top w:val="none" w:sz="0" w:space="0" w:color="auto"/>
            <w:left w:val="none" w:sz="0" w:space="0" w:color="auto"/>
            <w:bottom w:val="none" w:sz="0" w:space="0" w:color="auto"/>
            <w:right w:val="none" w:sz="0" w:space="0" w:color="auto"/>
          </w:divBdr>
        </w:div>
      </w:divsChild>
    </w:div>
    <w:div w:id="800810343">
      <w:bodyDiv w:val="1"/>
      <w:marLeft w:val="0"/>
      <w:marRight w:val="0"/>
      <w:marTop w:val="0"/>
      <w:marBottom w:val="0"/>
      <w:divBdr>
        <w:top w:val="none" w:sz="0" w:space="0" w:color="auto"/>
        <w:left w:val="none" w:sz="0" w:space="0" w:color="auto"/>
        <w:bottom w:val="none" w:sz="0" w:space="0" w:color="auto"/>
        <w:right w:val="none" w:sz="0" w:space="0" w:color="auto"/>
      </w:divBdr>
      <w:divsChild>
        <w:div w:id="171530974">
          <w:marLeft w:val="0"/>
          <w:marRight w:val="0"/>
          <w:marTop w:val="240"/>
          <w:marBottom w:val="240"/>
          <w:divBdr>
            <w:top w:val="none" w:sz="0" w:space="0" w:color="auto"/>
            <w:left w:val="none" w:sz="0" w:space="0" w:color="auto"/>
            <w:bottom w:val="none" w:sz="0" w:space="0" w:color="auto"/>
            <w:right w:val="none" w:sz="0" w:space="0" w:color="auto"/>
          </w:divBdr>
        </w:div>
        <w:div w:id="339626094">
          <w:marLeft w:val="0"/>
          <w:marRight w:val="0"/>
          <w:marTop w:val="240"/>
          <w:marBottom w:val="240"/>
          <w:divBdr>
            <w:top w:val="none" w:sz="0" w:space="0" w:color="auto"/>
            <w:left w:val="none" w:sz="0" w:space="0" w:color="auto"/>
            <w:bottom w:val="none" w:sz="0" w:space="0" w:color="auto"/>
            <w:right w:val="none" w:sz="0" w:space="0" w:color="auto"/>
          </w:divBdr>
        </w:div>
      </w:divsChild>
    </w:div>
    <w:div w:id="802188413">
      <w:bodyDiv w:val="1"/>
      <w:marLeft w:val="0"/>
      <w:marRight w:val="0"/>
      <w:marTop w:val="0"/>
      <w:marBottom w:val="0"/>
      <w:divBdr>
        <w:top w:val="none" w:sz="0" w:space="0" w:color="auto"/>
        <w:left w:val="none" w:sz="0" w:space="0" w:color="auto"/>
        <w:bottom w:val="none" w:sz="0" w:space="0" w:color="auto"/>
        <w:right w:val="none" w:sz="0" w:space="0" w:color="auto"/>
      </w:divBdr>
    </w:div>
    <w:div w:id="806552625">
      <w:bodyDiv w:val="1"/>
      <w:marLeft w:val="0"/>
      <w:marRight w:val="0"/>
      <w:marTop w:val="0"/>
      <w:marBottom w:val="0"/>
      <w:divBdr>
        <w:top w:val="none" w:sz="0" w:space="0" w:color="auto"/>
        <w:left w:val="none" w:sz="0" w:space="0" w:color="auto"/>
        <w:bottom w:val="none" w:sz="0" w:space="0" w:color="auto"/>
        <w:right w:val="none" w:sz="0" w:space="0" w:color="auto"/>
      </w:divBdr>
    </w:div>
    <w:div w:id="809590854">
      <w:bodyDiv w:val="1"/>
      <w:marLeft w:val="0"/>
      <w:marRight w:val="0"/>
      <w:marTop w:val="0"/>
      <w:marBottom w:val="0"/>
      <w:divBdr>
        <w:top w:val="none" w:sz="0" w:space="0" w:color="auto"/>
        <w:left w:val="none" w:sz="0" w:space="0" w:color="auto"/>
        <w:bottom w:val="none" w:sz="0" w:space="0" w:color="auto"/>
        <w:right w:val="none" w:sz="0" w:space="0" w:color="auto"/>
      </w:divBdr>
    </w:div>
    <w:div w:id="821237863">
      <w:bodyDiv w:val="1"/>
      <w:marLeft w:val="0"/>
      <w:marRight w:val="0"/>
      <w:marTop w:val="0"/>
      <w:marBottom w:val="0"/>
      <w:divBdr>
        <w:top w:val="none" w:sz="0" w:space="0" w:color="auto"/>
        <w:left w:val="none" w:sz="0" w:space="0" w:color="auto"/>
        <w:bottom w:val="none" w:sz="0" w:space="0" w:color="auto"/>
        <w:right w:val="none" w:sz="0" w:space="0" w:color="auto"/>
      </w:divBdr>
    </w:div>
    <w:div w:id="849217987">
      <w:bodyDiv w:val="1"/>
      <w:marLeft w:val="0"/>
      <w:marRight w:val="0"/>
      <w:marTop w:val="0"/>
      <w:marBottom w:val="0"/>
      <w:divBdr>
        <w:top w:val="none" w:sz="0" w:space="0" w:color="auto"/>
        <w:left w:val="none" w:sz="0" w:space="0" w:color="auto"/>
        <w:bottom w:val="none" w:sz="0" w:space="0" w:color="auto"/>
        <w:right w:val="none" w:sz="0" w:space="0" w:color="auto"/>
      </w:divBdr>
    </w:div>
    <w:div w:id="914821239">
      <w:bodyDiv w:val="1"/>
      <w:marLeft w:val="0"/>
      <w:marRight w:val="0"/>
      <w:marTop w:val="0"/>
      <w:marBottom w:val="0"/>
      <w:divBdr>
        <w:top w:val="none" w:sz="0" w:space="0" w:color="auto"/>
        <w:left w:val="none" w:sz="0" w:space="0" w:color="auto"/>
        <w:bottom w:val="none" w:sz="0" w:space="0" w:color="auto"/>
        <w:right w:val="none" w:sz="0" w:space="0" w:color="auto"/>
      </w:divBdr>
      <w:divsChild>
        <w:div w:id="460390989">
          <w:marLeft w:val="0"/>
          <w:marRight w:val="0"/>
          <w:marTop w:val="0"/>
          <w:marBottom w:val="0"/>
          <w:divBdr>
            <w:top w:val="none" w:sz="0" w:space="0" w:color="auto"/>
            <w:left w:val="none" w:sz="0" w:space="0" w:color="auto"/>
            <w:bottom w:val="none" w:sz="0" w:space="0" w:color="auto"/>
            <w:right w:val="none" w:sz="0" w:space="0" w:color="auto"/>
          </w:divBdr>
        </w:div>
        <w:div w:id="1185679741">
          <w:marLeft w:val="0"/>
          <w:marRight w:val="0"/>
          <w:marTop w:val="0"/>
          <w:marBottom w:val="0"/>
          <w:divBdr>
            <w:top w:val="none" w:sz="0" w:space="0" w:color="auto"/>
            <w:left w:val="none" w:sz="0" w:space="0" w:color="auto"/>
            <w:bottom w:val="none" w:sz="0" w:space="0" w:color="auto"/>
            <w:right w:val="none" w:sz="0" w:space="0" w:color="auto"/>
          </w:divBdr>
        </w:div>
        <w:div w:id="370809200">
          <w:marLeft w:val="0"/>
          <w:marRight w:val="0"/>
          <w:marTop w:val="0"/>
          <w:marBottom w:val="0"/>
          <w:divBdr>
            <w:top w:val="none" w:sz="0" w:space="0" w:color="auto"/>
            <w:left w:val="none" w:sz="0" w:space="0" w:color="auto"/>
            <w:bottom w:val="none" w:sz="0" w:space="0" w:color="auto"/>
            <w:right w:val="none" w:sz="0" w:space="0" w:color="auto"/>
          </w:divBdr>
        </w:div>
        <w:div w:id="1923486535">
          <w:marLeft w:val="0"/>
          <w:marRight w:val="0"/>
          <w:marTop w:val="0"/>
          <w:marBottom w:val="0"/>
          <w:divBdr>
            <w:top w:val="none" w:sz="0" w:space="0" w:color="auto"/>
            <w:left w:val="none" w:sz="0" w:space="0" w:color="auto"/>
            <w:bottom w:val="none" w:sz="0" w:space="0" w:color="auto"/>
            <w:right w:val="none" w:sz="0" w:space="0" w:color="auto"/>
          </w:divBdr>
        </w:div>
        <w:div w:id="312148723">
          <w:marLeft w:val="0"/>
          <w:marRight w:val="0"/>
          <w:marTop w:val="0"/>
          <w:marBottom w:val="0"/>
          <w:divBdr>
            <w:top w:val="none" w:sz="0" w:space="0" w:color="auto"/>
            <w:left w:val="none" w:sz="0" w:space="0" w:color="auto"/>
            <w:bottom w:val="none" w:sz="0" w:space="0" w:color="auto"/>
            <w:right w:val="none" w:sz="0" w:space="0" w:color="auto"/>
          </w:divBdr>
        </w:div>
        <w:div w:id="604653689">
          <w:marLeft w:val="0"/>
          <w:marRight w:val="0"/>
          <w:marTop w:val="0"/>
          <w:marBottom w:val="0"/>
          <w:divBdr>
            <w:top w:val="none" w:sz="0" w:space="0" w:color="auto"/>
            <w:left w:val="none" w:sz="0" w:space="0" w:color="auto"/>
            <w:bottom w:val="none" w:sz="0" w:space="0" w:color="auto"/>
            <w:right w:val="none" w:sz="0" w:space="0" w:color="auto"/>
          </w:divBdr>
        </w:div>
        <w:div w:id="1537502396">
          <w:marLeft w:val="0"/>
          <w:marRight w:val="0"/>
          <w:marTop w:val="0"/>
          <w:marBottom w:val="0"/>
          <w:divBdr>
            <w:top w:val="none" w:sz="0" w:space="0" w:color="auto"/>
            <w:left w:val="none" w:sz="0" w:space="0" w:color="auto"/>
            <w:bottom w:val="none" w:sz="0" w:space="0" w:color="auto"/>
            <w:right w:val="none" w:sz="0" w:space="0" w:color="auto"/>
          </w:divBdr>
        </w:div>
        <w:div w:id="252664149">
          <w:marLeft w:val="0"/>
          <w:marRight w:val="0"/>
          <w:marTop w:val="0"/>
          <w:marBottom w:val="0"/>
          <w:divBdr>
            <w:top w:val="none" w:sz="0" w:space="0" w:color="auto"/>
            <w:left w:val="none" w:sz="0" w:space="0" w:color="auto"/>
            <w:bottom w:val="none" w:sz="0" w:space="0" w:color="auto"/>
            <w:right w:val="none" w:sz="0" w:space="0" w:color="auto"/>
          </w:divBdr>
        </w:div>
        <w:div w:id="864559418">
          <w:marLeft w:val="0"/>
          <w:marRight w:val="0"/>
          <w:marTop w:val="0"/>
          <w:marBottom w:val="0"/>
          <w:divBdr>
            <w:top w:val="none" w:sz="0" w:space="0" w:color="auto"/>
            <w:left w:val="none" w:sz="0" w:space="0" w:color="auto"/>
            <w:bottom w:val="none" w:sz="0" w:space="0" w:color="auto"/>
            <w:right w:val="none" w:sz="0" w:space="0" w:color="auto"/>
          </w:divBdr>
        </w:div>
        <w:div w:id="883370767">
          <w:marLeft w:val="0"/>
          <w:marRight w:val="0"/>
          <w:marTop w:val="0"/>
          <w:marBottom w:val="0"/>
          <w:divBdr>
            <w:top w:val="none" w:sz="0" w:space="0" w:color="auto"/>
            <w:left w:val="none" w:sz="0" w:space="0" w:color="auto"/>
            <w:bottom w:val="none" w:sz="0" w:space="0" w:color="auto"/>
            <w:right w:val="none" w:sz="0" w:space="0" w:color="auto"/>
          </w:divBdr>
        </w:div>
        <w:div w:id="2053385675">
          <w:marLeft w:val="0"/>
          <w:marRight w:val="0"/>
          <w:marTop w:val="0"/>
          <w:marBottom w:val="0"/>
          <w:divBdr>
            <w:top w:val="none" w:sz="0" w:space="0" w:color="auto"/>
            <w:left w:val="none" w:sz="0" w:space="0" w:color="auto"/>
            <w:bottom w:val="none" w:sz="0" w:space="0" w:color="auto"/>
            <w:right w:val="none" w:sz="0" w:space="0" w:color="auto"/>
          </w:divBdr>
        </w:div>
        <w:div w:id="1370953631">
          <w:marLeft w:val="0"/>
          <w:marRight w:val="0"/>
          <w:marTop w:val="0"/>
          <w:marBottom w:val="0"/>
          <w:divBdr>
            <w:top w:val="none" w:sz="0" w:space="0" w:color="auto"/>
            <w:left w:val="none" w:sz="0" w:space="0" w:color="auto"/>
            <w:bottom w:val="none" w:sz="0" w:space="0" w:color="auto"/>
            <w:right w:val="none" w:sz="0" w:space="0" w:color="auto"/>
          </w:divBdr>
        </w:div>
      </w:divsChild>
    </w:div>
    <w:div w:id="915627811">
      <w:bodyDiv w:val="1"/>
      <w:marLeft w:val="0"/>
      <w:marRight w:val="0"/>
      <w:marTop w:val="0"/>
      <w:marBottom w:val="0"/>
      <w:divBdr>
        <w:top w:val="none" w:sz="0" w:space="0" w:color="auto"/>
        <w:left w:val="none" w:sz="0" w:space="0" w:color="auto"/>
        <w:bottom w:val="none" w:sz="0" w:space="0" w:color="auto"/>
        <w:right w:val="none" w:sz="0" w:space="0" w:color="auto"/>
      </w:divBdr>
    </w:div>
    <w:div w:id="919408469">
      <w:bodyDiv w:val="1"/>
      <w:marLeft w:val="0"/>
      <w:marRight w:val="0"/>
      <w:marTop w:val="0"/>
      <w:marBottom w:val="0"/>
      <w:divBdr>
        <w:top w:val="none" w:sz="0" w:space="0" w:color="auto"/>
        <w:left w:val="none" w:sz="0" w:space="0" w:color="auto"/>
        <w:bottom w:val="none" w:sz="0" w:space="0" w:color="auto"/>
        <w:right w:val="none" w:sz="0" w:space="0" w:color="auto"/>
      </w:divBdr>
    </w:div>
    <w:div w:id="947661521">
      <w:bodyDiv w:val="1"/>
      <w:marLeft w:val="0"/>
      <w:marRight w:val="0"/>
      <w:marTop w:val="0"/>
      <w:marBottom w:val="0"/>
      <w:divBdr>
        <w:top w:val="none" w:sz="0" w:space="0" w:color="auto"/>
        <w:left w:val="none" w:sz="0" w:space="0" w:color="auto"/>
        <w:bottom w:val="none" w:sz="0" w:space="0" w:color="auto"/>
        <w:right w:val="none" w:sz="0" w:space="0" w:color="auto"/>
      </w:divBdr>
    </w:div>
    <w:div w:id="1040781981">
      <w:bodyDiv w:val="1"/>
      <w:marLeft w:val="0"/>
      <w:marRight w:val="0"/>
      <w:marTop w:val="0"/>
      <w:marBottom w:val="0"/>
      <w:divBdr>
        <w:top w:val="none" w:sz="0" w:space="0" w:color="auto"/>
        <w:left w:val="none" w:sz="0" w:space="0" w:color="auto"/>
        <w:bottom w:val="none" w:sz="0" w:space="0" w:color="auto"/>
        <w:right w:val="none" w:sz="0" w:space="0" w:color="auto"/>
      </w:divBdr>
    </w:div>
    <w:div w:id="1077287395">
      <w:bodyDiv w:val="1"/>
      <w:marLeft w:val="0"/>
      <w:marRight w:val="0"/>
      <w:marTop w:val="0"/>
      <w:marBottom w:val="0"/>
      <w:divBdr>
        <w:top w:val="none" w:sz="0" w:space="0" w:color="auto"/>
        <w:left w:val="none" w:sz="0" w:space="0" w:color="auto"/>
        <w:bottom w:val="none" w:sz="0" w:space="0" w:color="auto"/>
        <w:right w:val="none" w:sz="0" w:space="0" w:color="auto"/>
      </w:divBdr>
      <w:divsChild>
        <w:div w:id="108162860">
          <w:marLeft w:val="0"/>
          <w:marRight w:val="0"/>
          <w:marTop w:val="0"/>
          <w:marBottom w:val="0"/>
          <w:divBdr>
            <w:top w:val="none" w:sz="0" w:space="0" w:color="auto"/>
            <w:left w:val="none" w:sz="0" w:space="0" w:color="auto"/>
            <w:bottom w:val="none" w:sz="0" w:space="0" w:color="auto"/>
            <w:right w:val="none" w:sz="0" w:space="0" w:color="auto"/>
          </w:divBdr>
        </w:div>
        <w:div w:id="136265183">
          <w:marLeft w:val="0"/>
          <w:marRight w:val="0"/>
          <w:marTop w:val="0"/>
          <w:marBottom w:val="0"/>
          <w:divBdr>
            <w:top w:val="none" w:sz="0" w:space="0" w:color="auto"/>
            <w:left w:val="none" w:sz="0" w:space="0" w:color="auto"/>
            <w:bottom w:val="none" w:sz="0" w:space="0" w:color="auto"/>
            <w:right w:val="none" w:sz="0" w:space="0" w:color="auto"/>
          </w:divBdr>
        </w:div>
        <w:div w:id="570774175">
          <w:marLeft w:val="0"/>
          <w:marRight w:val="0"/>
          <w:marTop w:val="0"/>
          <w:marBottom w:val="0"/>
          <w:divBdr>
            <w:top w:val="none" w:sz="0" w:space="0" w:color="auto"/>
            <w:left w:val="none" w:sz="0" w:space="0" w:color="auto"/>
            <w:bottom w:val="none" w:sz="0" w:space="0" w:color="auto"/>
            <w:right w:val="none" w:sz="0" w:space="0" w:color="auto"/>
          </w:divBdr>
        </w:div>
        <w:div w:id="664092548">
          <w:marLeft w:val="0"/>
          <w:marRight w:val="0"/>
          <w:marTop w:val="0"/>
          <w:marBottom w:val="0"/>
          <w:divBdr>
            <w:top w:val="none" w:sz="0" w:space="0" w:color="auto"/>
            <w:left w:val="none" w:sz="0" w:space="0" w:color="auto"/>
            <w:bottom w:val="none" w:sz="0" w:space="0" w:color="auto"/>
            <w:right w:val="none" w:sz="0" w:space="0" w:color="auto"/>
          </w:divBdr>
        </w:div>
        <w:div w:id="694697082">
          <w:marLeft w:val="0"/>
          <w:marRight w:val="0"/>
          <w:marTop w:val="0"/>
          <w:marBottom w:val="0"/>
          <w:divBdr>
            <w:top w:val="none" w:sz="0" w:space="0" w:color="auto"/>
            <w:left w:val="none" w:sz="0" w:space="0" w:color="auto"/>
            <w:bottom w:val="none" w:sz="0" w:space="0" w:color="auto"/>
            <w:right w:val="none" w:sz="0" w:space="0" w:color="auto"/>
          </w:divBdr>
        </w:div>
        <w:div w:id="742408251">
          <w:marLeft w:val="0"/>
          <w:marRight w:val="0"/>
          <w:marTop w:val="0"/>
          <w:marBottom w:val="0"/>
          <w:divBdr>
            <w:top w:val="none" w:sz="0" w:space="0" w:color="auto"/>
            <w:left w:val="none" w:sz="0" w:space="0" w:color="auto"/>
            <w:bottom w:val="none" w:sz="0" w:space="0" w:color="auto"/>
            <w:right w:val="none" w:sz="0" w:space="0" w:color="auto"/>
          </w:divBdr>
        </w:div>
        <w:div w:id="857892699">
          <w:marLeft w:val="0"/>
          <w:marRight w:val="0"/>
          <w:marTop w:val="0"/>
          <w:marBottom w:val="0"/>
          <w:divBdr>
            <w:top w:val="none" w:sz="0" w:space="0" w:color="auto"/>
            <w:left w:val="none" w:sz="0" w:space="0" w:color="auto"/>
            <w:bottom w:val="none" w:sz="0" w:space="0" w:color="auto"/>
            <w:right w:val="none" w:sz="0" w:space="0" w:color="auto"/>
          </w:divBdr>
        </w:div>
        <w:div w:id="885290688">
          <w:marLeft w:val="0"/>
          <w:marRight w:val="0"/>
          <w:marTop w:val="0"/>
          <w:marBottom w:val="0"/>
          <w:divBdr>
            <w:top w:val="none" w:sz="0" w:space="0" w:color="auto"/>
            <w:left w:val="none" w:sz="0" w:space="0" w:color="auto"/>
            <w:bottom w:val="none" w:sz="0" w:space="0" w:color="auto"/>
            <w:right w:val="none" w:sz="0" w:space="0" w:color="auto"/>
          </w:divBdr>
        </w:div>
        <w:div w:id="925772268">
          <w:marLeft w:val="0"/>
          <w:marRight w:val="0"/>
          <w:marTop w:val="0"/>
          <w:marBottom w:val="0"/>
          <w:divBdr>
            <w:top w:val="none" w:sz="0" w:space="0" w:color="auto"/>
            <w:left w:val="none" w:sz="0" w:space="0" w:color="auto"/>
            <w:bottom w:val="none" w:sz="0" w:space="0" w:color="auto"/>
            <w:right w:val="none" w:sz="0" w:space="0" w:color="auto"/>
          </w:divBdr>
        </w:div>
        <w:div w:id="1064454121">
          <w:marLeft w:val="0"/>
          <w:marRight w:val="0"/>
          <w:marTop w:val="0"/>
          <w:marBottom w:val="0"/>
          <w:divBdr>
            <w:top w:val="none" w:sz="0" w:space="0" w:color="auto"/>
            <w:left w:val="none" w:sz="0" w:space="0" w:color="auto"/>
            <w:bottom w:val="none" w:sz="0" w:space="0" w:color="auto"/>
            <w:right w:val="none" w:sz="0" w:space="0" w:color="auto"/>
          </w:divBdr>
        </w:div>
        <w:div w:id="1089738289">
          <w:marLeft w:val="0"/>
          <w:marRight w:val="0"/>
          <w:marTop w:val="0"/>
          <w:marBottom w:val="0"/>
          <w:divBdr>
            <w:top w:val="none" w:sz="0" w:space="0" w:color="auto"/>
            <w:left w:val="none" w:sz="0" w:space="0" w:color="auto"/>
            <w:bottom w:val="none" w:sz="0" w:space="0" w:color="auto"/>
            <w:right w:val="none" w:sz="0" w:space="0" w:color="auto"/>
          </w:divBdr>
        </w:div>
        <w:div w:id="1093864738">
          <w:marLeft w:val="0"/>
          <w:marRight w:val="0"/>
          <w:marTop w:val="0"/>
          <w:marBottom w:val="0"/>
          <w:divBdr>
            <w:top w:val="none" w:sz="0" w:space="0" w:color="auto"/>
            <w:left w:val="none" w:sz="0" w:space="0" w:color="auto"/>
            <w:bottom w:val="none" w:sz="0" w:space="0" w:color="auto"/>
            <w:right w:val="none" w:sz="0" w:space="0" w:color="auto"/>
          </w:divBdr>
        </w:div>
        <w:div w:id="1156456066">
          <w:marLeft w:val="0"/>
          <w:marRight w:val="0"/>
          <w:marTop w:val="0"/>
          <w:marBottom w:val="0"/>
          <w:divBdr>
            <w:top w:val="none" w:sz="0" w:space="0" w:color="auto"/>
            <w:left w:val="none" w:sz="0" w:space="0" w:color="auto"/>
            <w:bottom w:val="none" w:sz="0" w:space="0" w:color="auto"/>
            <w:right w:val="none" w:sz="0" w:space="0" w:color="auto"/>
          </w:divBdr>
        </w:div>
        <w:div w:id="1180394386">
          <w:marLeft w:val="0"/>
          <w:marRight w:val="0"/>
          <w:marTop w:val="0"/>
          <w:marBottom w:val="0"/>
          <w:divBdr>
            <w:top w:val="none" w:sz="0" w:space="0" w:color="auto"/>
            <w:left w:val="none" w:sz="0" w:space="0" w:color="auto"/>
            <w:bottom w:val="none" w:sz="0" w:space="0" w:color="auto"/>
            <w:right w:val="none" w:sz="0" w:space="0" w:color="auto"/>
          </w:divBdr>
        </w:div>
        <w:div w:id="1314412013">
          <w:marLeft w:val="0"/>
          <w:marRight w:val="0"/>
          <w:marTop w:val="0"/>
          <w:marBottom w:val="0"/>
          <w:divBdr>
            <w:top w:val="none" w:sz="0" w:space="0" w:color="auto"/>
            <w:left w:val="none" w:sz="0" w:space="0" w:color="auto"/>
            <w:bottom w:val="none" w:sz="0" w:space="0" w:color="auto"/>
            <w:right w:val="none" w:sz="0" w:space="0" w:color="auto"/>
          </w:divBdr>
        </w:div>
        <w:div w:id="1507675530">
          <w:marLeft w:val="0"/>
          <w:marRight w:val="0"/>
          <w:marTop w:val="0"/>
          <w:marBottom w:val="0"/>
          <w:divBdr>
            <w:top w:val="none" w:sz="0" w:space="0" w:color="auto"/>
            <w:left w:val="none" w:sz="0" w:space="0" w:color="auto"/>
            <w:bottom w:val="none" w:sz="0" w:space="0" w:color="auto"/>
            <w:right w:val="none" w:sz="0" w:space="0" w:color="auto"/>
          </w:divBdr>
        </w:div>
        <w:div w:id="1514613901">
          <w:marLeft w:val="0"/>
          <w:marRight w:val="0"/>
          <w:marTop w:val="0"/>
          <w:marBottom w:val="0"/>
          <w:divBdr>
            <w:top w:val="none" w:sz="0" w:space="0" w:color="auto"/>
            <w:left w:val="none" w:sz="0" w:space="0" w:color="auto"/>
            <w:bottom w:val="none" w:sz="0" w:space="0" w:color="auto"/>
            <w:right w:val="none" w:sz="0" w:space="0" w:color="auto"/>
          </w:divBdr>
        </w:div>
        <w:div w:id="1732852087">
          <w:marLeft w:val="0"/>
          <w:marRight w:val="0"/>
          <w:marTop w:val="0"/>
          <w:marBottom w:val="0"/>
          <w:divBdr>
            <w:top w:val="none" w:sz="0" w:space="0" w:color="auto"/>
            <w:left w:val="none" w:sz="0" w:space="0" w:color="auto"/>
            <w:bottom w:val="none" w:sz="0" w:space="0" w:color="auto"/>
            <w:right w:val="none" w:sz="0" w:space="0" w:color="auto"/>
          </w:divBdr>
        </w:div>
        <w:div w:id="1949194458">
          <w:marLeft w:val="0"/>
          <w:marRight w:val="0"/>
          <w:marTop w:val="0"/>
          <w:marBottom w:val="0"/>
          <w:divBdr>
            <w:top w:val="none" w:sz="0" w:space="0" w:color="auto"/>
            <w:left w:val="none" w:sz="0" w:space="0" w:color="auto"/>
            <w:bottom w:val="none" w:sz="0" w:space="0" w:color="auto"/>
            <w:right w:val="none" w:sz="0" w:space="0" w:color="auto"/>
          </w:divBdr>
        </w:div>
        <w:div w:id="2035762073">
          <w:marLeft w:val="0"/>
          <w:marRight w:val="0"/>
          <w:marTop w:val="0"/>
          <w:marBottom w:val="0"/>
          <w:divBdr>
            <w:top w:val="none" w:sz="0" w:space="0" w:color="auto"/>
            <w:left w:val="none" w:sz="0" w:space="0" w:color="auto"/>
            <w:bottom w:val="none" w:sz="0" w:space="0" w:color="auto"/>
            <w:right w:val="none" w:sz="0" w:space="0" w:color="auto"/>
          </w:divBdr>
        </w:div>
        <w:div w:id="2142073588">
          <w:marLeft w:val="0"/>
          <w:marRight w:val="0"/>
          <w:marTop w:val="0"/>
          <w:marBottom w:val="0"/>
          <w:divBdr>
            <w:top w:val="none" w:sz="0" w:space="0" w:color="auto"/>
            <w:left w:val="none" w:sz="0" w:space="0" w:color="auto"/>
            <w:bottom w:val="none" w:sz="0" w:space="0" w:color="auto"/>
            <w:right w:val="none" w:sz="0" w:space="0" w:color="auto"/>
          </w:divBdr>
        </w:div>
      </w:divsChild>
    </w:div>
    <w:div w:id="1077440370">
      <w:bodyDiv w:val="1"/>
      <w:marLeft w:val="0"/>
      <w:marRight w:val="0"/>
      <w:marTop w:val="0"/>
      <w:marBottom w:val="0"/>
      <w:divBdr>
        <w:top w:val="none" w:sz="0" w:space="0" w:color="auto"/>
        <w:left w:val="none" w:sz="0" w:space="0" w:color="auto"/>
        <w:bottom w:val="none" w:sz="0" w:space="0" w:color="auto"/>
        <w:right w:val="none" w:sz="0" w:space="0" w:color="auto"/>
      </w:divBdr>
    </w:div>
    <w:div w:id="1106463337">
      <w:bodyDiv w:val="1"/>
      <w:marLeft w:val="0"/>
      <w:marRight w:val="0"/>
      <w:marTop w:val="0"/>
      <w:marBottom w:val="0"/>
      <w:divBdr>
        <w:top w:val="none" w:sz="0" w:space="0" w:color="auto"/>
        <w:left w:val="none" w:sz="0" w:space="0" w:color="auto"/>
        <w:bottom w:val="none" w:sz="0" w:space="0" w:color="auto"/>
        <w:right w:val="none" w:sz="0" w:space="0" w:color="auto"/>
      </w:divBdr>
    </w:div>
    <w:div w:id="1118330184">
      <w:bodyDiv w:val="1"/>
      <w:marLeft w:val="0"/>
      <w:marRight w:val="0"/>
      <w:marTop w:val="0"/>
      <w:marBottom w:val="0"/>
      <w:divBdr>
        <w:top w:val="none" w:sz="0" w:space="0" w:color="auto"/>
        <w:left w:val="none" w:sz="0" w:space="0" w:color="auto"/>
        <w:bottom w:val="none" w:sz="0" w:space="0" w:color="auto"/>
        <w:right w:val="none" w:sz="0" w:space="0" w:color="auto"/>
      </w:divBdr>
    </w:div>
    <w:div w:id="1136335871">
      <w:bodyDiv w:val="1"/>
      <w:marLeft w:val="0"/>
      <w:marRight w:val="0"/>
      <w:marTop w:val="0"/>
      <w:marBottom w:val="0"/>
      <w:divBdr>
        <w:top w:val="none" w:sz="0" w:space="0" w:color="auto"/>
        <w:left w:val="none" w:sz="0" w:space="0" w:color="auto"/>
        <w:bottom w:val="none" w:sz="0" w:space="0" w:color="auto"/>
        <w:right w:val="none" w:sz="0" w:space="0" w:color="auto"/>
      </w:divBdr>
      <w:divsChild>
        <w:div w:id="725841376">
          <w:marLeft w:val="0"/>
          <w:marRight w:val="0"/>
          <w:marTop w:val="0"/>
          <w:marBottom w:val="0"/>
          <w:divBdr>
            <w:top w:val="none" w:sz="0" w:space="0" w:color="auto"/>
            <w:left w:val="none" w:sz="0" w:space="0" w:color="auto"/>
            <w:bottom w:val="none" w:sz="0" w:space="0" w:color="auto"/>
            <w:right w:val="none" w:sz="0" w:space="0" w:color="auto"/>
          </w:divBdr>
        </w:div>
        <w:div w:id="1344628505">
          <w:marLeft w:val="0"/>
          <w:marRight w:val="0"/>
          <w:marTop w:val="0"/>
          <w:marBottom w:val="0"/>
          <w:divBdr>
            <w:top w:val="none" w:sz="0" w:space="0" w:color="auto"/>
            <w:left w:val="none" w:sz="0" w:space="0" w:color="auto"/>
            <w:bottom w:val="none" w:sz="0" w:space="0" w:color="auto"/>
            <w:right w:val="none" w:sz="0" w:space="0" w:color="auto"/>
          </w:divBdr>
        </w:div>
        <w:div w:id="1179152392">
          <w:marLeft w:val="0"/>
          <w:marRight w:val="0"/>
          <w:marTop w:val="0"/>
          <w:marBottom w:val="0"/>
          <w:divBdr>
            <w:top w:val="none" w:sz="0" w:space="0" w:color="auto"/>
            <w:left w:val="none" w:sz="0" w:space="0" w:color="auto"/>
            <w:bottom w:val="none" w:sz="0" w:space="0" w:color="auto"/>
            <w:right w:val="none" w:sz="0" w:space="0" w:color="auto"/>
          </w:divBdr>
        </w:div>
        <w:div w:id="125587651">
          <w:marLeft w:val="0"/>
          <w:marRight w:val="0"/>
          <w:marTop w:val="0"/>
          <w:marBottom w:val="0"/>
          <w:divBdr>
            <w:top w:val="none" w:sz="0" w:space="0" w:color="auto"/>
            <w:left w:val="none" w:sz="0" w:space="0" w:color="auto"/>
            <w:bottom w:val="none" w:sz="0" w:space="0" w:color="auto"/>
            <w:right w:val="none" w:sz="0" w:space="0" w:color="auto"/>
          </w:divBdr>
        </w:div>
        <w:div w:id="1715229306">
          <w:marLeft w:val="0"/>
          <w:marRight w:val="0"/>
          <w:marTop w:val="0"/>
          <w:marBottom w:val="0"/>
          <w:divBdr>
            <w:top w:val="none" w:sz="0" w:space="0" w:color="auto"/>
            <w:left w:val="none" w:sz="0" w:space="0" w:color="auto"/>
            <w:bottom w:val="none" w:sz="0" w:space="0" w:color="auto"/>
            <w:right w:val="none" w:sz="0" w:space="0" w:color="auto"/>
          </w:divBdr>
        </w:div>
        <w:div w:id="553850311">
          <w:marLeft w:val="0"/>
          <w:marRight w:val="0"/>
          <w:marTop w:val="0"/>
          <w:marBottom w:val="0"/>
          <w:divBdr>
            <w:top w:val="none" w:sz="0" w:space="0" w:color="auto"/>
            <w:left w:val="none" w:sz="0" w:space="0" w:color="auto"/>
            <w:bottom w:val="none" w:sz="0" w:space="0" w:color="auto"/>
            <w:right w:val="none" w:sz="0" w:space="0" w:color="auto"/>
          </w:divBdr>
        </w:div>
        <w:div w:id="2103984075">
          <w:marLeft w:val="0"/>
          <w:marRight w:val="0"/>
          <w:marTop w:val="0"/>
          <w:marBottom w:val="0"/>
          <w:divBdr>
            <w:top w:val="none" w:sz="0" w:space="0" w:color="auto"/>
            <w:left w:val="none" w:sz="0" w:space="0" w:color="auto"/>
            <w:bottom w:val="none" w:sz="0" w:space="0" w:color="auto"/>
            <w:right w:val="none" w:sz="0" w:space="0" w:color="auto"/>
          </w:divBdr>
        </w:div>
        <w:div w:id="1739941975">
          <w:marLeft w:val="0"/>
          <w:marRight w:val="0"/>
          <w:marTop w:val="0"/>
          <w:marBottom w:val="0"/>
          <w:divBdr>
            <w:top w:val="none" w:sz="0" w:space="0" w:color="auto"/>
            <w:left w:val="none" w:sz="0" w:space="0" w:color="auto"/>
            <w:bottom w:val="none" w:sz="0" w:space="0" w:color="auto"/>
            <w:right w:val="none" w:sz="0" w:space="0" w:color="auto"/>
          </w:divBdr>
        </w:div>
        <w:div w:id="175389873">
          <w:marLeft w:val="0"/>
          <w:marRight w:val="0"/>
          <w:marTop w:val="0"/>
          <w:marBottom w:val="0"/>
          <w:divBdr>
            <w:top w:val="none" w:sz="0" w:space="0" w:color="auto"/>
            <w:left w:val="none" w:sz="0" w:space="0" w:color="auto"/>
            <w:bottom w:val="none" w:sz="0" w:space="0" w:color="auto"/>
            <w:right w:val="none" w:sz="0" w:space="0" w:color="auto"/>
          </w:divBdr>
        </w:div>
        <w:div w:id="1765954115">
          <w:marLeft w:val="0"/>
          <w:marRight w:val="0"/>
          <w:marTop w:val="0"/>
          <w:marBottom w:val="0"/>
          <w:divBdr>
            <w:top w:val="none" w:sz="0" w:space="0" w:color="auto"/>
            <w:left w:val="none" w:sz="0" w:space="0" w:color="auto"/>
            <w:bottom w:val="none" w:sz="0" w:space="0" w:color="auto"/>
            <w:right w:val="none" w:sz="0" w:space="0" w:color="auto"/>
          </w:divBdr>
        </w:div>
        <w:div w:id="124083448">
          <w:marLeft w:val="0"/>
          <w:marRight w:val="0"/>
          <w:marTop w:val="0"/>
          <w:marBottom w:val="0"/>
          <w:divBdr>
            <w:top w:val="none" w:sz="0" w:space="0" w:color="auto"/>
            <w:left w:val="none" w:sz="0" w:space="0" w:color="auto"/>
            <w:bottom w:val="none" w:sz="0" w:space="0" w:color="auto"/>
            <w:right w:val="none" w:sz="0" w:space="0" w:color="auto"/>
          </w:divBdr>
        </w:div>
        <w:div w:id="1121536347">
          <w:marLeft w:val="0"/>
          <w:marRight w:val="0"/>
          <w:marTop w:val="0"/>
          <w:marBottom w:val="0"/>
          <w:divBdr>
            <w:top w:val="none" w:sz="0" w:space="0" w:color="auto"/>
            <w:left w:val="none" w:sz="0" w:space="0" w:color="auto"/>
            <w:bottom w:val="none" w:sz="0" w:space="0" w:color="auto"/>
            <w:right w:val="none" w:sz="0" w:space="0" w:color="auto"/>
          </w:divBdr>
        </w:div>
      </w:divsChild>
    </w:div>
    <w:div w:id="1152869365">
      <w:bodyDiv w:val="1"/>
      <w:marLeft w:val="0"/>
      <w:marRight w:val="0"/>
      <w:marTop w:val="0"/>
      <w:marBottom w:val="0"/>
      <w:divBdr>
        <w:top w:val="none" w:sz="0" w:space="0" w:color="auto"/>
        <w:left w:val="none" w:sz="0" w:space="0" w:color="auto"/>
        <w:bottom w:val="none" w:sz="0" w:space="0" w:color="auto"/>
        <w:right w:val="none" w:sz="0" w:space="0" w:color="auto"/>
      </w:divBdr>
    </w:div>
    <w:div w:id="1160851683">
      <w:bodyDiv w:val="1"/>
      <w:marLeft w:val="0"/>
      <w:marRight w:val="0"/>
      <w:marTop w:val="0"/>
      <w:marBottom w:val="0"/>
      <w:divBdr>
        <w:top w:val="none" w:sz="0" w:space="0" w:color="auto"/>
        <w:left w:val="none" w:sz="0" w:space="0" w:color="auto"/>
        <w:bottom w:val="none" w:sz="0" w:space="0" w:color="auto"/>
        <w:right w:val="none" w:sz="0" w:space="0" w:color="auto"/>
      </w:divBdr>
      <w:divsChild>
        <w:div w:id="11225347">
          <w:marLeft w:val="0"/>
          <w:marRight w:val="0"/>
          <w:marTop w:val="240"/>
          <w:marBottom w:val="240"/>
          <w:divBdr>
            <w:top w:val="none" w:sz="0" w:space="0" w:color="auto"/>
            <w:left w:val="none" w:sz="0" w:space="0" w:color="auto"/>
            <w:bottom w:val="none" w:sz="0" w:space="0" w:color="auto"/>
            <w:right w:val="none" w:sz="0" w:space="0" w:color="auto"/>
          </w:divBdr>
        </w:div>
        <w:div w:id="686835592">
          <w:marLeft w:val="0"/>
          <w:marRight w:val="0"/>
          <w:marTop w:val="240"/>
          <w:marBottom w:val="240"/>
          <w:divBdr>
            <w:top w:val="none" w:sz="0" w:space="0" w:color="auto"/>
            <w:left w:val="none" w:sz="0" w:space="0" w:color="auto"/>
            <w:bottom w:val="none" w:sz="0" w:space="0" w:color="auto"/>
            <w:right w:val="none" w:sz="0" w:space="0" w:color="auto"/>
          </w:divBdr>
        </w:div>
      </w:divsChild>
    </w:div>
    <w:div w:id="1162962472">
      <w:bodyDiv w:val="1"/>
      <w:marLeft w:val="0"/>
      <w:marRight w:val="0"/>
      <w:marTop w:val="0"/>
      <w:marBottom w:val="0"/>
      <w:divBdr>
        <w:top w:val="none" w:sz="0" w:space="0" w:color="auto"/>
        <w:left w:val="none" w:sz="0" w:space="0" w:color="auto"/>
        <w:bottom w:val="none" w:sz="0" w:space="0" w:color="auto"/>
        <w:right w:val="none" w:sz="0" w:space="0" w:color="auto"/>
      </w:divBdr>
    </w:div>
    <w:div w:id="1175874454">
      <w:bodyDiv w:val="1"/>
      <w:marLeft w:val="0"/>
      <w:marRight w:val="0"/>
      <w:marTop w:val="0"/>
      <w:marBottom w:val="0"/>
      <w:divBdr>
        <w:top w:val="none" w:sz="0" w:space="0" w:color="auto"/>
        <w:left w:val="none" w:sz="0" w:space="0" w:color="auto"/>
        <w:bottom w:val="none" w:sz="0" w:space="0" w:color="auto"/>
        <w:right w:val="none" w:sz="0" w:space="0" w:color="auto"/>
      </w:divBdr>
      <w:divsChild>
        <w:div w:id="1394427860">
          <w:marLeft w:val="0"/>
          <w:marRight w:val="0"/>
          <w:marTop w:val="0"/>
          <w:marBottom w:val="0"/>
          <w:divBdr>
            <w:top w:val="none" w:sz="0" w:space="0" w:color="auto"/>
            <w:left w:val="none" w:sz="0" w:space="0" w:color="auto"/>
            <w:bottom w:val="none" w:sz="0" w:space="0" w:color="auto"/>
            <w:right w:val="none" w:sz="0" w:space="0" w:color="auto"/>
          </w:divBdr>
        </w:div>
        <w:div w:id="565650289">
          <w:marLeft w:val="0"/>
          <w:marRight w:val="0"/>
          <w:marTop w:val="0"/>
          <w:marBottom w:val="0"/>
          <w:divBdr>
            <w:top w:val="none" w:sz="0" w:space="0" w:color="auto"/>
            <w:left w:val="none" w:sz="0" w:space="0" w:color="auto"/>
            <w:bottom w:val="none" w:sz="0" w:space="0" w:color="auto"/>
            <w:right w:val="none" w:sz="0" w:space="0" w:color="auto"/>
          </w:divBdr>
        </w:div>
      </w:divsChild>
    </w:div>
    <w:div w:id="1186292481">
      <w:bodyDiv w:val="1"/>
      <w:marLeft w:val="0"/>
      <w:marRight w:val="0"/>
      <w:marTop w:val="0"/>
      <w:marBottom w:val="0"/>
      <w:divBdr>
        <w:top w:val="none" w:sz="0" w:space="0" w:color="auto"/>
        <w:left w:val="none" w:sz="0" w:space="0" w:color="auto"/>
        <w:bottom w:val="none" w:sz="0" w:space="0" w:color="auto"/>
        <w:right w:val="none" w:sz="0" w:space="0" w:color="auto"/>
      </w:divBdr>
      <w:divsChild>
        <w:div w:id="460391819">
          <w:marLeft w:val="0"/>
          <w:marRight w:val="0"/>
          <w:marTop w:val="0"/>
          <w:marBottom w:val="0"/>
          <w:divBdr>
            <w:top w:val="none" w:sz="0" w:space="0" w:color="auto"/>
            <w:left w:val="none" w:sz="0" w:space="0" w:color="auto"/>
            <w:bottom w:val="none" w:sz="0" w:space="0" w:color="auto"/>
            <w:right w:val="none" w:sz="0" w:space="0" w:color="auto"/>
          </w:divBdr>
        </w:div>
        <w:div w:id="496923745">
          <w:marLeft w:val="0"/>
          <w:marRight w:val="0"/>
          <w:marTop w:val="0"/>
          <w:marBottom w:val="0"/>
          <w:divBdr>
            <w:top w:val="none" w:sz="0" w:space="0" w:color="auto"/>
            <w:left w:val="none" w:sz="0" w:space="0" w:color="auto"/>
            <w:bottom w:val="none" w:sz="0" w:space="0" w:color="auto"/>
            <w:right w:val="none" w:sz="0" w:space="0" w:color="auto"/>
          </w:divBdr>
        </w:div>
        <w:div w:id="1464692358">
          <w:marLeft w:val="0"/>
          <w:marRight w:val="0"/>
          <w:marTop w:val="0"/>
          <w:marBottom w:val="0"/>
          <w:divBdr>
            <w:top w:val="none" w:sz="0" w:space="0" w:color="auto"/>
            <w:left w:val="none" w:sz="0" w:space="0" w:color="auto"/>
            <w:bottom w:val="none" w:sz="0" w:space="0" w:color="auto"/>
            <w:right w:val="none" w:sz="0" w:space="0" w:color="auto"/>
          </w:divBdr>
        </w:div>
        <w:div w:id="1129201782">
          <w:marLeft w:val="0"/>
          <w:marRight w:val="0"/>
          <w:marTop w:val="0"/>
          <w:marBottom w:val="0"/>
          <w:divBdr>
            <w:top w:val="none" w:sz="0" w:space="0" w:color="auto"/>
            <w:left w:val="none" w:sz="0" w:space="0" w:color="auto"/>
            <w:bottom w:val="none" w:sz="0" w:space="0" w:color="auto"/>
            <w:right w:val="none" w:sz="0" w:space="0" w:color="auto"/>
          </w:divBdr>
        </w:div>
        <w:div w:id="246381642">
          <w:marLeft w:val="0"/>
          <w:marRight w:val="0"/>
          <w:marTop w:val="0"/>
          <w:marBottom w:val="0"/>
          <w:divBdr>
            <w:top w:val="none" w:sz="0" w:space="0" w:color="auto"/>
            <w:left w:val="none" w:sz="0" w:space="0" w:color="auto"/>
            <w:bottom w:val="none" w:sz="0" w:space="0" w:color="auto"/>
            <w:right w:val="none" w:sz="0" w:space="0" w:color="auto"/>
          </w:divBdr>
        </w:div>
      </w:divsChild>
    </w:div>
    <w:div w:id="1189876178">
      <w:bodyDiv w:val="1"/>
      <w:marLeft w:val="0"/>
      <w:marRight w:val="0"/>
      <w:marTop w:val="0"/>
      <w:marBottom w:val="0"/>
      <w:divBdr>
        <w:top w:val="none" w:sz="0" w:space="0" w:color="auto"/>
        <w:left w:val="none" w:sz="0" w:space="0" w:color="auto"/>
        <w:bottom w:val="none" w:sz="0" w:space="0" w:color="auto"/>
        <w:right w:val="none" w:sz="0" w:space="0" w:color="auto"/>
      </w:divBdr>
      <w:divsChild>
        <w:div w:id="410664759">
          <w:marLeft w:val="0"/>
          <w:marRight w:val="0"/>
          <w:marTop w:val="0"/>
          <w:marBottom w:val="0"/>
          <w:divBdr>
            <w:top w:val="none" w:sz="0" w:space="0" w:color="auto"/>
            <w:left w:val="none" w:sz="0" w:space="0" w:color="auto"/>
            <w:bottom w:val="none" w:sz="0" w:space="0" w:color="auto"/>
            <w:right w:val="none" w:sz="0" w:space="0" w:color="auto"/>
          </w:divBdr>
        </w:div>
        <w:div w:id="528303394">
          <w:marLeft w:val="0"/>
          <w:marRight w:val="0"/>
          <w:marTop w:val="0"/>
          <w:marBottom w:val="0"/>
          <w:divBdr>
            <w:top w:val="none" w:sz="0" w:space="0" w:color="auto"/>
            <w:left w:val="none" w:sz="0" w:space="0" w:color="auto"/>
            <w:bottom w:val="none" w:sz="0" w:space="0" w:color="auto"/>
            <w:right w:val="none" w:sz="0" w:space="0" w:color="auto"/>
          </w:divBdr>
        </w:div>
        <w:div w:id="1034228575">
          <w:marLeft w:val="0"/>
          <w:marRight w:val="0"/>
          <w:marTop w:val="0"/>
          <w:marBottom w:val="0"/>
          <w:divBdr>
            <w:top w:val="none" w:sz="0" w:space="0" w:color="auto"/>
            <w:left w:val="none" w:sz="0" w:space="0" w:color="auto"/>
            <w:bottom w:val="none" w:sz="0" w:space="0" w:color="auto"/>
            <w:right w:val="none" w:sz="0" w:space="0" w:color="auto"/>
          </w:divBdr>
        </w:div>
      </w:divsChild>
    </w:div>
    <w:div w:id="1191987802">
      <w:bodyDiv w:val="1"/>
      <w:marLeft w:val="0"/>
      <w:marRight w:val="0"/>
      <w:marTop w:val="0"/>
      <w:marBottom w:val="0"/>
      <w:divBdr>
        <w:top w:val="none" w:sz="0" w:space="0" w:color="auto"/>
        <w:left w:val="none" w:sz="0" w:space="0" w:color="auto"/>
        <w:bottom w:val="none" w:sz="0" w:space="0" w:color="auto"/>
        <w:right w:val="none" w:sz="0" w:space="0" w:color="auto"/>
      </w:divBdr>
      <w:divsChild>
        <w:div w:id="2082826146">
          <w:marLeft w:val="0"/>
          <w:marRight w:val="0"/>
          <w:marTop w:val="240"/>
          <w:marBottom w:val="240"/>
          <w:divBdr>
            <w:top w:val="none" w:sz="0" w:space="0" w:color="auto"/>
            <w:left w:val="none" w:sz="0" w:space="0" w:color="auto"/>
            <w:bottom w:val="none" w:sz="0" w:space="0" w:color="auto"/>
            <w:right w:val="none" w:sz="0" w:space="0" w:color="auto"/>
          </w:divBdr>
        </w:div>
        <w:div w:id="1652517700">
          <w:marLeft w:val="0"/>
          <w:marRight w:val="0"/>
          <w:marTop w:val="240"/>
          <w:marBottom w:val="240"/>
          <w:divBdr>
            <w:top w:val="none" w:sz="0" w:space="0" w:color="auto"/>
            <w:left w:val="none" w:sz="0" w:space="0" w:color="auto"/>
            <w:bottom w:val="none" w:sz="0" w:space="0" w:color="auto"/>
            <w:right w:val="none" w:sz="0" w:space="0" w:color="auto"/>
          </w:divBdr>
        </w:div>
      </w:divsChild>
    </w:div>
    <w:div w:id="1199051400">
      <w:bodyDiv w:val="1"/>
      <w:marLeft w:val="0"/>
      <w:marRight w:val="0"/>
      <w:marTop w:val="0"/>
      <w:marBottom w:val="0"/>
      <w:divBdr>
        <w:top w:val="none" w:sz="0" w:space="0" w:color="auto"/>
        <w:left w:val="none" w:sz="0" w:space="0" w:color="auto"/>
        <w:bottom w:val="none" w:sz="0" w:space="0" w:color="auto"/>
        <w:right w:val="none" w:sz="0" w:space="0" w:color="auto"/>
      </w:divBdr>
    </w:div>
    <w:div w:id="1207643636">
      <w:bodyDiv w:val="1"/>
      <w:marLeft w:val="0"/>
      <w:marRight w:val="0"/>
      <w:marTop w:val="0"/>
      <w:marBottom w:val="0"/>
      <w:divBdr>
        <w:top w:val="none" w:sz="0" w:space="0" w:color="auto"/>
        <w:left w:val="none" w:sz="0" w:space="0" w:color="auto"/>
        <w:bottom w:val="none" w:sz="0" w:space="0" w:color="auto"/>
        <w:right w:val="none" w:sz="0" w:space="0" w:color="auto"/>
      </w:divBdr>
    </w:div>
    <w:div w:id="1217886914">
      <w:bodyDiv w:val="1"/>
      <w:marLeft w:val="0"/>
      <w:marRight w:val="0"/>
      <w:marTop w:val="0"/>
      <w:marBottom w:val="0"/>
      <w:divBdr>
        <w:top w:val="none" w:sz="0" w:space="0" w:color="auto"/>
        <w:left w:val="none" w:sz="0" w:space="0" w:color="auto"/>
        <w:bottom w:val="none" w:sz="0" w:space="0" w:color="auto"/>
        <w:right w:val="none" w:sz="0" w:space="0" w:color="auto"/>
      </w:divBdr>
      <w:divsChild>
        <w:div w:id="565608321">
          <w:marLeft w:val="0"/>
          <w:marRight w:val="0"/>
          <w:marTop w:val="0"/>
          <w:marBottom w:val="0"/>
          <w:divBdr>
            <w:top w:val="none" w:sz="0" w:space="0" w:color="auto"/>
            <w:left w:val="none" w:sz="0" w:space="0" w:color="auto"/>
            <w:bottom w:val="none" w:sz="0" w:space="0" w:color="auto"/>
            <w:right w:val="none" w:sz="0" w:space="0" w:color="auto"/>
          </w:divBdr>
        </w:div>
        <w:div w:id="435322524">
          <w:marLeft w:val="0"/>
          <w:marRight w:val="0"/>
          <w:marTop w:val="0"/>
          <w:marBottom w:val="0"/>
          <w:divBdr>
            <w:top w:val="none" w:sz="0" w:space="0" w:color="auto"/>
            <w:left w:val="none" w:sz="0" w:space="0" w:color="auto"/>
            <w:bottom w:val="none" w:sz="0" w:space="0" w:color="auto"/>
            <w:right w:val="none" w:sz="0" w:space="0" w:color="auto"/>
          </w:divBdr>
        </w:div>
      </w:divsChild>
    </w:div>
    <w:div w:id="1222642927">
      <w:bodyDiv w:val="1"/>
      <w:marLeft w:val="0"/>
      <w:marRight w:val="0"/>
      <w:marTop w:val="0"/>
      <w:marBottom w:val="0"/>
      <w:divBdr>
        <w:top w:val="none" w:sz="0" w:space="0" w:color="auto"/>
        <w:left w:val="none" w:sz="0" w:space="0" w:color="auto"/>
        <w:bottom w:val="none" w:sz="0" w:space="0" w:color="auto"/>
        <w:right w:val="none" w:sz="0" w:space="0" w:color="auto"/>
      </w:divBdr>
    </w:div>
    <w:div w:id="1236354621">
      <w:bodyDiv w:val="1"/>
      <w:marLeft w:val="0"/>
      <w:marRight w:val="0"/>
      <w:marTop w:val="0"/>
      <w:marBottom w:val="0"/>
      <w:divBdr>
        <w:top w:val="none" w:sz="0" w:space="0" w:color="auto"/>
        <w:left w:val="none" w:sz="0" w:space="0" w:color="auto"/>
        <w:bottom w:val="none" w:sz="0" w:space="0" w:color="auto"/>
        <w:right w:val="none" w:sz="0" w:space="0" w:color="auto"/>
      </w:divBdr>
    </w:div>
    <w:div w:id="1258951838">
      <w:bodyDiv w:val="1"/>
      <w:marLeft w:val="0"/>
      <w:marRight w:val="0"/>
      <w:marTop w:val="0"/>
      <w:marBottom w:val="0"/>
      <w:divBdr>
        <w:top w:val="none" w:sz="0" w:space="0" w:color="auto"/>
        <w:left w:val="none" w:sz="0" w:space="0" w:color="auto"/>
        <w:bottom w:val="none" w:sz="0" w:space="0" w:color="auto"/>
        <w:right w:val="none" w:sz="0" w:space="0" w:color="auto"/>
      </w:divBdr>
      <w:divsChild>
        <w:div w:id="59718498">
          <w:marLeft w:val="0"/>
          <w:marRight w:val="0"/>
          <w:marTop w:val="0"/>
          <w:marBottom w:val="0"/>
          <w:divBdr>
            <w:top w:val="none" w:sz="0" w:space="0" w:color="auto"/>
            <w:left w:val="none" w:sz="0" w:space="0" w:color="auto"/>
            <w:bottom w:val="none" w:sz="0" w:space="0" w:color="auto"/>
            <w:right w:val="none" w:sz="0" w:space="0" w:color="auto"/>
          </w:divBdr>
        </w:div>
        <w:div w:id="110707595">
          <w:marLeft w:val="0"/>
          <w:marRight w:val="0"/>
          <w:marTop w:val="0"/>
          <w:marBottom w:val="0"/>
          <w:divBdr>
            <w:top w:val="none" w:sz="0" w:space="0" w:color="auto"/>
            <w:left w:val="none" w:sz="0" w:space="0" w:color="auto"/>
            <w:bottom w:val="none" w:sz="0" w:space="0" w:color="auto"/>
            <w:right w:val="none" w:sz="0" w:space="0" w:color="auto"/>
          </w:divBdr>
        </w:div>
        <w:div w:id="124668078">
          <w:marLeft w:val="0"/>
          <w:marRight w:val="0"/>
          <w:marTop w:val="0"/>
          <w:marBottom w:val="0"/>
          <w:divBdr>
            <w:top w:val="none" w:sz="0" w:space="0" w:color="auto"/>
            <w:left w:val="none" w:sz="0" w:space="0" w:color="auto"/>
            <w:bottom w:val="none" w:sz="0" w:space="0" w:color="auto"/>
            <w:right w:val="none" w:sz="0" w:space="0" w:color="auto"/>
          </w:divBdr>
        </w:div>
        <w:div w:id="274018699">
          <w:marLeft w:val="0"/>
          <w:marRight w:val="0"/>
          <w:marTop w:val="0"/>
          <w:marBottom w:val="0"/>
          <w:divBdr>
            <w:top w:val="none" w:sz="0" w:space="0" w:color="auto"/>
            <w:left w:val="none" w:sz="0" w:space="0" w:color="auto"/>
            <w:bottom w:val="none" w:sz="0" w:space="0" w:color="auto"/>
            <w:right w:val="none" w:sz="0" w:space="0" w:color="auto"/>
          </w:divBdr>
        </w:div>
        <w:div w:id="637414830">
          <w:marLeft w:val="0"/>
          <w:marRight w:val="0"/>
          <w:marTop w:val="0"/>
          <w:marBottom w:val="0"/>
          <w:divBdr>
            <w:top w:val="none" w:sz="0" w:space="0" w:color="auto"/>
            <w:left w:val="none" w:sz="0" w:space="0" w:color="auto"/>
            <w:bottom w:val="none" w:sz="0" w:space="0" w:color="auto"/>
            <w:right w:val="none" w:sz="0" w:space="0" w:color="auto"/>
          </w:divBdr>
        </w:div>
        <w:div w:id="696544730">
          <w:marLeft w:val="0"/>
          <w:marRight w:val="0"/>
          <w:marTop w:val="0"/>
          <w:marBottom w:val="0"/>
          <w:divBdr>
            <w:top w:val="none" w:sz="0" w:space="0" w:color="auto"/>
            <w:left w:val="none" w:sz="0" w:space="0" w:color="auto"/>
            <w:bottom w:val="none" w:sz="0" w:space="0" w:color="auto"/>
            <w:right w:val="none" w:sz="0" w:space="0" w:color="auto"/>
          </w:divBdr>
        </w:div>
        <w:div w:id="1129737692">
          <w:marLeft w:val="0"/>
          <w:marRight w:val="0"/>
          <w:marTop w:val="0"/>
          <w:marBottom w:val="0"/>
          <w:divBdr>
            <w:top w:val="none" w:sz="0" w:space="0" w:color="auto"/>
            <w:left w:val="none" w:sz="0" w:space="0" w:color="auto"/>
            <w:bottom w:val="none" w:sz="0" w:space="0" w:color="auto"/>
            <w:right w:val="none" w:sz="0" w:space="0" w:color="auto"/>
          </w:divBdr>
        </w:div>
        <w:div w:id="1163466734">
          <w:marLeft w:val="0"/>
          <w:marRight w:val="0"/>
          <w:marTop w:val="0"/>
          <w:marBottom w:val="0"/>
          <w:divBdr>
            <w:top w:val="none" w:sz="0" w:space="0" w:color="auto"/>
            <w:left w:val="none" w:sz="0" w:space="0" w:color="auto"/>
            <w:bottom w:val="none" w:sz="0" w:space="0" w:color="auto"/>
            <w:right w:val="none" w:sz="0" w:space="0" w:color="auto"/>
          </w:divBdr>
        </w:div>
        <w:div w:id="1345981584">
          <w:marLeft w:val="0"/>
          <w:marRight w:val="0"/>
          <w:marTop w:val="0"/>
          <w:marBottom w:val="0"/>
          <w:divBdr>
            <w:top w:val="none" w:sz="0" w:space="0" w:color="auto"/>
            <w:left w:val="none" w:sz="0" w:space="0" w:color="auto"/>
            <w:bottom w:val="none" w:sz="0" w:space="0" w:color="auto"/>
            <w:right w:val="none" w:sz="0" w:space="0" w:color="auto"/>
          </w:divBdr>
        </w:div>
        <w:div w:id="1491480998">
          <w:marLeft w:val="0"/>
          <w:marRight w:val="0"/>
          <w:marTop w:val="0"/>
          <w:marBottom w:val="0"/>
          <w:divBdr>
            <w:top w:val="none" w:sz="0" w:space="0" w:color="auto"/>
            <w:left w:val="none" w:sz="0" w:space="0" w:color="auto"/>
            <w:bottom w:val="none" w:sz="0" w:space="0" w:color="auto"/>
            <w:right w:val="none" w:sz="0" w:space="0" w:color="auto"/>
          </w:divBdr>
        </w:div>
        <w:div w:id="1584022443">
          <w:marLeft w:val="0"/>
          <w:marRight w:val="0"/>
          <w:marTop w:val="0"/>
          <w:marBottom w:val="0"/>
          <w:divBdr>
            <w:top w:val="none" w:sz="0" w:space="0" w:color="auto"/>
            <w:left w:val="none" w:sz="0" w:space="0" w:color="auto"/>
            <w:bottom w:val="none" w:sz="0" w:space="0" w:color="auto"/>
            <w:right w:val="none" w:sz="0" w:space="0" w:color="auto"/>
          </w:divBdr>
        </w:div>
        <w:div w:id="1595819567">
          <w:marLeft w:val="0"/>
          <w:marRight w:val="0"/>
          <w:marTop w:val="0"/>
          <w:marBottom w:val="0"/>
          <w:divBdr>
            <w:top w:val="none" w:sz="0" w:space="0" w:color="auto"/>
            <w:left w:val="none" w:sz="0" w:space="0" w:color="auto"/>
            <w:bottom w:val="none" w:sz="0" w:space="0" w:color="auto"/>
            <w:right w:val="none" w:sz="0" w:space="0" w:color="auto"/>
          </w:divBdr>
        </w:div>
        <w:div w:id="1601907768">
          <w:marLeft w:val="0"/>
          <w:marRight w:val="0"/>
          <w:marTop w:val="0"/>
          <w:marBottom w:val="0"/>
          <w:divBdr>
            <w:top w:val="none" w:sz="0" w:space="0" w:color="auto"/>
            <w:left w:val="none" w:sz="0" w:space="0" w:color="auto"/>
            <w:bottom w:val="none" w:sz="0" w:space="0" w:color="auto"/>
            <w:right w:val="none" w:sz="0" w:space="0" w:color="auto"/>
          </w:divBdr>
        </w:div>
        <w:div w:id="1627618085">
          <w:marLeft w:val="0"/>
          <w:marRight w:val="0"/>
          <w:marTop w:val="0"/>
          <w:marBottom w:val="0"/>
          <w:divBdr>
            <w:top w:val="none" w:sz="0" w:space="0" w:color="auto"/>
            <w:left w:val="none" w:sz="0" w:space="0" w:color="auto"/>
            <w:bottom w:val="none" w:sz="0" w:space="0" w:color="auto"/>
            <w:right w:val="none" w:sz="0" w:space="0" w:color="auto"/>
          </w:divBdr>
        </w:div>
        <w:div w:id="2006324851">
          <w:marLeft w:val="0"/>
          <w:marRight w:val="0"/>
          <w:marTop w:val="0"/>
          <w:marBottom w:val="0"/>
          <w:divBdr>
            <w:top w:val="none" w:sz="0" w:space="0" w:color="auto"/>
            <w:left w:val="none" w:sz="0" w:space="0" w:color="auto"/>
            <w:bottom w:val="none" w:sz="0" w:space="0" w:color="auto"/>
            <w:right w:val="none" w:sz="0" w:space="0" w:color="auto"/>
          </w:divBdr>
        </w:div>
        <w:div w:id="2043361436">
          <w:marLeft w:val="0"/>
          <w:marRight w:val="0"/>
          <w:marTop w:val="0"/>
          <w:marBottom w:val="0"/>
          <w:divBdr>
            <w:top w:val="none" w:sz="0" w:space="0" w:color="auto"/>
            <w:left w:val="none" w:sz="0" w:space="0" w:color="auto"/>
            <w:bottom w:val="none" w:sz="0" w:space="0" w:color="auto"/>
            <w:right w:val="none" w:sz="0" w:space="0" w:color="auto"/>
          </w:divBdr>
        </w:div>
      </w:divsChild>
    </w:div>
    <w:div w:id="1258977100">
      <w:bodyDiv w:val="1"/>
      <w:marLeft w:val="0"/>
      <w:marRight w:val="0"/>
      <w:marTop w:val="0"/>
      <w:marBottom w:val="0"/>
      <w:divBdr>
        <w:top w:val="none" w:sz="0" w:space="0" w:color="auto"/>
        <w:left w:val="none" w:sz="0" w:space="0" w:color="auto"/>
        <w:bottom w:val="none" w:sz="0" w:space="0" w:color="auto"/>
        <w:right w:val="none" w:sz="0" w:space="0" w:color="auto"/>
      </w:divBdr>
    </w:div>
    <w:div w:id="1267620233">
      <w:bodyDiv w:val="1"/>
      <w:marLeft w:val="0"/>
      <w:marRight w:val="0"/>
      <w:marTop w:val="0"/>
      <w:marBottom w:val="0"/>
      <w:divBdr>
        <w:top w:val="none" w:sz="0" w:space="0" w:color="auto"/>
        <w:left w:val="none" w:sz="0" w:space="0" w:color="auto"/>
        <w:bottom w:val="none" w:sz="0" w:space="0" w:color="auto"/>
        <w:right w:val="none" w:sz="0" w:space="0" w:color="auto"/>
      </w:divBdr>
    </w:div>
    <w:div w:id="1285309068">
      <w:bodyDiv w:val="1"/>
      <w:marLeft w:val="0"/>
      <w:marRight w:val="0"/>
      <w:marTop w:val="0"/>
      <w:marBottom w:val="0"/>
      <w:divBdr>
        <w:top w:val="none" w:sz="0" w:space="0" w:color="auto"/>
        <w:left w:val="none" w:sz="0" w:space="0" w:color="auto"/>
        <w:bottom w:val="none" w:sz="0" w:space="0" w:color="auto"/>
        <w:right w:val="none" w:sz="0" w:space="0" w:color="auto"/>
      </w:divBdr>
    </w:div>
    <w:div w:id="1294866513">
      <w:bodyDiv w:val="1"/>
      <w:marLeft w:val="0"/>
      <w:marRight w:val="0"/>
      <w:marTop w:val="0"/>
      <w:marBottom w:val="0"/>
      <w:divBdr>
        <w:top w:val="none" w:sz="0" w:space="0" w:color="auto"/>
        <w:left w:val="none" w:sz="0" w:space="0" w:color="auto"/>
        <w:bottom w:val="none" w:sz="0" w:space="0" w:color="auto"/>
        <w:right w:val="none" w:sz="0" w:space="0" w:color="auto"/>
      </w:divBdr>
      <w:divsChild>
        <w:div w:id="272711146">
          <w:marLeft w:val="0"/>
          <w:marRight w:val="0"/>
          <w:marTop w:val="240"/>
          <w:marBottom w:val="240"/>
          <w:divBdr>
            <w:top w:val="none" w:sz="0" w:space="0" w:color="auto"/>
            <w:left w:val="none" w:sz="0" w:space="0" w:color="auto"/>
            <w:bottom w:val="none" w:sz="0" w:space="0" w:color="auto"/>
            <w:right w:val="none" w:sz="0" w:space="0" w:color="auto"/>
          </w:divBdr>
        </w:div>
        <w:div w:id="1634939189">
          <w:marLeft w:val="0"/>
          <w:marRight w:val="0"/>
          <w:marTop w:val="240"/>
          <w:marBottom w:val="240"/>
          <w:divBdr>
            <w:top w:val="none" w:sz="0" w:space="0" w:color="auto"/>
            <w:left w:val="none" w:sz="0" w:space="0" w:color="auto"/>
            <w:bottom w:val="none" w:sz="0" w:space="0" w:color="auto"/>
            <w:right w:val="none" w:sz="0" w:space="0" w:color="auto"/>
          </w:divBdr>
        </w:div>
      </w:divsChild>
    </w:div>
    <w:div w:id="1298341031">
      <w:bodyDiv w:val="1"/>
      <w:marLeft w:val="0"/>
      <w:marRight w:val="0"/>
      <w:marTop w:val="0"/>
      <w:marBottom w:val="0"/>
      <w:divBdr>
        <w:top w:val="none" w:sz="0" w:space="0" w:color="auto"/>
        <w:left w:val="none" w:sz="0" w:space="0" w:color="auto"/>
        <w:bottom w:val="none" w:sz="0" w:space="0" w:color="auto"/>
        <w:right w:val="none" w:sz="0" w:space="0" w:color="auto"/>
      </w:divBdr>
    </w:div>
    <w:div w:id="1319726182">
      <w:bodyDiv w:val="1"/>
      <w:marLeft w:val="0"/>
      <w:marRight w:val="0"/>
      <w:marTop w:val="0"/>
      <w:marBottom w:val="0"/>
      <w:divBdr>
        <w:top w:val="none" w:sz="0" w:space="0" w:color="auto"/>
        <w:left w:val="none" w:sz="0" w:space="0" w:color="auto"/>
        <w:bottom w:val="none" w:sz="0" w:space="0" w:color="auto"/>
        <w:right w:val="none" w:sz="0" w:space="0" w:color="auto"/>
      </w:divBdr>
      <w:divsChild>
        <w:div w:id="1616135315">
          <w:marLeft w:val="0"/>
          <w:marRight w:val="0"/>
          <w:marTop w:val="0"/>
          <w:marBottom w:val="0"/>
          <w:divBdr>
            <w:top w:val="none" w:sz="0" w:space="0" w:color="auto"/>
            <w:left w:val="none" w:sz="0" w:space="0" w:color="auto"/>
            <w:bottom w:val="none" w:sz="0" w:space="0" w:color="auto"/>
            <w:right w:val="none" w:sz="0" w:space="0" w:color="auto"/>
          </w:divBdr>
          <w:divsChild>
            <w:div w:id="1973171239">
              <w:marLeft w:val="0"/>
              <w:marRight w:val="0"/>
              <w:marTop w:val="0"/>
              <w:marBottom w:val="0"/>
              <w:divBdr>
                <w:top w:val="none" w:sz="0" w:space="0" w:color="auto"/>
                <w:left w:val="none" w:sz="0" w:space="0" w:color="auto"/>
                <w:bottom w:val="none" w:sz="0" w:space="0" w:color="auto"/>
                <w:right w:val="none" w:sz="0" w:space="0" w:color="auto"/>
              </w:divBdr>
              <w:divsChild>
                <w:div w:id="1002467659">
                  <w:marLeft w:val="0"/>
                  <w:marRight w:val="0"/>
                  <w:marTop w:val="0"/>
                  <w:marBottom w:val="0"/>
                  <w:divBdr>
                    <w:top w:val="none" w:sz="0" w:space="0" w:color="auto"/>
                    <w:left w:val="none" w:sz="0" w:space="0" w:color="auto"/>
                    <w:bottom w:val="none" w:sz="0" w:space="0" w:color="auto"/>
                    <w:right w:val="none" w:sz="0" w:space="0" w:color="auto"/>
                  </w:divBdr>
                  <w:divsChild>
                    <w:div w:id="464931296">
                      <w:marLeft w:val="0"/>
                      <w:marRight w:val="0"/>
                      <w:marTop w:val="0"/>
                      <w:marBottom w:val="0"/>
                      <w:divBdr>
                        <w:top w:val="none" w:sz="0" w:space="0" w:color="auto"/>
                        <w:left w:val="none" w:sz="0" w:space="0" w:color="auto"/>
                        <w:bottom w:val="none" w:sz="0" w:space="0" w:color="auto"/>
                        <w:right w:val="none" w:sz="0" w:space="0" w:color="auto"/>
                      </w:divBdr>
                      <w:divsChild>
                        <w:div w:id="1057781485">
                          <w:marLeft w:val="0"/>
                          <w:marRight w:val="0"/>
                          <w:marTop w:val="0"/>
                          <w:marBottom w:val="0"/>
                          <w:divBdr>
                            <w:top w:val="none" w:sz="0" w:space="0" w:color="auto"/>
                            <w:left w:val="none" w:sz="0" w:space="0" w:color="auto"/>
                            <w:bottom w:val="none" w:sz="0" w:space="0" w:color="auto"/>
                            <w:right w:val="none" w:sz="0" w:space="0" w:color="auto"/>
                          </w:divBdr>
                          <w:divsChild>
                            <w:div w:id="42369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291373">
      <w:bodyDiv w:val="1"/>
      <w:marLeft w:val="0"/>
      <w:marRight w:val="0"/>
      <w:marTop w:val="0"/>
      <w:marBottom w:val="0"/>
      <w:divBdr>
        <w:top w:val="none" w:sz="0" w:space="0" w:color="auto"/>
        <w:left w:val="none" w:sz="0" w:space="0" w:color="auto"/>
        <w:bottom w:val="none" w:sz="0" w:space="0" w:color="auto"/>
        <w:right w:val="none" w:sz="0" w:space="0" w:color="auto"/>
      </w:divBdr>
      <w:divsChild>
        <w:div w:id="36592548">
          <w:marLeft w:val="0"/>
          <w:marRight w:val="0"/>
          <w:marTop w:val="0"/>
          <w:marBottom w:val="0"/>
          <w:divBdr>
            <w:top w:val="none" w:sz="0" w:space="0" w:color="auto"/>
            <w:left w:val="none" w:sz="0" w:space="0" w:color="auto"/>
            <w:bottom w:val="none" w:sz="0" w:space="0" w:color="auto"/>
            <w:right w:val="none" w:sz="0" w:space="0" w:color="auto"/>
          </w:divBdr>
          <w:divsChild>
            <w:div w:id="78666125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336420365">
      <w:bodyDiv w:val="1"/>
      <w:marLeft w:val="0"/>
      <w:marRight w:val="0"/>
      <w:marTop w:val="0"/>
      <w:marBottom w:val="0"/>
      <w:divBdr>
        <w:top w:val="none" w:sz="0" w:space="0" w:color="auto"/>
        <w:left w:val="none" w:sz="0" w:space="0" w:color="auto"/>
        <w:bottom w:val="none" w:sz="0" w:space="0" w:color="auto"/>
        <w:right w:val="none" w:sz="0" w:space="0" w:color="auto"/>
      </w:divBdr>
    </w:div>
    <w:div w:id="1337725919">
      <w:bodyDiv w:val="1"/>
      <w:marLeft w:val="0"/>
      <w:marRight w:val="0"/>
      <w:marTop w:val="0"/>
      <w:marBottom w:val="0"/>
      <w:divBdr>
        <w:top w:val="none" w:sz="0" w:space="0" w:color="auto"/>
        <w:left w:val="none" w:sz="0" w:space="0" w:color="auto"/>
        <w:bottom w:val="none" w:sz="0" w:space="0" w:color="auto"/>
        <w:right w:val="none" w:sz="0" w:space="0" w:color="auto"/>
      </w:divBdr>
      <w:divsChild>
        <w:div w:id="1053851595">
          <w:marLeft w:val="0"/>
          <w:marRight w:val="0"/>
          <w:marTop w:val="0"/>
          <w:marBottom w:val="0"/>
          <w:divBdr>
            <w:top w:val="none" w:sz="0" w:space="0" w:color="auto"/>
            <w:left w:val="none" w:sz="0" w:space="0" w:color="auto"/>
            <w:bottom w:val="none" w:sz="0" w:space="0" w:color="auto"/>
            <w:right w:val="none" w:sz="0" w:space="0" w:color="auto"/>
          </w:divBdr>
        </w:div>
      </w:divsChild>
    </w:div>
    <w:div w:id="1343507134">
      <w:bodyDiv w:val="1"/>
      <w:marLeft w:val="0"/>
      <w:marRight w:val="0"/>
      <w:marTop w:val="0"/>
      <w:marBottom w:val="0"/>
      <w:divBdr>
        <w:top w:val="none" w:sz="0" w:space="0" w:color="auto"/>
        <w:left w:val="none" w:sz="0" w:space="0" w:color="auto"/>
        <w:bottom w:val="none" w:sz="0" w:space="0" w:color="auto"/>
        <w:right w:val="none" w:sz="0" w:space="0" w:color="auto"/>
      </w:divBdr>
      <w:divsChild>
        <w:div w:id="1319072901">
          <w:marLeft w:val="0"/>
          <w:marRight w:val="0"/>
          <w:marTop w:val="0"/>
          <w:marBottom w:val="0"/>
          <w:divBdr>
            <w:top w:val="none" w:sz="0" w:space="0" w:color="auto"/>
            <w:left w:val="none" w:sz="0" w:space="0" w:color="auto"/>
            <w:bottom w:val="none" w:sz="0" w:space="0" w:color="auto"/>
            <w:right w:val="none" w:sz="0" w:space="0" w:color="auto"/>
          </w:divBdr>
        </w:div>
      </w:divsChild>
    </w:div>
    <w:div w:id="1353723191">
      <w:bodyDiv w:val="1"/>
      <w:marLeft w:val="0"/>
      <w:marRight w:val="0"/>
      <w:marTop w:val="0"/>
      <w:marBottom w:val="0"/>
      <w:divBdr>
        <w:top w:val="none" w:sz="0" w:space="0" w:color="auto"/>
        <w:left w:val="none" w:sz="0" w:space="0" w:color="auto"/>
        <w:bottom w:val="none" w:sz="0" w:space="0" w:color="auto"/>
        <w:right w:val="none" w:sz="0" w:space="0" w:color="auto"/>
      </w:divBdr>
      <w:divsChild>
        <w:div w:id="462893426">
          <w:marLeft w:val="0"/>
          <w:marRight w:val="0"/>
          <w:marTop w:val="0"/>
          <w:marBottom w:val="0"/>
          <w:divBdr>
            <w:top w:val="none" w:sz="0" w:space="0" w:color="auto"/>
            <w:left w:val="none" w:sz="0" w:space="0" w:color="auto"/>
            <w:bottom w:val="none" w:sz="0" w:space="0" w:color="auto"/>
            <w:right w:val="none" w:sz="0" w:space="0" w:color="auto"/>
          </w:divBdr>
        </w:div>
        <w:div w:id="1154108477">
          <w:marLeft w:val="0"/>
          <w:marRight w:val="0"/>
          <w:marTop w:val="0"/>
          <w:marBottom w:val="0"/>
          <w:divBdr>
            <w:top w:val="none" w:sz="0" w:space="0" w:color="auto"/>
            <w:left w:val="none" w:sz="0" w:space="0" w:color="auto"/>
            <w:bottom w:val="none" w:sz="0" w:space="0" w:color="auto"/>
            <w:right w:val="none" w:sz="0" w:space="0" w:color="auto"/>
          </w:divBdr>
        </w:div>
        <w:div w:id="1811705026">
          <w:marLeft w:val="0"/>
          <w:marRight w:val="0"/>
          <w:marTop w:val="0"/>
          <w:marBottom w:val="0"/>
          <w:divBdr>
            <w:top w:val="none" w:sz="0" w:space="0" w:color="auto"/>
            <w:left w:val="none" w:sz="0" w:space="0" w:color="auto"/>
            <w:bottom w:val="none" w:sz="0" w:space="0" w:color="auto"/>
            <w:right w:val="none" w:sz="0" w:space="0" w:color="auto"/>
          </w:divBdr>
        </w:div>
        <w:div w:id="2050260244">
          <w:marLeft w:val="0"/>
          <w:marRight w:val="0"/>
          <w:marTop w:val="0"/>
          <w:marBottom w:val="0"/>
          <w:divBdr>
            <w:top w:val="none" w:sz="0" w:space="0" w:color="auto"/>
            <w:left w:val="none" w:sz="0" w:space="0" w:color="auto"/>
            <w:bottom w:val="none" w:sz="0" w:space="0" w:color="auto"/>
            <w:right w:val="none" w:sz="0" w:space="0" w:color="auto"/>
          </w:divBdr>
        </w:div>
        <w:div w:id="2056849123">
          <w:marLeft w:val="0"/>
          <w:marRight w:val="0"/>
          <w:marTop w:val="0"/>
          <w:marBottom w:val="0"/>
          <w:divBdr>
            <w:top w:val="none" w:sz="0" w:space="0" w:color="auto"/>
            <w:left w:val="none" w:sz="0" w:space="0" w:color="auto"/>
            <w:bottom w:val="none" w:sz="0" w:space="0" w:color="auto"/>
            <w:right w:val="none" w:sz="0" w:space="0" w:color="auto"/>
          </w:divBdr>
        </w:div>
      </w:divsChild>
    </w:div>
    <w:div w:id="1353992025">
      <w:bodyDiv w:val="1"/>
      <w:marLeft w:val="0"/>
      <w:marRight w:val="0"/>
      <w:marTop w:val="0"/>
      <w:marBottom w:val="0"/>
      <w:divBdr>
        <w:top w:val="none" w:sz="0" w:space="0" w:color="auto"/>
        <w:left w:val="none" w:sz="0" w:space="0" w:color="auto"/>
        <w:bottom w:val="none" w:sz="0" w:space="0" w:color="auto"/>
        <w:right w:val="none" w:sz="0" w:space="0" w:color="auto"/>
      </w:divBdr>
      <w:divsChild>
        <w:div w:id="10448668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2096829">
              <w:marLeft w:val="0"/>
              <w:marRight w:val="0"/>
              <w:marTop w:val="0"/>
              <w:marBottom w:val="0"/>
              <w:divBdr>
                <w:top w:val="none" w:sz="0" w:space="0" w:color="auto"/>
                <w:left w:val="none" w:sz="0" w:space="0" w:color="auto"/>
                <w:bottom w:val="none" w:sz="0" w:space="0" w:color="auto"/>
                <w:right w:val="none" w:sz="0" w:space="0" w:color="auto"/>
              </w:divBdr>
              <w:divsChild>
                <w:div w:id="666595977">
                  <w:marLeft w:val="0"/>
                  <w:marRight w:val="0"/>
                  <w:marTop w:val="0"/>
                  <w:marBottom w:val="0"/>
                  <w:divBdr>
                    <w:top w:val="none" w:sz="0" w:space="0" w:color="auto"/>
                    <w:left w:val="none" w:sz="0" w:space="0" w:color="auto"/>
                    <w:bottom w:val="none" w:sz="0" w:space="0" w:color="auto"/>
                    <w:right w:val="none" w:sz="0" w:space="0" w:color="auto"/>
                  </w:divBdr>
                </w:div>
                <w:div w:id="786697803">
                  <w:marLeft w:val="0"/>
                  <w:marRight w:val="0"/>
                  <w:marTop w:val="0"/>
                  <w:marBottom w:val="0"/>
                  <w:divBdr>
                    <w:top w:val="none" w:sz="0" w:space="0" w:color="auto"/>
                    <w:left w:val="none" w:sz="0" w:space="0" w:color="auto"/>
                    <w:bottom w:val="none" w:sz="0" w:space="0" w:color="auto"/>
                    <w:right w:val="none" w:sz="0" w:space="0" w:color="auto"/>
                  </w:divBdr>
                </w:div>
                <w:div w:id="901720298">
                  <w:marLeft w:val="0"/>
                  <w:marRight w:val="0"/>
                  <w:marTop w:val="0"/>
                  <w:marBottom w:val="0"/>
                  <w:divBdr>
                    <w:top w:val="none" w:sz="0" w:space="0" w:color="auto"/>
                    <w:left w:val="none" w:sz="0" w:space="0" w:color="auto"/>
                    <w:bottom w:val="none" w:sz="0" w:space="0" w:color="auto"/>
                    <w:right w:val="none" w:sz="0" w:space="0" w:color="auto"/>
                  </w:divBdr>
                </w:div>
                <w:div w:id="1594439128">
                  <w:marLeft w:val="0"/>
                  <w:marRight w:val="0"/>
                  <w:marTop w:val="0"/>
                  <w:marBottom w:val="0"/>
                  <w:divBdr>
                    <w:top w:val="none" w:sz="0" w:space="0" w:color="auto"/>
                    <w:left w:val="none" w:sz="0" w:space="0" w:color="auto"/>
                    <w:bottom w:val="none" w:sz="0" w:space="0" w:color="auto"/>
                    <w:right w:val="none" w:sz="0" w:space="0" w:color="auto"/>
                  </w:divBdr>
                </w:div>
                <w:div w:id="173619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155258">
      <w:bodyDiv w:val="1"/>
      <w:marLeft w:val="0"/>
      <w:marRight w:val="0"/>
      <w:marTop w:val="0"/>
      <w:marBottom w:val="0"/>
      <w:divBdr>
        <w:top w:val="none" w:sz="0" w:space="0" w:color="auto"/>
        <w:left w:val="none" w:sz="0" w:space="0" w:color="auto"/>
        <w:bottom w:val="none" w:sz="0" w:space="0" w:color="auto"/>
        <w:right w:val="none" w:sz="0" w:space="0" w:color="auto"/>
      </w:divBdr>
      <w:divsChild>
        <w:div w:id="1400857817">
          <w:marLeft w:val="0"/>
          <w:marRight w:val="0"/>
          <w:marTop w:val="0"/>
          <w:marBottom w:val="0"/>
          <w:divBdr>
            <w:top w:val="none" w:sz="0" w:space="0" w:color="auto"/>
            <w:left w:val="none" w:sz="0" w:space="0" w:color="auto"/>
            <w:bottom w:val="none" w:sz="0" w:space="0" w:color="auto"/>
            <w:right w:val="none" w:sz="0" w:space="0" w:color="auto"/>
          </w:divBdr>
        </w:div>
        <w:div w:id="1761828192">
          <w:marLeft w:val="0"/>
          <w:marRight w:val="0"/>
          <w:marTop w:val="0"/>
          <w:marBottom w:val="0"/>
          <w:divBdr>
            <w:top w:val="none" w:sz="0" w:space="0" w:color="auto"/>
            <w:left w:val="none" w:sz="0" w:space="0" w:color="auto"/>
            <w:bottom w:val="none" w:sz="0" w:space="0" w:color="auto"/>
            <w:right w:val="none" w:sz="0" w:space="0" w:color="auto"/>
          </w:divBdr>
        </w:div>
        <w:div w:id="1875387701">
          <w:marLeft w:val="0"/>
          <w:marRight w:val="0"/>
          <w:marTop w:val="0"/>
          <w:marBottom w:val="0"/>
          <w:divBdr>
            <w:top w:val="none" w:sz="0" w:space="0" w:color="auto"/>
            <w:left w:val="none" w:sz="0" w:space="0" w:color="auto"/>
            <w:bottom w:val="none" w:sz="0" w:space="0" w:color="auto"/>
            <w:right w:val="none" w:sz="0" w:space="0" w:color="auto"/>
          </w:divBdr>
        </w:div>
      </w:divsChild>
    </w:div>
    <w:div w:id="1356227190">
      <w:bodyDiv w:val="1"/>
      <w:marLeft w:val="0"/>
      <w:marRight w:val="0"/>
      <w:marTop w:val="0"/>
      <w:marBottom w:val="0"/>
      <w:divBdr>
        <w:top w:val="none" w:sz="0" w:space="0" w:color="auto"/>
        <w:left w:val="none" w:sz="0" w:space="0" w:color="auto"/>
        <w:bottom w:val="none" w:sz="0" w:space="0" w:color="auto"/>
        <w:right w:val="none" w:sz="0" w:space="0" w:color="auto"/>
      </w:divBdr>
    </w:div>
    <w:div w:id="1368489644">
      <w:bodyDiv w:val="1"/>
      <w:marLeft w:val="0"/>
      <w:marRight w:val="0"/>
      <w:marTop w:val="0"/>
      <w:marBottom w:val="0"/>
      <w:divBdr>
        <w:top w:val="none" w:sz="0" w:space="0" w:color="auto"/>
        <w:left w:val="none" w:sz="0" w:space="0" w:color="auto"/>
        <w:bottom w:val="none" w:sz="0" w:space="0" w:color="auto"/>
        <w:right w:val="none" w:sz="0" w:space="0" w:color="auto"/>
      </w:divBdr>
    </w:div>
    <w:div w:id="1369796603">
      <w:bodyDiv w:val="1"/>
      <w:marLeft w:val="0"/>
      <w:marRight w:val="0"/>
      <w:marTop w:val="0"/>
      <w:marBottom w:val="0"/>
      <w:divBdr>
        <w:top w:val="none" w:sz="0" w:space="0" w:color="auto"/>
        <w:left w:val="none" w:sz="0" w:space="0" w:color="auto"/>
        <w:bottom w:val="none" w:sz="0" w:space="0" w:color="auto"/>
        <w:right w:val="none" w:sz="0" w:space="0" w:color="auto"/>
      </w:divBdr>
    </w:div>
    <w:div w:id="1372994839">
      <w:bodyDiv w:val="1"/>
      <w:marLeft w:val="0"/>
      <w:marRight w:val="0"/>
      <w:marTop w:val="0"/>
      <w:marBottom w:val="0"/>
      <w:divBdr>
        <w:top w:val="none" w:sz="0" w:space="0" w:color="auto"/>
        <w:left w:val="none" w:sz="0" w:space="0" w:color="auto"/>
        <w:bottom w:val="none" w:sz="0" w:space="0" w:color="auto"/>
        <w:right w:val="none" w:sz="0" w:space="0" w:color="auto"/>
      </w:divBdr>
    </w:div>
    <w:div w:id="1398892514">
      <w:bodyDiv w:val="1"/>
      <w:marLeft w:val="0"/>
      <w:marRight w:val="0"/>
      <w:marTop w:val="0"/>
      <w:marBottom w:val="0"/>
      <w:divBdr>
        <w:top w:val="none" w:sz="0" w:space="0" w:color="auto"/>
        <w:left w:val="none" w:sz="0" w:space="0" w:color="auto"/>
        <w:bottom w:val="none" w:sz="0" w:space="0" w:color="auto"/>
        <w:right w:val="none" w:sz="0" w:space="0" w:color="auto"/>
      </w:divBdr>
    </w:div>
    <w:div w:id="1409814100">
      <w:bodyDiv w:val="1"/>
      <w:marLeft w:val="0"/>
      <w:marRight w:val="0"/>
      <w:marTop w:val="0"/>
      <w:marBottom w:val="0"/>
      <w:divBdr>
        <w:top w:val="none" w:sz="0" w:space="0" w:color="auto"/>
        <w:left w:val="none" w:sz="0" w:space="0" w:color="auto"/>
        <w:bottom w:val="none" w:sz="0" w:space="0" w:color="auto"/>
        <w:right w:val="none" w:sz="0" w:space="0" w:color="auto"/>
      </w:divBdr>
    </w:div>
    <w:div w:id="1418359027">
      <w:bodyDiv w:val="1"/>
      <w:marLeft w:val="0"/>
      <w:marRight w:val="0"/>
      <w:marTop w:val="0"/>
      <w:marBottom w:val="0"/>
      <w:divBdr>
        <w:top w:val="none" w:sz="0" w:space="0" w:color="auto"/>
        <w:left w:val="none" w:sz="0" w:space="0" w:color="auto"/>
        <w:bottom w:val="none" w:sz="0" w:space="0" w:color="auto"/>
        <w:right w:val="none" w:sz="0" w:space="0" w:color="auto"/>
      </w:divBdr>
      <w:divsChild>
        <w:div w:id="410272555">
          <w:marLeft w:val="0"/>
          <w:marRight w:val="0"/>
          <w:marTop w:val="0"/>
          <w:marBottom w:val="0"/>
          <w:divBdr>
            <w:top w:val="none" w:sz="0" w:space="0" w:color="auto"/>
            <w:left w:val="none" w:sz="0" w:space="0" w:color="auto"/>
            <w:bottom w:val="none" w:sz="0" w:space="0" w:color="auto"/>
            <w:right w:val="none" w:sz="0" w:space="0" w:color="auto"/>
          </w:divBdr>
        </w:div>
      </w:divsChild>
    </w:div>
    <w:div w:id="1459761517">
      <w:bodyDiv w:val="1"/>
      <w:marLeft w:val="0"/>
      <w:marRight w:val="0"/>
      <w:marTop w:val="0"/>
      <w:marBottom w:val="0"/>
      <w:divBdr>
        <w:top w:val="none" w:sz="0" w:space="0" w:color="auto"/>
        <w:left w:val="none" w:sz="0" w:space="0" w:color="auto"/>
        <w:bottom w:val="none" w:sz="0" w:space="0" w:color="auto"/>
        <w:right w:val="none" w:sz="0" w:space="0" w:color="auto"/>
      </w:divBdr>
    </w:div>
    <w:div w:id="1466771022">
      <w:bodyDiv w:val="1"/>
      <w:marLeft w:val="0"/>
      <w:marRight w:val="0"/>
      <w:marTop w:val="0"/>
      <w:marBottom w:val="0"/>
      <w:divBdr>
        <w:top w:val="none" w:sz="0" w:space="0" w:color="auto"/>
        <w:left w:val="none" w:sz="0" w:space="0" w:color="auto"/>
        <w:bottom w:val="none" w:sz="0" w:space="0" w:color="auto"/>
        <w:right w:val="none" w:sz="0" w:space="0" w:color="auto"/>
      </w:divBdr>
    </w:div>
    <w:div w:id="1472865670">
      <w:bodyDiv w:val="1"/>
      <w:marLeft w:val="0"/>
      <w:marRight w:val="0"/>
      <w:marTop w:val="0"/>
      <w:marBottom w:val="0"/>
      <w:divBdr>
        <w:top w:val="none" w:sz="0" w:space="0" w:color="auto"/>
        <w:left w:val="none" w:sz="0" w:space="0" w:color="auto"/>
        <w:bottom w:val="none" w:sz="0" w:space="0" w:color="auto"/>
        <w:right w:val="none" w:sz="0" w:space="0" w:color="auto"/>
      </w:divBdr>
      <w:divsChild>
        <w:div w:id="248851008">
          <w:marLeft w:val="0"/>
          <w:marRight w:val="0"/>
          <w:marTop w:val="240"/>
          <w:marBottom w:val="240"/>
          <w:divBdr>
            <w:top w:val="none" w:sz="0" w:space="0" w:color="auto"/>
            <w:left w:val="none" w:sz="0" w:space="0" w:color="auto"/>
            <w:bottom w:val="none" w:sz="0" w:space="0" w:color="auto"/>
            <w:right w:val="none" w:sz="0" w:space="0" w:color="auto"/>
          </w:divBdr>
        </w:div>
        <w:div w:id="2034721174">
          <w:marLeft w:val="0"/>
          <w:marRight w:val="0"/>
          <w:marTop w:val="240"/>
          <w:marBottom w:val="240"/>
          <w:divBdr>
            <w:top w:val="none" w:sz="0" w:space="0" w:color="auto"/>
            <w:left w:val="none" w:sz="0" w:space="0" w:color="auto"/>
            <w:bottom w:val="none" w:sz="0" w:space="0" w:color="auto"/>
            <w:right w:val="none" w:sz="0" w:space="0" w:color="auto"/>
          </w:divBdr>
        </w:div>
      </w:divsChild>
    </w:div>
    <w:div w:id="1473906248">
      <w:bodyDiv w:val="1"/>
      <w:marLeft w:val="0"/>
      <w:marRight w:val="0"/>
      <w:marTop w:val="0"/>
      <w:marBottom w:val="0"/>
      <w:divBdr>
        <w:top w:val="none" w:sz="0" w:space="0" w:color="auto"/>
        <w:left w:val="none" w:sz="0" w:space="0" w:color="auto"/>
        <w:bottom w:val="none" w:sz="0" w:space="0" w:color="auto"/>
        <w:right w:val="none" w:sz="0" w:space="0" w:color="auto"/>
      </w:divBdr>
      <w:divsChild>
        <w:div w:id="2130051517">
          <w:marLeft w:val="0"/>
          <w:marRight w:val="0"/>
          <w:marTop w:val="240"/>
          <w:marBottom w:val="240"/>
          <w:divBdr>
            <w:top w:val="none" w:sz="0" w:space="0" w:color="auto"/>
            <w:left w:val="none" w:sz="0" w:space="0" w:color="auto"/>
            <w:bottom w:val="none" w:sz="0" w:space="0" w:color="auto"/>
            <w:right w:val="none" w:sz="0" w:space="0" w:color="auto"/>
          </w:divBdr>
        </w:div>
        <w:div w:id="1161121653">
          <w:marLeft w:val="0"/>
          <w:marRight w:val="0"/>
          <w:marTop w:val="240"/>
          <w:marBottom w:val="240"/>
          <w:divBdr>
            <w:top w:val="none" w:sz="0" w:space="0" w:color="auto"/>
            <w:left w:val="none" w:sz="0" w:space="0" w:color="auto"/>
            <w:bottom w:val="none" w:sz="0" w:space="0" w:color="auto"/>
            <w:right w:val="none" w:sz="0" w:space="0" w:color="auto"/>
          </w:divBdr>
        </w:div>
      </w:divsChild>
    </w:div>
    <w:div w:id="1480341373">
      <w:bodyDiv w:val="1"/>
      <w:marLeft w:val="0"/>
      <w:marRight w:val="0"/>
      <w:marTop w:val="0"/>
      <w:marBottom w:val="0"/>
      <w:divBdr>
        <w:top w:val="none" w:sz="0" w:space="0" w:color="auto"/>
        <w:left w:val="none" w:sz="0" w:space="0" w:color="auto"/>
        <w:bottom w:val="none" w:sz="0" w:space="0" w:color="auto"/>
        <w:right w:val="none" w:sz="0" w:space="0" w:color="auto"/>
      </w:divBdr>
    </w:div>
    <w:div w:id="1496267779">
      <w:bodyDiv w:val="1"/>
      <w:marLeft w:val="0"/>
      <w:marRight w:val="0"/>
      <w:marTop w:val="0"/>
      <w:marBottom w:val="0"/>
      <w:divBdr>
        <w:top w:val="none" w:sz="0" w:space="0" w:color="auto"/>
        <w:left w:val="none" w:sz="0" w:space="0" w:color="auto"/>
        <w:bottom w:val="none" w:sz="0" w:space="0" w:color="auto"/>
        <w:right w:val="none" w:sz="0" w:space="0" w:color="auto"/>
      </w:divBdr>
    </w:div>
    <w:div w:id="1528524023">
      <w:bodyDiv w:val="1"/>
      <w:marLeft w:val="0"/>
      <w:marRight w:val="0"/>
      <w:marTop w:val="0"/>
      <w:marBottom w:val="0"/>
      <w:divBdr>
        <w:top w:val="none" w:sz="0" w:space="0" w:color="auto"/>
        <w:left w:val="none" w:sz="0" w:space="0" w:color="auto"/>
        <w:bottom w:val="none" w:sz="0" w:space="0" w:color="auto"/>
        <w:right w:val="none" w:sz="0" w:space="0" w:color="auto"/>
      </w:divBdr>
      <w:divsChild>
        <w:div w:id="939412498">
          <w:marLeft w:val="0"/>
          <w:marRight w:val="0"/>
          <w:marTop w:val="0"/>
          <w:marBottom w:val="0"/>
          <w:divBdr>
            <w:top w:val="none" w:sz="0" w:space="0" w:color="auto"/>
            <w:left w:val="none" w:sz="0" w:space="0" w:color="auto"/>
            <w:bottom w:val="none" w:sz="0" w:space="0" w:color="auto"/>
            <w:right w:val="none" w:sz="0" w:space="0" w:color="auto"/>
          </w:divBdr>
        </w:div>
      </w:divsChild>
    </w:div>
    <w:div w:id="1533809962">
      <w:bodyDiv w:val="1"/>
      <w:marLeft w:val="0"/>
      <w:marRight w:val="0"/>
      <w:marTop w:val="0"/>
      <w:marBottom w:val="0"/>
      <w:divBdr>
        <w:top w:val="none" w:sz="0" w:space="0" w:color="auto"/>
        <w:left w:val="none" w:sz="0" w:space="0" w:color="auto"/>
        <w:bottom w:val="none" w:sz="0" w:space="0" w:color="auto"/>
        <w:right w:val="none" w:sz="0" w:space="0" w:color="auto"/>
      </w:divBdr>
    </w:div>
    <w:div w:id="1534224582">
      <w:bodyDiv w:val="1"/>
      <w:marLeft w:val="0"/>
      <w:marRight w:val="0"/>
      <w:marTop w:val="0"/>
      <w:marBottom w:val="0"/>
      <w:divBdr>
        <w:top w:val="none" w:sz="0" w:space="0" w:color="auto"/>
        <w:left w:val="none" w:sz="0" w:space="0" w:color="auto"/>
        <w:bottom w:val="none" w:sz="0" w:space="0" w:color="auto"/>
        <w:right w:val="none" w:sz="0" w:space="0" w:color="auto"/>
      </w:divBdr>
      <w:divsChild>
        <w:div w:id="1498962646">
          <w:marLeft w:val="0"/>
          <w:marRight w:val="0"/>
          <w:marTop w:val="0"/>
          <w:marBottom w:val="0"/>
          <w:divBdr>
            <w:top w:val="none" w:sz="0" w:space="0" w:color="auto"/>
            <w:left w:val="none" w:sz="0" w:space="0" w:color="auto"/>
            <w:bottom w:val="none" w:sz="0" w:space="0" w:color="auto"/>
            <w:right w:val="none" w:sz="0" w:space="0" w:color="auto"/>
          </w:divBdr>
          <w:divsChild>
            <w:div w:id="36050908">
              <w:marLeft w:val="0"/>
              <w:marRight w:val="0"/>
              <w:marTop w:val="0"/>
              <w:marBottom w:val="0"/>
              <w:divBdr>
                <w:top w:val="none" w:sz="0" w:space="0" w:color="auto"/>
                <w:left w:val="none" w:sz="0" w:space="0" w:color="auto"/>
                <w:bottom w:val="none" w:sz="0" w:space="0" w:color="auto"/>
                <w:right w:val="none" w:sz="0" w:space="0" w:color="auto"/>
              </w:divBdr>
              <w:divsChild>
                <w:div w:id="469859927">
                  <w:marLeft w:val="0"/>
                  <w:marRight w:val="0"/>
                  <w:marTop w:val="0"/>
                  <w:marBottom w:val="0"/>
                  <w:divBdr>
                    <w:top w:val="none" w:sz="0" w:space="0" w:color="auto"/>
                    <w:left w:val="none" w:sz="0" w:space="0" w:color="auto"/>
                    <w:bottom w:val="none" w:sz="0" w:space="0" w:color="auto"/>
                    <w:right w:val="none" w:sz="0" w:space="0" w:color="auto"/>
                  </w:divBdr>
                  <w:divsChild>
                    <w:div w:id="8730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798299">
          <w:marLeft w:val="0"/>
          <w:marRight w:val="0"/>
          <w:marTop w:val="0"/>
          <w:marBottom w:val="0"/>
          <w:divBdr>
            <w:top w:val="none" w:sz="0" w:space="0" w:color="auto"/>
            <w:left w:val="none" w:sz="0" w:space="0" w:color="auto"/>
            <w:bottom w:val="none" w:sz="0" w:space="0" w:color="auto"/>
            <w:right w:val="none" w:sz="0" w:space="0" w:color="auto"/>
          </w:divBdr>
          <w:divsChild>
            <w:div w:id="1026639142">
              <w:marLeft w:val="0"/>
              <w:marRight w:val="0"/>
              <w:marTop w:val="0"/>
              <w:marBottom w:val="0"/>
              <w:divBdr>
                <w:top w:val="none" w:sz="0" w:space="0" w:color="auto"/>
                <w:left w:val="none" w:sz="0" w:space="0" w:color="auto"/>
                <w:bottom w:val="none" w:sz="0" w:space="0" w:color="auto"/>
                <w:right w:val="none" w:sz="0" w:space="0" w:color="auto"/>
              </w:divBdr>
              <w:divsChild>
                <w:div w:id="1217814172">
                  <w:marLeft w:val="0"/>
                  <w:marRight w:val="0"/>
                  <w:marTop w:val="0"/>
                  <w:marBottom w:val="0"/>
                  <w:divBdr>
                    <w:top w:val="none" w:sz="0" w:space="0" w:color="auto"/>
                    <w:left w:val="none" w:sz="0" w:space="0" w:color="auto"/>
                    <w:bottom w:val="none" w:sz="0" w:space="0" w:color="auto"/>
                    <w:right w:val="none" w:sz="0" w:space="0" w:color="auto"/>
                  </w:divBdr>
                  <w:divsChild>
                    <w:div w:id="176537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165425">
      <w:bodyDiv w:val="1"/>
      <w:marLeft w:val="0"/>
      <w:marRight w:val="0"/>
      <w:marTop w:val="0"/>
      <w:marBottom w:val="0"/>
      <w:divBdr>
        <w:top w:val="none" w:sz="0" w:space="0" w:color="auto"/>
        <w:left w:val="none" w:sz="0" w:space="0" w:color="auto"/>
        <w:bottom w:val="none" w:sz="0" w:space="0" w:color="auto"/>
        <w:right w:val="none" w:sz="0" w:space="0" w:color="auto"/>
      </w:divBdr>
      <w:divsChild>
        <w:div w:id="1766223507">
          <w:marLeft w:val="0"/>
          <w:marRight w:val="0"/>
          <w:marTop w:val="0"/>
          <w:marBottom w:val="0"/>
          <w:divBdr>
            <w:top w:val="none" w:sz="0" w:space="0" w:color="auto"/>
            <w:left w:val="none" w:sz="0" w:space="0" w:color="auto"/>
            <w:bottom w:val="none" w:sz="0" w:space="0" w:color="auto"/>
            <w:right w:val="none" w:sz="0" w:space="0" w:color="auto"/>
          </w:divBdr>
        </w:div>
        <w:div w:id="595675813">
          <w:marLeft w:val="0"/>
          <w:marRight w:val="0"/>
          <w:marTop w:val="0"/>
          <w:marBottom w:val="0"/>
          <w:divBdr>
            <w:top w:val="none" w:sz="0" w:space="0" w:color="auto"/>
            <w:left w:val="none" w:sz="0" w:space="0" w:color="auto"/>
            <w:bottom w:val="none" w:sz="0" w:space="0" w:color="auto"/>
            <w:right w:val="none" w:sz="0" w:space="0" w:color="auto"/>
          </w:divBdr>
        </w:div>
        <w:div w:id="1189563416">
          <w:marLeft w:val="0"/>
          <w:marRight w:val="0"/>
          <w:marTop w:val="0"/>
          <w:marBottom w:val="0"/>
          <w:divBdr>
            <w:top w:val="none" w:sz="0" w:space="0" w:color="auto"/>
            <w:left w:val="none" w:sz="0" w:space="0" w:color="auto"/>
            <w:bottom w:val="none" w:sz="0" w:space="0" w:color="auto"/>
            <w:right w:val="none" w:sz="0" w:space="0" w:color="auto"/>
          </w:divBdr>
        </w:div>
      </w:divsChild>
    </w:div>
    <w:div w:id="1569995325">
      <w:bodyDiv w:val="1"/>
      <w:marLeft w:val="0"/>
      <w:marRight w:val="0"/>
      <w:marTop w:val="0"/>
      <w:marBottom w:val="0"/>
      <w:divBdr>
        <w:top w:val="none" w:sz="0" w:space="0" w:color="auto"/>
        <w:left w:val="none" w:sz="0" w:space="0" w:color="auto"/>
        <w:bottom w:val="none" w:sz="0" w:space="0" w:color="auto"/>
        <w:right w:val="none" w:sz="0" w:space="0" w:color="auto"/>
      </w:divBdr>
      <w:divsChild>
        <w:div w:id="1857962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2687084">
              <w:marLeft w:val="0"/>
              <w:marRight w:val="0"/>
              <w:marTop w:val="0"/>
              <w:marBottom w:val="0"/>
              <w:divBdr>
                <w:top w:val="none" w:sz="0" w:space="0" w:color="auto"/>
                <w:left w:val="none" w:sz="0" w:space="0" w:color="auto"/>
                <w:bottom w:val="none" w:sz="0" w:space="0" w:color="auto"/>
                <w:right w:val="none" w:sz="0" w:space="0" w:color="auto"/>
              </w:divBdr>
              <w:divsChild>
                <w:div w:id="207882319">
                  <w:marLeft w:val="0"/>
                  <w:marRight w:val="0"/>
                  <w:marTop w:val="0"/>
                  <w:marBottom w:val="0"/>
                  <w:divBdr>
                    <w:top w:val="none" w:sz="0" w:space="0" w:color="auto"/>
                    <w:left w:val="none" w:sz="0" w:space="0" w:color="auto"/>
                    <w:bottom w:val="none" w:sz="0" w:space="0" w:color="auto"/>
                    <w:right w:val="none" w:sz="0" w:space="0" w:color="auto"/>
                  </w:divBdr>
                </w:div>
                <w:div w:id="580530648">
                  <w:marLeft w:val="0"/>
                  <w:marRight w:val="0"/>
                  <w:marTop w:val="0"/>
                  <w:marBottom w:val="0"/>
                  <w:divBdr>
                    <w:top w:val="none" w:sz="0" w:space="0" w:color="auto"/>
                    <w:left w:val="none" w:sz="0" w:space="0" w:color="auto"/>
                    <w:bottom w:val="none" w:sz="0" w:space="0" w:color="auto"/>
                    <w:right w:val="none" w:sz="0" w:space="0" w:color="auto"/>
                  </w:divBdr>
                </w:div>
                <w:div w:id="874082633">
                  <w:marLeft w:val="0"/>
                  <w:marRight w:val="0"/>
                  <w:marTop w:val="0"/>
                  <w:marBottom w:val="0"/>
                  <w:divBdr>
                    <w:top w:val="none" w:sz="0" w:space="0" w:color="auto"/>
                    <w:left w:val="none" w:sz="0" w:space="0" w:color="auto"/>
                    <w:bottom w:val="none" w:sz="0" w:space="0" w:color="auto"/>
                    <w:right w:val="none" w:sz="0" w:space="0" w:color="auto"/>
                  </w:divBdr>
                </w:div>
                <w:div w:id="1035278394">
                  <w:marLeft w:val="0"/>
                  <w:marRight w:val="0"/>
                  <w:marTop w:val="0"/>
                  <w:marBottom w:val="0"/>
                  <w:divBdr>
                    <w:top w:val="none" w:sz="0" w:space="0" w:color="auto"/>
                    <w:left w:val="none" w:sz="0" w:space="0" w:color="auto"/>
                    <w:bottom w:val="none" w:sz="0" w:space="0" w:color="auto"/>
                    <w:right w:val="none" w:sz="0" w:space="0" w:color="auto"/>
                  </w:divBdr>
                </w:div>
                <w:div w:id="20072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374104">
      <w:bodyDiv w:val="1"/>
      <w:marLeft w:val="0"/>
      <w:marRight w:val="0"/>
      <w:marTop w:val="0"/>
      <w:marBottom w:val="0"/>
      <w:divBdr>
        <w:top w:val="none" w:sz="0" w:space="0" w:color="auto"/>
        <w:left w:val="none" w:sz="0" w:space="0" w:color="auto"/>
        <w:bottom w:val="none" w:sz="0" w:space="0" w:color="auto"/>
        <w:right w:val="none" w:sz="0" w:space="0" w:color="auto"/>
      </w:divBdr>
    </w:div>
    <w:div w:id="1591281652">
      <w:bodyDiv w:val="1"/>
      <w:marLeft w:val="0"/>
      <w:marRight w:val="0"/>
      <w:marTop w:val="0"/>
      <w:marBottom w:val="0"/>
      <w:divBdr>
        <w:top w:val="none" w:sz="0" w:space="0" w:color="auto"/>
        <w:left w:val="none" w:sz="0" w:space="0" w:color="auto"/>
        <w:bottom w:val="none" w:sz="0" w:space="0" w:color="auto"/>
        <w:right w:val="none" w:sz="0" w:space="0" w:color="auto"/>
      </w:divBdr>
    </w:div>
    <w:div w:id="1597980043">
      <w:bodyDiv w:val="1"/>
      <w:marLeft w:val="0"/>
      <w:marRight w:val="0"/>
      <w:marTop w:val="0"/>
      <w:marBottom w:val="0"/>
      <w:divBdr>
        <w:top w:val="none" w:sz="0" w:space="0" w:color="auto"/>
        <w:left w:val="none" w:sz="0" w:space="0" w:color="auto"/>
        <w:bottom w:val="none" w:sz="0" w:space="0" w:color="auto"/>
        <w:right w:val="none" w:sz="0" w:space="0" w:color="auto"/>
      </w:divBdr>
    </w:div>
    <w:div w:id="1617057026">
      <w:bodyDiv w:val="1"/>
      <w:marLeft w:val="0"/>
      <w:marRight w:val="0"/>
      <w:marTop w:val="0"/>
      <w:marBottom w:val="0"/>
      <w:divBdr>
        <w:top w:val="none" w:sz="0" w:space="0" w:color="auto"/>
        <w:left w:val="none" w:sz="0" w:space="0" w:color="auto"/>
        <w:bottom w:val="none" w:sz="0" w:space="0" w:color="auto"/>
        <w:right w:val="none" w:sz="0" w:space="0" w:color="auto"/>
      </w:divBdr>
    </w:div>
    <w:div w:id="1617370856">
      <w:bodyDiv w:val="1"/>
      <w:marLeft w:val="0"/>
      <w:marRight w:val="0"/>
      <w:marTop w:val="0"/>
      <w:marBottom w:val="0"/>
      <w:divBdr>
        <w:top w:val="none" w:sz="0" w:space="0" w:color="auto"/>
        <w:left w:val="none" w:sz="0" w:space="0" w:color="auto"/>
        <w:bottom w:val="none" w:sz="0" w:space="0" w:color="auto"/>
        <w:right w:val="none" w:sz="0" w:space="0" w:color="auto"/>
      </w:divBdr>
      <w:divsChild>
        <w:div w:id="1676498686">
          <w:marLeft w:val="0"/>
          <w:marRight w:val="0"/>
          <w:marTop w:val="0"/>
          <w:marBottom w:val="0"/>
          <w:divBdr>
            <w:top w:val="none" w:sz="0" w:space="0" w:color="auto"/>
            <w:left w:val="none" w:sz="0" w:space="0" w:color="auto"/>
            <w:bottom w:val="none" w:sz="0" w:space="0" w:color="auto"/>
            <w:right w:val="none" w:sz="0" w:space="0" w:color="auto"/>
          </w:divBdr>
        </w:div>
      </w:divsChild>
    </w:div>
    <w:div w:id="1622833101">
      <w:bodyDiv w:val="1"/>
      <w:marLeft w:val="0"/>
      <w:marRight w:val="0"/>
      <w:marTop w:val="0"/>
      <w:marBottom w:val="0"/>
      <w:divBdr>
        <w:top w:val="none" w:sz="0" w:space="0" w:color="auto"/>
        <w:left w:val="none" w:sz="0" w:space="0" w:color="auto"/>
        <w:bottom w:val="none" w:sz="0" w:space="0" w:color="auto"/>
        <w:right w:val="none" w:sz="0" w:space="0" w:color="auto"/>
      </w:divBdr>
    </w:div>
    <w:div w:id="1633054990">
      <w:bodyDiv w:val="1"/>
      <w:marLeft w:val="0"/>
      <w:marRight w:val="0"/>
      <w:marTop w:val="0"/>
      <w:marBottom w:val="0"/>
      <w:divBdr>
        <w:top w:val="none" w:sz="0" w:space="0" w:color="auto"/>
        <w:left w:val="none" w:sz="0" w:space="0" w:color="auto"/>
        <w:bottom w:val="none" w:sz="0" w:space="0" w:color="auto"/>
        <w:right w:val="none" w:sz="0" w:space="0" w:color="auto"/>
      </w:divBdr>
      <w:divsChild>
        <w:div w:id="1924336360">
          <w:marLeft w:val="0"/>
          <w:marRight w:val="0"/>
          <w:marTop w:val="0"/>
          <w:marBottom w:val="0"/>
          <w:divBdr>
            <w:top w:val="none" w:sz="0" w:space="0" w:color="auto"/>
            <w:left w:val="none" w:sz="0" w:space="0" w:color="auto"/>
            <w:bottom w:val="none" w:sz="0" w:space="0" w:color="auto"/>
            <w:right w:val="none" w:sz="0" w:space="0" w:color="auto"/>
          </w:divBdr>
        </w:div>
      </w:divsChild>
    </w:div>
    <w:div w:id="1637367382">
      <w:bodyDiv w:val="1"/>
      <w:marLeft w:val="0"/>
      <w:marRight w:val="0"/>
      <w:marTop w:val="0"/>
      <w:marBottom w:val="0"/>
      <w:divBdr>
        <w:top w:val="none" w:sz="0" w:space="0" w:color="auto"/>
        <w:left w:val="none" w:sz="0" w:space="0" w:color="auto"/>
        <w:bottom w:val="none" w:sz="0" w:space="0" w:color="auto"/>
        <w:right w:val="none" w:sz="0" w:space="0" w:color="auto"/>
      </w:divBdr>
      <w:divsChild>
        <w:div w:id="68968231">
          <w:marLeft w:val="0"/>
          <w:marRight w:val="0"/>
          <w:marTop w:val="0"/>
          <w:marBottom w:val="0"/>
          <w:divBdr>
            <w:top w:val="none" w:sz="0" w:space="0" w:color="auto"/>
            <w:left w:val="none" w:sz="0" w:space="0" w:color="auto"/>
            <w:bottom w:val="none" w:sz="0" w:space="0" w:color="auto"/>
            <w:right w:val="none" w:sz="0" w:space="0" w:color="auto"/>
          </w:divBdr>
        </w:div>
        <w:div w:id="86000578">
          <w:marLeft w:val="0"/>
          <w:marRight w:val="0"/>
          <w:marTop w:val="0"/>
          <w:marBottom w:val="0"/>
          <w:divBdr>
            <w:top w:val="none" w:sz="0" w:space="0" w:color="auto"/>
            <w:left w:val="none" w:sz="0" w:space="0" w:color="auto"/>
            <w:bottom w:val="none" w:sz="0" w:space="0" w:color="auto"/>
            <w:right w:val="none" w:sz="0" w:space="0" w:color="auto"/>
          </w:divBdr>
        </w:div>
        <w:div w:id="158695054">
          <w:marLeft w:val="0"/>
          <w:marRight w:val="0"/>
          <w:marTop w:val="0"/>
          <w:marBottom w:val="0"/>
          <w:divBdr>
            <w:top w:val="none" w:sz="0" w:space="0" w:color="auto"/>
            <w:left w:val="none" w:sz="0" w:space="0" w:color="auto"/>
            <w:bottom w:val="none" w:sz="0" w:space="0" w:color="auto"/>
            <w:right w:val="none" w:sz="0" w:space="0" w:color="auto"/>
          </w:divBdr>
        </w:div>
        <w:div w:id="211893117">
          <w:marLeft w:val="0"/>
          <w:marRight w:val="0"/>
          <w:marTop w:val="0"/>
          <w:marBottom w:val="0"/>
          <w:divBdr>
            <w:top w:val="none" w:sz="0" w:space="0" w:color="auto"/>
            <w:left w:val="none" w:sz="0" w:space="0" w:color="auto"/>
            <w:bottom w:val="none" w:sz="0" w:space="0" w:color="auto"/>
            <w:right w:val="none" w:sz="0" w:space="0" w:color="auto"/>
          </w:divBdr>
        </w:div>
        <w:div w:id="261769138">
          <w:marLeft w:val="0"/>
          <w:marRight w:val="0"/>
          <w:marTop w:val="0"/>
          <w:marBottom w:val="0"/>
          <w:divBdr>
            <w:top w:val="none" w:sz="0" w:space="0" w:color="auto"/>
            <w:left w:val="none" w:sz="0" w:space="0" w:color="auto"/>
            <w:bottom w:val="none" w:sz="0" w:space="0" w:color="auto"/>
            <w:right w:val="none" w:sz="0" w:space="0" w:color="auto"/>
          </w:divBdr>
        </w:div>
        <w:div w:id="276452398">
          <w:marLeft w:val="0"/>
          <w:marRight w:val="0"/>
          <w:marTop w:val="0"/>
          <w:marBottom w:val="0"/>
          <w:divBdr>
            <w:top w:val="none" w:sz="0" w:space="0" w:color="auto"/>
            <w:left w:val="none" w:sz="0" w:space="0" w:color="auto"/>
            <w:bottom w:val="none" w:sz="0" w:space="0" w:color="auto"/>
            <w:right w:val="none" w:sz="0" w:space="0" w:color="auto"/>
          </w:divBdr>
        </w:div>
        <w:div w:id="316232084">
          <w:marLeft w:val="0"/>
          <w:marRight w:val="0"/>
          <w:marTop w:val="0"/>
          <w:marBottom w:val="0"/>
          <w:divBdr>
            <w:top w:val="none" w:sz="0" w:space="0" w:color="auto"/>
            <w:left w:val="none" w:sz="0" w:space="0" w:color="auto"/>
            <w:bottom w:val="none" w:sz="0" w:space="0" w:color="auto"/>
            <w:right w:val="none" w:sz="0" w:space="0" w:color="auto"/>
          </w:divBdr>
        </w:div>
        <w:div w:id="380517448">
          <w:marLeft w:val="0"/>
          <w:marRight w:val="0"/>
          <w:marTop w:val="0"/>
          <w:marBottom w:val="0"/>
          <w:divBdr>
            <w:top w:val="none" w:sz="0" w:space="0" w:color="auto"/>
            <w:left w:val="none" w:sz="0" w:space="0" w:color="auto"/>
            <w:bottom w:val="none" w:sz="0" w:space="0" w:color="auto"/>
            <w:right w:val="none" w:sz="0" w:space="0" w:color="auto"/>
          </w:divBdr>
        </w:div>
        <w:div w:id="462890004">
          <w:marLeft w:val="0"/>
          <w:marRight w:val="0"/>
          <w:marTop w:val="0"/>
          <w:marBottom w:val="0"/>
          <w:divBdr>
            <w:top w:val="none" w:sz="0" w:space="0" w:color="auto"/>
            <w:left w:val="none" w:sz="0" w:space="0" w:color="auto"/>
            <w:bottom w:val="none" w:sz="0" w:space="0" w:color="auto"/>
            <w:right w:val="none" w:sz="0" w:space="0" w:color="auto"/>
          </w:divBdr>
        </w:div>
        <w:div w:id="831064497">
          <w:marLeft w:val="0"/>
          <w:marRight w:val="0"/>
          <w:marTop w:val="0"/>
          <w:marBottom w:val="0"/>
          <w:divBdr>
            <w:top w:val="none" w:sz="0" w:space="0" w:color="auto"/>
            <w:left w:val="none" w:sz="0" w:space="0" w:color="auto"/>
            <w:bottom w:val="none" w:sz="0" w:space="0" w:color="auto"/>
            <w:right w:val="none" w:sz="0" w:space="0" w:color="auto"/>
          </w:divBdr>
        </w:div>
        <w:div w:id="930698416">
          <w:marLeft w:val="0"/>
          <w:marRight w:val="0"/>
          <w:marTop w:val="0"/>
          <w:marBottom w:val="0"/>
          <w:divBdr>
            <w:top w:val="none" w:sz="0" w:space="0" w:color="auto"/>
            <w:left w:val="none" w:sz="0" w:space="0" w:color="auto"/>
            <w:bottom w:val="none" w:sz="0" w:space="0" w:color="auto"/>
            <w:right w:val="none" w:sz="0" w:space="0" w:color="auto"/>
          </w:divBdr>
        </w:div>
        <w:div w:id="991907825">
          <w:marLeft w:val="0"/>
          <w:marRight w:val="0"/>
          <w:marTop w:val="0"/>
          <w:marBottom w:val="0"/>
          <w:divBdr>
            <w:top w:val="none" w:sz="0" w:space="0" w:color="auto"/>
            <w:left w:val="none" w:sz="0" w:space="0" w:color="auto"/>
            <w:bottom w:val="none" w:sz="0" w:space="0" w:color="auto"/>
            <w:right w:val="none" w:sz="0" w:space="0" w:color="auto"/>
          </w:divBdr>
        </w:div>
        <w:div w:id="1000041516">
          <w:marLeft w:val="0"/>
          <w:marRight w:val="0"/>
          <w:marTop w:val="0"/>
          <w:marBottom w:val="0"/>
          <w:divBdr>
            <w:top w:val="none" w:sz="0" w:space="0" w:color="auto"/>
            <w:left w:val="none" w:sz="0" w:space="0" w:color="auto"/>
            <w:bottom w:val="none" w:sz="0" w:space="0" w:color="auto"/>
            <w:right w:val="none" w:sz="0" w:space="0" w:color="auto"/>
          </w:divBdr>
        </w:div>
        <w:div w:id="1109861283">
          <w:marLeft w:val="0"/>
          <w:marRight w:val="0"/>
          <w:marTop w:val="0"/>
          <w:marBottom w:val="0"/>
          <w:divBdr>
            <w:top w:val="none" w:sz="0" w:space="0" w:color="auto"/>
            <w:left w:val="none" w:sz="0" w:space="0" w:color="auto"/>
            <w:bottom w:val="none" w:sz="0" w:space="0" w:color="auto"/>
            <w:right w:val="none" w:sz="0" w:space="0" w:color="auto"/>
          </w:divBdr>
        </w:div>
        <w:div w:id="1127897057">
          <w:marLeft w:val="0"/>
          <w:marRight w:val="0"/>
          <w:marTop w:val="0"/>
          <w:marBottom w:val="0"/>
          <w:divBdr>
            <w:top w:val="none" w:sz="0" w:space="0" w:color="auto"/>
            <w:left w:val="none" w:sz="0" w:space="0" w:color="auto"/>
            <w:bottom w:val="none" w:sz="0" w:space="0" w:color="auto"/>
            <w:right w:val="none" w:sz="0" w:space="0" w:color="auto"/>
          </w:divBdr>
        </w:div>
        <w:div w:id="1634869380">
          <w:marLeft w:val="0"/>
          <w:marRight w:val="0"/>
          <w:marTop w:val="0"/>
          <w:marBottom w:val="0"/>
          <w:divBdr>
            <w:top w:val="none" w:sz="0" w:space="0" w:color="auto"/>
            <w:left w:val="none" w:sz="0" w:space="0" w:color="auto"/>
            <w:bottom w:val="none" w:sz="0" w:space="0" w:color="auto"/>
            <w:right w:val="none" w:sz="0" w:space="0" w:color="auto"/>
          </w:divBdr>
        </w:div>
      </w:divsChild>
    </w:div>
    <w:div w:id="1682466232">
      <w:bodyDiv w:val="1"/>
      <w:marLeft w:val="0"/>
      <w:marRight w:val="0"/>
      <w:marTop w:val="0"/>
      <w:marBottom w:val="0"/>
      <w:divBdr>
        <w:top w:val="none" w:sz="0" w:space="0" w:color="auto"/>
        <w:left w:val="none" w:sz="0" w:space="0" w:color="auto"/>
        <w:bottom w:val="none" w:sz="0" w:space="0" w:color="auto"/>
        <w:right w:val="none" w:sz="0" w:space="0" w:color="auto"/>
      </w:divBdr>
    </w:div>
    <w:div w:id="1691107467">
      <w:bodyDiv w:val="1"/>
      <w:marLeft w:val="0"/>
      <w:marRight w:val="0"/>
      <w:marTop w:val="0"/>
      <w:marBottom w:val="0"/>
      <w:divBdr>
        <w:top w:val="none" w:sz="0" w:space="0" w:color="auto"/>
        <w:left w:val="none" w:sz="0" w:space="0" w:color="auto"/>
        <w:bottom w:val="none" w:sz="0" w:space="0" w:color="auto"/>
        <w:right w:val="none" w:sz="0" w:space="0" w:color="auto"/>
      </w:divBdr>
      <w:divsChild>
        <w:div w:id="122114562">
          <w:marLeft w:val="0"/>
          <w:marRight w:val="0"/>
          <w:marTop w:val="0"/>
          <w:marBottom w:val="0"/>
          <w:divBdr>
            <w:top w:val="none" w:sz="0" w:space="0" w:color="auto"/>
            <w:left w:val="none" w:sz="0" w:space="0" w:color="auto"/>
            <w:bottom w:val="none" w:sz="0" w:space="0" w:color="auto"/>
            <w:right w:val="none" w:sz="0" w:space="0" w:color="auto"/>
          </w:divBdr>
        </w:div>
        <w:div w:id="228423370">
          <w:marLeft w:val="0"/>
          <w:marRight w:val="0"/>
          <w:marTop w:val="0"/>
          <w:marBottom w:val="0"/>
          <w:divBdr>
            <w:top w:val="none" w:sz="0" w:space="0" w:color="auto"/>
            <w:left w:val="none" w:sz="0" w:space="0" w:color="auto"/>
            <w:bottom w:val="none" w:sz="0" w:space="0" w:color="auto"/>
            <w:right w:val="none" w:sz="0" w:space="0" w:color="auto"/>
          </w:divBdr>
        </w:div>
        <w:div w:id="241262504">
          <w:marLeft w:val="0"/>
          <w:marRight w:val="0"/>
          <w:marTop w:val="0"/>
          <w:marBottom w:val="0"/>
          <w:divBdr>
            <w:top w:val="none" w:sz="0" w:space="0" w:color="auto"/>
            <w:left w:val="none" w:sz="0" w:space="0" w:color="auto"/>
            <w:bottom w:val="none" w:sz="0" w:space="0" w:color="auto"/>
            <w:right w:val="none" w:sz="0" w:space="0" w:color="auto"/>
          </w:divBdr>
        </w:div>
        <w:div w:id="263609694">
          <w:marLeft w:val="0"/>
          <w:marRight w:val="0"/>
          <w:marTop w:val="0"/>
          <w:marBottom w:val="0"/>
          <w:divBdr>
            <w:top w:val="none" w:sz="0" w:space="0" w:color="auto"/>
            <w:left w:val="none" w:sz="0" w:space="0" w:color="auto"/>
            <w:bottom w:val="none" w:sz="0" w:space="0" w:color="auto"/>
            <w:right w:val="none" w:sz="0" w:space="0" w:color="auto"/>
          </w:divBdr>
        </w:div>
        <w:div w:id="270937738">
          <w:marLeft w:val="0"/>
          <w:marRight w:val="0"/>
          <w:marTop w:val="0"/>
          <w:marBottom w:val="0"/>
          <w:divBdr>
            <w:top w:val="none" w:sz="0" w:space="0" w:color="auto"/>
            <w:left w:val="none" w:sz="0" w:space="0" w:color="auto"/>
            <w:bottom w:val="none" w:sz="0" w:space="0" w:color="auto"/>
            <w:right w:val="none" w:sz="0" w:space="0" w:color="auto"/>
          </w:divBdr>
        </w:div>
        <w:div w:id="744449487">
          <w:marLeft w:val="0"/>
          <w:marRight w:val="0"/>
          <w:marTop w:val="0"/>
          <w:marBottom w:val="0"/>
          <w:divBdr>
            <w:top w:val="none" w:sz="0" w:space="0" w:color="auto"/>
            <w:left w:val="none" w:sz="0" w:space="0" w:color="auto"/>
            <w:bottom w:val="none" w:sz="0" w:space="0" w:color="auto"/>
            <w:right w:val="none" w:sz="0" w:space="0" w:color="auto"/>
          </w:divBdr>
        </w:div>
        <w:div w:id="1076708016">
          <w:marLeft w:val="0"/>
          <w:marRight w:val="0"/>
          <w:marTop w:val="0"/>
          <w:marBottom w:val="0"/>
          <w:divBdr>
            <w:top w:val="none" w:sz="0" w:space="0" w:color="auto"/>
            <w:left w:val="none" w:sz="0" w:space="0" w:color="auto"/>
            <w:bottom w:val="none" w:sz="0" w:space="0" w:color="auto"/>
            <w:right w:val="none" w:sz="0" w:space="0" w:color="auto"/>
          </w:divBdr>
        </w:div>
        <w:div w:id="1105881701">
          <w:marLeft w:val="0"/>
          <w:marRight w:val="0"/>
          <w:marTop w:val="0"/>
          <w:marBottom w:val="0"/>
          <w:divBdr>
            <w:top w:val="none" w:sz="0" w:space="0" w:color="auto"/>
            <w:left w:val="none" w:sz="0" w:space="0" w:color="auto"/>
            <w:bottom w:val="none" w:sz="0" w:space="0" w:color="auto"/>
            <w:right w:val="none" w:sz="0" w:space="0" w:color="auto"/>
          </w:divBdr>
        </w:div>
        <w:div w:id="1161459018">
          <w:marLeft w:val="0"/>
          <w:marRight w:val="0"/>
          <w:marTop w:val="0"/>
          <w:marBottom w:val="0"/>
          <w:divBdr>
            <w:top w:val="none" w:sz="0" w:space="0" w:color="auto"/>
            <w:left w:val="none" w:sz="0" w:space="0" w:color="auto"/>
            <w:bottom w:val="none" w:sz="0" w:space="0" w:color="auto"/>
            <w:right w:val="none" w:sz="0" w:space="0" w:color="auto"/>
          </w:divBdr>
        </w:div>
        <w:div w:id="1187914486">
          <w:marLeft w:val="0"/>
          <w:marRight w:val="0"/>
          <w:marTop w:val="0"/>
          <w:marBottom w:val="0"/>
          <w:divBdr>
            <w:top w:val="none" w:sz="0" w:space="0" w:color="auto"/>
            <w:left w:val="none" w:sz="0" w:space="0" w:color="auto"/>
            <w:bottom w:val="none" w:sz="0" w:space="0" w:color="auto"/>
            <w:right w:val="none" w:sz="0" w:space="0" w:color="auto"/>
          </w:divBdr>
        </w:div>
        <w:div w:id="1193154302">
          <w:marLeft w:val="0"/>
          <w:marRight w:val="0"/>
          <w:marTop w:val="0"/>
          <w:marBottom w:val="0"/>
          <w:divBdr>
            <w:top w:val="none" w:sz="0" w:space="0" w:color="auto"/>
            <w:left w:val="none" w:sz="0" w:space="0" w:color="auto"/>
            <w:bottom w:val="none" w:sz="0" w:space="0" w:color="auto"/>
            <w:right w:val="none" w:sz="0" w:space="0" w:color="auto"/>
          </w:divBdr>
        </w:div>
        <w:div w:id="1203596108">
          <w:marLeft w:val="0"/>
          <w:marRight w:val="0"/>
          <w:marTop w:val="0"/>
          <w:marBottom w:val="0"/>
          <w:divBdr>
            <w:top w:val="none" w:sz="0" w:space="0" w:color="auto"/>
            <w:left w:val="none" w:sz="0" w:space="0" w:color="auto"/>
            <w:bottom w:val="none" w:sz="0" w:space="0" w:color="auto"/>
            <w:right w:val="none" w:sz="0" w:space="0" w:color="auto"/>
          </w:divBdr>
        </w:div>
        <w:div w:id="1321277057">
          <w:marLeft w:val="0"/>
          <w:marRight w:val="0"/>
          <w:marTop w:val="0"/>
          <w:marBottom w:val="0"/>
          <w:divBdr>
            <w:top w:val="none" w:sz="0" w:space="0" w:color="auto"/>
            <w:left w:val="none" w:sz="0" w:space="0" w:color="auto"/>
            <w:bottom w:val="none" w:sz="0" w:space="0" w:color="auto"/>
            <w:right w:val="none" w:sz="0" w:space="0" w:color="auto"/>
          </w:divBdr>
        </w:div>
        <w:div w:id="1363745188">
          <w:marLeft w:val="0"/>
          <w:marRight w:val="0"/>
          <w:marTop w:val="0"/>
          <w:marBottom w:val="0"/>
          <w:divBdr>
            <w:top w:val="none" w:sz="0" w:space="0" w:color="auto"/>
            <w:left w:val="none" w:sz="0" w:space="0" w:color="auto"/>
            <w:bottom w:val="none" w:sz="0" w:space="0" w:color="auto"/>
            <w:right w:val="none" w:sz="0" w:space="0" w:color="auto"/>
          </w:divBdr>
        </w:div>
        <w:div w:id="1407146545">
          <w:marLeft w:val="0"/>
          <w:marRight w:val="0"/>
          <w:marTop w:val="0"/>
          <w:marBottom w:val="0"/>
          <w:divBdr>
            <w:top w:val="none" w:sz="0" w:space="0" w:color="auto"/>
            <w:left w:val="none" w:sz="0" w:space="0" w:color="auto"/>
            <w:bottom w:val="none" w:sz="0" w:space="0" w:color="auto"/>
            <w:right w:val="none" w:sz="0" w:space="0" w:color="auto"/>
          </w:divBdr>
        </w:div>
        <w:div w:id="1409614108">
          <w:marLeft w:val="0"/>
          <w:marRight w:val="0"/>
          <w:marTop w:val="0"/>
          <w:marBottom w:val="0"/>
          <w:divBdr>
            <w:top w:val="none" w:sz="0" w:space="0" w:color="auto"/>
            <w:left w:val="none" w:sz="0" w:space="0" w:color="auto"/>
            <w:bottom w:val="none" w:sz="0" w:space="0" w:color="auto"/>
            <w:right w:val="none" w:sz="0" w:space="0" w:color="auto"/>
          </w:divBdr>
        </w:div>
        <w:div w:id="1474909685">
          <w:marLeft w:val="0"/>
          <w:marRight w:val="0"/>
          <w:marTop w:val="0"/>
          <w:marBottom w:val="0"/>
          <w:divBdr>
            <w:top w:val="none" w:sz="0" w:space="0" w:color="auto"/>
            <w:left w:val="none" w:sz="0" w:space="0" w:color="auto"/>
            <w:bottom w:val="none" w:sz="0" w:space="0" w:color="auto"/>
            <w:right w:val="none" w:sz="0" w:space="0" w:color="auto"/>
          </w:divBdr>
        </w:div>
        <w:div w:id="1528711686">
          <w:marLeft w:val="0"/>
          <w:marRight w:val="0"/>
          <w:marTop w:val="0"/>
          <w:marBottom w:val="0"/>
          <w:divBdr>
            <w:top w:val="none" w:sz="0" w:space="0" w:color="auto"/>
            <w:left w:val="none" w:sz="0" w:space="0" w:color="auto"/>
            <w:bottom w:val="none" w:sz="0" w:space="0" w:color="auto"/>
            <w:right w:val="none" w:sz="0" w:space="0" w:color="auto"/>
          </w:divBdr>
        </w:div>
        <w:div w:id="1699239070">
          <w:marLeft w:val="0"/>
          <w:marRight w:val="0"/>
          <w:marTop w:val="0"/>
          <w:marBottom w:val="0"/>
          <w:divBdr>
            <w:top w:val="none" w:sz="0" w:space="0" w:color="auto"/>
            <w:left w:val="none" w:sz="0" w:space="0" w:color="auto"/>
            <w:bottom w:val="none" w:sz="0" w:space="0" w:color="auto"/>
            <w:right w:val="none" w:sz="0" w:space="0" w:color="auto"/>
          </w:divBdr>
        </w:div>
        <w:div w:id="1809543703">
          <w:marLeft w:val="0"/>
          <w:marRight w:val="0"/>
          <w:marTop w:val="0"/>
          <w:marBottom w:val="0"/>
          <w:divBdr>
            <w:top w:val="none" w:sz="0" w:space="0" w:color="auto"/>
            <w:left w:val="none" w:sz="0" w:space="0" w:color="auto"/>
            <w:bottom w:val="none" w:sz="0" w:space="0" w:color="auto"/>
            <w:right w:val="none" w:sz="0" w:space="0" w:color="auto"/>
          </w:divBdr>
        </w:div>
        <w:div w:id="2086412854">
          <w:marLeft w:val="0"/>
          <w:marRight w:val="0"/>
          <w:marTop w:val="0"/>
          <w:marBottom w:val="0"/>
          <w:divBdr>
            <w:top w:val="none" w:sz="0" w:space="0" w:color="auto"/>
            <w:left w:val="none" w:sz="0" w:space="0" w:color="auto"/>
            <w:bottom w:val="none" w:sz="0" w:space="0" w:color="auto"/>
            <w:right w:val="none" w:sz="0" w:space="0" w:color="auto"/>
          </w:divBdr>
        </w:div>
      </w:divsChild>
    </w:div>
    <w:div w:id="1707439206">
      <w:bodyDiv w:val="1"/>
      <w:marLeft w:val="0"/>
      <w:marRight w:val="0"/>
      <w:marTop w:val="0"/>
      <w:marBottom w:val="0"/>
      <w:divBdr>
        <w:top w:val="none" w:sz="0" w:space="0" w:color="auto"/>
        <w:left w:val="none" w:sz="0" w:space="0" w:color="auto"/>
        <w:bottom w:val="none" w:sz="0" w:space="0" w:color="auto"/>
        <w:right w:val="none" w:sz="0" w:space="0" w:color="auto"/>
      </w:divBdr>
    </w:div>
    <w:div w:id="1723358955">
      <w:bodyDiv w:val="1"/>
      <w:marLeft w:val="0"/>
      <w:marRight w:val="0"/>
      <w:marTop w:val="0"/>
      <w:marBottom w:val="0"/>
      <w:divBdr>
        <w:top w:val="none" w:sz="0" w:space="0" w:color="auto"/>
        <w:left w:val="none" w:sz="0" w:space="0" w:color="auto"/>
        <w:bottom w:val="none" w:sz="0" w:space="0" w:color="auto"/>
        <w:right w:val="none" w:sz="0" w:space="0" w:color="auto"/>
      </w:divBdr>
      <w:divsChild>
        <w:div w:id="584805666">
          <w:marLeft w:val="0"/>
          <w:marRight w:val="0"/>
          <w:marTop w:val="0"/>
          <w:marBottom w:val="0"/>
          <w:divBdr>
            <w:top w:val="none" w:sz="0" w:space="0" w:color="auto"/>
            <w:left w:val="none" w:sz="0" w:space="0" w:color="auto"/>
            <w:bottom w:val="none" w:sz="0" w:space="0" w:color="auto"/>
            <w:right w:val="none" w:sz="0" w:space="0" w:color="auto"/>
          </w:divBdr>
        </w:div>
      </w:divsChild>
    </w:div>
    <w:div w:id="1724980614">
      <w:bodyDiv w:val="1"/>
      <w:marLeft w:val="0"/>
      <w:marRight w:val="0"/>
      <w:marTop w:val="0"/>
      <w:marBottom w:val="0"/>
      <w:divBdr>
        <w:top w:val="none" w:sz="0" w:space="0" w:color="auto"/>
        <w:left w:val="none" w:sz="0" w:space="0" w:color="auto"/>
        <w:bottom w:val="none" w:sz="0" w:space="0" w:color="auto"/>
        <w:right w:val="none" w:sz="0" w:space="0" w:color="auto"/>
      </w:divBdr>
    </w:div>
    <w:div w:id="1729185077">
      <w:bodyDiv w:val="1"/>
      <w:marLeft w:val="0"/>
      <w:marRight w:val="0"/>
      <w:marTop w:val="0"/>
      <w:marBottom w:val="0"/>
      <w:divBdr>
        <w:top w:val="none" w:sz="0" w:space="0" w:color="auto"/>
        <w:left w:val="none" w:sz="0" w:space="0" w:color="auto"/>
        <w:bottom w:val="none" w:sz="0" w:space="0" w:color="auto"/>
        <w:right w:val="none" w:sz="0" w:space="0" w:color="auto"/>
      </w:divBdr>
    </w:div>
    <w:div w:id="1738437533">
      <w:bodyDiv w:val="1"/>
      <w:marLeft w:val="0"/>
      <w:marRight w:val="0"/>
      <w:marTop w:val="0"/>
      <w:marBottom w:val="0"/>
      <w:divBdr>
        <w:top w:val="none" w:sz="0" w:space="0" w:color="auto"/>
        <w:left w:val="none" w:sz="0" w:space="0" w:color="auto"/>
        <w:bottom w:val="none" w:sz="0" w:space="0" w:color="auto"/>
        <w:right w:val="none" w:sz="0" w:space="0" w:color="auto"/>
      </w:divBdr>
    </w:div>
    <w:div w:id="1747603069">
      <w:bodyDiv w:val="1"/>
      <w:marLeft w:val="0"/>
      <w:marRight w:val="0"/>
      <w:marTop w:val="0"/>
      <w:marBottom w:val="0"/>
      <w:divBdr>
        <w:top w:val="none" w:sz="0" w:space="0" w:color="auto"/>
        <w:left w:val="none" w:sz="0" w:space="0" w:color="auto"/>
        <w:bottom w:val="none" w:sz="0" w:space="0" w:color="auto"/>
        <w:right w:val="none" w:sz="0" w:space="0" w:color="auto"/>
      </w:divBdr>
    </w:div>
    <w:div w:id="1762019113">
      <w:bodyDiv w:val="1"/>
      <w:marLeft w:val="0"/>
      <w:marRight w:val="0"/>
      <w:marTop w:val="0"/>
      <w:marBottom w:val="0"/>
      <w:divBdr>
        <w:top w:val="none" w:sz="0" w:space="0" w:color="auto"/>
        <w:left w:val="none" w:sz="0" w:space="0" w:color="auto"/>
        <w:bottom w:val="none" w:sz="0" w:space="0" w:color="auto"/>
        <w:right w:val="none" w:sz="0" w:space="0" w:color="auto"/>
      </w:divBdr>
    </w:div>
    <w:div w:id="1765883382">
      <w:bodyDiv w:val="1"/>
      <w:marLeft w:val="0"/>
      <w:marRight w:val="0"/>
      <w:marTop w:val="0"/>
      <w:marBottom w:val="0"/>
      <w:divBdr>
        <w:top w:val="none" w:sz="0" w:space="0" w:color="auto"/>
        <w:left w:val="none" w:sz="0" w:space="0" w:color="auto"/>
        <w:bottom w:val="none" w:sz="0" w:space="0" w:color="auto"/>
        <w:right w:val="none" w:sz="0" w:space="0" w:color="auto"/>
      </w:divBdr>
      <w:divsChild>
        <w:div w:id="1846628647">
          <w:marLeft w:val="0"/>
          <w:marRight w:val="0"/>
          <w:marTop w:val="0"/>
          <w:marBottom w:val="0"/>
          <w:divBdr>
            <w:top w:val="none" w:sz="0" w:space="0" w:color="auto"/>
            <w:left w:val="none" w:sz="0" w:space="0" w:color="auto"/>
            <w:bottom w:val="none" w:sz="0" w:space="0" w:color="auto"/>
            <w:right w:val="none" w:sz="0" w:space="0" w:color="auto"/>
          </w:divBdr>
        </w:div>
      </w:divsChild>
    </w:div>
    <w:div w:id="1775440517">
      <w:bodyDiv w:val="1"/>
      <w:marLeft w:val="0"/>
      <w:marRight w:val="0"/>
      <w:marTop w:val="0"/>
      <w:marBottom w:val="0"/>
      <w:divBdr>
        <w:top w:val="none" w:sz="0" w:space="0" w:color="auto"/>
        <w:left w:val="none" w:sz="0" w:space="0" w:color="auto"/>
        <w:bottom w:val="none" w:sz="0" w:space="0" w:color="auto"/>
        <w:right w:val="none" w:sz="0" w:space="0" w:color="auto"/>
      </w:divBdr>
      <w:divsChild>
        <w:div w:id="607735382">
          <w:marLeft w:val="0"/>
          <w:marRight w:val="0"/>
          <w:marTop w:val="0"/>
          <w:marBottom w:val="0"/>
          <w:divBdr>
            <w:top w:val="none" w:sz="0" w:space="0" w:color="auto"/>
            <w:left w:val="none" w:sz="0" w:space="0" w:color="auto"/>
            <w:bottom w:val="none" w:sz="0" w:space="0" w:color="auto"/>
            <w:right w:val="none" w:sz="0" w:space="0" w:color="auto"/>
          </w:divBdr>
        </w:div>
      </w:divsChild>
    </w:div>
    <w:div w:id="1798180257">
      <w:bodyDiv w:val="1"/>
      <w:marLeft w:val="0"/>
      <w:marRight w:val="0"/>
      <w:marTop w:val="0"/>
      <w:marBottom w:val="0"/>
      <w:divBdr>
        <w:top w:val="none" w:sz="0" w:space="0" w:color="auto"/>
        <w:left w:val="none" w:sz="0" w:space="0" w:color="auto"/>
        <w:bottom w:val="none" w:sz="0" w:space="0" w:color="auto"/>
        <w:right w:val="none" w:sz="0" w:space="0" w:color="auto"/>
      </w:divBdr>
      <w:divsChild>
        <w:div w:id="199435696">
          <w:marLeft w:val="0"/>
          <w:marRight w:val="0"/>
          <w:marTop w:val="0"/>
          <w:marBottom w:val="0"/>
          <w:divBdr>
            <w:top w:val="none" w:sz="0" w:space="0" w:color="auto"/>
            <w:left w:val="none" w:sz="0" w:space="0" w:color="auto"/>
            <w:bottom w:val="none" w:sz="0" w:space="0" w:color="auto"/>
            <w:right w:val="none" w:sz="0" w:space="0" w:color="auto"/>
          </w:divBdr>
        </w:div>
      </w:divsChild>
    </w:div>
    <w:div w:id="1817795843">
      <w:bodyDiv w:val="1"/>
      <w:marLeft w:val="0"/>
      <w:marRight w:val="0"/>
      <w:marTop w:val="0"/>
      <w:marBottom w:val="0"/>
      <w:divBdr>
        <w:top w:val="none" w:sz="0" w:space="0" w:color="auto"/>
        <w:left w:val="none" w:sz="0" w:space="0" w:color="auto"/>
        <w:bottom w:val="none" w:sz="0" w:space="0" w:color="auto"/>
        <w:right w:val="none" w:sz="0" w:space="0" w:color="auto"/>
      </w:divBdr>
      <w:divsChild>
        <w:div w:id="1128430727">
          <w:marLeft w:val="0"/>
          <w:marRight w:val="0"/>
          <w:marTop w:val="0"/>
          <w:marBottom w:val="0"/>
          <w:divBdr>
            <w:top w:val="none" w:sz="0" w:space="0" w:color="auto"/>
            <w:left w:val="none" w:sz="0" w:space="0" w:color="auto"/>
            <w:bottom w:val="none" w:sz="0" w:space="0" w:color="auto"/>
            <w:right w:val="none" w:sz="0" w:space="0" w:color="auto"/>
          </w:divBdr>
        </w:div>
      </w:divsChild>
    </w:div>
    <w:div w:id="1817918145">
      <w:bodyDiv w:val="1"/>
      <w:marLeft w:val="0"/>
      <w:marRight w:val="0"/>
      <w:marTop w:val="0"/>
      <w:marBottom w:val="0"/>
      <w:divBdr>
        <w:top w:val="none" w:sz="0" w:space="0" w:color="auto"/>
        <w:left w:val="none" w:sz="0" w:space="0" w:color="auto"/>
        <w:bottom w:val="none" w:sz="0" w:space="0" w:color="auto"/>
        <w:right w:val="none" w:sz="0" w:space="0" w:color="auto"/>
      </w:divBdr>
      <w:divsChild>
        <w:div w:id="336425403">
          <w:marLeft w:val="0"/>
          <w:marRight w:val="0"/>
          <w:marTop w:val="240"/>
          <w:marBottom w:val="240"/>
          <w:divBdr>
            <w:top w:val="none" w:sz="0" w:space="0" w:color="auto"/>
            <w:left w:val="none" w:sz="0" w:space="0" w:color="auto"/>
            <w:bottom w:val="none" w:sz="0" w:space="0" w:color="auto"/>
            <w:right w:val="none" w:sz="0" w:space="0" w:color="auto"/>
          </w:divBdr>
        </w:div>
        <w:div w:id="1177618535">
          <w:marLeft w:val="0"/>
          <w:marRight w:val="0"/>
          <w:marTop w:val="240"/>
          <w:marBottom w:val="240"/>
          <w:divBdr>
            <w:top w:val="none" w:sz="0" w:space="0" w:color="auto"/>
            <w:left w:val="none" w:sz="0" w:space="0" w:color="auto"/>
            <w:bottom w:val="none" w:sz="0" w:space="0" w:color="auto"/>
            <w:right w:val="none" w:sz="0" w:space="0" w:color="auto"/>
          </w:divBdr>
        </w:div>
      </w:divsChild>
    </w:div>
    <w:div w:id="1822427322">
      <w:bodyDiv w:val="1"/>
      <w:marLeft w:val="0"/>
      <w:marRight w:val="0"/>
      <w:marTop w:val="0"/>
      <w:marBottom w:val="0"/>
      <w:divBdr>
        <w:top w:val="none" w:sz="0" w:space="0" w:color="auto"/>
        <w:left w:val="none" w:sz="0" w:space="0" w:color="auto"/>
        <w:bottom w:val="none" w:sz="0" w:space="0" w:color="auto"/>
        <w:right w:val="none" w:sz="0" w:space="0" w:color="auto"/>
      </w:divBdr>
    </w:div>
    <w:div w:id="1823080821">
      <w:bodyDiv w:val="1"/>
      <w:marLeft w:val="0"/>
      <w:marRight w:val="0"/>
      <w:marTop w:val="0"/>
      <w:marBottom w:val="0"/>
      <w:divBdr>
        <w:top w:val="none" w:sz="0" w:space="0" w:color="auto"/>
        <w:left w:val="none" w:sz="0" w:space="0" w:color="auto"/>
        <w:bottom w:val="none" w:sz="0" w:space="0" w:color="auto"/>
        <w:right w:val="none" w:sz="0" w:space="0" w:color="auto"/>
      </w:divBdr>
    </w:div>
    <w:div w:id="1878396229">
      <w:bodyDiv w:val="1"/>
      <w:marLeft w:val="0"/>
      <w:marRight w:val="0"/>
      <w:marTop w:val="0"/>
      <w:marBottom w:val="0"/>
      <w:divBdr>
        <w:top w:val="none" w:sz="0" w:space="0" w:color="auto"/>
        <w:left w:val="none" w:sz="0" w:space="0" w:color="auto"/>
        <w:bottom w:val="none" w:sz="0" w:space="0" w:color="auto"/>
        <w:right w:val="none" w:sz="0" w:space="0" w:color="auto"/>
      </w:divBdr>
    </w:div>
    <w:div w:id="1903983176">
      <w:bodyDiv w:val="1"/>
      <w:marLeft w:val="0"/>
      <w:marRight w:val="0"/>
      <w:marTop w:val="0"/>
      <w:marBottom w:val="0"/>
      <w:divBdr>
        <w:top w:val="none" w:sz="0" w:space="0" w:color="auto"/>
        <w:left w:val="none" w:sz="0" w:space="0" w:color="auto"/>
        <w:bottom w:val="none" w:sz="0" w:space="0" w:color="auto"/>
        <w:right w:val="none" w:sz="0" w:space="0" w:color="auto"/>
      </w:divBdr>
    </w:div>
    <w:div w:id="1910505633">
      <w:bodyDiv w:val="1"/>
      <w:marLeft w:val="0"/>
      <w:marRight w:val="0"/>
      <w:marTop w:val="0"/>
      <w:marBottom w:val="0"/>
      <w:divBdr>
        <w:top w:val="none" w:sz="0" w:space="0" w:color="auto"/>
        <w:left w:val="none" w:sz="0" w:space="0" w:color="auto"/>
        <w:bottom w:val="none" w:sz="0" w:space="0" w:color="auto"/>
        <w:right w:val="none" w:sz="0" w:space="0" w:color="auto"/>
      </w:divBdr>
      <w:divsChild>
        <w:div w:id="495920826">
          <w:marLeft w:val="0"/>
          <w:marRight w:val="0"/>
          <w:marTop w:val="0"/>
          <w:marBottom w:val="0"/>
          <w:divBdr>
            <w:top w:val="none" w:sz="0" w:space="0" w:color="auto"/>
            <w:left w:val="none" w:sz="0" w:space="0" w:color="auto"/>
            <w:bottom w:val="none" w:sz="0" w:space="0" w:color="auto"/>
            <w:right w:val="none" w:sz="0" w:space="0" w:color="auto"/>
          </w:divBdr>
        </w:div>
        <w:div w:id="1296720002">
          <w:marLeft w:val="0"/>
          <w:marRight w:val="0"/>
          <w:marTop w:val="0"/>
          <w:marBottom w:val="0"/>
          <w:divBdr>
            <w:top w:val="none" w:sz="0" w:space="0" w:color="auto"/>
            <w:left w:val="none" w:sz="0" w:space="0" w:color="auto"/>
            <w:bottom w:val="none" w:sz="0" w:space="0" w:color="auto"/>
            <w:right w:val="none" w:sz="0" w:space="0" w:color="auto"/>
          </w:divBdr>
        </w:div>
        <w:div w:id="1912276156">
          <w:marLeft w:val="0"/>
          <w:marRight w:val="0"/>
          <w:marTop w:val="0"/>
          <w:marBottom w:val="0"/>
          <w:divBdr>
            <w:top w:val="none" w:sz="0" w:space="0" w:color="auto"/>
            <w:left w:val="none" w:sz="0" w:space="0" w:color="auto"/>
            <w:bottom w:val="none" w:sz="0" w:space="0" w:color="auto"/>
            <w:right w:val="none" w:sz="0" w:space="0" w:color="auto"/>
          </w:divBdr>
        </w:div>
        <w:div w:id="577904813">
          <w:marLeft w:val="0"/>
          <w:marRight w:val="0"/>
          <w:marTop w:val="0"/>
          <w:marBottom w:val="0"/>
          <w:divBdr>
            <w:top w:val="none" w:sz="0" w:space="0" w:color="auto"/>
            <w:left w:val="none" w:sz="0" w:space="0" w:color="auto"/>
            <w:bottom w:val="none" w:sz="0" w:space="0" w:color="auto"/>
            <w:right w:val="none" w:sz="0" w:space="0" w:color="auto"/>
          </w:divBdr>
        </w:div>
        <w:div w:id="240606297">
          <w:marLeft w:val="0"/>
          <w:marRight w:val="0"/>
          <w:marTop w:val="0"/>
          <w:marBottom w:val="0"/>
          <w:divBdr>
            <w:top w:val="none" w:sz="0" w:space="0" w:color="auto"/>
            <w:left w:val="none" w:sz="0" w:space="0" w:color="auto"/>
            <w:bottom w:val="none" w:sz="0" w:space="0" w:color="auto"/>
            <w:right w:val="none" w:sz="0" w:space="0" w:color="auto"/>
          </w:divBdr>
        </w:div>
      </w:divsChild>
    </w:div>
    <w:div w:id="1913537341">
      <w:bodyDiv w:val="1"/>
      <w:marLeft w:val="0"/>
      <w:marRight w:val="0"/>
      <w:marTop w:val="0"/>
      <w:marBottom w:val="0"/>
      <w:divBdr>
        <w:top w:val="none" w:sz="0" w:space="0" w:color="auto"/>
        <w:left w:val="none" w:sz="0" w:space="0" w:color="auto"/>
        <w:bottom w:val="none" w:sz="0" w:space="0" w:color="auto"/>
        <w:right w:val="none" w:sz="0" w:space="0" w:color="auto"/>
      </w:divBdr>
    </w:div>
    <w:div w:id="1936941638">
      <w:bodyDiv w:val="1"/>
      <w:marLeft w:val="0"/>
      <w:marRight w:val="0"/>
      <w:marTop w:val="0"/>
      <w:marBottom w:val="0"/>
      <w:divBdr>
        <w:top w:val="none" w:sz="0" w:space="0" w:color="auto"/>
        <w:left w:val="none" w:sz="0" w:space="0" w:color="auto"/>
        <w:bottom w:val="none" w:sz="0" w:space="0" w:color="auto"/>
        <w:right w:val="none" w:sz="0" w:space="0" w:color="auto"/>
      </w:divBdr>
    </w:div>
    <w:div w:id="1956786645">
      <w:bodyDiv w:val="1"/>
      <w:marLeft w:val="0"/>
      <w:marRight w:val="0"/>
      <w:marTop w:val="0"/>
      <w:marBottom w:val="0"/>
      <w:divBdr>
        <w:top w:val="none" w:sz="0" w:space="0" w:color="auto"/>
        <w:left w:val="none" w:sz="0" w:space="0" w:color="auto"/>
        <w:bottom w:val="none" w:sz="0" w:space="0" w:color="auto"/>
        <w:right w:val="none" w:sz="0" w:space="0" w:color="auto"/>
      </w:divBdr>
    </w:div>
    <w:div w:id="2002465319">
      <w:bodyDiv w:val="1"/>
      <w:marLeft w:val="0"/>
      <w:marRight w:val="0"/>
      <w:marTop w:val="0"/>
      <w:marBottom w:val="0"/>
      <w:divBdr>
        <w:top w:val="none" w:sz="0" w:space="0" w:color="auto"/>
        <w:left w:val="none" w:sz="0" w:space="0" w:color="auto"/>
        <w:bottom w:val="none" w:sz="0" w:space="0" w:color="auto"/>
        <w:right w:val="none" w:sz="0" w:space="0" w:color="auto"/>
      </w:divBdr>
      <w:divsChild>
        <w:div w:id="1839342722">
          <w:marLeft w:val="0"/>
          <w:marRight w:val="0"/>
          <w:marTop w:val="0"/>
          <w:marBottom w:val="0"/>
          <w:divBdr>
            <w:top w:val="none" w:sz="0" w:space="0" w:color="auto"/>
            <w:left w:val="none" w:sz="0" w:space="0" w:color="auto"/>
            <w:bottom w:val="none" w:sz="0" w:space="0" w:color="auto"/>
            <w:right w:val="none" w:sz="0" w:space="0" w:color="auto"/>
          </w:divBdr>
        </w:div>
        <w:div w:id="517547166">
          <w:marLeft w:val="0"/>
          <w:marRight w:val="0"/>
          <w:marTop w:val="0"/>
          <w:marBottom w:val="0"/>
          <w:divBdr>
            <w:top w:val="none" w:sz="0" w:space="0" w:color="auto"/>
            <w:left w:val="none" w:sz="0" w:space="0" w:color="auto"/>
            <w:bottom w:val="none" w:sz="0" w:space="0" w:color="auto"/>
            <w:right w:val="none" w:sz="0" w:space="0" w:color="auto"/>
          </w:divBdr>
        </w:div>
        <w:div w:id="1706982465">
          <w:marLeft w:val="0"/>
          <w:marRight w:val="0"/>
          <w:marTop w:val="0"/>
          <w:marBottom w:val="0"/>
          <w:divBdr>
            <w:top w:val="none" w:sz="0" w:space="0" w:color="auto"/>
            <w:left w:val="none" w:sz="0" w:space="0" w:color="auto"/>
            <w:bottom w:val="none" w:sz="0" w:space="0" w:color="auto"/>
            <w:right w:val="none" w:sz="0" w:space="0" w:color="auto"/>
          </w:divBdr>
        </w:div>
      </w:divsChild>
    </w:div>
    <w:div w:id="2015062945">
      <w:bodyDiv w:val="1"/>
      <w:marLeft w:val="0"/>
      <w:marRight w:val="0"/>
      <w:marTop w:val="0"/>
      <w:marBottom w:val="0"/>
      <w:divBdr>
        <w:top w:val="none" w:sz="0" w:space="0" w:color="auto"/>
        <w:left w:val="none" w:sz="0" w:space="0" w:color="auto"/>
        <w:bottom w:val="none" w:sz="0" w:space="0" w:color="auto"/>
        <w:right w:val="none" w:sz="0" w:space="0" w:color="auto"/>
      </w:divBdr>
      <w:divsChild>
        <w:div w:id="1174801812">
          <w:marLeft w:val="0"/>
          <w:marRight w:val="0"/>
          <w:marTop w:val="0"/>
          <w:marBottom w:val="0"/>
          <w:divBdr>
            <w:top w:val="none" w:sz="0" w:space="0" w:color="auto"/>
            <w:left w:val="none" w:sz="0" w:space="0" w:color="auto"/>
            <w:bottom w:val="none" w:sz="0" w:space="0" w:color="auto"/>
            <w:right w:val="none" w:sz="0" w:space="0" w:color="auto"/>
          </w:divBdr>
        </w:div>
      </w:divsChild>
    </w:div>
    <w:div w:id="2110006913">
      <w:bodyDiv w:val="1"/>
      <w:marLeft w:val="0"/>
      <w:marRight w:val="0"/>
      <w:marTop w:val="0"/>
      <w:marBottom w:val="0"/>
      <w:divBdr>
        <w:top w:val="none" w:sz="0" w:space="0" w:color="auto"/>
        <w:left w:val="none" w:sz="0" w:space="0" w:color="auto"/>
        <w:bottom w:val="none" w:sz="0" w:space="0" w:color="auto"/>
        <w:right w:val="none" w:sz="0" w:space="0" w:color="auto"/>
      </w:divBdr>
      <w:divsChild>
        <w:div w:id="1361399562">
          <w:marLeft w:val="0"/>
          <w:marRight w:val="0"/>
          <w:marTop w:val="0"/>
          <w:marBottom w:val="0"/>
          <w:divBdr>
            <w:top w:val="none" w:sz="0" w:space="0" w:color="auto"/>
            <w:left w:val="none" w:sz="0" w:space="0" w:color="auto"/>
            <w:bottom w:val="none" w:sz="0" w:space="0" w:color="auto"/>
            <w:right w:val="none" w:sz="0" w:space="0" w:color="auto"/>
          </w:divBdr>
        </w:div>
        <w:div w:id="1421369557">
          <w:marLeft w:val="0"/>
          <w:marRight w:val="0"/>
          <w:marTop w:val="0"/>
          <w:marBottom w:val="0"/>
          <w:divBdr>
            <w:top w:val="none" w:sz="0" w:space="0" w:color="auto"/>
            <w:left w:val="none" w:sz="0" w:space="0" w:color="auto"/>
            <w:bottom w:val="none" w:sz="0" w:space="0" w:color="auto"/>
            <w:right w:val="none" w:sz="0" w:space="0" w:color="auto"/>
          </w:divBdr>
        </w:div>
      </w:divsChild>
    </w:div>
    <w:div w:id="2111468269">
      <w:bodyDiv w:val="1"/>
      <w:marLeft w:val="0"/>
      <w:marRight w:val="0"/>
      <w:marTop w:val="0"/>
      <w:marBottom w:val="0"/>
      <w:divBdr>
        <w:top w:val="none" w:sz="0" w:space="0" w:color="auto"/>
        <w:left w:val="none" w:sz="0" w:space="0" w:color="auto"/>
        <w:bottom w:val="none" w:sz="0" w:space="0" w:color="auto"/>
        <w:right w:val="none" w:sz="0" w:space="0" w:color="auto"/>
      </w:divBdr>
    </w:div>
    <w:div w:id="2114786713">
      <w:bodyDiv w:val="1"/>
      <w:marLeft w:val="0"/>
      <w:marRight w:val="0"/>
      <w:marTop w:val="0"/>
      <w:marBottom w:val="0"/>
      <w:divBdr>
        <w:top w:val="none" w:sz="0" w:space="0" w:color="auto"/>
        <w:left w:val="none" w:sz="0" w:space="0" w:color="auto"/>
        <w:bottom w:val="none" w:sz="0" w:space="0" w:color="auto"/>
        <w:right w:val="none" w:sz="0" w:space="0" w:color="auto"/>
      </w:divBdr>
    </w:div>
    <w:div w:id="2121797407">
      <w:bodyDiv w:val="1"/>
      <w:marLeft w:val="0"/>
      <w:marRight w:val="0"/>
      <w:marTop w:val="0"/>
      <w:marBottom w:val="0"/>
      <w:divBdr>
        <w:top w:val="none" w:sz="0" w:space="0" w:color="auto"/>
        <w:left w:val="none" w:sz="0" w:space="0" w:color="auto"/>
        <w:bottom w:val="none" w:sz="0" w:space="0" w:color="auto"/>
        <w:right w:val="none" w:sz="0" w:space="0" w:color="auto"/>
      </w:divBdr>
    </w:div>
    <w:div w:id="2121872148">
      <w:bodyDiv w:val="1"/>
      <w:marLeft w:val="0"/>
      <w:marRight w:val="0"/>
      <w:marTop w:val="0"/>
      <w:marBottom w:val="0"/>
      <w:divBdr>
        <w:top w:val="none" w:sz="0" w:space="0" w:color="auto"/>
        <w:left w:val="none" w:sz="0" w:space="0" w:color="auto"/>
        <w:bottom w:val="none" w:sz="0" w:space="0" w:color="auto"/>
        <w:right w:val="none" w:sz="0" w:space="0" w:color="auto"/>
      </w:divBdr>
    </w:div>
    <w:div w:id="2125146895">
      <w:bodyDiv w:val="1"/>
      <w:marLeft w:val="0"/>
      <w:marRight w:val="0"/>
      <w:marTop w:val="0"/>
      <w:marBottom w:val="0"/>
      <w:divBdr>
        <w:top w:val="none" w:sz="0" w:space="0" w:color="auto"/>
        <w:left w:val="none" w:sz="0" w:space="0" w:color="auto"/>
        <w:bottom w:val="none" w:sz="0" w:space="0" w:color="auto"/>
        <w:right w:val="none" w:sz="0" w:space="0" w:color="auto"/>
      </w:divBdr>
    </w:div>
    <w:div w:id="2126390809">
      <w:bodyDiv w:val="1"/>
      <w:marLeft w:val="0"/>
      <w:marRight w:val="0"/>
      <w:marTop w:val="0"/>
      <w:marBottom w:val="0"/>
      <w:divBdr>
        <w:top w:val="none" w:sz="0" w:space="0" w:color="auto"/>
        <w:left w:val="none" w:sz="0" w:space="0" w:color="auto"/>
        <w:bottom w:val="none" w:sz="0" w:space="0" w:color="auto"/>
        <w:right w:val="none" w:sz="0" w:space="0" w:color="auto"/>
      </w:divBdr>
    </w:div>
    <w:div w:id="2126582024">
      <w:bodyDiv w:val="1"/>
      <w:marLeft w:val="0"/>
      <w:marRight w:val="0"/>
      <w:marTop w:val="0"/>
      <w:marBottom w:val="0"/>
      <w:divBdr>
        <w:top w:val="none" w:sz="0" w:space="0" w:color="auto"/>
        <w:left w:val="none" w:sz="0" w:space="0" w:color="auto"/>
        <w:bottom w:val="none" w:sz="0" w:space="0" w:color="auto"/>
        <w:right w:val="none" w:sz="0" w:space="0" w:color="auto"/>
      </w:divBdr>
    </w:div>
    <w:div w:id="2126847600">
      <w:bodyDiv w:val="1"/>
      <w:marLeft w:val="0"/>
      <w:marRight w:val="0"/>
      <w:marTop w:val="0"/>
      <w:marBottom w:val="0"/>
      <w:divBdr>
        <w:top w:val="none" w:sz="0" w:space="0" w:color="auto"/>
        <w:left w:val="none" w:sz="0" w:space="0" w:color="auto"/>
        <w:bottom w:val="none" w:sz="0" w:space="0" w:color="auto"/>
        <w:right w:val="none" w:sz="0" w:space="0" w:color="auto"/>
      </w:divBdr>
    </w:div>
    <w:div w:id="2132507102">
      <w:bodyDiv w:val="1"/>
      <w:marLeft w:val="0"/>
      <w:marRight w:val="0"/>
      <w:marTop w:val="0"/>
      <w:marBottom w:val="0"/>
      <w:divBdr>
        <w:top w:val="none" w:sz="0" w:space="0" w:color="auto"/>
        <w:left w:val="none" w:sz="0" w:space="0" w:color="auto"/>
        <w:bottom w:val="none" w:sz="0" w:space="0" w:color="auto"/>
        <w:right w:val="none" w:sz="0" w:space="0" w:color="auto"/>
      </w:divBdr>
      <w:divsChild>
        <w:div w:id="1245796128">
          <w:marLeft w:val="0"/>
          <w:marRight w:val="0"/>
          <w:marTop w:val="0"/>
          <w:marBottom w:val="0"/>
          <w:divBdr>
            <w:top w:val="none" w:sz="0" w:space="0" w:color="auto"/>
            <w:left w:val="none" w:sz="0" w:space="0" w:color="auto"/>
            <w:bottom w:val="none" w:sz="0" w:space="0" w:color="auto"/>
            <w:right w:val="none" w:sz="0" w:space="0" w:color="auto"/>
          </w:divBdr>
        </w:div>
      </w:divsChild>
    </w:div>
    <w:div w:id="2134595597">
      <w:bodyDiv w:val="1"/>
      <w:marLeft w:val="0"/>
      <w:marRight w:val="0"/>
      <w:marTop w:val="0"/>
      <w:marBottom w:val="0"/>
      <w:divBdr>
        <w:top w:val="none" w:sz="0" w:space="0" w:color="auto"/>
        <w:left w:val="none" w:sz="0" w:space="0" w:color="auto"/>
        <w:bottom w:val="none" w:sz="0" w:space="0" w:color="auto"/>
        <w:right w:val="none" w:sz="0" w:space="0" w:color="auto"/>
      </w:divBdr>
      <w:divsChild>
        <w:div w:id="14043231">
          <w:marLeft w:val="0"/>
          <w:marRight w:val="0"/>
          <w:marTop w:val="0"/>
          <w:marBottom w:val="0"/>
          <w:divBdr>
            <w:top w:val="none" w:sz="0" w:space="0" w:color="auto"/>
            <w:left w:val="none" w:sz="0" w:space="0" w:color="auto"/>
            <w:bottom w:val="none" w:sz="0" w:space="0" w:color="auto"/>
            <w:right w:val="none" w:sz="0" w:space="0" w:color="auto"/>
          </w:divBdr>
        </w:div>
        <w:div w:id="271478763">
          <w:marLeft w:val="0"/>
          <w:marRight w:val="0"/>
          <w:marTop w:val="0"/>
          <w:marBottom w:val="0"/>
          <w:divBdr>
            <w:top w:val="none" w:sz="0" w:space="0" w:color="auto"/>
            <w:left w:val="none" w:sz="0" w:space="0" w:color="auto"/>
            <w:bottom w:val="none" w:sz="0" w:space="0" w:color="auto"/>
            <w:right w:val="none" w:sz="0" w:space="0" w:color="auto"/>
          </w:divBdr>
        </w:div>
        <w:div w:id="59686345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irindia.com/newsro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airindia.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airindia@adfactorspr.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onit.baugh@airindia.com"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c8fd7c6-0d96-4672-8b50-97ce2b10436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7FF5ED7DFF6049824A3D20246435A8" ma:contentTypeVersion="17" ma:contentTypeDescription="Create a new document." ma:contentTypeScope="" ma:versionID="e936e029bf82227044c08c9846e01923">
  <xsd:schema xmlns:xsd="http://www.w3.org/2001/XMLSchema" xmlns:xs="http://www.w3.org/2001/XMLSchema" xmlns:p="http://schemas.microsoft.com/office/2006/metadata/properties" xmlns:ns3="dc8fd7c6-0d96-4672-8b50-97ce2b104362" xmlns:ns4="6ab12742-f2dd-42aa-845f-1dc4d42de9e1" targetNamespace="http://schemas.microsoft.com/office/2006/metadata/properties" ma:root="true" ma:fieldsID="d79f232dad9baac29221d50528410962" ns3:_="" ns4:_="">
    <xsd:import namespace="dc8fd7c6-0d96-4672-8b50-97ce2b104362"/>
    <xsd:import namespace="6ab12742-f2dd-42aa-845f-1dc4d42de9e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8fd7c6-0d96-4672-8b50-97ce2b104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b12742-f2dd-42aa-845f-1dc4d42de9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
</file>

<file path=customXml/itemProps1.xml><?xml version="1.0" encoding="utf-8"?>
<ds:datastoreItem xmlns:ds="http://schemas.openxmlformats.org/officeDocument/2006/customXml" ds:itemID="{0ECCD8E4-E9D8-481B-9CDE-17959C14C88A}">
  <ds:schemaRefs>
    <ds:schemaRef ds:uri="http://schemas.microsoft.com/office/2006/metadata/properties"/>
    <ds:schemaRef ds:uri="http://schemas.microsoft.com/office/infopath/2007/PartnerControls"/>
    <ds:schemaRef ds:uri="dc8fd7c6-0d96-4672-8b50-97ce2b104362"/>
  </ds:schemaRefs>
</ds:datastoreItem>
</file>

<file path=customXml/itemProps2.xml><?xml version="1.0" encoding="utf-8"?>
<ds:datastoreItem xmlns:ds="http://schemas.openxmlformats.org/officeDocument/2006/customXml" ds:itemID="{F28ED490-DB63-4CB1-A015-53D1DB633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8fd7c6-0d96-4672-8b50-97ce2b104362"/>
    <ds:schemaRef ds:uri="6ab12742-f2dd-42aa-845f-1dc4d42de9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45801E-2331-447B-8D28-DC79F110FA04}">
  <ds:schemaRefs>
    <ds:schemaRef ds:uri="http://schemas.openxmlformats.org/officeDocument/2006/bibliography"/>
  </ds:schemaRefs>
</ds:datastoreItem>
</file>

<file path=customXml/itemProps4.xml><?xml version="1.0" encoding="utf-8"?>
<ds:datastoreItem xmlns:ds="http://schemas.openxmlformats.org/officeDocument/2006/customXml" ds:itemID="{8ACF2477-54B1-4DB9-A7B8-7F5348548583}">
  <ds:schemaRefs>
    <ds:schemaRef ds:uri="http://schemas.microsoft.com/sharepoint/v3/contenttype/forms"/>
  </ds:schemaRefs>
</ds:datastoreItem>
</file>

<file path=customXml/itemProps5.xml><?xml version="1.0" encoding="utf-8"?>
<ds:datastoreItem xmlns:ds="http://schemas.openxmlformats.org/officeDocument/2006/customXml" ds:itemID="{7D2548ED-C258-444A-9EDC-334A0E6897CA}"/>
</file>

<file path=docMetadata/LabelInfo.xml><?xml version="1.0" encoding="utf-8"?>
<clbl:labelList xmlns:clbl="http://schemas.microsoft.com/office/2020/mipLabelMetadata">
  <clbl:label id="{d680ba78-c065-4d95-b77a-7cd884bde504}" enabled="0" method="" siteId="{d680ba78-c065-4d95-b77a-7cd884bde504}" removed="1"/>
  <clbl:label id="{fc627367-8bb7-4ccb-accc-dcf8fe2e1aa0}" enabled="1" method="Standard" siteId="{41591cc6-574f-45d5-819b-9a4773330aec}" removed="0"/>
</clbl:labelList>
</file>

<file path=docProps/app.xml><?xml version="1.0" encoding="utf-8"?>
<Properties xmlns="http://schemas.openxmlformats.org/officeDocument/2006/extended-properties" xmlns:vt="http://schemas.openxmlformats.org/officeDocument/2006/docPropsVTypes">
  <Template>Normal</Template>
  <TotalTime>5</TotalTime>
  <Pages>2</Pages>
  <Words>819</Words>
  <Characters>4533</Characters>
  <Application>Microsoft Office Word</Application>
  <DocSecurity>0</DocSecurity>
  <Lines>100</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it Baugh</dc:creator>
  <cp:keywords/>
  <dc:description/>
  <cp:lastModifiedBy>Ronit Baugh</cp:lastModifiedBy>
  <cp:revision>2</cp:revision>
  <cp:lastPrinted>2025-12-05T05:49:00Z</cp:lastPrinted>
  <dcterms:created xsi:type="dcterms:W3CDTF">2025-12-23T17:47:00Z</dcterms:created>
  <dcterms:modified xsi:type="dcterms:W3CDTF">2025-12-23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FF5ED7DFF6049824A3D20246435A8</vt:lpwstr>
  </property>
  <property fmtid="{D5CDD505-2E9C-101B-9397-08002B2CF9AE}" pid="3" name="docIndexRef">
    <vt:lpwstr>58c82fb7-3e4a-433c-a0af-78c90fb108d2</vt:lpwstr>
  </property>
  <property fmtid="{D5CDD505-2E9C-101B-9397-08002B2CF9AE}" pid="4" name="bjSaver">
    <vt:lpwstr>S0Ul6lh5Mb8awUdm1X8MkM5bPdchXgOO</vt:lpwstr>
  </property>
  <property fmtid="{D5CDD505-2E9C-101B-9397-08002B2CF9AE}" pid="5" name="bjDocumentSecurityLabel">
    <vt:lpwstr>This item has no classification</vt:lpwstr>
  </property>
  <property fmtid="{D5CDD505-2E9C-101B-9397-08002B2CF9AE}" pid="6" name="MSIP_Label_153bba68-4eb1-45e8-9c75-b7dd7eb6bd90_Enabled">
    <vt:lpwstr>True</vt:lpwstr>
  </property>
  <property fmtid="{D5CDD505-2E9C-101B-9397-08002B2CF9AE}" pid="7" name="MSIP_Label_153bba68-4eb1-45e8-9c75-b7dd7eb6bd90_SiteId">
    <vt:lpwstr>e5ba7b2a-a780-41a9-92b2-c2ed52d3a12f</vt:lpwstr>
  </property>
  <property fmtid="{D5CDD505-2E9C-101B-9397-08002B2CF9AE}" pid="8" name="MSIP_Label_153bba68-4eb1-45e8-9c75-b7dd7eb6bd90_Owner">
    <vt:lpwstr>ipsita.das@tata.com</vt:lpwstr>
  </property>
  <property fmtid="{D5CDD505-2E9C-101B-9397-08002B2CF9AE}" pid="9" name="MSIP_Label_153bba68-4eb1-45e8-9c75-b7dd7eb6bd90_SetDate">
    <vt:lpwstr>2021-09-26T18:50:52.8558598Z</vt:lpwstr>
  </property>
  <property fmtid="{D5CDD505-2E9C-101B-9397-08002B2CF9AE}" pid="10" name="MSIP_Label_153bba68-4eb1-45e8-9c75-b7dd7eb6bd90_Name">
    <vt:lpwstr>Internal</vt:lpwstr>
  </property>
  <property fmtid="{D5CDD505-2E9C-101B-9397-08002B2CF9AE}" pid="11" name="MSIP_Label_153bba68-4eb1-45e8-9c75-b7dd7eb6bd90_Application">
    <vt:lpwstr>Microsoft Azure Information Protection</vt:lpwstr>
  </property>
  <property fmtid="{D5CDD505-2E9C-101B-9397-08002B2CF9AE}" pid="12" name="MSIP_Label_153bba68-4eb1-45e8-9c75-b7dd7eb6bd90_ActionId">
    <vt:lpwstr>760f90ee-6f98-48f4-a35e-0d24fbb7b989</vt:lpwstr>
  </property>
  <property fmtid="{D5CDD505-2E9C-101B-9397-08002B2CF9AE}" pid="13" name="MSIP_Label_153bba68-4eb1-45e8-9c75-b7dd7eb6bd90_Extended_MSFT_Method">
    <vt:lpwstr>Automatic</vt:lpwstr>
  </property>
  <property fmtid="{D5CDD505-2E9C-101B-9397-08002B2CF9AE}" pid="14" name="Sensitivity">
    <vt:lpwstr>Internal</vt:lpwstr>
  </property>
  <property fmtid="{D5CDD505-2E9C-101B-9397-08002B2CF9AE}" pid="15" name="GrammarlyDocumentId">
    <vt:lpwstr>302de2bce7ed09c30d6b3a9d4d979197777afb892e3542c77d549e6a8def9f9e</vt:lpwstr>
  </property>
</Properties>
</file>